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2053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69"/>
        <w:gridCol w:w="360"/>
        <w:gridCol w:w="2879"/>
        <w:gridCol w:w="24"/>
        <w:gridCol w:w="250"/>
        <w:gridCol w:w="176"/>
        <w:gridCol w:w="3802"/>
        <w:gridCol w:w="450"/>
        <w:gridCol w:w="3490"/>
        <w:gridCol w:w="270"/>
        <w:gridCol w:w="83"/>
      </w:tblGrid>
      <w:tr w:rsidR="00E11A56" w:rsidRPr="00205431" w14:paraId="6D0A9867" w14:textId="77777777" w:rsidTr="00E11A56">
        <w:trPr>
          <w:trHeight w:val="990"/>
        </w:trPr>
        <w:tc>
          <w:tcPr>
            <w:tcW w:w="12053" w:type="dxa"/>
            <w:gridSpan w:val="11"/>
            <w:shd w:val="clear" w:color="auto" w:fill="F2F2F2" w:themeFill="background1" w:themeFillShade="F2"/>
          </w:tcPr>
          <w:p w14:paraId="42DD29CC" w14:textId="77777777" w:rsidR="00E11A56" w:rsidRPr="00BE55F3" w:rsidRDefault="00E11A56" w:rsidP="00465B95">
            <w:pPr>
              <w:jc w:val="center"/>
              <w:rPr>
                <w:rFonts w:cstheme="minorHAnsi"/>
                <w:sz w:val="28"/>
              </w:rPr>
            </w:pPr>
          </w:p>
          <w:p w14:paraId="39993EE5" w14:textId="77777777" w:rsidR="00A34569" w:rsidRPr="00AF164B" w:rsidRDefault="00960B0F" w:rsidP="00A34569">
            <w:pPr>
              <w:ind w:left="69" w:right="144"/>
              <w:jc w:val="center"/>
              <w:rPr>
                <w:rFonts w:ascii="Arial" w:hAnsi="Arial" w:cs="Arial"/>
                <w:color w:val="545454"/>
                <w:spacing w:val="40"/>
                <w:sz w:val="64"/>
                <w:szCs w:val="64"/>
              </w:rPr>
            </w:pPr>
            <w:r>
              <w:rPr>
                <w:rFonts w:ascii="Arial" w:hAnsi="Arial" w:cs="Arial"/>
                <w:color w:val="545454"/>
                <w:spacing w:val="40"/>
                <w:sz w:val="64"/>
                <w:szCs w:val="64"/>
              </w:rPr>
              <w:t>ASHISH KUMAR TRIPATHI</w:t>
            </w:r>
          </w:p>
          <w:p w14:paraId="470EA21F" w14:textId="77777777" w:rsidR="00E11A56" w:rsidRPr="00C71F00" w:rsidRDefault="00960B0F" w:rsidP="00C71F00">
            <w:pPr>
              <w:ind w:left="69" w:right="144"/>
              <w:jc w:val="center"/>
              <w:rPr>
                <w:rFonts w:ascii="Arial" w:hAnsi="Arial" w:cs="Arial"/>
                <w:color w:val="545454"/>
                <w:spacing w:val="40"/>
                <w:sz w:val="20"/>
                <w:szCs w:val="20"/>
              </w:rPr>
            </w:pPr>
            <w:r>
              <w:rPr>
                <w:rFonts w:ascii="Arial" w:hAnsi="Arial" w:cs="Arial"/>
                <w:color w:val="545454"/>
                <w:spacing w:val="40"/>
                <w:sz w:val="20"/>
                <w:szCs w:val="20"/>
              </w:rPr>
              <w:t>IIT VARANASI | IIM ROHTAK | CONSULTING | TECHNICAL ARCHITECTURE | SRE</w:t>
            </w:r>
          </w:p>
          <w:p w14:paraId="176E4B51" w14:textId="77777777" w:rsidR="00E11A56" w:rsidRPr="00EA0F47" w:rsidRDefault="00E11A56" w:rsidP="00465B95">
            <w:pPr>
              <w:ind w:left="149" w:right="144"/>
              <w:rPr>
                <w:rFonts w:ascii="Arial" w:hAnsi="Arial" w:cs="Arial"/>
                <w:color w:val="545454"/>
                <w:spacing w:val="60"/>
                <w:sz w:val="2"/>
              </w:rPr>
            </w:pPr>
          </w:p>
          <w:p w14:paraId="7D4C23E9" w14:textId="77777777" w:rsidR="00E11A56" w:rsidRPr="00BE55F3" w:rsidRDefault="00E11A56" w:rsidP="00465B95">
            <w:pPr>
              <w:rPr>
                <w:rFonts w:cstheme="minorHAnsi"/>
                <w:sz w:val="20"/>
              </w:rPr>
            </w:pPr>
          </w:p>
        </w:tc>
      </w:tr>
      <w:tr w:rsidR="00147B62" w:rsidRPr="00237EA5" w14:paraId="4E25F873" w14:textId="77777777" w:rsidTr="00B429B0">
        <w:trPr>
          <w:gridAfter w:val="1"/>
          <w:wAfter w:w="83" w:type="dxa"/>
          <w:trHeight w:val="540"/>
        </w:trPr>
        <w:tc>
          <w:tcPr>
            <w:tcW w:w="270" w:type="dxa"/>
            <w:shd w:val="clear" w:color="auto" w:fill="545454"/>
            <w:vAlign w:val="center"/>
          </w:tcPr>
          <w:p w14:paraId="4A85A3E0" w14:textId="77777777" w:rsidR="00147B62" w:rsidRPr="00237EA5" w:rsidRDefault="00147B62" w:rsidP="00147B62">
            <w:pPr>
              <w:rPr>
                <w:rFonts w:cstheme="minorHAnsi"/>
                <w:color w:val="FFFFFF" w:themeColor="background1"/>
              </w:rPr>
            </w:pPr>
          </w:p>
        </w:tc>
        <w:tc>
          <w:tcPr>
            <w:tcW w:w="360" w:type="dxa"/>
            <w:shd w:val="clear" w:color="auto" w:fill="545454"/>
            <w:vAlign w:val="center"/>
          </w:tcPr>
          <w:p w14:paraId="03EC96FB" w14:textId="77777777" w:rsidR="00147B62" w:rsidRPr="00237EA5" w:rsidRDefault="00147B62" w:rsidP="00147B62">
            <w:pPr>
              <w:rPr>
                <w:rFonts w:cstheme="minorHAnsi"/>
                <w:color w:val="FFFFFF" w:themeColor="background1"/>
              </w:rPr>
            </w:pPr>
            <w:r w:rsidRPr="00286E64">
              <w:rPr>
                <w:rFonts w:cstheme="minorHAnsi"/>
                <w:noProof/>
                <w:color w:val="FFFFFF" w:themeColor="background1"/>
                <w:sz w:val="20"/>
              </w:rPr>
              <mc:AlternateContent>
                <mc:Choice Requires="wps">
                  <w:drawing>
                    <wp:inline distT="0" distB="0" distL="0" distR="0" wp14:anchorId="69D10898" wp14:editId="1343950D">
                      <wp:extent cx="90261" cy="155701"/>
                      <wp:effectExtent l="0" t="0" r="5080" b="0"/>
                      <wp:docPr id="57" name="Freeform 76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97118D-370E-9F42-8F55-92A2208C4DDE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90261" cy="155701"/>
                              </a:xfrm>
                              <a:custGeom>
                                <a:avLst/>
                                <a:gdLst>
                                  <a:gd name="T0" fmla="*/ 106489 w 283"/>
                                  <a:gd name="T1" fmla="*/ 0 h 489"/>
                                  <a:gd name="T2" fmla="*/ 106489 w 283"/>
                                  <a:gd name="T3" fmla="*/ 0 h 489"/>
                                  <a:gd name="T4" fmla="*/ 19687 w 283"/>
                                  <a:gd name="T5" fmla="*/ 0 h 489"/>
                                  <a:gd name="T6" fmla="*/ 0 w 283"/>
                                  <a:gd name="T7" fmla="*/ 19756 h 489"/>
                                  <a:gd name="T8" fmla="*/ 0 w 283"/>
                                  <a:gd name="T9" fmla="*/ 194862 h 489"/>
                                  <a:gd name="T10" fmla="*/ 19687 w 283"/>
                                  <a:gd name="T11" fmla="*/ 219107 h 489"/>
                                  <a:gd name="T12" fmla="*/ 106489 w 283"/>
                                  <a:gd name="T13" fmla="*/ 219107 h 489"/>
                                  <a:gd name="T14" fmla="*/ 126176 w 283"/>
                                  <a:gd name="T15" fmla="*/ 194862 h 489"/>
                                  <a:gd name="T16" fmla="*/ 126176 w 283"/>
                                  <a:gd name="T17" fmla="*/ 19756 h 489"/>
                                  <a:gd name="T18" fmla="*/ 106489 w 283"/>
                                  <a:gd name="T19" fmla="*/ 0 h 489"/>
                                  <a:gd name="T20" fmla="*/ 63088 w 283"/>
                                  <a:gd name="T21" fmla="*/ 206535 h 489"/>
                                  <a:gd name="T22" fmla="*/ 63088 w 283"/>
                                  <a:gd name="T23" fmla="*/ 206535 h 489"/>
                                  <a:gd name="T24" fmla="*/ 47428 w 283"/>
                                  <a:gd name="T25" fmla="*/ 198902 h 489"/>
                                  <a:gd name="T26" fmla="*/ 63088 w 283"/>
                                  <a:gd name="T27" fmla="*/ 186780 h 489"/>
                                  <a:gd name="T28" fmla="*/ 78748 w 283"/>
                                  <a:gd name="T29" fmla="*/ 198902 h 489"/>
                                  <a:gd name="T30" fmla="*/ 63088 w 283"/>
                                  <a:gd name="T31" fmla="*/ 206535 h 489"/>
                                  <a:gd name="T32" fmla="*/ 110515 w 283"/>
                                  <a:gd name="T33" fmla="*/ 175106 h 489"/>
                                  <a:gd name="T34" fmla="*/ 110515 w 283"/>
                                  <a:gd name="T35" fmla="*/ 175106 h 489"/>
                                  <a:gd name="T36" fmla="*/ 15660 w 283"/>
                                  <a:gd name="T37" fmla="*/ 175106 h 489"/>
                                  <a:gd name="T38" fmla="*/ 15660 w 283"/>
                                  <a:gd name="T39" fmla="*/ 27837 h 489"/>
                                  <a:gd name="T40" fmla="*/ 110515 w 283"/>
                                  <a:gd name="T41" fmla="*/ 27837 h 489"/>
                                  <a:gd name="T42" fmla="*/ 110515 w 283"/>
                                  <a:gd name="T43" fmla="*/ 175106 h 489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</a:gdLst>
                                <a:ahLst/>
                                <a:cxnLst>
                                  <a:cxn ang="T44">
                                    <a:pos x="T0" y="T1"/>
                                  </a:cxn>
                                  <a:cxn ang="T45">
                                    <a:pos x="T2" y="T3"/>
                                  </a:cxn>
                                  <a:cxn ang="T46">
                                    <a:pos x="T4" y="T5"/>
                                  </a:cxn>
                                  <a:cxn ang="T47">
                                    <a:pos x="T6" y="T7"/>
                                  </a:cxn>
                                  <a:cxn ang="T48">
                                    <a:pos x="T8" y="T9"/>
                                  </a:cxn>
                                  <a:cxn ang="T49">
                                    <a:pos x="T10" y="T11"/>
                                  </a:cxn>
                                  <a:cxn ang="T50">
                                    <a:pos x="T12" y="T13"/>
                                  </a:cxn>
                                  <a:cxn ang="T51">
                                    <a:pos x="T14" y="T15"/>
                                  </a:cxn>
                                  <a:cxn ang="T52">
                                    <a:pos x="T16" y="T17"/>
                                  </a:cxn>
                                  <a:cxn ang="T53">
                                    <a:pos x="T18" y="T19"/>
                                  </a:cxn>
                                  <a:cxn ang="T54">
                                    <a:pos x="T20" y="T21"/>
                                  </a:cxn>
                                  <a:cxn ang="T55">
                                    <a:pos x="T22" y="T23"/>
                                  </a:cxn>
                                  <a:cxn ang="T56">
                                    <a:pos x="T24" y="T25"/>
                                  </a:cxn>
                                  <a:cxn ang="T57">
                                    <a:pos x="T26" y="T27"/>
                                  </a:cxn>
                                  <a:cxn ang="T58">
                                    <a:pos x="T28" y="T29"/>
                                  </a:cxn>
                                  <a:cxn ang="T59">
                                    <a:pos x="T30" y="T31"/>
                                  </a:cxn>
                                  <a:cxn ang="T60">
                                    <a:pos x="T32" y="T33"/>
                                  </a:cxn>
                                  <a:cxn ang="T61">
                                    <a:pos x="T34" y="T35"/>
                                  </a:cxn>
                                  <a:cxn ang="T62">
                                    <a:pos x="T36" y="T37"/>
                                  </a:cxn>
                                  <a:cxn ang="T63">
                                    <a:pos x="T38" y="T39"/>
                                  </a:cxn>
                                  <a:cxn ang="T64">
                                    <a:pos x="T40" y="T41"/>
                                  </a:cxn>
                                  <a:cxn ang="T65">
                                    <a:pos x="T42" y="T43"/>
                                  </a:cxn>
                                </a:cxnLst>
                                <a:rect l="0" t="0" r="r" b="b"/>
                                <a:pathLst>
                                  <a:path w="283" h="489">
                                    <a:moveTo>
                                      <a:pt x="238" y="0"/>
                                    </a:moveTo>
                                    <a:lnTo>
                                      <a:pt x="238" y="0"/>
                                    </a:lnTo>
                                    <a:cubicBezTo>
                                      <a:pt x="44" y="0"/>
                                      <a:pt x="44" y="0"/>
                                      <a:pt x="44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434"/>
                                      <a:pt x="0" y="434"/>
                                      <a:pt x="0" y="434"/>
                                    </a:cubicBezTo>
                                    <a:cubicBezTo>
                                      <a:pt x="0" y="460"/>
                                      <a:pt x="17" y="488"/>
                                      <a:pt x="44" y="488"/>
                                    </a:cubicBezTo>
                                    <a:cubicBezTo>
                                      <a:pt x="238" y="488"/>
                                      <a:pt x="238" y="488"/>
                                      <a:pt x="238" y="488"/>
                                    </a:cubicBezTo>
                                    <a:cubicBezTo>
                                      <a:pt x="265" y="488"/>
                                      <a:pt x="282" y="460"/>
                                      <a:pt x="282" y="434"/>
                                    </a:cubicBezTo>
                                    <a:cubicBezTo>
                                      <a:pt x="282" y="44"/>
                                      <a:pt x="282" y="44"/>
                                      <a:pt x="282" y="44"/>
                                    </a:cubicBezTo>
                                    <a:cubicBezTo>
                                      <a:pt x="282" y="18"/>
                                      <a:pt x="265" y="0"/>
                                      <a:pt x="238" y="0"/>
                                    </a:cubicBezTo>
                                    <a:close/>
                                    <a:moveTo>
                                      <a:pt x="141" y="460"/>
                                    </a:moveTo>
                                    <a:lnTo>
                                      <a:pt x="141" y="460"/>
                                    </a:lnTo>
                                    <a:cubicBezTo>
                                      <a:pt x="123" y="460"/>
                                      <a:pt x="106" y="451"/>
                                      <a:pt x="106" y="443"/>
                                    </a:cubicBezTo>
                                    <a:cubicBezTo>
                                      <a:pt x="106" y="425"/>
                                      <a:pt x="123" y="416"/>
                                      <a:pt x="141" y="416"/>
                                    </a:cubicBezTo>
                                    <a:cubicBezTo>
                                      <a:pt x="159" y="416"/>
                                      <a:pt x="176" y="425"/>
                                      <a:pt x="176" y="443"/>
                                    </a:cubicBezTo>
                                    <a:cubicBezTo>
                                      <a:pt x="176" y="451"/>
                                      <a:pt x="159" y="460"/>
                                      <a:pt x="141" y="460"/>
                                    </a:cubicBezTo>
                                    <a:close/>
                                    <a:moveTo>
                                      <a:pt x="247" y="390"/>
                                    </a:moveTo>
                                    <a:lnTo>
                                      <a:pt x="247" y="390"/>
                                    </a:lnTo>
                                    <a:cubicBezTo>
                                      <a:pt x="35" y="390"/>
                                      <a:pt x="35" y="390"/>
                                      <a:pt x="35" y="390"/>
                                    </a:cubicBezTo>
                                    <a:cubicBezTo>
                                      <a:pt x="35" y="62"/>
                                      <a:pt x="35" y="62"/>
                                      <a:pt x="35" y="62"/>
                                    </a:cubicBezTo>
                                    <a:cubicBezTo>
                                      <a:pt x="247" y="62"/>
                                      <a:pt x="247" y="62"/>
                                      <a:pt x="247" y="62"/>
                                    </a:cubicBezTo>
                                    <a:lnTo>
                                      <a:pt x="247" y="39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10F867DE" id="Freeform 76" o:spid="_x0000_s1026" style="width:7.1pt;height:12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283,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fillcolor="white [3212]" stroked="f">
                      <v:path o:connecttype="custom" o:connectlocs="33963970,0;33963970,0;6279040,0;0,6290448;0,62045416;6279040,69765192;33963970,69765192;40243010,62045416;40243010,6290448;33963970,0;20121505,65762180;20121505,65762180;15126851,63331780;20121505,59472051;25116160,63331780;20121505,65762180;35248037,55754968;35248037,55754968;4994655,55754968;4994655,8863494;35248037,8863494;35248037,55754968" o:connectangles="0,0,0,0,0,0,0,0,0,0,0,0,0,0,0,0,0,0,0,0,0,0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2880" w:type="dxa"/>
            <w:shd w:val="clear" w:color="auto" w:fill="545454"/>
            <w:vAlign w:val="center"/>
          </w:tcPr>
          <w:p w14:paraId="2668BD0E" w14:textId="77777777" w:rsidR="00147B62" w:rsidRPr="00237EA5" w:rsidRDefault="00147B62" w:rsidP="00147B62">
            <w:pPr>
              <w:rPr>
                <w:rFonts w:cstheme="minorHAnsi"/>
                <w:color w:val="FFFFFF" w:themeColor="background1"/>
              </w:rPr>
            </w:pPr>
            <w:r w:rsidRPr="00AF164B">
              <w:rPr>
                <w:rFonts w:cstheme="minorHAnsi"/>
                <w:color w:val="FFFFFF" w:themeColor="background1"/>
                <w:sz w:val="20"/>
              </w:rPr>
              <w:t xml:space="preserve">+91 </w:t>
            </w:r>
            <w:r w:rsidR="00960B0F" w:rsidRPr="00960B0F">
              <w:rPr>
                <w:rFonts w:cstheme="minorHAnsi"/>
                <w:color w:val="FFFFFF" w:themeColor="background1"/>
                <w:sz w:val="20"/>
              </w:rPr>
              <w:t>77603</w:t>
            </w:r>
            <w:r w:rsidR="006E5572">
              <w:rPr>
                <w:rFonts w:cstheme="minorHAnsi"/>
                <w:color w:val="FFFFFF" w:themeColor="background1"/>
                <w:sz w:val="20"/>
              </w:rPr>
              <w:t xml:space="preserve"> </w:t>
            </w:r>
            <w:r w:rsidR="00960B0F" w:rsidRPr="00960B0F">
              <w:rPr>
                <w:rFonts w:cstheme="minorHAnsi"/>
                <w:color w:val="FFFFFF" w:themeColor="background1"/>
                <w:sz w:val="20"/>
              </w:rPr>
              <w:t>37744</w:t>
            </w:r>
          </w:p>
        </w:tc>
        <w:tc>
          <w:tcPr>
            <w:tcW w:w="450" w:type="dxa"/>
            <w:gridSpan w:val="3"/>
            <w:shd w:val="clear" w:color="auto" w:fill="545454"/>
            <w:vAlign w:val="center"/>
          </w:tcPr>
          <w:p w14:paraId="1B297976" w14:textId="77777777" w:rsidR="00147B62" w:rsidRPr="00237EA5" w:rsidRDefault="00147B62" w:rsidP="00147B62">
            <w:pPr>
              <w:rPr>
                <w:rFonts w:cstheme="minorHAnsi"/>
                <w:color w:val="FFFFFF" w:themeColor="background1"/>
              </w:rPr>
            </w:pPr>
            <w:r w:rsidRPr="00286E64">
              <w:rPr>
                <w:rFonts w:cstheme="minorHAnsi"/>
                <w:noProof/>
                <w:color w:val="FFFFFF" w:themeColor="background1"/>
                <w:sz w:val="20"/>
              </w:rPr>
              <mc:AlternateContent>
                <mc:Choice Requires="wps">
                  <w:drawing>
                    <wp:inline distT="0" distB="0" distL="0" distR="0" wp14:anchorId="22B9C16E" wp14:editId="4B3E6B28">
                      <wp:extent cx="144855" cy="100972"/>
                      <wp:effectExtent l="0" t="0" r="7620" b="0"/>
                      <wp:docPr id="58" name="Freeform 160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79CDACE-7069-964D-AD80-EFFA0E72E609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44855" cy="100972"/>
                              </a:xfrm>
                              <a:custGeom>
                                <a:avLst/>
                                <a:gdLst>
                                  <a:gd name="T0" fmla="*/ 147286 w 601"/>
                                  <a:gd name="T1" fmla="*/ 68912 h 418"/>
                                  <a:gd name="T2" fmla="*/ 147286 w 601"/>
                                  <a:gd name="T3" fmla="*/ 68912 h 418"/>
                                  <a:gd name="T4" fmla="*/ 213026 w 601"/>
                                  <a:gd name="T5" fmla="*/ 2526 h 418"/>
                                  <a:gd name="T6" fmla="*/ 215541 w 601"/>
                                  <a:gd name="T7" fmla="*/ 10102 h 418"/>
                                  <a:gd name="T8" fmla="*/ 215541 w 601"/>
                                  <a:gd name="T9" fmla="*/ 139989 h 418"/>
                                  <a:gd name="T10" fmla="*/ 213026 w 601"/>
                                  <a:gd name="T11" fmla="*/ 147927 h 418"/>
                                  <a:gd name="T12" fmla="*/ 147286 w 601"/>
                                  <a:gd name="T13" fmla="*/ 68912 h 418"/>
                                  <a:gd name="T14" fmla="*/ 2515 w 601"/>
                                  <a:gd name="T15" fmla="*/ 2526 h 418"/>
                                  <a:gd name="T16" fmla="*/ 2515 w 601"/>
                                  <a:gd name="T17" fmla="*/ 2526 h 418"/>
                                  <a:gd name="T18" fmla="*/ 10059 w 601"/>
                                  <a:gd name="T19" fmla="*/ 0 h 418"/>
                                  <a:gd name="T20" fmla="*/ 205482 w 601"/>
                                  <a:gd name="T21" fmla="*/ 0 h 418"/>
                                  <a:gd name="T22" fmla="*/ 213026 w 601"/>
                                  <a:gd name="T23" fmla="*/ 2526 h 418"/>
                                  <a:gd name="T24" fmla="*/ 106693 w 601"/>
                                  <a:gd name="T25" fmla="*/ 86591 h 418"/>
                                  <a:gd name="T26" fmla="*/ 2515 w 601"/>
                                  <a:gd name="T27" fmla="*/ 2526 h 418"/>
                                  <a:gd name="T28" fmla="*/ 2515 w 601"/>
                                  <a:gd name="T29" fmla="*/ 147927 h 418"/>
                                  <a:gd name="T30" fmla="*/ 2515 w 601"/>
                                  <a:gd name="T31" fmla="*/ 147927 h 418"/>
                                  <a:gd name="T32" fmla="*/ 0 w 601"/>
                                  <a:gd name="T33" fmla="*/ 139989 h 418"/>
                                  <a:gd name="T34" fmla="*/ 0 w 601"/>
                                  <a:gd name="T35" fmla="*/ 10102 h 418"/>
                                  <a:gd name="T36" fmla="*/ 2515 w 601"/>
                                  <a:gd name="T37" fmla="*/ 2526 h 418"/>
                                  <a:gd name="T38" fmla="*/ 68614 w 601"/>
                                  <a:gd name="T39" fmla="*/ 68912 h 418"/>
                                  <a:gd name="T40" fmla="*/ 2515 w 601"/>
                                  <a:gd name="T41" fmla="*/ 147927 h 418"/>
                                  <a:gd name="T42" fmla="*/ 106693 w 601"/>
                                  <a:gd name="T43" fmla="*/ 107157 h 418"/>
                                  <a:gd name="T44" fmla="*/ 106693 w 601"/>
                                  <a:gd name="T45" fmla="*/ 107157 h 418"/>
                                  <a:gd name="T46" fmla="*/ 134354 w 601"/>
                                  <a:gd name="T47" fmla="*/ 79014 h 418"/>
                                  <a:gd name="T48" fmla="*/ 213026 w 601"/>
                                  <a:gd name="T49" fmla="*/ 147927 h 418"/>
                                  <a:gd name="T50" fmla="*/ 205482 w 601"/>
                                  <a:gd name="T51" fmla="*/ 150452 h 418"/>
                                  <a:gd name="T52" fmla="*/ 10059 w 601"/>
                                  <a:gd name="T53" fmla="*/ 150452 h 418"/>
                                  <a:gd name="T54" fmla="*/ 2515 w 601"/>
                                  <a:gd name="T55" fmla="*/ 147927 h 418"/>
                                  <a:gd name="T56" fmla="*/ 78672 w 601"/>
                                  <a:gd name="T57" fmla="*/ 79014 h 418"/>
                                  <a:gd name="T58" fmla="*/ 106693 w 601"/>
                                  <a:gd name="T59" fmla="*/ 107157 h 418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</a:gdLst>
                                <a:ahLst/>
                                <a:cxnLst>
                                  <a:cxn ang="T60">
                                    <a:pos x="T0" y="T1"/>
                                  </a:cxn>
                                  <a:cxn ang="T61">
                                    <a:pos x="T2" y="T3"/>
                                  </a:cxn>
                                  <a:cxn ang="T62">
                                    <a:pos x="T4" y="T5"/>
                                  </a:cxn>
                                  <a:cxn ang="T63">
                                    <a:pos x="T6" y="T7"/>
                                  </a:cxn>
                                  <a:cxn ang="T64">
                                    <a:pos x="T8" y="T9"/>
                                  </a:cxn>
                                  <a:cxn ang="T65">
                                    <a:pos x="T10" y="T11"/>
                                  </a:cxn>
                                  <a:cxn ang="T66">
                                    <a:pos x="T12" y="T13"/>
                                  </a:cxn>
                                  <a:cxn ang="T67">
                                    <a:pos x="T14" y="T15"/>
                                  </a:cxn>
                                  <a:cxn ang="T68">
                                    <a:pos x="T16" y="T17"/>
                                  </a:cxn>
                                  <a:cxn ang="T69">
                                    <a:pos x="T18" y="T19"/>
                                  </a:cxn>
                                  <a:cxn ang="T70">
                                    <a:pos x="T20" y="T21"/>
                                  </a:cxn>
                                  <a:cxn ang="T71">
                                    <a:pos x="T22" y="T23"/>
                                  </a:cxn>
                                  <a:cxn ang="T72">
                                    <a:pos x="T24" y="T25"/>
                                  </a:cxn>
                                  <a:cxn ang="T73">
                                    <a:pos x="T26" y="T27"/>
                                  </a:cxn>
                                  <a:cxn ang="T74">
                                    <a:pos x="T28" y="T29"/>
                                  </a:cxn>
                                  <a:cxn ang="T75">
                                    <a:pos x="T30" y="T31"/>
                                  </a:cxn>
                                  <a:cxn ang="T76">
                                    <a:pos x="T32" y="T33"/>
                                  </a:cxn>
                                  <a:cxn ang="T77">
                                    <a:pos x="T34" y="T35"/>
                                  </a:cxn>
                                  <a:cxn ang="T78">
                                    <a:pos x="T36" y="T37"/>
                                  </a:cxn>
                                  <a:cxn ang="T79">
                                    <a:pos x="T38" y="T39"/>
                                  </a:cxn>
                                  <a:cxn ang="T80">
                                    <a:pos x="T40" y="T41"/>
                                  </a:cxn>
                                  <a:cxn ang="T81">
                                    <a:pos x="T42" y="T43"/>
                                  </a:cxn>
                                  <a:cxn ang="T82">
                                    <a:pos x="T44" y="T45"/>
                                  </a:cxn>
                                  <a:cxn ang="T83">
                                    <a:pos x="T46" y="T47"/>
                                  </a:cxn>
                                  <a:cxn ang="T84">
                                    <a:pos x="T48" y="T49"/>
                                  </a:cxn>
                                  <a:cxn ang="T85">
                                    <a:pos x="T50" y="T51"/>
                                  </a:cxn>
                                  <a:cxn ang="T86">
                                    <a:pos x="T52" y="T53"/>
                                  </a:cxn>
                                  <a:cxn ang="T87">
                                    <a:pos x="T54" y="T55"/>
                                  </a:cxn>
                                  <a:cxn ang="T88">
                                    <a:pos x="T56" y="T57"/>
                                  </a:cxn>
                                  <a:cxn ang="T89">
                                    <a:pos x="T58" y="T59"/>
                                  </a:cxn>
                                </a:cxnLst>
                                <a:rect l="0" t="0" r="r" b="b"/>
                                <a:pathLst>
                                  <a:path w="601" h="418">
                                    <a:moveTo>
                                      <a:pt x="410" y="191"/>
                                    </a:moveTo>
                                    <a:lnTo>
                                      <a:pt x="410" y="191"/>
                                    </a:lnTo>
                                    <a:cubicBezTo>
                                      <a:pt x="593" y="7"/>
                                      <a:pt x="593" y="7"/>
                                      <a:pt x="593" y="7"/>
                                    </a:cubicBezTo>
                                    <a:cubicBezTo>
                                      <a:pt x="600" y="14"/>
                                      <a:pt x="600" y="21"/>
                                      <a:pt x="600" y="28"/>
                                    </a:cubicBezTo>
                                    <a:cubicBezTo>
                                      <a:pt x="600" y="388"/>
                                      <a:pt x="600" y="388"/>
                                      <a:pt x="600" y="388"/>
                                    </a:cubicBezTo>
                                    <a:cubicBezTo>
                                      <a:pt x="600" y="395"/>
                                      <a:pt x="600" y="403"/>
                                      <a:pt x="593" y="410"/>
                                    </a:cubicBezTo>
                                    <a:lnTo>
                                      <a:pt x="410" y="191"/>
                                    </a:lnTo>
                                    <a:close/>
                                    <a:moveTo>
                                      <a:pt x="7" y="7"/>
                                    </a:moveTo>
                                    <a:lnTo>
                                      <a:pt x="7" y="7"/>
                                    </a:lnTo>
                                    <a:cubicBezTo>
                                      <a:pt x="14" y="7"/>
                                      <a:pt x="21" y="0"/>
                                      <a:pt x="28" y="0"/>
                                    </a:cubicBezTo>
                                    <a:cubicBezTo>
                                      <a:pt x="572" y="0"/>
                                      <a:pt x="572" y="0"/>
                                      <a:pt x="572" y="0"/>
                                    </a:cubicBezTo>
                                    <a:cubicBezTo>
                                      <a:pt x="579" y="0"/>
                                      <a:pt x="586" y="7"/>
                                      <a:pt x="593" y="7"/>
                                    </a:cubicBezTo>
                                    <a:cubicBezTo>
                                      <a:pt x="297" y="240"/>
                                      <a:pt x="297" y="240"/>
                                      <a:pt x="297" y="240"/>
                                    </a:cubicBezTo>
                                    <a:lnTo>
                                      <a:pt x="7" y="7"/>
                                    </a:lnTo>
                                    <a:close/>
                                    <a:moveTo>
                                      <a:pt x="7" y="410"/>
                                    </a:moveTo>
                                    <a:lnTo>
                                      <a:pt x="7" y="410"/>
                                    </a:lnTo>
                                    <a:cubicBezTo>
                                      <a:pt x="0" y="403"/>
                                      <a:pt x="0" y="395"/>
                                      <a:pt x="0" y="388"/>
                                    </a:cubicBezTo>
                                    <a:cubicBezTo>
                                      <a:pt x="0" y="28"/>
                                      <a:pt x="0" y="28"/>
                                      <a:pt x="0" y="28"/>
                                    </a:cubicBezTo>
                                    <a:cubicBezTo>
                                      <a:pt x="0" y="21"/>
                                      <a:pt x="0" y="14"/>
                                      <a:pt x="7" y="7"/>
                                    </a:cubicBezTo>
                                    <a:cubicBezTo>
                                      <a:pt x="191" y="191"/>
                                      <a:pt x="191" y="191"/>
                                      <a:pt x="191" y="191"/>
                                    </a:cubicBezTo>
                                    <a:lnTo>
                                      <a:pt x="7" y="410"/>
                                    </a:lnTo>
                                    <a:close/>
                                    <a:moveTo>
                                      <a:pt x="297" y="297"/>
                                    </a:moveTo>
                                    <a:lnTo>
                                      <a:pt x="297" y="297"/>
                                    </a:lnTo>
                                    <a:cubicBezTo>
                                      <a:pt x="374" y="219"/>
                                      <a:pt x="374" y="219"/>
                                      <a:pt x="374" y="219"/>
                                    </a:cubicBezTo>
                                    <a:cubicBezTo>
                                      <a:pt x="593" y="410"/>
                                      <a:pt x="593" y="410"/>
                                      <a:pt x="593" y="410"/>
                                    </a:cubicBezTo>
                                    <a:cubicBezTo>
                                      <a:pt x="586" y="417"/>
                                      <a:pt x="579" y="417"/>
                                      <a:pt x="572" y="417"/>
                                    </a:cubicBezTo>
                                    <a:cubicBezTo>
                                      <a:pt x="28" y="417"/>
                                      <a:pt x="28" y="417"/>
                                      <a:pt x="28" y="417"/>
                                    </a:cubicBezTo>
                                    <a:cubicBezTo>
                                      <a:pt x="21" y="417"/>
                                      <a:pt x="14" y="417"/>
                                      <a:pt x="7" y="410"/>
                                    </a:cubicBezTo>
                                    <a:cubicBezTo>
                                      <a:pt x="219" y="219"/>
                                      <a:pt x="219" y="219"/>
                                      <a:pt x="219" y="219"/>
                                    </a:cubicBezTo>
                                    <a:lnTo>
                                      <a:pt x="297" y="297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02B2EA0" id="Freeform 160" o:spid="_x0000_s1026" style="width:11.4pt;height:7.9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white [3212]" stroked="f">
                      <v:path o:connecttype="custom" o:connectlocs="35499357,16646370;35499357,16646370;51344228,610180;51950402,2440237;51950402,33815716;51344228,35733218;35499357,16646370;606174,610180;606174,610180;2424453,0;49525949,0;51344228,610180;25715498,20916905;606174,610180;606174,35733218;606174,35733218;0,33815716;0,2440237;606174,610180;16537572,16646370;606174,35733218;25715498,25884824;25715498,25884824;32382444,19086607;51344228,35733218;49525949,36343156;2424453,36343156;606174,35733218;18961785,19086607;25715498,25884824" o:connectangles="0,0,0,0,0,0,0,0,0,0,0,0,0,0,0,0,0,0,0,0,0,0,0,0,0,0,0,0,0,0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803" w:type="dxa"/>
            <w:shd w:val="clear" w:color="auto" w:fill="545454"/>
            <w:vAlign w:val="center"/>
          </w:tcPr>
          <w:p w14:paraId="21256043" w14:textId="77777777" w:rsidR="00147B62" w:rsidRPr="00237EA5" w:rsidRDefault="00B429B0" w:rsidP="00147B62">
            <w:pPr>
              <w:rPr>
                <w:rFonts w:cstheme="minorHAnsi"/>
                <w:color w:val="FFFFFF" w:themeColor="background1"/>
              </w:rPr>
            </w:pPr>
            <w:r w:rsidRPr="00B429B0">
              <w:rPr>
                <w:rFonts w:cstheme="minorHAnsi"/>
                <w:color w:val="FFFFFF" w:themeColor="background1"/>
                <w:sz w:val="20"/>
              </w:rPr>
              <w:t>ashish21meta@gmail.com</w:t>
            </w:r>
          </w:p>
        </w:tc>
        <w:tc>
          <w:tcPr>
            <w:tcW w:w="450" w:type="dxa"/>
            <w:shd w:val="clear" w:color="auto" w:fill="545454"/>
            <w:vAlign w:val="center"/>
          </w:tcPr>
          <w:p w14:paraId="31EAAD41" w14:textId="77777777" w:rsidR="00147B62" w:rsidRPr="00237EA5" w:rsidRDefault="00147B62" w:rsidP="00147B62">
            <w:pPr>
              <w:rPr>
                <w:rFonts w:cstheme="minorHAnsi"/>
                <w:color w:val="FFFFFF" w:themeColor="background1"/>
              </w:rPr>
            </w:pPr>
            <w:r w:rsidRPr="00A61E1F">
              <w:rPr>
                <w:noProof/>
                <w:color w:val="000000" w:themeColor="text1"/>
              </w:rPr>
              <mc:AlternateContent>
                <mc:Choice Requires="wps">
                  <w:drawing>
                    <wp:inline distT="0" distB="0" distL="0" distR="0" wp14:anchorId="34A1C156" wp14:editId="3C82D7FC">
                      <wp:extent cx="133476" cy="125738"/>
                      <wp:effectExtent l="0" t="0" r="0" b="7620"/>
                      <wp:docPr id="364" name="Freeform 2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FD38E66F-544A-C148-B5DF-E615FEA88A75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133476" cy="125738"/>
                              </a:xfrm>
                              <a:custGeom>
                                <a:avLst/>
                                <a:gdLst>
                                  <a:gd name="T0" fmla="*/ 170152 w 609"/>
                                  <a:gd name="T1" fmla="*/ 206015 h 574"/>
                                  <a:gd name="T2" fmla="*/ 170152 w 609"/>
                                  <a:gd name="T3" fmla="*/ 206015 h 574"/>
                                  <a:gd name="T4" fmla="*/ 170152 w 609"/>
                                  <a:gd name="T5" fmla="*/ 132310 h 574"/>
                                  <a:gd name="T6" fmla="*/ 147489 w 609"/>
                                  <a:gd name="T7" fmla="*/ 101749 h 574"/>
                                  <a:gd name="T8" fmla="*/ 121948 w 609"/>
                                  <a:gd name="T9" fmla="*/ 132310 h 574"/>
                                  <a:gd name="T10" fmla="*/ 121948 w 609"/>
                                  <a:gd name="T11" fmla="*/ 206015 h 574"/>
                                  <a:gd name="T12" fmla="*/ 73744 w 609"/>
                                  <a:gd name="T13" fmla="*/ 206015 h 574"/>
                                  <a:gd name="T14" fmla="*/ 73744 w 609"/>
                                  <a:gd name="T15" fmla="*/ 68672 h 574"/>
                                  <a:gd name="T16" fmla="*/ 121948 w 609"/>
                                  <a:gd name="T17" fmla="*/ 68672 h 574"/>
                                  <a:gd name="T18" fmla="*/ 121948 w 609"/>
                                  <a:gd name="T19" fmla="*/ 86289 h 574"/>
                                  <a:gd name="T20" fmla="*/ 165116 w 609"/>
                                  <a:gd name="T21" fmla="*/ 63638 h 574"/>
                                  <a:gd name="T22" fmla="*/ 218715 w 609"/>
                                  <a:gd name="T23" fmla="*/ 129793 h 574"/>
                                  <a:gd name="T24" fmla="*/ 218715 w 609"/>
                                  <a:gd name="T25" fmla="*/ 206015 h 574"/>
                                  <a:gd name="T26" fmla="*/ 170152 w 609"/>
                                  <a:gd name="T27" fmla="*/ 206015 h 574"/>
                                  <a:gd name="T28" fmla="*/ 28059 w 609"/>
                                  <a:gd name="T29" fmla="*/ 48178 h 574"/>
                                  <a:gd name="T30" fmla="*/ 28059 w 609"/>
                                  <a:gd name="T31" fmla="*/ 48178 h 574"/>
                                  <a:gd name="T32" fmla="*/ 0 w 609"/>
                                  <a:gd name="T33" fmla="*/ 25527 h 574"/>
                                  <a:gd name="T34" fmla="*/ 28059 w 609"/>
                                  <a:gd name="T35" fmla="*/ 0 h 574"/>
                                  <a:gd name="T36" fmla="*/ 55758 w 609"/>
                                  <a:gd name="T37" fmla="*/ 25527 h 574"/>
                                  <a:gd name="T38" fmla="*/ 28059 w 609"/>
                                  <a:gd name="T39" fmla="*/ 48178 h 574"/>
                                  <a:gd name="T40" fmla="*/ 50722 w 609"/>
                                  <a:gd name="T41" fmla="*/ 206015 h 574"/>
                                  <a:gd name="T42" fmla="*/ 50722 w 609"/>
                                  <a:gd name="T43" fmla="*/ 206015 h 574"/>
                                  <a:gd name="T44" fmla="*/ 2518 w 609"/>
                                  <a:gd name="T45" fmla="*/ 206015 h 574"/>
                                  <a:gd name="T46" fmla="*/ 2518 w 609"/>
                                  <a:gd name="T47" fmla="*/ 68672 h 574"/>
                                  <a:gd name="T48" fmla="*/ 50722 w 609"/>
                                  <a:gd name="T49" fmla="*/ 68672 h 574"/>
                                  <a:gd name="T50" fmla="*/ 50722 w 609"/>
                                  <a:gd name="T51" fmla="*/ 206015 h 574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  <a:gd name="T60" fmla="*/ 0 60000 65536"/>
                                  <a:gd name="T61" fmla="*/ 0 60000 65536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</a:gdLst>
                                <a:ahLst/>
                                <a:cxnLst>
                                  <a:cxn ang="T52">
                                    <a:pos x="T0" y="T1"/>
                                  </a:cxn>
                                  <a:cxn ang="T53">
                                    <a:pos x="T2" y="T3"/>
                                  </a:cxn>
                                  <a:cxn ang="T54">
                                    <a:pos x="T4" y="T5"/>
                                  </a:cxn>
                                  <a:cxn ang="T55">
                                    <a:pos x="T6" y="T7"/>
                                  </a:cxn>
                                  <a:cxn ang="T56">
                                    <a:pos x="T8" y="T9"/>
                                  </a:cxn>
                                  <a:cxn ang="T57">
                                    <a:pos x="T10" y="T11"/>
                                  </a:cxn>
                                  <a:cxn ang="T58">
                                    <a:pos x="T12" y="T13"/>
                                  </a:cxn>
                                  <a:cxn ang="T59">
                                    <a:pos x="T14" y="T15"/>
                                  </a:cxn>
                                  <a:cxn ang="T60">
                                    <a:pos x="T16" y="T17"/>
                                  </a:cxn>
                                  <a:cxn ang="T61">
                                    <a:pos x="T18" y="T19"/>
                                  </a:cxn>
                                  <a:cxn ang="T62">
                                    <a:pos x="T20" y="T21"/>
                                  </a:cxn>
                                  <a:cxn ang="T63">
                                    <a:pos x="T22" y="T23"/>
                                  </a:cxn>
                                  <a:cxn ang="T64">
                                    <a:pos x="T24" y="T25"/>
                                  </a:cxn>
                                  <a:cxn ang="T65">
                                    <a:pos x="T26" y="T27"/>
                                  </a:cxn>
                                  <a:cxn ang="T66">
                                    <a:pos x="T28" y="T29"/>
                                  </a:cxn>
                                  <a:cxn ang="T67">
                                    <a:pos x="T30" y="T31"/>
                                  </a:cxn>
                                  <a:cxn ang="T68">
                                    <a:pos x="T32" y="T33"/>
                                  </a:cxn>
                                  <a:cxn ang="T69">
                                    <a:pos x="T34" y="T35"/>
                                  </a:cxn>
                                  <a:cxn ang="T70">
                                    <a:pos x="T36" y="T37"/>
                                  </a:cxn>
                                  <a:cxn ang="T71">
                                    <a:pos x="T38" y="T39"/>
                                  </a:cxn>
                                  <a:cxn ang="T72">
                                    <a:pos x="T40" y="T41"/>
                                  </a:cxn>
                                  <a:cxn ang="T73">
                                    <a:pos x="T42" y="T43"/>
                                  </a:cxn>
                                  <a:cxn ang="T74">
                                    <a:pos x="T44" y="T45"/>
                                  </a:cxn>
                                  <a:cxn ang="T75">
                                    <a:pos x="T46" y="T47"/>
                                  </a:cxn>
                                  <a:cxn ang="T76">
                                    <a:pos x="T48" y="T49"/>
                                  </a:cxn>
                                  <a:cxn ang="T77">
                                    <a:pos x="T50" y="T51"/>
                                  </a:cxn>
                                </a:cxnLst>
                                <a:rect l="0" t="0" r="r" b="b"/>
                                <a:pathLst>
                                  <a:path w="609" h="574">
                                    <a:moveTo>
                                      <a:pt x="473" y="573"/>
                                    </a:moveTo>
                                    <a:lnTo>
                                      <a:pt x="473" y="573"/>
                                    </a:lnTo>
                                    <a:cubicBezTo>
                                      <a:pt x="473" y="368"/>
                                      <a:pt x="473" y="368"/>
                                      <a:pt x="473" y="368"/>
                                    </a:cubicBezTo>
                                    <a:cubicBezTo>
                                      <a:pt x="473" y="325"/>
                                      <a:pt x="459" y="283"/>
                                      <a:pt x="410" y="283"/>
                                    </a:cubicBezTo>
                                    <a:cubicBezTo>
                                      <a:pt x="360" y="283"/>
                                      <a:pt x="339" y="325"/>
                                      <a:pt x="339" y="368"/>
                                    </a:cubicBezTo>
                                    <a:cubicBezTo>
                                      <a:pt x="339" y="573"/>
                                      <a:pt x="339" y="573"/>
                                      <a:pt x="339" y="573"/>
                                    </a:cubicBezTo>
                                    <a:cubicBezTo>
                                      <a:pt x="205" y="573"/>
                                      <a:pt x="205" y="573"/>
                                      <a:pt x="205" y="573"/>
                                    </a:cubicBezTo>
                                    <a:cubicBezTo>
                                      <a:pt x="205" y="191"/>
                                      <a:pt x="205" y="191"/>
                                      <a:pt x="205" y="191"/>
                                    </a:cubicBezTo>
                                    <a:cubicBezTo>
                                      <a:pt x="339" y="191"/>
                                      <a:pt x="339" y="191"/>
                                      <a:pt x="339" y="191"/>
                                    </a:cubicBezTo>
                                    <a:cubicBezTo>
                                      <a:pt x="339" y="240"/>
                                      <a:pt x="339" y="240"/>
                                      <a:pt x="339" y="240"/>
                                    </a:cubicBezTo>
                                    <a:cubicBezTo>
                                      <a:pt x="375" y="198"/>
                                      <a:pt x="403" y="177"/>
                                      <a:pt x="459" y="177"/>
                                    </a:cubicBezTo>
                                    <a:cubicBezTo>
                                      <a:pt x="516" y="177"/>
                                      <a:pt x="608" y="205"/>
                                      <a:pt x="608" y="361"/>
                                    </a:cubicBezTo>
                                    <a:cubicBezTo>
                                      <a:pt x="608" y="573"/>
                                      <a:pt x="608" y="573"/>
                                      <a:pt x="608" y="573"/>
                                    </a:cubicBezTo>
                                    <a:lnTo>
                                      <a:pt x="473" y="573"/>
                                    </a:lnTo>
                                    <a:close/>
                                    <a:moveTo>
                                      <a:pt x="78" y="134"/>
                                    </a:moveTo>
                                    <a:lnTo>
                                      <a:pt x="78" y="134"/>
                                    </a:lnTo>
                                    <a:cubicBezTo>
                                      <a:pt x="35" y="134"/>
                                      <a:pt x="0" y="106"/>
                                      <a:pt x="0" y="71"/>
                                    </a:cubicBezTo>
                                    <a:cubicBezTo>
                                      <a:pt x="0" y="28"/>
                                      <a:pt x="35" y="0"/>
                                      <a:pt x="78" y="0"/>
                                    </a:cubicBezTo>
                                    <a:cubicBezTo>
                                      <a:pt x="120" y="0"/>
                                      <a:pt x="155" y="28"/>
                                      <a:pt x="155" y="71"/>
                                    </a:cubicBezTo>
                                    <a:cubicBezTo>
                                      <a:pt x="155" y="106"/>
                                      <a:pt x="120" y="134"/>
                                      <a:pt x="78" y="134"/>
                                    </a:cubicBezTo>
                                    <a:close/>
                                    <a:moveTo>
                                      <a:pt x="141" y="573"/>
                                    </a:moveTo>
                                    <a:lnTo>
                                      <a:pt x="141" y="573"/>
                                    </a:lnTo>
                                    <a:cubicBezTo>
                                      <a:pt x="7" y="573"/>
                                      <a:pt x="7" y="573"/>
                                      <a:pt x="7" y="573"/>
                                    </a:cubicBezTo>
                                    <a:cubicBezTo>
                                      <a:pt x="7" y="191"/>
                                      <a:pt x="7" y="191"/>
                                      <a:pt x="7" y="191"/>
                                    </a:cubicBezTo>
                                    <a:cubicBezTo>
                                      <a:pt x="141" y="191"/>
                                      <a:pt x="141" y="191"/>
                                      <a:pt x="141" y="191"/>
                                    </a:cubicBezTo>
                                    <a:lnTo>
                                      <a:pt x="141" y="573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5C685D8" id="Freeform 2" o:spid="_x0000_s1026" style="width:10.5pt;height:9.9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609,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" path="m473,573r,c473,368,473,368,473,368v,-43,-14,-85,-63,-85c360,283,339,325,339,368v,205,,205,,205c205,573,205,573,205,573v,-382,,-382,,-382c339,191,339,191,339,191v,49,,49,,49c375,198,403,177,459,177v57,,149,28,149,184c608,573,608,573,608,573r-135,xm78,134r,c35,134,,106,,71,,28,35,,78,v42,,77,28,77,71c155,106,120,134,78,134xm141,573r,c7,573,7,573,7,573,7,191,7,191,7,191v134,,134,,134,l141,573xe" fillcolor="white [3212]" stroked="f">
                      <v:path o:connecttype="custom" o:connectlocs="37292625,45128770;37292625,45128770;37292625,28983266;32325520,22288703;26727638,28983266;26727638,45128770;16162650,45128770;16162650,15042996;26727638,15042996;26727638,18902102;36188872,13940270;47936294,28431903;47936294,45128770;37292625,45128770;6149759,10553668;6149759,10553668;0,5591836;6149759,0;12220615,5591836;6149759,10553668;11116863,45128770;11116863,45128770;551876,45128770;551876,15042996;11116863,15042996;11116863,45128770" o:connectangles="0,0,0,0,0,0,0,0,0,0,0,0,0,0,0,0,0,0,0,0,0,0,0,0,0,0"/>
                      <w10:anchorlock/>
                    </v:shape>
                  </w:pict>
                </mc:Fallback>
              </mc:AlternateContent>
            </w:r>
          </w:p>
        </w:tc>
        <w:tc>
          <w:tcPr>
            <w:tcW w:w="3757" w:type="dxa"/>
            <w:gridSpan w:val="2"/>
            <w:shd w:val="clear" w:color="auto" w:fill="545454"/>
            <w:vAlign w:val="center"/>
          </w:tcPr>
          <w:p w14:paraId="130551F6" w14:textId="7C1136B0" w:rsidR="00147B62" w:rsidRPr="005F6744" w:rsidRDefault="00147B62" w:rsidP="00147B62">
            <w:pPr>
              <w:rPr>
                <w:rFonts w:cstheme="minorHAnsi"/>
                <w:color w:val="00B0F0"/>
              </w:rPr>
            </w:pPr>
          </w:p>
        </w:tc>
      </w:tr>
      <w:tr w:rsidR="006A2C85" w:rsidRPr="00237EA5" w14:paraId="52416F8D" w14:textId="77777777" w:rsidTr="00E11A56">
        <w:trPr>
          <w:gridAfter w:val="1"/>
          <w:wAfter w:w="79" w:type="dxa"/>
          <w:trHeight w:val="20"/>
        </w:trPr>
        <w:tc>
          <w:tcPr>
            <w:tcW w:w="270" w:type="dxa"/>
            <w:shd w:val="clear" w:color="auto" w:fill="159FAC"/>
          </w:tcPr>
          <w:p w14:paraId="21B92274" w14:textId="77777777" w:rsidR="006A2C85" w:rsidRPr="00286E64" w:rsidRDefault="006A2C85" w:rsidP="00B6125A">
            <w:pPr>
              <w:ind w:left="335" w:right="240"/>
              <w:rPr>
                <w:rFonts w:cstheme="minorHAnsi"/>
                <w:sz w:val="20"/>
              </w:rPr>
            </w:pPr>
          </w:p>
          <w:p w14:paraId="566B8B57" w14:textId="77777777" w:rsidR="006A2C85" w:rsidRPr="00237EA5" w:rsidRDefault="006A2C85" w:rsidP="00B6125A">
            <w:pPr>
              <w:ind w:left="335" w:right="240"/>
              <w:rPr>
                <w:rFonts w:cstheme="minorHAnsi"/>
              </w:rPr>
            </w:pPr>
          </w:p>
        </w:tc>
        <w:tc>
          <w:tcPr>
            <w:tcW w:w="11434" w:type="dxa"/>
            <w:gridSpan w:val="8"/>
            <w:shd w:val="clear" w:color="auto" w:fill="159FAC"/>
          </w:tcPr>
          <w:p w14:paraId="76CD6237" w14:textId="77777777" w:rsidR="006A2C85" w:rsidRPr="00B7613D" w:rsidRDefault="006A2C85" w:rsidP="00B6125A">
            <w:pPr>
              <w:rPr>
                <w:rFonts w:cstheme="minorHAnsi"/>
                <w:b/>
                <w:color w:val="FFFFFF" w:themeColor="background1"/>
                <w:sz w:val="10"/>
              </w:rPr>
            </w:pPr>
          </w:p>
          <w:p w14:paraId="403DE179" w14:textId="78382ECF" w:rsidR="00AF7A55" w:rsidRPr="00286E64" w:rsidRDefault="00AF7A55" w:rsidP="00477F09">
            <w:pPr>
              <w:jc w:val="both"/>
              <w:rPr>
                <w:rFonts w:cstheme="minorHAnsi"/>
                <w:color w:val="FFFFFF" w:themeColor="background1"/>
                <w:sz w:val="20"/>
              </w:rPr>
            </w:pPr>
            <w:r w:rsidRPr="00286E64">
              <w:rPr>
                <w:rFonts w:cstheme="minorHAnsi"/>
                <w:color w:val="FFFFFF" w:themeColor="background1"/>
                <w:sz w:val="20"/>
              </w:rPr>
              <w:t xml:space="preserve">An enterprising professional and leader offering </w:t>
            </w:r>
            <w:r w:rsidR="008A30F2">
              <w:rPr>
                <w:rFonts w:cstheme="minorHAnsi"/>
                <w:b/>
                <w:color w:val="FFFFFF" w:themeColor="background1"/>
                <w:sz w:val="20"/>
              </w:rPr>
              <w:t xml:space="preserve">over </w:t>
            </w:r>
            <w:r w:rsidR="005E21C0">
              <w:rPr>
                <w:rFonts w:cstheme="minorHAnsi"/>
                <w:b/>
                <w:color w:val="002060"/>
                <w:sz w:val="20"/>
              </w:rPr>
              <w:t xml:space="preserve">19 </w:t>
            </w:r>
            <w:r w:rsidRPr="00286E64">
              <w:rPr>
                <w:rFonts w:cstheme="minorHAnsi"/>
                <w:b/>
                <w:color w:val="FFFFFF" w:themeColor="background1"/>
                <w:sz w:val="20"/>
              </w:rPr>
              <w:t>years</w:t>
            </w:r>
            <w:r w:rsidRPr="00286E64">
              <w:rPr>
                <w:rFonts w:cstheme="minorHAnsi"/>
                <w:color w:val="FFFFFF" w:themeColor="background1"/>
                <w:sz w:val="20"/>
              </w:rPr>
              <w:t xml:space="preserve"> of multi-faceted expertise in steering functions related to </w:t>
            </w:r>
            <w:r w:rsidR="00E5479E">
              <w:rPr>
                <w:rFonts w:cstheme="minorHAnsi"/>
                <w:b/>
                <w:color w:val="FFFFFF" w:themeColor="background1"/>
                <w:sz w:val="20"/>
              </w:rPr>
              <w:t>Solution Architecture</w:t>
            </w:r>
            <w:r w:rsidR="008B2D57">
              <w:rPr>
                <w:rFonts w:cstheme="minorHAnsi"/>
                <w:b/>
                <w:color w:val="FFFFFF" w:themeColor="background1"/>
                <w:sz w:val="20"/>
              </w:rPr>
              <w:t xml:space="preserve"> </w:t>
            </w:r>
            <w:r w:rsidR="008B2D57">
              <w:rPr>
                <w:rFonts w:cstheme="minorHAnsi"/>
                <w:color w:val="FFFFFF" w:themeColor="background1"/>
                <w:sz w:val="20"/>
              </w:rPr>
              <w:t xml:space="preserve">and </w:t>
            </w:r>
            <w:r w:rsidR="008B2D57">
              <w:rPr>
                <w:rFonts w:cstheme="minorHAnsi"/>
                <w:b/>
                <w:color w:val="FFFFFF" w:themeColor="background1"/>
                <w:sz w:val="20"/>
              </w:rPr>
              <w:t>Site Reliability Engineering</w:t>
            </w:r>
            <w:r w:rsidRPr="00286E64">
              <w:rPr>
                <w:rFonts w:cstheme="minorHAnsi"/>
                <w:b/>
                <w:color w:val="FFFFFF" w:themeColor="background1"/>
                <w:sz w:val="20"/>
              </w:rPr>
              <w:t xml:space="preserve">; </w:t>
            </w:r>
            <w:r w:rsidRPr="00286E64">
              <w:rPr>
                <w:rFonts w:cstheme="minorHAnsi"/>
                <w:color w:val="FFFFFF" w:themeColor="background1"/>
                <w:sz w:val="20"/>
              </w:rPr>
              <w:t xml:space="preserve">targeting to express potential </w:t>
            </w:r>
            <w:r w:rsidR="00D51427">
              <w:rPr>
                <w:rFonts w:cstheme="minorHAnsi"/>
                <w:color w:val="FFFFFF" w:themeColor="background1"/>
                <w:sz w:val="20"/>
              </w:rPr>
              <w:t>and deliver results</w:t>
            </w:r>
            <w:r w:rsidR="00B82214">
              <w:rPr>
                <w:rFonts w:cstheme="minorHAnsi"/>
                <w:color w:val="FFFFFF" w:themeColor="background1"/>
                <w:sz w:val="20"/>
              </w:rPr>
              <w:t xml:space="preserve"> </w:t>
            </w:r>
            <w:r w:rsidR="008E6F9E">
              <w:rPr>
                <w:rFonts w:cstheme="minorHAnsi"/>
                <w:color w:val="FFFFFF" w:themeColor="background1"/>
                <w:sz w:val="20"/>
              </w:rPr>
              <w:t xml:space="preserve">through </w:t>
            </w:r>
            <w:r w:rsidR="008E6F9E">
              <w:rPr>
                <w:rFonts w:cstheme="minorHAnsi"/>
                <w:b/>
                <w:color w:val="FFFFFF" w:themeColor="background1"/>
                <w:sz w:val="20"/>
              </w:rPr>
              <w:t>strategic leadership assignments</w:t>
            </w:r>
            <w:r w:rsidRPr="00286E64">
              <w:rPr>
                <w:rFonts w:cstheme="minorHAnsi"/>
                <w:color w:val="FFFFFF" w:themeColor="background1"/>
                <w:sz w:val="20"/>
              </w:rPr>
              <w:t xml:space="preserve"> </w:t>
            </w:r>
            <w:r w:rsidR="00926F7A">
              <w:rPr>
                <w:rFonts w:cstheme="minorHAnsi"/>
                <w:color w:val="FFFFFF" w:themeColor="background1"/>
                <w:sz w:val="20"/>
              </w:rPr>
              <w:t xml:space="preserve">in a </w:t>
            </w:r>
            <w:r w:rsidR="00926F7A" w:rsidRPr="00926F7A">
              <w:rPr>
                <w:rFonts w:cstheme="minorHAnsi"/>
                <w:b/>
                <w:color w:val="FFFFFF" w:themeColor="background1"/>
                <w:sz w:val="20"/>
              </w:rPr>
              <w:t>consulting or technical capacity</w:t>
            </w:r>
            <w:r w:rsidR="00926F7A">
              <w:rPr>
                <w:rFonts w:cstheme="minorHAnsi"/>
                <w:color w:val="FFFFFF" w:themeColor="background1"/>
                <w:sz w:val="20"/>
              </w:rPr>
              <w:t xml:space="preserve"> </w:t>
            </w:r>
            <w:r w:rsidRPr="00286E64">
              <w:rPr>
                <w:rFonts w:cstheme="minorHAnsi"/>
                <w:color w:val="FFFFFF" w:themeColor="background1"/>
                <w:sz w:val="20"/>
              </w:rPr>
              <w:t>with an organization of repute</w:t>
            </w:r>
            <w:r w:rsidR="00963C32">
              <w:rPr>
                <w:rFonts w:cstheme="minorHAnsi"/>
                <w:color w:val="FFFFFF" w:themeColor="background1"/>
                <w:sz w:val="20"/>
              </w:rPr>
              <w:t xml:space="preserve">. </w:t>
            </w:r>
          </w:p>
          <w:p w14:paraId="20FFC4C9" w14:textId="77777777" w:rsidR="006A2C85" w:rsidRPr="00B7613D" w:rsidRDefault="006A2C85" w:rsidP="00B6125A">
            <w:pPr>
              <w:rPr>
                <w:rFonts w:cstheme="minorHAnsi"/>
                <w:b/>
                <w:spacing w:val="40"/>
                <w:sz w:val="10"/>
              </w:rPr>
            </w:pPr>
          </w:p>
        </w:tc>
        <w:tc>
          <w:tcPr>
            <w:tcW w:w="270" w:type="dxa"/>
            <w:shd w:val="clear" w:color="auto" w:fill="159FAC"/>
          </w:tcPr>
          <w:p w14:paraId="0F2D2718" w14:textId="77777777" w:rsidR="006A2C85" w:rsidRPr="00237EA5" w:rsidRDefault="006A2C85" w:rsidP="00B6125A">
            <w:pPr>
              <w:ind w:right="245"/>
              <w:rPr>
                <w:rFonts w:cstheme="minorHAnsi"/>
                <w:color w:val="545454"/>
              </w:rPr>
            </w:pPr>
          </w:p>
        </w:tc>
      </w:tr>
      <w:tr w:rsidR="004A427D" w:rsidRPr="00237EA5" w14:paraId="4F932A74" w14:textId="77777777" w:rsidTr="00E11A56">
        <w:trPr>
          <w:gridAfter w:val="1"/>
          <w:wAfter w:w="79" w:type="dxa"/>
          <w:trHeight w:val="10782"/>
        </w:trPr>
        <w:tc>
          <w:tcPr>
            <w:tcW w:w="270" w:type="dxa"/>
            <w:shd w:val="clear" w:color="auto" w:fill="F2F2F2"/>
          </w:tcPr>
          <w:p w14:paraId="33615807" w14:textId="77777777" w:rsidR="004A427D" w:rsidRPr="00237EA5" w:rsidRDefault="004A427D" w:rsidP="00B6125A">
            <w:pPr>
              <w:ind w:left="335" w:right="240"/>
              <w:rPr>
                <w:rFonts w:cstheme="minorHAnsi"/>
              </w:rPr>
            </w:pPr>
          </w:p>
        </w:tc>
        <w:tc>
          <w:tcPr>
            <w:tcW w:w="3264" w:type="dxa"/>
            <w:gridSpan w:val="3"/>
            <w:shd w:val="clear" w:color="auto" w:fill="F2F2F2"/>
          </w:tcPr>
          <w:p w14:paraId="387ADC49" w14:textId="77777777" w:rsidR="004A427D" w:rsidRPr="00286E64" w:rsidRDefault="004A427D" w:rsidP="00B6125A">
            <w:pPr>
              <w:ind w:right="245"/>
              <w:rPr>
                <w:rFonts w:cstheme="minorHAnsi"/>
                <w:sz w:val="20"/>
              </w:rPr>
            </w:pPr>
          </w:p>
          <w:p w14:paraId="5C61AAE5" w14:textId="77777777" w:rsidR="004A427D" w:rsidRPr="00237EA5" w:rsidRDefault="004A427D" w:rsidP="00B6125A">
            <w:pPr>
              <w:ind w:right="-23"/>
              <w:rPr>
                <w:rFonts w:cstheme="minorHAnsi"/>
                <w:b/>
                <w:color w:val="545454"/>
                <w:sz w:val="28"/>
              </w:rPr>
            </w:pPr>
            <w:r w:rsidRPr="003B2315">
              <w:rPr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02A4ACED" wp14:editId="028AB36D">
                      <wp:extent cx="223520" cy="175032"/>
                      <wp:effectExtent l="0" t="0" r="5080" b="0"/>
                      <wp:docPr id="79" name="Freeform 7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223520" cy="175032"/>
                              </a:xfrm>
                              <a:custGeom>
                                <a:avLst/>
                                <a:gdLst>
                                  <a:gd name="T0" fmla="*/ 176 w 309"/>
                                  <a:gd name="T1" fmla="*/ 221 h 243"/>
                                  <a:gd name="T2" fmla="*/ 287 w 309"/>
                                  <a:gd name="T3" fmla="*/ 221 h 243"/>
                                  <a:gd name="T4" fmla="*/ 287 w 309"/>
                                  <a:gd name="T5" fmla="*/ 199 h 243"/>
                                  <a:gd name="T6" fmla="*/ 176 w 309"/>
                                  <a:gd name="T7" fmla="*/ 199 h 243"/>
                                  <a:gd name="T8" fmla="*/ 176 w 309"/>
                                  <a:gd name="T9" fmla="*/ 221 h 243"/>
                                  <a:gd name="T10" fmla="*/ 110 w 309"/>
                                  <a:gd name="T11" fmla="*/ 132 h 243"/>
                                  <a:gd name="T12" fmla="*/ 287 w 309"/>
                                  <a:gd name="T13" fmla="*/ 132 h 243"/>
                                  <a:gd name="T14" fmla="*/ 287 w 309"/>
                                  <a:gd name="T15" fmla="*/ 110 h 243"/>
                                  <a:gd name="T16" fmla="*/ 110 w 309"/>
                                  <a:gd name="T17" fmla="*/ 110 h 243"/>
                                  <a:gd name="T18" fmla="*/ 110 w 309"/>
                                  <a:gd name="T19" fmla="*/ 132 h 243"/>
                                  <a:gd name="T20" fmla="*/ 221 w 309"/>
                                  <a:gd name="T21" fmla="*/ 44 h 243"/>
                                  <a:gd name="T22" fmla="*/ 287 w 309"/>
                                  <a:gd name="T23" fmla="*/ 44 h 243"/>
                                  <a:gd name="T24" fmla="*/ 287 w 309"/>
                                  <a:gd name="T25" fmla="*/ 22 h 243"/>
                                  <a:gd name="T26" fmla="*/ 221 w 309"/>
                                  <a:gd name="T27" fmla="*/ 22 h 243"/>
                                  <a:gd name="T28" fmla="*/ 221 w 309"/>
                                  <a:gd name="T29" fmla="*/ 44 h 243"/>
                                  <a:gd name="T30" fmla="*/ 309 w 309"/>
                                  <a:gd name="T31" fmla="*/ 188 h 243"/>
                                  <a:gd name="T32" fmla="*/ 309 w 309"/>
                                  <a:gd name="T33" fmla="*/ 232 h 243"/>
                                  <a:gd name="T34" fmla="*/ 306 w 309"/>
                                  <a:gd name="T35" fmla="*/ 240 h 243"/>
                                  <a:gd name="T36" fmla="*/ 298 w 309"/>
                                  <a:gd name="T37" fmla="*/ 243 h 243"/>
                                  <a:gd name="T38" fmla="*/ 11 w 309"/>
                                  <a:gd name="T39" fmla="*/ 243 h 243"/>
                                  <a:gd name="T40" fmla="*/ 3 w 309"/>
                                  <a:gd name="T41" fmla="*/ 240 h 243"/>
                                  <a:gd name="T42" fmla="*/ 0 w 309"/>
                                  <a:gd name="T43" fmla="*/ 232 h 243"/>
                                  <a:gd name="T44" fmla="*/ 0 w 309"/>
                                  <a:gd name="T45" fmla="*/ 188 h 243"/>
                                  <a:gd name="T46" fmla="*/ 3 w 309"/>
                                  <a:gd name="T47" fmla="*/ 180 h 243"/>
                                  <a:gd name="T48" fmla="*/ 11 w 309"/>
                                  <a:gd name="T49" fmla="*/ 177 h 243"/>
                                  <a:gd name="T50" fmla="*/ 298 w 309"/>
                                  <a:gd name="T51" fmla="*/ 177 h 243"/>
                                  <a:gd name="T52" fmla="*/ 306 w 309"/>
                                  <a:gd name="T53" fmla="*/ 180 h 243"/>
                                  <a:gd name="T54" fmla="*/ 309 w 309"/>
                                  <a:gd name="T55" fmla="*/ 188 h 243"/>
                                  <a:gd name="T56" fmla="*/ 309 w 309"/>
                                  <a:gd name="T57" fmla="*/ 99 h 243"/>
                                  <a:gd name="T58" fmla="*/ 309 w 309"/>
                                  <a:gd name="T59" fmla="*/ 143 h 243"/>
                                  <a:gd name="T60" fmla="*/ 306 w 309"/>
                                  <a:gd name="T61" fmla="*/ 151 h 243"/>
                                  <a:gd name="T62" fmla="*/ 298 w 309"/>
                                  <a:gd name="T63" fmla="*/ 154 h 243"/>
                                  <a:gd name="T64" fmla="*/ 11 w 309"/>
                                  <a:gd name="T65" fmla="*/ 154 h 243"/>
                                  <a:gd name="T66" fmla="*/ 3 w 309"/>
                                  <a:gd name="T67" fmla="*/ 151 h 243"/>
                                  <a:gd name="T68" fmla="*/ 0 w 309"/>
                                  <a:gd name="T69" fmla="*/ 143 h 243"/>
                                  <a:gd name="T70" fmla="*/ 0 w 309"/>
                                  <a:gd name="T71" fmla="*/ 99 h 243"/>
                                  <a:gd name="T72" fmla="*/ 3 w 309"/>
                                  <a:gd name="T73" fmla="*/ 91 h 243"/>
                                  <a:gd name="T74" fmla="*/ 11 w 309"/>
                                  <a:gd name="T75" fmla="*/ 88 h 243"/>
                                  <a:gd name="T76" fmla="*/ 298 w 309"/>
                                  <a:gd name="T77" fmla="*/ 88 h 243"/>
                                  <a:gd name="T78" fmla="*/ 306 w 309"/>
                                  <a:gd name="T79" fmla="*/ 91 h 243"/>
                                  <a:gd name="T80" fmla="*/ 309 w 309"/>
                                  <a:gd name="T81" fmla="*/ 99 h 243"/>
                                  <a:gd name="T82" fmla="*/ 309 w 309"/>
                                  <a:gd name="T83" fmla="*/ 11 h 243"/>
                                  <a:gd name="T84" fmla="*/ 309 w 309"/>
                                  <a:gd name="T85" fmla="*/ 55 h 243"/>
                                  <a:gd name="T86" fmla="*/ 306 w 309"/>
                                  <a:gd name="T87" fmla="*/ 63 h 243"/>
                                  <a:gd name="T88" fmla="*/ 298 w 309"/>
                                  <a:gd name="T89" fmla="*/ 66 h 243"/>
                                  <a:gd name="T90" fmla="*/ 11 w 309"/>
                                  <a:gd name="T91" fmla="*/ 66 h 243"/>
                                  <a:gd name="T92" fmla="*/ 3 w 309"/>
                                  <a:gd name="T93" fmla="*/ 63 h 243"/>
                                  <a:gd name="T94" fmla="*/ 0 w 309"/>
                                  <a:gd name="T95" fmla="*/ 55 h 243"/>
                                  <a:gd name="T96" fmla="*/ 0 w 309"/>
                                  <a:gd name="T97" fmla="*/ 11 h 243"/>
                                  <a:gd name="T98" fmla="*/ 3 w 309"/>
                                  <a:gd name="T99" fmla="*/ 3 h 243"/>
                                  <a:gd name="T100" fmla="*/ 11 w 309"/>
                                  <a:gd name="T101" fmla="*/ 0 h 243"/>
                                  <a:gd name="T102" fmla="*/ 298 w 309"/>
                                  <a:gd name="T103" fmla="*/ 0 h 243"/>
                                  <a:gd name="T104" fmla="*/ 306 w 309"/>
                                  <a:gd name="T105" fmla="*/ 3 h 243"/>
                                  <a:gd name="T106" fmla="*/ 309 w 309"/>
                                  <a:gd name="T107" fmla="*/ 11 h 24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09" h="243">
                                    <a:moveTo>
                                      <a:pt x="176" y="221"/>
                                    </a:moveTo>
                                    <a:cubicBezTo>
                                      <a:pt x="287" y="221"/>
                                      <a:pt x="287" y="221"/>
                                      <a:pt x="287" y="221"/>
                                    </a:cubicBezTo>
                                    <a:cubicBezTo>
                                      <a:pt x="287" y="199"/>
                                      <a:pt x="287" y="199"/>
                                      <a:pt x="287" y="199"/>
                                    </a:cubicBezTo>
                                    <a:cubicBezTo>
                                      <a:pt x="176" y="199"/>
                                      <a:pt x="176" y="199"/>
                                      <a:pt x="176" y="199"/>
                                    </a:cubicBezTo>
                                    <a:lnTo>
                                      <a:pt x="176" y="221"/>
                                    </a:lnTo>
                                    <a:close/>
                                    <a:moveTo>
                                      <a:pt x="110" y="132"/>
                                    </a:moveTo>
                                    <a:cubicBezTo>
                                      <a:pt x="287" y="132"/>
                                      <a:pt x="287" y="132"/>
                                      <a:pt x="287" y="132"/>
                                    </a:cubicBezTo>
                                    <a:cubicBezTo>
                                      <a:pt x="287" y="110"/>
                                      <a:pt x="287" y="110"/>
                                      <a:pt x="287" y="110"/>
                                    </a:cubicBezTo>
                                    <a:cubicBezTo>
                                      <a:pt x="110" y="110"/>
                                      <a:pt x="110" y="110"/>
                                      <a:pt x="110" y="110"/>
                                    </a:cubicBezTo>
                                    <a:lnTo>
                                      <a:pt x="110" y="132"/>
                                    </a:lnTo>
                                    <a:close/>
                                    <a:moveTo>
                                      <a:pt x="221" y="44"/>
                                    </a:moveTo>
                                    <a:cubicBezTo>
                                      <a:pt x="287" y="44"/>
                                      <a:pt x="287" y="44"/>
                                      <a:pt x="287" y="44"/>
                                    </a:cubicBezTo>
                                    <a:cubicBezTo>
                                      <a:pt x="287" y="22"/>
                                      <a:pt x="287" y="22"/>
                                      <a:pt x="287" y="22"/>
                                    </a:cubicBezTo>
                                    <a:cubicBezTo>
                                      <a:pt x="221" y="22"/>
                                      <a:pt x="221" y="22"/>
                                      <a:pt x="221" y="22"/>
                                    </a:cubicBezTo>
                                    <a:lnTo>
                                      <a:pt x="221" y="44"/>
                                    </a:lnTo>
                                    <a:close/>
                                    <a:moveTo>
                                      <a:pt x="309" y="188"/>
                                    </a:moveTo>
                                    <a:cubicBezTo>
                                      <a:pt x="309" y="232"/>
                                      <a:pt x="309" y="232"/>
                                      <a:pt x="309" y="232"/>
                                    </a:cubicBezTo>
                                    <a:cubicBezTo>
                                      <a:pt x="309" y="235"/>
                                      <a:pt x="308" y="237"/>
                                      <a:pt x="306" y="240"/>
                                    </a:cubicBezTo>
                                    <a:cubicBezTo>
                                      <a:pt x="304" y="242"/>
                                      <a:pt x="301" y="243"/>
                                      <a:pt x="298" y="243"/>
                                    </a:cubicBezTo>
                                    <a:cubicBezTo>
                                      <a:pt x="11" y="243"/>
                                      <a:pt x="11" y="243"/>
                                      <a:pt x="11" y="243"/>
                                    </a:cubicBezTo>
                                    <a:cubicBezTo>
                                      <a:pt x="8" y="243"/>
                                      <a:pt x="5" y="242"/>
                                      <a:pt x="3" y="240"/>
                                    </a:cubicBezTo>
                                    <a:cubicBezTo>
                                      <a:pt x="1" y="237"/>
                                      <a:pt x="0" y="235"/>
                                      <a:pt x="0" y="232"/>
                                    </a:cubicBezTo>
                                    <a:cubicBezTo>
                                      <a:pt x="0" y="188"/>
                                      <a:pt x="0" y="188"/>
                                      <a:pt x="0" y="188"/>
                                    </a:cubicBezTo>
                                    <a:cubicBezTo>
                                      <a:pt x="0" y="185"/>
                                      <a:pt x="1" y="182"/>
                                      <a:pt x="3" y="180"/>
                                    </a:cubicBezTo>
                                    <a:cubicBezTo>
                                      <a:pt x="5" y="178"/>
                                      <a:pt x="8" y="177"/>
                                      <a:pt x="11" y="177"/>
                                    </a:cubicBezTo>
                                    <a:cubicBezTo>
                                      <a:pt x="298" y="177"/>
                                      <a:pt x="298" y="177"/>
                                      <a:pt x="298" y="177"/>
                                    </a:cubicBezTo>
                                    <a:cubicBezTo>
                                      <a:pt x="301" y="177"/>
                                      <a:pt x="304" y="178"/>
                                      <a:pt x="306" y="180"/>
                                    </a:cubicBezTo>
                                    <a:cubicBezTo>
                                      <a:pt x="308" y="182"/>
                                      <a:pt x="309" y="185"/>
                                      <a:pt x="309" y="188"/>
                                    </a:cubicBezTo>
                                    <a:close/>
                                    <a:moveTo>
                                      <a:pt x="309" y="99"/>
                                    </a:moveTo>
                                    <a:cubicBezTo>
                                      <a:pt x="309" y="143"/>
                                      <a:pt x="309" y="143"/>
                                      <a:pt x="309" y="143"/>
                                    </a:cubicBezTo>
                                    <a:cubicBezTo>
                                      <a:pt x="309" y="146"/>
                                      <a:pt x="308" y="149"/>
                                      <a:pt x="306" y="151"/>
                                    </a:cubicBezTo>
                                    <a:cubicBezTo>
                                      <a:pt x="304" y="153"/>
                                      <a:pt x="301" y="154"/>
                                      <a:pt x="298" y="154"/>
                                    </a:cubicBezTo>
                                    <a:cubicBezTo>
                                      <a:pt x="11" y="154"/>
                                      <a:pt x="11" y="154"/>
                                      <a:pt x="11" y="154"/>
                                    </a:cubicBezTo>
                                    <a:cubicBezTo>
                                      <a:pt x="8" y="154"/>
                                      <a:pt x="5" y="153"/>
                                      <a:pt x="3" y="151"/>
                                    </a:cubicBezTo>
                                    <a:cubicBezTo>
                                      <a:pt x="1" y="149"/>
                                      <a:pt x="0" y="146"/>
                                      <a:pt x="0" y="143"/>
                                    </a:cubicBezTo>
                                    <a:cubicBezTo>
                                      <a:pt x="0" y="99"/>
                                      <a:pt x="0" y="99"/>
                                      <a:pt x="0" y="99"/>
                                    </a:cubicBezTo>
                                    <a:cubicBezTo>
                                      <a:pt x="0" y="96"/>
                                      <a:pt x="1" y="94"/>
                                      <a:pt x="3" y="91"/>
                                    </a:cubicBezTo>
                                    <a:cubicBezTo>
                                      <a:pt x="5" y="89"/>
                                      <a:pt x="8" y="88"/>
                                      <a:pt x="11" y="88"/>
                                    </a:cubicBezTo>
                                    <a:cubicBezTo>
                                      <a:pt x="298" y="88"/>
                                      <a:pt x="298" y="88"/>
                                      <a:pt x="298" y="88"/>
                                    </a:cubicBezTo>
                                    <a:cubicBezTo>
                                      <a:pt x="301" y="88"/>
                                      <a:pt x="304" y="89"/>
                                      <a:pt x="306" y="91"/>
                                    </a:cubicBezTo>
                                    <a:cubicBezTo>
                                      <a:pt x="308" y="94"/>
                                      <a:pt x="309" y="96"/>
                                      <a:pt x="309" y="99"/>
                                    </a:cubicBezTo>
                                    <a:close/>
                                    <a:moveTo>
                                      <a:pt x="309" y="11"/>
                                    </a:moveTo>
                                    <a:cubicBezTo>
                                      <a:pt x="309" y="55"/>
                                      <a:pt x="309" y="55"/>
                                      <a:pt x="309" y="55"/>
                                    </a:cubicBezTo>
                                    <a:cubicBezTo>
                                      <a:pt x="309" y="58"/>
                                      <a:pt x="308" y="60"/>
                                      <a:pt x="306" y="63"/>
                                    </a:cubicBezTo>
                                    <a:cubicBezTo>
                                      <a:pt x="304" y="65"/>
                                      <a:pt x="301" y="66"/>
                                      <a:pt x="298" y="66"/>
                                    </a:cubicBezTo>
                                    <a:cubicBezTo>
                                      <a:pt x="11" y="66"/>
                                      <a:pt x="11" y="66"/>
                                      <a:pt x="11" y="66"/>
                                    </a:cubicBezTo>
                                    <a:cubicBezTo>
                                      <a:pt x="8" y="66"/>
                                      <a:pt x="5" y="65"/>
                                      <a:pt x="3" y="63"/>
                                    </a:cubicBezTo>
                                    <a:cubicBezTo>
                                      <a:pt x="1" y="60"/>
                                      <a:pt x="0" y="58"/>
                                      <a:pt x="0" y="55"/>
                                    </a:cubicBezTo>
                                    <a:cubicBezTo>
                                      <a:pt x="0" y="11"/>
                                      <a:pt x="0" y="11"/>
                                      <a:pt x="0" y="11"/>
                                    </a:cubicBezTo>
                                    <a:cubicBezTo>
                                      <a:pt x="0" y="8"/>
                                      <a:pt x="1" y="5"/>
                                      <a:pt x="3" y="3"/>
                                    </a:cubicBezTo>
                                    <a:cubicBezTo>
                                      <a:pt x="5" y="1"/>
                                      <a:pt x="8" y="0"/>
                                      <a:pt x="11" y="0"/>
                                    </a:cubicBezTo>
                                    <a:cubicBezTo>
                                      <a:pt x="298" y="0"/>
                                      <a:pt x="298" y="0"/>
                                      <a:pt x="298" y="0"/>
                                    </a:cubicBezTo>
                                    <a:cubicBezTo>
                                      <a:pt x="301" y="0"/>
                                      <a:pt x="304" y="1"/>
                                      <a:pt x="306" y="3"/>
                                    </a:cubicBezTo>
                                    <a:cubicBezTo>
                                      <a:pt x="308" y="5"/>
                                      <a:pt x="309" y="8"/>
                                      <a:pt x="309" y="11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CCB37FF" id="Freeform 75" o:spid="_x0000_s1026" style="width:17.6pt;height:13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09,2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" path="m176,221v111,,111,,111,c287,199,287,199,287,199v-111,,-111,,-111,l176,221xm110,132v177,,177,,177,c287,110,287,110,287,110v-177,,-177,,-177,l110,132xm221,44v66,,66,,66,c287,22,287,22,287,22v-66,,-66,,-66,l221,44xm309,188v,44,,44,,44c309,235,308,237,306,240v-2,2,-5,3,-8,3c11,243,11,243,11,243v-3,,-6,-1,-8,-3c1,237,,235,,232,,188,,188,,188v,-3,1,-6,3,-8c5,178,8,177,11,177v287,,287,,287,c301,177,304,178,306,180v2,2,3,5,3,8xm309,99v,44,,44,,44c309,146,308,149,306,151v-2,2,-5,3,-8,3c11,154,11,154,11,154v-3,,-6,-1,-8,-3c1,149,,146,,143,,99,,99,,99,,96,1,94,3,91v2,-2,5,-3,8,-3c298,88,298,88,298,88v3,,6,1,8,3c308,94,309,96,309,99xm309,11v,44,,44,,44c309,58,308,60,306,63v-2,2,-5,3,-8,3c11,66,11,66,11,66,8,66,5,65,3,63,1,60,,58,,55,,11,,11,,11,,8,1,5,3,3,5,1,8,,11,,298,,298,,298,v3,,6,1,8,3c308,5,309,8,309,11xe" fillcolor="#159fac" stroked="f">
                      <v:path arrowok="t" o:connecttype="custom" o:connectlocs="127312,159185;207606,159185;207606,143339;127312,143339;127312,159185;79570,95079;207606,95079;207606,79233;79570,79233;79570,95079;159864,31693;207606,31693;207606,15847;159864,15847;159864,31693;223520,135416;223520,167109;221350,172871;215563,175032;7957,175032;2170,172871;0,167109;0,135416;2170,129653;7957,127492;215563,127492;221350,129653;223520,135416;223520,71309;223520,103002;221350,108765;215563,110926;7957,110926;2170,108765;0,103002;0,71309;2170,65547;7957,63386;215563,63386;221350,65547;223520,71309;223520,7923;223520,39616;221350,45379;215563,47540;7957,47540;2170,45379;0,39616;0,7923;2170,2161;7957,0;215563,0;221350,2161;223520,7923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color w:val="545454"/>
                <w:sz w:val="28"/>
              </w:rPr>
              <w:t xml:space="preserve"> Core Competencies</w:t>
            </w:r>
          </w:p>
          <w:p w14:paraId="29E5ECE2" w14:textId="77777777" w:rsidR="004A427D" w:rsidRDefault="004A427D" w:rsidP="00B273F6">
            <w:pPr>
              <w:spacing w:line="72" w:lineRule="auto"/>
              <w:ind w:right="245"/>
              <w:rPr>
                <w:rFonts w:cstheme="minorHAnsi"/>
                <w:color w:val="545454"/>
                <w:sz w:val="20"/>
              </w:rPr>
            </w:pPr>
            <w:r w:rsidRPr="00286E64">
              <w:rPr>
                <w:rFonts w:cstheme="minorHAnsi"/>
                <w:noProof/>
                <w:color w:val="545454"/>
                <w:sz w:val="20"/>
              </w:rPr>
              <mc:AlternateContent>
                <mc:Choice Requires="wps">
                  <w:drawing>
                    <wp:inline distT="0" distB="0" distL="0" distR="0" wp14:anchorId="1E122056" wp14:editId="386F5582">
                      <wp:extent cx="1757484" cy="0"/>
                      <wp:effectExtent l="0" t="0" r="33655" b="19050"/>
                      <wp:docPr id="80" name="Straight Connector 8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57484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EAC3DC6" id="Straight Connector 8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38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" strokecolor="#545454" strokeweight="1.5pt">
                      <w10:anchorlock/>
                    </v:line>
                  </w:pict>
                </mc:Fallback>
              </mc:AlternateContent>
            </w:r>
          </w:p>
          <w:p w14:paraId="74BD5DD5" w14:textId="77777777" w:rsidR="00B273F6" w:rsidRPr="00286E64" w:rsidRDefault="00B273F6" w:rsidP="00B273F6">
            <w:pPr>
              <w:spacing w:line="72" w:lineRule="auto"/>
              <w:ind w:right="245"/>
              <w:rPr>
                <w:rFonts w:cstheme="minorHAnsi"/>
                <w:color w:val="545454"/>
                <w:sz w:val="20"/>
              </w:rPr>
            </w:pPr>
          </w:p>
          <w:p w14:paraId="1FC5BC60" w14:textId="77777777" w:rsidR="004A427D" w:rsidRPr="00286E64" w:rsidRDefault="004A427D" w:rsidP="00B6125A">
            <w:pPr>
              <w:ind w:right="245"/>
              <w:rPr>
                <w:rFonts w:cstheme="minorHAnsi"/>
                <w:sz w:val="20"/>
              </w:rPr>
            </w:pPr>
            <w:r w:rsidRPr="00286E64">
              <w:rPr>
                <w:rFonts w:cstheme="minorHAnsi"/>
                <w:noProof/>
                <w:sz w:val="20"/>
              </w:rPr>
              <w:drawing>
                <wp:inline distT="0" distB="0" distL="0" distR="0" wp14:anchorId="22303F5C" wp14:editId="2FFB6BD0">
                  <wp:extent cx="1924050" cy="2687320"/>
                  <wp:effectExtent l="19050" t="38100" r="19050" b="55880"/>
                  <wp:docPr id="70" name="Diagram 70"/>
                  <wp:cNvGraphicFramePr/>
                  <a:graphic xmlns:a="http://schemas.openxmlformats.org/drawingml/2006/main">
                    <a:graphicData uri="http://schemas.openxmlformats.org/drawingml/2006/diagram">
                      <dgm:relIds xmlns:dgm="http://schemas.openxmlformats.org/drawingml/2006/diagram" xmlns:r="http://schemas.openxmlformats.org/officeDocument/2006/relationships" r:dm="rId5" r:lo="rId6" r:qs="rId7" r:cs="rId8"/>
                    </a:graphicData>
                  </a:graphic>
                </wp:inline>
              </w:drawing>
            </w:r>
          </w:p>
          <w:p w14:paraId="7FD87C6C" w14:textId="77777777" w:rsidR="004A427D" w:rsidRDefault="004A427D" w:rsidP="00B6125A">
            <w:pPr>
              <w:ind w:right="245"/>
              <w:rPr>
                <w:rFonts w:cstheme="minorHAnsi"/>
                <w:sz w:val="20"/>
              </w:rPr>
            </w:pPr>
          </w:p>
          <w:p w14:paraId="2F2A3B5D" w14:textId="77777777" w:rsidR="001E5AD3" w:rsidRPr="00286E64" w:rsidRDefault="001E5AD3" w:rsidP="00B6125A">
            <w:pPr>
              <w:ind w:right="245"/>
              <w:rPr>
                <w:rFonts w:cstheme="minorHAnsi"/>
                <w:sz w:val="20"/>
              </w:rPr>
            </w:pPr>
          </w:p>
          <w:p w14:paraId="023429A5" w14:textId="77777777" w:rsidR="004A427D" w:rsidRPr="00237EA5" w:rsidRDefault="004A427D" w:rsidP="00B6125A">
            <w:pPr>
              <w:ind w:right="240"/>
              <w:rPr>
                <w:rFonts w:cstheme="minorHAnsi"/>
                <w:b/>
                <w:color w:val="545454"/>
                <w:sz w:val="28"/>
              </w:rPr>
            </w:pPr>
            <w:r w:rsidRPr="00AF16A8">
              <w:rPr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5B63D7AA" wp14:editId="20556B14">
                      <wp:extent cx="191413" cy="174811"/>
                      <wp:effectExtent l="0" t="0" r="0" b="0"/>
                      <wp:docPr id="74" name="Freeform 70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0" y="0"/>
                                <a:ext cx="191413" cy="174811"/>
                              </a:xfrm>
                              <a:custGeom>
                                <a:avLst/>
                                <a:gdLst>
                                  <a:gd name="T0" fmla="*/ 114 w 342"/>
                                  <a:gd name="T1" fmla="*/ 111 h 313"/>
                                  <a:gd name="T2" fmla="*/ 81 w 342"/>
                                  <a:gd name="T3" fmla="*/ 189 h 313"/>
                                  <a:gd name="T4" fmla="*/ 159 w 342"/>
                                  <a:gd name="T5" fmla="*/ 157 h 313"/>
                                  <a:gd name="T6" fmla="*/ 273 w 342"/>
                                  <a:gd name="T7" fmla="*/ 225 h 313"/>
                                  <a:gd name="T8" fmla="*/ 257 w 342"/>
                                  <a:gd name="T9" fmla="*/ 264 h 313"/>
                                  <a:gd name="T10" fmla="*/ 296 w 342"/>
                                  <a:gd name="T11" fmla="*/ 248 h 313"/>
                                  <a:gd name="T12" fmla="*/ 273 w 342"/>
                                  <a:gd name="T13" fmla="*/ 43 h 313"/>
                                  <a:gd name="T14" fmla="*/ 257 w 342"/>
                                  <a:gd name="T15" fmla="*/ 82 h 313"/>
                                  <a:gd name="T16" fmla="*/ 296 w 342"/>
                                  <a:gd name="T17" fmla="*/ 65 h 313"/>
                                  <a:gd name="T18" fmla="*/ 226 w 342"/>
                                  <a:gd name="T19" fmla="*/ 177 h 313"/>
                                  <a:gd name="T20" fmla="*/ 190 w 342"/>
                                  <a:gd name="T21" fmla="*/ 196 h 313"/>
                                  <a:gd name="T22" fmla="*/ 206 w 342"/>
                                  <a:gd name="T23" fmla="*/ 224 h 313"/>
                                  <a:gd name="T24" fmla="*/ 174 w 342"/>
                                  <a:gd name="T25" fmla="*/ 249 h 313"/>
                                  <a:gd name="T26" fmla="*/ 136 w 342"/>
                                  <a:gd name="T27" fmla="*/ 266 h 313"/>
                                  <a:gd name="T28" fmla="*/ 94 w 342"/>
                                  <a:gd name="T29" fmla="*/ 269 h 313"/>
                                  <a:gd name="T30" fmla="*/ 74 w 342"/>
                                  <a:gd name="T31" fmla="*/ 233 h 313"/>
                                  <a:gd name="T32" fmla="*/ 46 w 342"/>
                                  <a:gd name="T33" fmla="*/ 249 h 313"/>
                                  <a:gd name="T34" fmla="*/ 29 w 342"/>
                                  <a:gd name="T35" fmla="*/ 208 h 313"/>
                                  <a:gd name="T36" fmla="*/ 4 w 342"/>
                                  <a:gd name="T37" fmla="*/ 178 h 313"/>
                                  <a:gd name="T38" fmla="*/ 0 w 342"/>
                                  <a:gd name="T39" fmla="*/ 140 h 313"/>
                                  <a:gd name="T40" fmla="*/ 31 w 342"/>
                                  <a:gd name="T41" fmla="*/ 130 h 313"/>
                                  <a:gd name="T42" fmla="*/ 20 w 342"/>
                                  <a:gd name="T43" fmla="*/ 93 h 313"/>
                                  <a:gd name="T44" fmla="*/ 50 w 342"/>
                                  <a:gd name="T45" fmla="*/ 63 h 313"/>
                                  <a:gd name="T46" fmla="*/ 88 w 342"/>
                                  <a:gd name="T47" fmla="*/ 74 h 313"/>
                                  <a:gd name="T48" fmla="*/ 130 w 342"/>
                                  <a:gd name="T49" fmla="*/ 43 h 313"/>
                                  <a:gd name="T50" fmla="*/ 140 w 342"/>
                                  <a:gd name="T51" fmla="*/ 74 h 313"/>
                                  <a:gd name="T52" fmla="*/ 178 w 342"/>
                                  <a:gd name="T53" fmla="*/ 63 h 313"/>
                                  <a:gd name="T54" fmla="*/ 206 w 342"/>
                                  <a:gd name="T55" fmla="*/ 96 h 313"/>
                                  <a:gd name="T56" fmla="*/ 196 w 342"/>
                                  <a:gd name="T57" fmla="*/ 131 h 313"/>
                                  <a:gd name="T58" fmla="*/ 228 w 342"/>
                                  <a:gd name="T59" fmla="*/ 140 h 313"/>
                                  <a:gd name="T60" fmla="*/ 315 w 342"/>
                                  <a:gd name="T61" fmla="*/ 266 h 313"/>
                                  <a:gd name="T62" fmla="*/ 318 w 342"/>
                                  <a:gd name="T63" fmla="*/ 301 h 313"/>
                                  <a:gd name="T64" fmla="*/ 279 w 342"/>
                                  <a:gd name="T65" fmla="*/ 293 h 313"/>
                                  <a:gd name="T66" fmla="*/ 259 w 342"/>
                                  <a:gd name="T67" fmla="*/ 305 h 313"/>
                                  <a:gd name="T68" fmla="*/ 228 w 342"/>
                                  <a:gd name="T69" fmla="*/ 299 h 313"/>
                                  <a:gd name="T70" fmla="*/ 205 w 342"/>
                                  <a:gd name="T71" fmla="*/ 260 h 313"/>
                                  <a:gd name="T72" fmla="*/ 237 w 342"/>
                                  <a:gd name="T73" fmla="*/ 220 h 313"/>
                                  <a:gd name="T74" fmla="*/ 235 w 342"/>
                                  <a:gd name="T75" fmla="*/ 191 h 313"/>
                                  <a:gd name="T76" fmla="*/ 259 w 342"/>
                                  <a:gd name="T77" fmla="*/ 190 h 313"/>
                                  <a:gd name="T78" fmla="*/ 279 w 342"/>
                                  <a:gd name="T79" fmla="*/ 202 h 313"/>
                                  <a:gd name="T80" fmla="*/ 318 w 342"/>
                                  <a:gd name="T81" fmla="*/ 195 h 313"/>
                                  <a:gd name="T82" fmla="*/ 315 w 342"/>
                                  <a:gd name="T83" fmla="*/ 230 h 313"/>
                                  <a:gd name="T84" fmla="*/ 342 w 342"/>
                                  <a:gd name="T85" fmla="*/ 78 h 313"/>
                                  <a:gd name="T86" fmla="*/ 319 w 342"/>
                                  <a:gd name="T87" fmla="*/ 117 h 313"/>
                                  <a:gd name="T88" fmla="*/ 288 w 342"/>
                                  <a:gd name="T89" fmla="*/ 123 h 313"/>
                                  <a:gd name="T90" fmla="*/ 268 w 342"/>
                                  <a:gd name="T91" fmla="*/ 111 h 313"/>
                                  <a:gd name="T92" fmla="*/ 228 w 342"/>
                                  <a:gd name="T93" fmla="*/ 118 h 313"/>
                                  <a:gd name="T94" fmla="*/ 231 w 342"/>
                                  <a:gd name="T95" fmla="*/ 83 h 313"/>
                                  <a:gd name="T96" fmla="*/ 231 w 342"/>
                                  <a:gd name="T97" fmla="*/ 47 h 313"/>
                                  <a:gd name="T98" fmla="*/ 228 w 342"/>
                                  <a:gd name="T99" fmla="*/ 12 h 313"/>
                                  <a:gd name="T100" fmla="*/ 250 w 342"/>
                                  <a:gd name="T101" fmla="*/ 0 h 313"/>
                                  <a:gd name="T102" fmla="*/ 273 w 342"/>
                                  <a:gd name="T103" fmla="*/ 20 h 313"/>
                                  <a:gd name="T104" fmla="*/ 296 w 342"/>
                                  <a:gd name="T105" fmla="*/ 0 h 313"/>
                                  <a:gd name="T106" fmla="*/ 310 w 342"/>
                                  <a:gd name="T107" fmla="*/ 38 h 313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2" h="313">
                                    <a:moveTo>
                                      <a:pt x="159" y="157"/>
                                    </a:moveTo>
                                    <a:cubicBezTo>
                                      <a:pt x="159" y="144"/>
                                      <a:pt x="155" y="133"/>
                                      <a:pt x="146" y="124"/>
                                    </a:cubicBezTo>
                                    <a:cubicBezTo>
                                      <a:pt x="137" y="115"/>
                                      <a:pt x="126" y="111"/>
                                      <a:pt x="114" y="111"/>
                                    </a:cubicBezTo>
                                    <a:cubicBezTo>
                                      <a:pt x="101" y="111"/>
                                      <a:pt x="90" y="115"/>
                                      <a:pt x="81" y="124"/>
                                    </a:cubicBezTo>
                                    <a:cubicBezTo>
                                      <a:pt x="73" y="133"/>
                                      <a:pt x="68" y="144"/>
                                      <a:pt x="68" y="157"/>
                                    </a:cubicBezTo>
                                    <a:cubicBezTo>
                                      <a:pt x="68" y="169"/>
                                      <a:pt x="73" y="180"/>
                                      <a:pt x="81" y="189"/>
                                    </a:cubicBezTo>
                                    <a:cubicBezTo>
                                      <a:pt x="90" y="198"/>
                                      <a:pt x="101" y="202"/>
                                      <a:pt x="114" y="202"/>
                                    </a:cubicBezTo>
                                    <a:cubicBezTo>
                                      <a:pt x="126" y="202"/>
                                      <a:pt x="137" y="198"/>
                                      <a:pt x="146" y="189"/>
                                    </a:cubicBezTo>
                                    <a:cubicBezTo>
                                      <a:pt x="155" y="180"/>
                                      <a:pt x="159" y="169"/>
                                      <a:pt x="159" y="157"/>
                                    </a:cubicBezTo>
                                    <a:close/>
                                    <a:moveTo>
                                      <a:pt x="296" y="248"/>
                                    </a:moveTo>
                                    <a:cubicBezTo>
                                      <a:pt x="296" y="242"/>
                                      <a:pt x="294" y="236"/>
                                      <a:pt x="289" y="232"/>
                                    </a:cubicBezTo>
                                    <a:cubicBezTo>
                                      <a:pt x="285" y="227"/>
                                      <a:pt x="279" y="225"/>
                                      <a:pt x="273" y="225"/>
                                    </a:cubicBezTo>
                                    <a:cubicBezTo>
                                      <a:pt x="267" y="225"/>
                                      <a:pt x="262" y="227"/>
                                      <a:pt x="257" y="232"/>
                                    </a:cubicBezTo>
                                    <a:cubicBezTo>
                                      <a:pt x="253" y="236"/>
                                      <a:pt x="250" y="242"/>
                                      <a:pt x="250" y="248"/>
                                    </a:cubicBezTo>
                                    <a:cubicBezTo>
                                      <a:pt x="250" y="254"/>
                                      <a:pt x="253" y="259"/>
                                      <a:pt x="257" y="264"/>
                                    </a:cubicBezTo>
                                    <a:cubicBezTo>
                                      <a:pt x="262" y="268"/>
                                      <a:pt x="267" y="270"/>
                                      <a:pt x="273" y="270"/>
                                    </a:cubicBezTo>
                                    <a:cubicBezTo>
                                      <a:pt x="279" y="270"/>
                                      <a:pt x="285" y="268"/>
                                      <a:pt x="289" y="264"/>
                                    </a:cubicBezTo>
                                    <a:cubicBezTo>
                                      <a:pt x="294" y="259"/>
                                      <a:pt x="296" y="254"/>
                                      <a:pt x="296" y="248"/>
                                    </a:cubicBezTo>
                                    <a:close/>
                                    <a:moveTo>
                                      <a:pt x="296" y="65"/>
                                    </a:moveTo>
                                    <a:cubicBezTo>
                                      <a:pt x="296" y="59"/>
                                      <a:pt x="294" y="54"/>
                                      <a:pt x="289" y="49"/>
                                    </a:cubicBezTo>
                                    <a:cubicBezTo>
                                      <a:pt x="285" y="45"/>
                                      <a:pt x="279" y="43"/>
                                      <a:pt x="273" y="43"/>
                                    </a:cubicBezTo>
                                    <a:cubicBezTo>
                                      <a:pt x="267" y="43"/>
                                      <a:pt x="262" y="45"/>
                                      <a:pt x="257" y="49"/>
                                    </a:cubicBezTo>
                                    <a:cubicBezTo>
                                      <a:pt x="253" y="54"/>
                                      <a:pt x="250" y="59"/>
                                      <a:pt x="250" y="65"/>
                                    </a:cubicBezTo>
                                    <a:cubicBezTo>
                                      <a:pt x="250" y="72"/>
                                      <a:pt x="253" y="77"/>
                                      <a:pt x="257" y="82"/>
                                    </a:cubicBezTo>
                                    <a:cubicBezTo>
                                      <a:pt x="262" y="86"/>
                                      <a:pt x="267" y="88"/>
                                      <a:pt x="273" y="88"/>
                                    </a:cubicBezTo>
                                    <a:cubicBezTo>
                                      <a:pt x="279" y="88"/>
                                      <a:pt x="285" y="86"/>
                                      <a:pt x="289" y="82"/>
                                    </a:cubicBezTo>
                                    <a:cubicBezTo>
                                      <a:pt x="294" y="77"/>
                                      <a:pt x="296" y="72"/>
                                      <a:pt x="296" y="65"/>
                                    </a:cubicBezTo>
                                    <a:close/>
                                    <a:moveTo>
                                      <a:pt x="228" y="140"/>
                                    </a:moveTo>
                                    <a:cubicBezTo>
                                      <a:pt x="228" y="173"/>
                                      <a:pt x="228" y="173"/>
                                      <a:pt x="228" y="173"/>
                                    </a:cubicBezTo>
                                    <a:cubicBezTo>
                                      <a:pt x="228" y="174"/>
                                      <a:pt x="227" y="176"/>
                                      <a:pt x="226" y="177"/>
                                    </a:cubicBezTo>
                                    <a:cubicBezTo>
                                      <a:pt x="226" y="178"/>
                                      <a:pt x="225" y="178"/>
                                      <a:pt x="224" y="179"/>
                                    </a:cubicBezTo>
                                    <a:cubicBezTo>
                                      <a:pt x="196" y="183"/>
                                      <a:pt x="196" y="183"/>
                                      <a:pt x="196" y="183"/>
                                    </a:cubicBezTo>
                                    <a:cubicBezTo>
                                      <a:pt x="195" y="187"/>
                                      <a:pt x="193" y="192"/>
                                      <a:pt x="190" y="196"/>
                                    </a:cubicBezTo>
                                    <a:cubicBezTo>
                                      <a:pt x="194" y="202"/>
                                      <a:pt x="200" y="209"/>
                                      <a:pt x="206" y="217"/>
                                    </a:cubicBezTo>
                                    <a:cubicBezTo>
                                      <a:pt x="207" y="218"/>
                                      <a:pt x="208" y="219"/>
                                      <a:pt x="208" y="220"/>
                                    </a:cubicBezTo>
                                    <a:cubicBezTo>
                                      <a:pt x="208" y="222"/>
                                      <a:pt x="207" y="223"/>
                                      <a:pt x="206" y="224"/>
                                    </a:cubicBezTo>
                                    <a:cubicBezTo>
                                      <a:pt x="204" y="227"/>
                                      <a:pt x="199" y="233"/>
                                      <a:pt x="192" y="240"/>
                                    </a:cubicBezTo>
                                    <a:cubicBezTo>
                                      <a:pt x="185" y="247"/>
                                      <a:pt x="180" y="250"/>
                                      <a:pt x="178" y="250"/>
                                    </a:cubicBezTo>
                                    <a:cubicBezTo>
                                      <a:pt x="176" y="250"/>
                                      <a:pt x="175" y="250"/>
                                      <a:pt x="174" y="249"/>
                                    </a:cubicBezTo>
                                    <a:cubicBezTo>
                                      <a:pt x="153" y="233"/>
                                      <a:pt x="153" y="233"/>
                                      <a:pt x="153" y="233"/>
                                    </a:cubicBezTo>
                                    <a:cubicBezTo>
                                      <a:pt x="149" y="235"/>
                                      <a:pt x="144" y="237"/>
                                      <a:pt x="140" y="239"/>
                                    </a:cubicBezTo>
                                    <a:cubicBezTo>
                                      <a:pt x="138" y="251"/>
                                      <a:pt x="137" y="261"/>
                                      <a:pt x="136" y="266"/>
                                    </a:cubicBezTo>
                                    <a:cubicBezTo>
                                      <a:pt x="135" y="269"/>
                                      <a:pt x="133" y="270"/>
                                      <a:pt x="130" y="270"/>
                                    </a:cubicBezTo>
                                    <a:cubicBezTo>
                                      <a:pt x="97" y="270"/>
                                      <a:pt x="97" y="270"/>
                                      <a:pt x="97" y="270"/>
                                    </a:cubicBezTo>
                                    <a:cubicBezTo>
                                      <a:pt x="96" y="270"/>
                                      <a:pt x="95" y="270"/>
                                      <a:pt x="94" y="269"/>
                                    </a:cubicBezTo>
                                    <a:cubicBezTo>
                                      <a:pt x="93" y="268"/>
                                      <a:pt x="92" y="267"/>
                                      <a:pt x="92" y="266"/>
                                    </a:cubicBezTo>
                                    <a:cubicBezTo>
                                      <a:pt x="88" y="239"/>
                                      <a:pt x="88" y="239"/>
                                      <a:pt x="88" y="239"/>
                                    </a:cubicBezTo>
                                    <a:cubicBezTo>
                                      <a:pt x="84" y="238"/>
                                      <a:pt x="79" y="236"/>
                                      <a:pt x="74" y="233"/>
                                    </a:cubicBezTo>
                                    <a:cubicBezTo>
                                      <a:pt x="53" y="249"/>
                                      <a:pt x="53" y="249"/>
                                      <a:pt x="53" y="249"/>
                                    </a:cubicBezTo>
                                    <a:cubicBezTo>
                                      <a:pt x="53" y="250"/>
                                      <a:pt x="51" y="250"/>
                                      <a:pt x="50" y="250"/>
                                    </a:cubicBezTo>
                                    <a:cubicBezTo>
                                      <a:pt x="49" y="250"/>
                                      <a:pt x="47" y="250"/>
                                      <a:pt x="46" y="249"/>
                                    </a:cubicBezTo>
                                    <a:cubicBezTo>
                                      <a:pt x="29" y="233"/>
                                      <a:pt x="20" y="224"/>
                                      <a:pt x="20" y="220"/>
                                    </a:cubicBezTo>
                                    <a:cubicBezTo>
                                      <a:pt x="20" y="219"/>
                                      <a:pt x="21" y="218"/>
                                      <a:pt x="22" y="217"/>
                                    </a:cubicBezTo>
                                    <a:cubicBezTo>
                                      <a:pt x="23" y="215"/>
                                      <a:pt x="25" y="212"/>
                                      <a:pt x="29" y="208"/>
                                    </a:cubicBezTo>
                                    <a:cubicBezTo>
                                      <a:pt x="33" y="203"/>
                                      <a:pt x="35" y="199"/>
                                      <a:pt x="37" y="197"/>
                                    </a:cubicBezTo>
                                    <a:cubicBezTo>
                                      <a:pt x="35" y="192"/>
                                      <a:pt x="33" y="187"/>
                                      <a:pt x="31" y="182"/>
                                    </a:cubicBezTo>
                                    <a:cubicBezTo>
                                      <a:pt x="4" y="178"/>
                                      <a:pt x="4" y="178"/>
                                      <a:pt x="4" y="178"/>
                                    </a:cubicBezTo>
                                    <a:cubicBezTo>
                                      <a:pt x="3" y="178"/>
                                      <a:pt x="2" y="177"/>
                                      <a:pt x="1" y="176"/>
                                    </a:cubicBezTo>
                                    <a:cubicBezTo>
                                      <a:pt x="0" y="175"/>
                                      <a:pt x="0" y="174"/>
                                      <a:pt x="0" y="173"/>
                                    </a:cubicBezTo>
                                    <a:cubicBezTo>
                                      <a:pt x="0" y="140"/>
                                      <a:pt x="0" y="140"/>
                                      <a:pt x="0" y="140"/>
                                    </a:cubicBezTo>
                                    <a:cubicBezTo>
                                      <a:pt x="0" y="139"/>
                                      <a:pt x="0" y="137"/>
                                      <a:pt x="1" y="136"/>
                                    </a:cubicBezTo>
                                    <a:cubicBezTo>
                                      <a:pt x="2" y="135"/>
                                      <a:pt x="3" y="135"/>
                                      <a:pt x="4" y="134"/>
                                    </a:cubicBezTo>
                                    <a:cubicBezTo>
                                      <a:pt x="31" y="130"/>
                                      <a:pt x="31" y="130"/>
                                      <a:pt x="31" y="130"/>
                                    </a:cubicBezTo>
                                    <a:cubicBezTo>
                                      <a:pt x="33" y="126"/>
                                      <a:pt x="35" y="122"/>
                                      <a:pt x="37" y="117"/>
                                    </a:cubicBezTo>
                                    <a:cubicBezTo>
                                      <a:pt x="33" y="111"/>
                                      <a:pt x="28" y="104"/>
                                      <a:pt x="21" y="96"/>
                                    </a:cubicBezTo>
                                    <a:cubicBezTo>
                                      <a:pt x="20" y="95"/>
                                      <a:pt x="20" y="94"/>
                                      <a:pt x="20" y="93"/>
                                    </a:cubicBezTo>
                                    <a:cubicBezTo>
                                      <a:pt x="20" y="91"/>
                                      <a:pt x="20" y="90"/>
                                      <a:pt x="21" y="89"/>
                                    </a:cubicBezTo>
                                    <a:cubicBezTo>
                                      <a:pt x="24" y="86"/>
                                      <a:pt x="29" y="80"/>
                                      <a:pt x="36" y="73"/>
                                    </a:cubicBezTo>
                                    <a:cubicBezTo>
                                      <a:pt x="43" y="66"/>
                                      <a:pt x="48" y="63"/>
                                      <a:pt x="50" y="63"/>
                                    </a:cubicBezTo>
                                    <a:cubicBezTo>
                                      <a:pt x="51" y="63"/>
                                      <a:pt x="52" y="63"/>
                                      <a:pt x="54" y="64"/>
                                    </a:cubicBezTo>
                                    <a:cubicBezTo>
                                      <a:pt x="74" y="80"/>
                                      <a:pt x="74" y="80"/>
                                      <a:pt x="74" y="80"/>
                                    </a:cubicBezTo>
                                    <a:cubicBezTo>
                                      <a:pt x="78" y="78"/>
                                      <a:pt x="83" y="76"/>
                                      <a:pt x="88" y="74"/>
                                    </a:cubicBezTo>
                                    <a:cubicBezTo>
                                      <a:pt x="89" y="61"/>
                                      <a:pt x="90" y="52"/>
                                      <a:pt x="92" y="47"/>
                                    </a:cubicBezTo>
                                    <a:cubicBezTo>
                                      <a:pt x="93" y="44"/>
                                      <a:pt x="94" y="43"/>
                                      <a:pt x="97" y="43"/>
                                    </a:cubicBezTo>
                                    <a:cubicBezTo>
                                      <a:pt x="130" y="43"/>
                                      <a:pt x="130" y="43"/>
                                      <a:pt x="130" y="43"/>
                                    </a:cubicBezTo>
                                    <a:cubicBezTo>
                                      <a:pt x="132" y="43"/>
                                      <a:pt x="133" y="43"/>
                                      <a:pt x="134" y="44"/>
                                    </a:cubicBezTo>
                                    <a:cubicBezTo>
                                      <a:pt x="135" y="45"/>
                                      <a:pt x="135" y="46"/>
                                      <a:pt x="136" y="47"/>
                                    </a:cubicBezTo>
                                    <a:cubicBezTo>
                                      <a:pt x="140" y="74"/>
                                      <a:pt x="140" y="74"/>
                                      <a:pt x="140" y="74"/>
                                    </a:cubicBezTo>
                                    <a:cubicBezTo>
                                      <a:pt x="144" y="75"/>
                                      <a:pt x="148" y="77"/>
                                      <a:pt x="153" y="80"/>
                                    </a:cubicBezTo>
                                    <a:cubicBezTo>
                                      <a:pt x="174" y="64"/>
                                      <a:pt x="174" y="64"/>
                                      <a:pt x="174" y="64"/>
                                    </a:cubicBezTo>
                                    <a:cubicBezTo>
                                      <a:pt x="175" y="63"/>
                                      <a:pt x="176" y="63"/>
                                      <a:pt x="178" y="63"/>
                                    </a:cubicBezTo>
                                    <a:cubicBezTo>
                                      <a:pt x="179" y="63"/>
                                      <a:pt x="180" y="63"/>
                                      <a:pt x="181" y="64"/>
                                    </a:cubicBezTo>
                                    <a:cubicBezTo>
                                      <a:pt x="198" y="80"/>
                                      <a:pt x="207" y="89"/>
                                      <a:pt x="207" y="93"/>
                                    </a:cubicBezTo>
                                    <a:cubicBezTo>
                                      <a:pt x="207" y="94"/>
                                      <a:pt x="207" y="95"/>
                                      <a:pt x="206" y="96"/>
                                    </a:cubicBezTo>
                                    <a:cubicBezTo>
                                      <a:pt x="204" y="98"/>
                                      <a:pt x="202" y="101"/>
                                      <a:pt x="198" y="106"/>
                                    </a:cubicBezTo>
                                    <a:cubicBezTo>
                                      <a:pt x="195" y="110"/>
                                      <a:pt x="192" y="114"/>
                                      <a:pt x="190" y="116"/>
                                    </a:cubicBezTo>
                                    <a:cubicBezTo>
                                      <a:pt x="193" y="122"/>
                                      <a:pt x="195" y="127"/>
                                      <a:pt x="196" y="131"/>
                                    </a:cubicBezTo>
                                    <a:cubicBezTo>
                                      <a:pt x="223" y="135"/>
                                      <a:pt x="223" y="135"/>
                                      <a:pt x="223" y="135"/>
                                    </a:cubicBezTo>
                                    <a:cubicBezTo>
                                      <a:pt x="225" y="135"/>
                                      <a:pt x="226" y="136"/>
                                      <a:pt x="226" y="137"/>
                                    </a:cubicBezTo>
                                    <a:cubicBezTo>
                                      <a:pt x="227" y="138"/>
                                      <a:pt x="228" y="139"/>
                                      <a:pt x="228" y="140"/>
                                    </a:cubicBezTo>
                                    <a:close/>
                                    <a:moveTo>
                                      <a:pt x="342" y="235"/>
                                    </a:moveTo>
                                    <a:cubicBezTo>
                                      <a:pt x="342" y="260"/>
                                      <a:pt x="342" y="260"/>
                                      <a:pt x="342" y="260"/>
                                    </a:cubicBezTo>
                                    <a:cubicBezTo>
                                      <a:pt x="342" y="262"/>
                                      <a:pt x="333" y="264"/>
                                      <a:pt x="315" y="266"/>
                                    </a:cubicBezTo>
                                    <a:cubicBezTo>
                                      <a:pt x="314" y="269"/>
                                      <a:pt x="312" y="272"/>
                                      <a:pt x="310" y="275"/>
                                    </a:cubicBezTo>
                                    <a:cubicBezTo>
                                      <a:pt x="316" y="288"/>
                                      <a:pt x="319" y="297"/>
                                      <a:pt x="319" y="299"/>
                                    </a:cubicBezTo>
                                    <a:cubicBezTo>
                                      <a:pt x="319" y="300"/>
                                      <a:pt x="319" y="300"/>
                                      <a:pt x="318" y="301"/>
                                    </a:cubicBezTo>
                                    <a:cubicBezTo>
                                      <a:pt x="304" y="309"/>
                                      <a:pt x="296" y="313"/>
                                      <a:pt x="296" y="313"/>
                                    </a:cubicBezTo>
                                    <a:cubicBezTo>
                                      <a:pt x="295" y="313"/>
                                      <a:pt x="292" y="311"/>
                                      <a:pt x="288" y="305"/>
                                    </a:cubicBezTo>
                                    <a:cubicBezTo>
                                      <a:pt x="283" y="299"/>
                                      <a:pt x="280" y="295"/>
                                      <a:pt x="279" y="293"/>
                                    </a:cubicBezTo>
                                    <a:cubicBezTo>
                                      <a:pt x="276" y="293"/>
                                      <a:pt x="274" y="293"/>
                                      <a:pt x="273" y="293"/>
                                    </a:cubicBezTo>
                                    <a:cubicBezTo>
                                      <a:pt x="272" y="293"/>
                                      <a:pt x="270" y="293"/>
                                      <a:pt x="268" y="293"/>
                                    </a:cubicBezTo>
                                    <a:cubicBezTo>
                                      <a:pt x="266" y="295"/>
                                      <a:pt x="263" y="299"/>
                                      <a:pt x="259" y="305"/>
                                    </a:cubicBezTo>
                                    <a:cubicBezTo>
                                      <a:pt x="254" y="311"/>
                                      <a:pt x="251" y="313"/>
                                      <a:pt x="250" y="313"/>
                                    </a:cubicBezTo>
                                    <a:cubicBezTo>
                                      <a:pt x="250" y="313"/>
                                      <a:pt x="243" y="309"/>
                                      <a:pt x="228" y="301"/>
                                    </a:cubicBezTo>
                                    <a:cubicBezTo>
                                      <a:pt x="228" y="300"/>
                                      <a:pt x="228" y="300"/>
                                      <a:pt x="228" y="299"/>
                                    </a:cubicBezTo>
                                    <a:cubicBezTo>
                                      <a:pt x="228" y="297"/>
                                      <a:pt x="231" y="288"/>
                                      <a:pt x="237" y="275"/>
                                    </a:cubicBezTo>
                                    <a:cubicBezTo>
                                      <a:pt x="235" y="272"/>
                                      <a:pt x="233" y="269"/>
                                      <a:pt x="231" y="266"/>
                                    </a:cubicBezTo>
                                    <a:cubicBezTo>
                                      <a:pt x="214" y="264"/>
                                      <a:pt x="205" y="262"/>
                                      <a:pt x="205" y="260"/>
                                    </a:cubicBezTo>
                                    <a:cubicBezTo>
                                      <a:pt x="205" y="235"/>
                                      <a:pt x="205" y="235"/>
                                      <a:pt x="205" y="235"/>
                                    </a:cubicBezTo>
                                    <a:cubicBezTo>
                                      <a:pt x="205" y="233"/>
                                      <a:pt x="214" y="231"/>
                                      <a:pt x="231" y="230"/>
                                    </a:cubicBezTo>
                                    <a:cubicBezTo>
                                      <a:pt x="233" y="226"/>
                                      <a:pt x="235" y="223"/>
                                      <a:pt x="237" y="220"/>
                                    </a:cubicBezTo>
                                    <a:cubicBezTo>
                                      <a:pt x="231" y="207"/>
                                      <a:pt x="228" y="199"/>
                                      <a:pt x="228" y="196"/>
                                    </a:cubicBezTo>
                                    <a:cubicBezTo>
                                      <a:pt x="228" y="195"/>
                                      <a:pt x="228" y="195"/>
                                      <a:pt x="228" y="195"/>
                                    </a:cubicBezTo>
                                    <a:cubicBezTo>
                                      <a:pt x="229" y="194"/>
                                      <a:pt x="231" y="193"/>
                                      <a:pt x="235" y="191"/>
                                    </a:cubicBezTo>
                                    <a:cubicBezTo>
                                      <a:pt x="238" y="189"/>
                                      <a:pt x="242" y="187"/>
                                      <a:pt x="245" y="185"/>
                                    </a:cubicBezTo>
                                    <a:cubicBezTo>
                                      <a:pt x="248" y="183"/>
                                      <a:pt x="250" y="182"/>
                                      <a:pt x="250" y="182"/>
                                    </a:cubicBezTo>
                                    <a:cubicBezTo>
                                      <a:pt x="251" y="182"/>
                                      <a:pt x="254" y="185"/>
                                      <a:pt x="259" y="190"/>
                                    </a:cubicBezTo>
                                    <a:cubicBezTo>
                                      <a:pt x="263" y="196"/>
                                      <a:pt x="266" y="200"/>
                                      <a:pt x="268" y="202"/>
                                    </a:cubicBezTo>
                                    <a:cubicBezTo>
                                      <a:pt x="270" y="202"/>
                                      <a:pt x="272" y="202"/>
                                      <a:pt x="273" y="202"/>
                                    </a:cubicBezTo>
                                    <a:cubicBezTo>
                                      <a:pt x="274" y="202"/>
                                      <a:pt x="276" y="202"/>
                                      <a:pt x="279" y="202"/>
                                    </a:cubicBezTo>
                                    <a:cubicBezTo>
                                      <a:pt x="285" y="194"/>
                                      <a:pt x="290" y="187"/>
                                      <a:pt x="295" y="183"/>
                                    </a:cubicBezTo>
                                    <a:cubicBezTo>
                                      <a:pt x="296" y="182"/>
                                      <a:pt x="296" y="182"/>
                                      <a:pt x="296" y="182"/>
                                    </a:cubicBezTo>
                                    <a:cubicBezTo>
                                      <a:pt x="296" y="182"/>
                                      <a:pt x="304" y="186"/>
                                      <a:pt x="318" y="195"/>
                                    </a:cubicBezTo>
                                    <a:cubicBezTo>
                                      <a:pt x="319" y="195"/>
                                      <a:pt x="319" y="195"/>
                                      <a:pt x="319" y="196"/>
                                    </a:cubicBezTo>
                                    <a:cubicBezTo>
                                      <a:pt x="319" y="199"/>
                                      <a:pt x="316" y="207"/>
                                      <a:pt x="310" y="220"/>
                                    </a:cubicBezTo>
                                    <a:cubicBezTo>
                                      <a:pt x="312" y="223"/>
                                      <a:pt x="313" y="226"/>
                                      <a:pt x="315" y="230"/>
                                    </a:cubicBezTo>
                                    <a:cubicBezTo>
                                      <a:pt x="333" y="231"/>
                                      <a:pt x="342" y="233"/>
                                      <a:pt x="342" y="235"/>
                                    </a:cubicBezTo>
                                    <a:close/>
                                    <a:moveTo>
                                      <a:pt x="342" y="53"/>
                                    </a:moveTo>
                                    <a:cubicBezTo>
                                      <a:pt x="342" y="78"/>
                                      <a:pt x="342" y="78"/>
                                      <a:pt x="342" y="78"/>
                                    </a:cubicBezTo>
                                    <a:cubicBezTo>
                                      <a:pt x="342" y="80"/>
                                      <a:pt x="333" y="82"/>
                                      <a:pt x="315" y="83"/>
                                    </a:cubicBezTo>
                                    <a:cubicBezTo>
                                      <a:pt x="314" y="87"/>
                                      <a:pt x="312" y="90"/>
                                      <a:pt x="310" y="93"/>
                                    </a:cubicBezTo>
                                    <a:cubicBezTo>
                                      <a:pt x="316" y="106"/>
                                      <a:pt x="319" y="114"/>
                                      <a:pt x="319" y="117"/>
                                    </a:cubicBezTo>
                                    <a:cubicBezTo>
                                      <a:pt x="319" y="118"/>
                                      <a:pt x="319" y="118"/>
                                      <a:pt x="318" y="118"/>
                                    </a:cubicBezTo>
                                    <a:cubicBezTo>
                                      <a:pt x="304" y="127"/>
                                      <a:pt x="296" y="131"/>
                                      <a:pt x="296" y="131"/>
                                    </a:cubicBezTo>
                                    <a:cubicBezTo>
                                      <a:pt x="295" y="131"/>
                                      <a:pt x="292" y="128"/>
                                      <a:pt x="288" y="123"/>
                                    </a:cubicBezTo>
                                    <a:cubicBezTo>
                                      <a:pt x="283" y="117"/>
                                      <a:pt x="280" y="113"/>
                                      <a:pt x="279" y="111"/>
                                    </a:cubicBezTo>
                                    <a:cubicBezTo>
                                      <a:pt x="276" y="111"/>
                                      <a:pt x="274" y="111"/>
                                      <a:pt x="273" y="111"/>
                                    </a:cubicBezTo>
                                    <a:cubicBezTo>
                                      <a:pt x="272" y="111"/>
                                      <a:pt x="270" y="111"/>
                                      <a:pt x="268" y="111"/>
                                    </a:cubicBezTo>
                                    <a:cubicBezTo>
                                      <a:pt x="266" y="113"/>
                                      <a:pt x="263" y="117"/>
                                      <a:pt x="259" y="123"/>
                                    </a:cubicBezTo>
                                    <a:cubicBezTo>
                                      <a:pt x="254" y="128"/>
                                      <a:pt x="251" y="131"/>
                                      <a:pt x="250" y="131"/>
                                    </a:cubicBezTo>
                                    <a:cubicBezTo>
                                      <a:pt x="250" y="131"/>
                                      <a:pt x="243" y="127"/>
                                      <a:pt x="228" y="118"/>
                                    </a:cubicBezTo>
                                    <a:cubicBezTo>
                                      <a:pt x="228" y="118"/>
                                      <a:pt x="228" y="118"/>
                                      <a:pt x="228" y="117"/>
                                    </a:cubicBezTo>
                                    <a:cubicBezTo>
                                      <a:pt x="228" y="114"/>
                                      <a:pt x="231" y="106"/>
                                      <a:pt x="237" y="93"/>
                                    </a:cubicBezTo>
                                    <a:cubicBezTo>
                                      <a:pt x="235" y="90"/>
                                      <a:pt x="233" y="87"/>
                                      <a:pt x="231" y="83"/>
                                    </a:cubicBezTo>
                                    <a:cubicBezTo>
                                      <a:pt x="214" y="82"/>
                                      <a:pt x="205" y="80"/>
                                      <a:pt x="205" y="78"/>
                                    </a:cubicBezTo>
                                    <a:cubicBezTo>
                                      <a:pt x="205" y="53"/>
                                      <a:pt x="205" y="53"/>
                                      <a:pt x="205" y="53"/>
                                    </a:cubicBezTo>
                                    <a:cubicBezTo>
                                      <a:pt x="205" y="51"/>
                                      <a:pt x="214" y="49"/>
                                      <a:pt x="231" y="47"/>
                                    </a:cubicBezTo>
                                    <a:cubicBezTo>
                                      <a:pt x="233" y="44"/>
                                      <a:pt x="235" y="41"/>
                                      <a:pt x="237" y="38"/>
                                    </a:cubicBezTo>
                                    <a:cubicBezTo>
                                      <a:pt x="231" y="25"/>
                                      <a:pt x="228" y="17"/>
                                      <a:pt x="228" y="14"/>
                                    </a:cubicBezTo>
                                    <a:cubicBezTo>
                                      <a:pt x="228" y="13"/>
                                      <a:pt x="228" y="13"/>
                                      <a:pt x="228" y="12"/>
                                    </a:cubicBezTo>
                                    <a:cubicBezTo>
                                      <a:pt x="229" y="12"/>
                                      <a:pt x="231" y="11"/>
                                      <a:pt x="235" y="9"/>
                                    </a:cubicBezTo>
                                    <a:cubicBezTo>
                                      <a:pt x="238" y="7"/>
                                      <a:pt x="242" y="5"/>
                                      <a:pt x="245" y="3"/>
                                    </a:cubicBezTo>
                                    <a:cubicBezTo>
                                      <a:pt x="248" y="1"/>
                                      <a:pt x="250" y="0"/>
                                      <a:pt x="250" y="0"/>
                                    </a:cubicBezTo>
                                    <a:cubicBezTo>
                                      <a:pt x="251" y="0"/>
                                      <a:pt x="254" y="3"/>
                                      <a:pt x="259" y="8"/>
                                    </a:cubicBezTo>
                                    <a:cubicBezTo>
                                      <a:pt x="263" y="14"/>
                                      <a:pt x="266" y="18"/>
                                      <a:pt x="268" y="20"/>
                                    </a:cubicBezTo>
                                    <a:cubicBezTo>
                                      <a:pt x="270" y="20"/>
                                      <a:pt x="272" y="20"/>
                                      <a:pt x="273" y="20"/>
                                    </a:cubicBezTo>
                                    <a:cubicBezTo>
                                      <a:pt x="274" y="20"/>
                                      <a:pt x="276" y="20"/>
                                      <a:pt x="279" y="20"/>
                                    </a:cubicBezTo>
                                    <a:cubicBezTo>
                                      <a:pt x="285" y="12"/>
                                      <a:pt x="290" y="5"/>
                                      <a:pt x="295" y="0"/>
                                    </a:cubicBezTo>
                                    <a:cubicBezTo>
                                      <a:pt x="296" y="0"/>
                                      <a:pt x="296" y="0"/>
                                      <a:pt x="296" y="0"/>
                                    </a:cubicBezTo>
                                    <a:cubicBezTo>
                                      <a:pt x="296" y="0"/>
                                      <a:pt x="304" y="4"/>
                                      <a:pt x="318" y="12"/>
                                    </a:cubicBezTo>
                                    <a:cubicBezTo>
                                      <a:pt x="319" y="13"/>
                                      <a:pt x="319" y="13"/>
                                      <a:pt x="319" y="14"/>
                                    </a:cubicBezTo>
                                    <a:cubicBezTo>
                                      <a:pt x="319" y="17"/>
                                      <a:pt x="316" y="25"/>
                                      <a:pt x="310" y="38"/>
                                    </a:cubicBezTo>
                                    <a:cubicBezTo>
                                      <a:pt x="312" y="41"/>
                                      <a:pt x="313" y="44"/>
                                      <a:pt x="315" y="47"/>
                                    </a:cubicBezTo>
                                    <a:cubicBezTo>
                                      <a:pt x="333" y="49"/>
                                      <a:pt x="342" y="51"/>
                                      <a:pt x="342" y="53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668FBC54" id="Freeform 70" o:spid="_x0000_s1026" style="width:15.05pt;height:1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42,3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" path="m159,157v,-13,-4,-24,-13,-33c137,115,126,111,114,111v-13,,-24,4,-33,13c73,133,68,144,68,157v,12,5,23,13,32c90,198,101,202,114,202v12,,23,-4,32,-13c155,180,159,169,159,157xm296,248v,-6,-2,-12,-7,-16c285,227,279,225,273,225v-6,,-11,2,-16,7c253,236,250,242,250,248v,6,3,11,7,16c262,268,267,270,273,270v6,,12,-2,16,-6c294,259,296,254,296,248xm296,65v,-6,-2,-11,-7,-16c285,45,279,43,273,43v-6,,-11,2,-16,6c253,54,250,59,250,65v,7,3,12,7,17c262,86,267,88,273,88v6,,12,-2,16,-6c294,77,296,72,296,65xm228,140v,33,,33,,33c228,174,227,176,226,177v,1,-1,1,-2,2c196,183,196,183,196,183v-1,4,-3,9,-6,13c194,202,200,209,206,217v1,1,2,2,2,3c208,222,207,223,206,224v-2,3,-7,9,-14,16c185,247,180,250,178,250v-2,,-3,,-4,-1c153,233,153,233,153,233v-4,2,-9,4,-13,6c138,251,137,261,136,266v-1,3,-3,4,-6,4c97,270,97,270,97,270v-1,,-2,,-3,-1c93,268,92,267,92,266,88,239,88,239,88,239v-4,-1,-9,-3,-14,-6c53,249,53,249,53,249v,1,-2,1,-3,1c49,250,47,250,46,249,29,233,20,224,20,220v,-1,1,-2,2,-3c23,215,25,212,29,208v4,-5,6,-9,8,-11c35,192,33,187,31,182,4,178,4,178,4,178v-1,,-2,-1,-3,-2c,175,,174,,173,,140,,140,,140v,-1,,-3,1,-4c2,135,3,135,4,134v27,-4,27,-4,27,-4c33,126,35,122,37,117,33,111,28,104,21,96,20,95,20,94,20,93v,-2,,-3,1,-4c24,86,29,80,36,73,43,66,48,63,50,63v1,,2,,4,1c74,80,74,80,74,80v4,-2,9,-4,14,-6c89,61,90,52,92,47v1,-3,2,-4,5,-4c130,43,130,43,130,43v2,,3,,4,1c135,45,135,46,136,47v4,27,4,27,4,27c144,75,148,77,153,80,174,64,174,64,174,64v1,-1,2,-1,4,-1c179,63,180,63,181,64v17,16,26,25,26,29c207,94,207,95,206,96v-2,2,-4,5,-8,10c195,110,192,114,190,116v3,6,5,11,6,15c223,135,223,135,223,135v2,,3,1,3,2c227,138,228,139,228,140xm342,235v,25,,25,,25c342,262,333,264,315,266v-1,3,-3,6,-5,9c316,288,319,297,319,299v,1,,1,-1,2c304,309,296,313,296,313v-1,,-4,-2,-8,-8c283,299,280,295,279,293v-3,,-5,,-6,c272,293,270,293,268,293v-2,2,-5,6,-9,12c254,311,251,313,250,313v,,-7,-4,-22,-12c228,300,228,300,228,299v,-2,3,-11,9,-24c235,272,233,269,231,266v-17,-2,-26,-4,-26,-6c205,235,205,235,205,235v,-2,9,-4,26,-5c233,226,235,223,237,220v-6,-13,-9,-21,-9,-24c228,195,228,195,228,195v1,-1,3,-2,7,-4c238,189,242,187,245,185v3,-2,5,-3,5,-3c251,182,254,185,259,190v4,6,7,10,9,12c270,202,272,202,273,202v1,,3,,6,c285,194,290,187,295,183v1,-1,1,-1,1,-1c296,182,304,186,318,195v1,,1,,1,1c319,199,316,207,310,220v2,3,3,6,5,10c333,231,342,233,342,235xm342,53v,25,,25,,25c342,80,333,82,315,83v-1,4,-3,7,-5,10c316,106,319,114,319,117v,1,,1,-1,1c304,127,296,131,296,131v-1,,-4,-3,-8,-8c283,117,280,113,279,111v-3,,-5,,-6,c272,111,270,111,268,111v-2,2,-5,6,-9,12c254,128,251,131,250,131v,,-7,-4,-22,-13c228,118,228,118,228,117v,-3,3,-11,9,-24c235,90,233,87,231,83,214,82,205,80,205,78v,-25,,-25,,-25c205,51,214,49,231,47v2,-3,4,-6,6,-9c231,25,228,17,228,14v,-1,,-1,,-2c229,12,231,11,235,9v3,-2,7,-4,10,-6c248,1,250,,250,v1,,4,3,9,8c263,14,266,18,268,20v2,,4,,5,c274,20,276,20,279,20,285,12,290,5,295,v1,,1,,1,c296,,304,4,318,12v1,1,1,1,1,2c319,17,316,25,310,38v2,3,3,6,5,9c333,49,342,51,342,53xe" fillcolor="#159fac" stroked="f">
                      <v:path arrowok="t" o:connecttype="custom" o:connectlocs="63804,61994;45335,105557;88990,87685;152795,125663;143840,147444;165667,138508;152795,24016;143840,45797;165667,36303;126489,98855;106341,109466;115296,125104;97386,139067;76117,148561;52611,150237;41417,130131;25746,139067;16231,116168;2239,99413;0,78190;17350,72605;11194,51941;27984,35186;49252,41329;72759,24016;78356,41329;99624,35186;115296,53616;109699,73164;127609,78190;176301,148561;177981,168109;156153,163641;144959,170343;127609,166992;114736,145210;132646,122870;131526,106674;144959,106115;156153,112817;177981,108908;176301,128455;191413,43563;178540,65345;161190,68696;149996,61994;127609,65903;129288,46356;129288,26250;127609,6702;139922,0;152795,11170;165667,0;173503,21223" o:connectangles="0,0,0,0,0,0,0,0,0,0,0,0,0,0,0,0,0,0,0,0,0,0,0,0,0,0,0,0,0,0,0,0,0,0,0,0,0,0,0,0,0,0,0,0,0,0,0,0,0,0,0,0,0,0"/>
                      <o:lock v:ext="edit" verticies="t"/>
                      <w10:anchorlock/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color w:val="545454"/>
                <w:sz w:val="28"/>
              </w:rPr>
              <w:t xml:space="preserve"> Technical </w:t>
            </w:r>
            <w:r w:rsidRPr="00237EA5">
              <w:rPr>
                <w:rFonts w:cstheme="minorHAnsi"/>
                <w:b/>
                <w:color w:val="545454"/>
                <w:sz w:val="28"/>
              </w:rPr>
              <w:t>Skills</w:t>
            </w:r>
          </w:p>
          <w:p w14:paraId="262E3DAA" w14:textId="77777777" w:rsidR="004A427D" w:rsidRPr="00286E64" w:rsidRDefault="004A427D" w:rsidP="00B6125A">
            <w:pPr>
              <w:spacing w:after="160" w:line="72" w:lineRule="auto"/>
              <w:ind w:right="245"/>
              <w:rPr>
                <w:rFonts w:cstheme="minorHAnsi"/>
                <w:color w:val="545454"/>
                <w:sz w:val="20"/>
              </w:rPr>
            </w:pPr>
            <w:r w:rsidRPr="00286E64">
              <w:rPr>
                <w:rFonts w:cstheme="minorHAnsi"/>
                <w:noProof/>
                <w:color w:val="545454"/>
                <w:sz w:val="20"/>
              </w:rPr>
              <mc:AlternateContent>
                <mc:Choice Requires="wps">
                  <w:drawing>
                    <wp:inline distT="0" distB="0" distL="0" distR="0" wp14:anchorId="07F99B56" wp14:editId="0DC8E725">
                      <wp:extent cx="1757484" cy="0"/>
                      <wp:effectExtent l="0" t="0" r="33655" b="19050"/>
                      <wp:docPr id="81" name="Straight Connector 8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57484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0D70FD2" id="Straight Connector 8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38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" strokecolor="#545454" strokeweight="1.5pt">
                      <w10:anchorlock/>
                    </v:line>
                  </w:pict>
                </mc:Fallback>
              </mc:AlternateContent>
            </w:r>
          </w:p>
          <w:tbl>
            <w:tblPr>
              <w:tblStyle w:val="TableGrid"/>
              <w:tblW w:w="316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169"/>
            </w:tblGrid>
            <w:tr w:rsidR="004A427D" w:rsidRPr="00237EA5" w14:paraId="29891FD3" w14:textId="77777777" w:rsidTr="004A427D">
              <w:tc>
                <w:tcPr>
                  <w:tcW w:w="3169" w:type="dxa"/>
                </w:tcPr>
                <w:p w14:paraId="5700685E" w14:textId="77777777" w:rsidR="0038746C" w:rsidRDefault="00061056" w:rsidP="00061056">
                  <w:pPr>
                    <w:ind w:right="27"/>
                    <w:rPr>
                      <w:rFonts w:cstheme="minorHAnsi"/>
                      <w:sz w:val="20"/>
                    </w:rPr>
                  </w:pPr>
                  <w:r w:rsidRPr="00061056">
                    <w:rPr>
                      <w:rFonts w:cstheme="minorHAnsi"/>
                      <w:b/>
                      <w:sz w:val="20"/>
                    </w:rPr>
                    <w:t>Cloud Services:</w:t>
                  </w:r>
                  <w:r w:rsidRPr="00061056">
                    <w:rPr>
                      <w:rFonts w:cstheme="minorHAnsi"/>
                      <w:sz w:val="20"/>
                    </w:rPr>
                    <w:t xml:space="preserve"> </w:t>
                  </w:r>
                </w:p>
                <w:p w14:paraId="45B0C52D" w14:textId="77777777" w:rsidR="004A427D" w:rsidRPr="000C3441" w:rsidRDefault="00061056" w:rsidP="00FD701A">
                  <w:pPr>
                    <w:ind w:right="27"/>
                    <w:rPr>
                      <w:rFonts w:cstheme="minorHAnsi"/>
                      <w:sz w:val="20"/>
                    </w:rPr>
                  </w:pPr>
                  <w:r w:rsidRPr="00061056">
                    <w:rPr>
                      <w:rFonts w:cstheme="minorHAnsi"/>
                      <w:sz w:val="20"/>
                    </w:rPr>
                    <w:t>AWS, Google Cloud Platform (GCP)</w:t>
                  </w:r>
                </w:p>
              </w:tc>
            </w:tr>
            <w:tr w:rsidR="004A427D" w:rsidRPr="00237EA5" w14:paraId="085C9F3B" w14:textId="77777777" w:rsidTr="004A427D">
              <w:tc>
                <w:tcPr>
                  <w:tcW w:w="3169" w:type="dxa"/>
                </w:tcPr>
                <w:p w14:paraId="0C969847" w14:textId="77777777" w:rsidR="004A427D" w:rsidRPr="00237EA5" w:rsidRDefault="004A427D" w:rsidP="00B6125A">
                  <w:pPr>
                    <w:ind w:right="-107"/>
                    <w:rPr>
                      <w:rFonts w:cstheme="minorHAnsi"/>
                    </w:rPr>
                  </w:pPr>
                  <w:r w:rsidRPr="00286E6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6F58330E" wp14:editId="25AB9E44">
                            <wp:extent cx="1500346" cy="80010"/>
                            <wp:effectExtent l="0" t="38100" r="24130" b="53340"/>
                            <wp:docPr id="23" name="Group 23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>
                                    <wps:cNvPr id="18" name="Rounded Rectangle 18"/>
                                    <wps:cNvSpPr/>
                                    <wps:spPr>
                                      <a:xfrm>
                                        <a:off x="0" y="20955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9" name="Rounded Rectangle 19"/>
                                    <wps:cNvSpPr/>
                                    <wps:spPr>
                                      <a:xfrm>
                                        <a:off x="0" y="20955"/>
                                        <a:ext cx="1335405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g:grpSp>
                                    <wpg:cNvPr id="22" name="Group 22"/>
                                    <wpg:cNvGrpSpPr/>
                                    <wpg:grpSpPr>
                                      <a:xfrm>
                                        <a:off x="1272540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>
                                      <wps:cNvPr id="20" name="Oval 20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1" name="Oval 21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6B2DB773" id="Group 23" o:spid="_x0000_s1026" style="width:118.15pt;height:6.3pt;mso-position-horizontal-relative:char;mso-position-vertical-relative:line" coordsize="15003,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">
                            <v:roundrect id="Rounded Rectangle 18" o:spid="_x0000_s1027" style="position:absolute;top:209;width:15003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" filled="f" strokecolor="#545454" strokeweight="2pt"/>
                            <v:roundrect id="Rounded Rectangle 19" o:spid="_x0000_s1028" style="position:absolute;top:209;width:13354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" fillcolor="#159fac" strokecolor="#159fac" strokeweight="2pt"/>
                            <v:group id="Group 22" o:spid="_x0000_s1029" style="position:absolute;left:12725;width:800;height:800" coordsize="80010,80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            <v:oval id="Oval 20" o:spid="_x0000_s1030" style="position:absolute;width:80010;height:80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" fillcolor="white [3212]" strokecolor="#545454" strokeweight=".5pt"/>
                              <v:oval id="Oval 21" o:spid="_x0000_s1031" style="position:absolute;left:17145;top:17145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" fillcolor="#159fac" stroked="f" strokeweight=".5pt"/>
                            </v:group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="004A427D" w:rsidRPr="00237EA5" w14:paraId="6047AB23" w14:textId="77777777" w:rsidTr="004A427D">
              <w:tc>
                <w:tcPr>
                  <w:tcW w:w="3169" w:type="dxa"/>
                </w:tcPr>
                <w:p w14:paraId="64556031" w14:textId="77777777" w:rsidR="000C3441" w:rsidRDefault="000C3441" w:rsidP="000C3441">
                  <w:pPr>
                    <w:ind w:right="-107"/>
                    <w:rPr>
                      <w:rFonts w:cstheme="minorHAnsi"/>
                      <w:sz w:val="20"/>
                    </w:rPr>
                  </w:pPr>
                  <w:r w:rsidRPr="000C3441">
                    <w:rPr>
                      <w:rFonts w:cstheme="minorHAnsi"/>
                      <w:b/>
                      <w:sz w:val="20"/>
                    </w:rPr>
                    <w:t>Containerization &amp; Orchestration:</w:t>
                  </w:r>
                </w:p>
                <w:p w14:paraId="3A5815C3" w14:textId="77777777" w:rsidR="004A427D" w:rsidRPr="000C3441" w:rsidRDefault="000C3441" w:rsidP="00B6125A">
                  <w:pPr>
                    <w:ind w:right="-107"/>
                    <w:rPr>
                      <w:rFonts w:cstheme="minorHAnsi"/>
                      <w:sz w:val="20"/>
                    </w:rPr>
                  </w:pPr>
                  <w:r>
                    <w:rPr>
                      <w:rFonts w:cstheme="minorHAnsi"/>
                      <w:sz w:val="20"/>
                    </w:rPr>
                    <w:t>Kubernetes, D</w:t>
                  </w:r>
                  <w:r w:rsidRPr="000C3441">
                    <w:rPr>
                      <w:rFonts w:cstheme="minorHAnsi"/>
                      <w:sz w:val="20"/>
                    </w:rPr>
                    <w:t xml:space="preserve">ocker </w:t>
                  </w:r>
                </w:p>
              </w:tc>
            </w:tr>
            <w:tr w:rsidR="004A427D" w:rsidRPr="00237EA5" w14:paraId="373EEEF5" w14:textId="77777777" w:rsidTr="004A427D">
              <w:tc>
                <w:tcPr>
                  <w:tcW w:w="3169" w:type="dxa"/>
                </w:tcPr>
                <w:p w14:paraId="387D3AA0" w14:textId="77777777" w:rsidR="004A427D" w:rsidRPr="00237EA5" w:rsidRDefault="004A427D" w:rsidP="00B6125A">
                  <w:pPr>
                    <w:ind w:right="-107"/>
                    <w:rPr>
                      <w:rFonts w:cstheme="minorHAnsi"/>
                    </w:rPr>
                  </w:pPr>
                  <w:r w:rsidRPr="00286E6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43E36C0C" wp14:editId="06B4DDEE">
                            <wp:extent cx="1500346" cy="80010"/>
                            <wp:effectExtent l="0" t="38100" r="24130" b="53340"/>
                            <wp:docPr id="376" name="Group 376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>
                                    <wps:cNvPr id="25" name="Rounded Rectangle 25"/>
                                    <wps:cNvSpPr/>
                                    <wps:spPr>
                                      <a:xfrm>
                                        <a:off x="0" y="20955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26" name="Rounded Rectangle 26"/>
                                    <wps:cNvSpPr/>
                                    <wps:spPr>
                                      <a:xfrm>
                                        <a:off x="0" y="20955"/>
                                        <a:ext cx="1133475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g:grpSp>
                                    <wpg:cNvPr id="27" name="Group 27"/>
                                    <wpg:cNvGrpSpPr/>
                                    <wpg:grpSpPr>
                                      <a:xfrm>
                                        <a:off x="1093470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>
                                      <wps:cNvPr id="28" name="Oval 28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29" name="Oval 29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7C8A9ED7" id="Group 376" o:spid="_x0000_s1026" style="width:118.15pt;height:6.3pt;mso-position-horizontal-relative:char;mso-position-vertical-relative:line" coordsize="15003,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">
                            <v:roundrect id="Rounded Rectangle 25" o:spid="_x0000_s1027" style="position:absolute;top:209;width:15003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" filled="f" strokecolor="#545454" strokeweight="2pt"/>
                            <v:roundrect id="Rounded Rectangle 26" o:spid="_x0000_s1028" style="position:absolute;top:209;width:11334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" fillcolor="#159fac" strokecolor="#159fac" strokeweight="2pt"/>
                            <v:group id="Group 27" o:spid="_x0000_s1029" style="position:absolute;left:10934;width:800;height:800" coordsize="80010,80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JDT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0Tc8v4QfIBcPAAAA//8DAFBLAQItABQABgAIAAAAIQDb4fbL7gAAAIUBAAATAAAAAAAAAAAA&#10;AAAAAAAAAABbQ29udGVudF9UeXBlc10ueG1sUEsBAi0AFAAGAAgAAAAhAFr0LFu/AAAAFQEAAAsA&#10;AAAAAAAAAAAAAAAAHwEAAF9yZWxzLy5yZWxzUEsBAi0AFAAGAAgAAAAhAKy4kNPEAAAA2wAAAA8A&#10;AAAAAAAAAAAAAAAABwIAAGRycy9kb3ducmV2LnhtbFBLBQYAAAAAAwADALcAAAD4AgAAAAA=&#10;">
                              <v:oval id="Oval 28" o:spid="_x0000_s1030" style="position:absolute;width:80010;height:80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" fillcolor="white [3212]" strokecolor="#545454" strokeweight=".5pt"/>
                              <v:oval id="Oval 29" o:spid="_x0000_s1031" style="position:absolute;left:17145;top:17145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" fillcolor="#159fac" stroked="f" strokeweight=".5pt"/>
                            </v:group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="004A427D" w:rsidRPr="00237EA5" w14:paraId="3D4919B0" w14:textId="77777777" w:rsidTr="004A427D">
              <w:tc>
                <w:tcPr>
                  <w:tcW w:w="3169" w:type="dxa"/>
                </w:tcPr>
                <w:p w14:paraId="0461F6E3" w14:textId="77777777" w:rsidR="004A427D" w:rsidRPr="000C3441" w:rsidRDefault="000C3441" w:rsidP="00AB4EB4">
                  <w:pPr>
                    <w:ind w:right="453"/>
                    <w:rPr>
                      <w:rFonts w:cstheme="minorHAnsi"/>
                      <w:sz w:val="20"/>
                    </w:rPr>
                  </w:pPr>
                  <w:r w:rsidRPr="000C3441">
                    <w:rPr>
                      <w:rFonts w:cstheme="minorHAnsi"/>
                      <w:b/>
                      <w:sz w:val="20"/>
                    </w:rPr>
                    <w:t>Observability:</w:t>
                  </w:r>
                  <w:r w:rsidRPr="000C3441">
                    <w:rPr>
                      <w:rFonts w:cstheme="minorHAnsi"/>
                      <w:sz w:val="20"/>
                    </w:rPr>
                    <w:t xml:space="preserve"> Grafana, Prometheus, Open telemetry, Nagios, Jaeger, Splunk ITSI</w:t>
                  </w:r>
                </w:p>
              </w:tc>
            </w:tr>
            <w:tr w:rsidR="004A427D" w:rsidRPr="00237EA5" w14:paraId="06F962A2" w14:textId="77777777" w:rsidTr="004A427D">
              <w:tc>
                <w:tcPr>
                  <w:tcW w:w="3169" w:type="dxa"/>
                </w:tcPr>
                <w:p w14:paraId="386B49C2" w14:textId="77777777" w:rsidR="004A427D" w:rsidRPr="00237EA5" w:rsidRDefault="004A427D" w:rsidP="00B6125A">
                  <w:pPr>
                    <w:ind w:right="-107"/>
                    <w:rPr>
                      <w:rFonts w:cstheme="minorHAnsi"/>
                    </w:rPr>
                  </w:pPr>
                  <w:r w:rsidRPr="00286E6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63B2B792" wp14:editId="5A393A26">
                            <wp:extent cx="1500346" cy="80010"/>
                            <wp:effectExtent l="0" t="38100" r="24130" b="53340"/>
                            <wp:docPr id="377" name="Group 377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>
                                    <wps:cNvPr id="31" name="Rounded Rectangle 31"/>
                                    <wps:cNvSpPr/>
                                    <wps:spPr>
                                      <a:xfrm>
                                        <a:off x="0" y="17510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352" name="Rounded Rectangle 352"/>
                                    <wps:cNvSpPr/>
                                    <wps:spPr>
                                      <a:xfrm>
                                        <a:off x="0" y="17510"/>
                                        <a:ext cx="924127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g:grpSp>
                                    <wpg:cNvPr id="353" name="Group 353"/>
                                    <wpg:cNvGrpSpPr/>
                                    <wpg:grpSpPr>
                                      <a:xfrm>
                                        <a:off x="885217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>
                                      <wps:cNvPr id="354" name="Oval 354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355" name="Oval 355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1243373C" id="Group 377" o:spid="_x0000_s1026" style="width:118.15pt;height:6.3pt;mso-position-horizontal-relative:char;mso-position-vertical-relative:line" coordsize="15003,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">
                            <v:roundrect id="Rounded Rectangle 31" o:spid="_x0000_s1027" style="position:absolute;top:175;width:15003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" filled="f" strokecolor="#545454" strokeweight="2pt"/>
                            <v:roundrect id="Rounded Rectangle 352" o:spid="_x0000_s1028" style="position:absolute;top:175;width:9241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" fillcolor="#159fac" strokecolor="#159fac" strokeweight="2pt"/>
                            <v:group id="Group 353" o:spid="_x0000_s1029" style="position:absolute;left:8852;width:800;height:800" coordsize="80010,80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">
                              <v:oval id="Oval 354" o:spid="_x0000_s1030" style="position:absolute;width:80010;height:80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" fillcolor="white [3212]" strokecolor="#545454" strokeweight=".5pt"/>
                              <v:oval id="Oval 355" o:spid="_x0000_s1031" style="position:absolute;left:17145;top:17145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" fillcolor="#159fac" stroked="f" strokeweight=".5pt"/>
                            </v:group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="004A427D" w:rsidRPr="00237EA5" w14:paraId="2ADD3FE7" w14:textId="77777777" w:rsidTr="004A427D">
              <w:tc>
                <w:tcPr>
                  <w:tcW w:w="3169" w:type="dxa"/>
                </w:tcPr>
                <w:p w14:paraId="28499B72" w14:textId="77777777" w:rsidR="004A427D" w:rsidRPr="00606A78" w:rsidRDefault="00606A78" w:rsidP="00530C6E">
                  <w:pPr>
                    <w:tabs>
                      <w:tab w:val="left" w:pos="2115"/>
                    </w:tabs>
                    <w:ind w:right="287"/>
                    <w:rPr>
                      <w:rFonts w:cstheme="minorHAnsi"/>
                      <w:sz w:val="20"/>
                    </w:rPr>
                  </w:pPr>
                  <w:r w:rsidRPr="00606A78">
                    <w:rPr>
                      <w:rFonts w:cstheme="minorHAnsi"/>
                      <w:b/>
                      <w:sz w:val="20"/>
                    </w:rPr>
                    <w:t>Programming &amp; Scripting Language:</w:t>
                  </w:r>
                  <w:r w:rsidRPr="00606A78">
                    <w:rPr>
                      <w:rFonts w:cstheme="minorHAnsi"/>
                      <w:sz w:val="20"/>
                    </w:rPr>
                    <w:t xml:space="preserve"> Python</w:t>
                  </w:r>
                </w:p>
              </w:tc>
            </w:tr>
            <w:tr w:rsidR="004A427D" w:rsidRPr="00237EA5" w14:paraId="060C8482" w14:textId="77777777" w:rsidTr="004A427D">
              <w:tc>
                <w:tcPr>
                  <w:tcW w:w="3169" w:type="dxa"/>
                </w:tcPr>
                <w:p w14:paraId="04E95272" w14:textId="77777777" w:rsidR="004A427D" w:rsidRPr="00237EA5" w:rsidRDefault="004A427D" w:rsidP="00B6125A">
                  <w:pPr>
                    <w:ind w:right="-107"/>
                    <w:rPr>
                      <w:rFonts w:cstheme="minorHAnsi"/>
                    </w:rPr>
                  </w:pPr>
                  <w:r w:rsidRPr="00286E6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6078A309" wp14:editId="0F138B4E">
                            <wp:extent cx="1500346" cy="80010"/>
                            <wp:effectExtent l="0" t="38100" r="24130" b="53340"/>
                            <wp:docPr id="378" name="Group 378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>
                                    <wps:cNvPr id="379" name="Rounded Rectangle 379"/>
                                    <wps:cNvSpPr/>
                                    <wps:spPr>
                                      <a:xfrm>
                                        <a:off x="0" y="20955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380" name="Rounded Rectangle 380"/>
                                    <wps:cNvSpPr/>
                                    <wps:spPr>
                                      <a:xfrm>
                                        <a:off x="0" y="20955"/>
                                        <a:ext cx="1335405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g:grpSp>
                                    <wpg:cNvPr id="381" name="Group 381"/>
                                    <wpg:cNvGrpSpPr/>
                                    <wpg:grpSpPr>
                                      <a:xfrm>
                                        <a:off x="1272540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>
                                      <wps:cNvPr id="382" name="Oval 382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383" name="Oval 383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524F37DA" id="Group 378" o:spid="_x0000_s1026" style="width:118.15pt;height:6.3pt;mso-position-horizontal-relative:char;mso-position-vertical-relative:line" coordsize="15003,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">
                            <v:roundrect id="Rounded Rectangle 379" o:spid="_x0000_s1027" style="position:absolute;top:209;width:15003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" filled="f" strokecolor="#545454" strokeweight="2pt"/>
                            <v:roundrect id="Rounded Rectangle 380" o:spid="_x0000_s1028" style="position:absolute;top:209;width:13354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" fillcolor="#159fac" strokecolor="#159fac" strokeweight="2pt"/>
                            <v:group id="Group 381" o:spid="_x0000_s1029" style="position:absolute;left:12725;width:800;height:800" coordsize="80010,80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">
                              <v:oval id="Oval 382" o:spid="_x0000_s1030" style="position:absolute;width:80010;height:80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" fillcolor="white [3212]" strokecolor="#545454" strokeweight=".5pt"/>
                              <v:oval id="Oval 383" o:spid="_x0000_s1031" style="position:absolute;left:17145;top:17145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" fillcolor="#159fac" stroked="f" strokeweight=".5pt"/>
                            </v:group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="004A427D" w:rsidRPr="00237EA5" w14:paraId="3572CAE2" w14:textId="77777777" w:rsidTr="004A427D">
              <w:tc>
                <w:tcPr>
                  <w:tcW w:w="3169" w:type="dxa"/>
                </w:tcPr>
                <w:p w14:paraId="29441F55" w14:textId="77777777" w:rsidR="004A427D" w:rsidRPr="009A49F0" w:rsidRDefault="00606A78" w:rsidP="00530C6E">
                  <w:pPr>
                    <w:ind w:right="-73"/>
                    <w:rPr>
                      <w:rFonts w:cstheme="minorHAnsi"/>
                      <w:sz w:val="20"/>
                    </w:rPr>
                  </w:pPr>
                  <w:r w:rsidRPr="00606A78">
                    <w:rPr>
                      <w:rFonts w:cstheme="minorHAnsi"/>
                      <w:b/>
                      <w:sz w:val="20"/>
                    </w:rPr>
                    <w:t xml:space="preserve">Automation &amp; Configuration Management: </w:t>
                  </w:r>
                  <w:r w:rsidRPr="00606A78">
                    <w:rPr>
                      <w:rFonts w:cstheme="minorHAnsi"/>
                      <w:sz w:val="20"/>
                    </w:rPr>
                    <w:t>Ansible, Terraform</w:t>
                  </w:r>
                </w:p>
              </w:tc>
            </w:tr>
            <w:tr w:rsidR="004A427D" w:rsidRPr="00286E64" w14:paraId="55906FFE" w14:textId="77777777" w:rsidTr="004A427D">
              <w:tc>
                <w:tcPr>
                  <w:tcW w:w="3169" w:type="dxa"/>
                </w:tcPr>
                <w:p w14:paraId="0FDE1320" w14:textId="77777777" w:rsidR="004A427D" w:rsidRPr="00286E64" w:rsidRDefault="004A427D" w:rsidP="00B6125A">
                  <w:pPr>
                    <w:ind w:right="-107"/>
                    <w:rPr>
                      <w:rFonts w:cstheme="minorHAnsi"/>
                      <w:sz w:val="20"/>
                    </w:rPr>
                  </w:pPr>
                  <w:r w:rsidRPr="00286E6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7BD3EC8D" wp14:editId="0C26C66D">
                            <wp:extent cx="1500346" cy="80010"/>
                            <wp:effectExtent l="0" t="38100" r="24130" b="53340"/>
                            <wp:docPr id="384" name="Group 384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>
                                    <wps:cNvPr id="385" name="Rounded Rectangle 385"/>
                                    <wps:cNvSpPr/>
                                    <wps:spPr>
                                      <a:xfrm>
                                        <a:off x="0" y="20955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386" name="Rounded Rectangle 386"/>
                                    <wps:cNvSpPr/>
                                    <wps:spPr>
                                      <a:xfrm>
                                        <a:off x="0" y="20955"/>
                                        <a:ext cx="1133475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g:grpSp>
                                    <wpg:cNvPr id="387" name="Group 387"/>
                                    <wpg:cNvGrpSpPr/>
                                    <wpg:grpSpPr>
                                      <a:xfrm>
                                        <a:off x="1093470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>
                                      <wps:cNvPr id="388" name="Oval 388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389" name="Oval 389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1E8E304A" id="Group 384" o:spid="_x0000_s1026" style="width:118.15pt;height:6.3pt;mso-position-horizontal-relative:char;mso-position-vertical-relative:line" coordsize="15003,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">
                            <v:roundrect id="Rounded Rectangle 385" o:spid="_x0000_s1027" style="position:absolute;top:209;width:15003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" filled="f" strokecolor="#545454" strokeweight="2pt"/>
                            <v:roundrect id="Rounded Rectangle 386" o:spid="_x0000_s1028" style="position:absolute;top:209;width:11334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" fillcolor="#159fac" strokecolor="#159fac" strokeweight="2pt"/>
                            <v:group id="Group 387" o:spid="_x0000_s1029" style="position:absolute;left:10934;width:800;height:800" coordsize="80010,80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">
                              <v:oval id="Oval 388" o:spid="_x0000_s1030" style="position:absolute;width:80010;height:80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" fillcolor="white [3212]" strokecolor="#545454" strokeweight=".5pt"/>
                              <v:oval id="Oval 389" o:spid="_x0000_s1031" style="position:absolute;left:17145;top:17145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" fillcolor="#159fac" stroked="f" strokeweight=".5pt"/>
                            </v:group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="00530C6E" w:rsidRPr="00286E64" w14:paraId="2B4A82DB" w14:textId="77777777" w:rsidTr="004A427D">
              <w:tc>
                <w:tcPr>
                  <w:tcW w:w="3169" w:type="dxa"/>
                </w:tcPr>
                <w:p w14:paraId="2125340C" w14:textId="77777777" w:rsidR="00530C6E" w:rsidRPr="00286E64" w:rsidRDefault="006500FA" w:rsidP="00B6125A">
                  <w:pPr>
                    <w:ind w:right="-107"/>
                    <w:rPr>
                      <w:rFonts w:cstheme="minorHAnsi"/>
                      <w:noProof/>
                      <w:sz w:val="20"/>
                    </w:rPr>
                  </w:pPr>
                  <w:r w:rsidRPr="006500FA">
                    <w:rPr>
                      <w:rFonts w:cstheme="minorHAnsi"/>
                      <w:b/>
                      <w:noProof/>
                      <w:sz w:val="20"/>
                    </w:rPr>
                    <w:t>Virtualization:</w:t>
                  </w:r>
                  <w:r w:rsidRPr="006500FA">
                    <w:rPr>
                      <w:rFonts w:cstheme="minorHAnsi"/>
                      <w:noProof/>
                      <w:sz w:val="20"/>
                    </w:rPr>
                    <w:t xml:space="preserve"> VMWare, VRealize Operations (VRO), VRealize Automation (VRA)</w:t>
                  </w:r>
                </w:p>
              </w:tc>
            </w:tr>
            <w:tr w:rsidR="00530C6E" w:rsidRPr="00286E64" w14:paraId="3F7B2CA2" w14:textId="77777777" w:rsidTr="004A427D">
              <w:tc>
                <w:tcPr>
                  <w:tcW w:w="3169" w:type="dxa"/>
                </w:tcPr>
                <w:p w14:paraId="648AE4DF" w14:textId="77777777" w:rsidR="00530C6E" w:rsidRPr="00286E64" w:rsidRDefault="00186C29" w:rsidP="00B6125A">
                  <w:pPr>
                    <w:ind w:right="-107"/>
                    <w:rPr>
                      <w:rFonts w:cstheme="minorHAnsi"/>
                      <w:noProof/>
                      <w:sz w:val="20"/>
                    </w:rPr>
                  </w:pPr>
                  <w:r w:rsidRPr="00286E6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4696F7F9" wp14:editId="28B3E406">
                            <wp:extent cx="1500346" cy="80010"/>
                            <wp:effectExtent l="0" t="38100" r="24130" b="53340"/>
                            <wp:docPr id="68" name="Group 68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>
                                    <wps:cNvPr id="69" name="Rounded Rectangle 69"/>
                                    <wps:cNvSpPr/>
                                    <wps:spPr>
                                      <a:xfrm>
                                        <a:off x="0" y="20955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71" name="Rounded Rectangle 71"/>
                                    <wps:cNvSpPr/>
                                    <wps:spPr>
                                      <a:xfrm>
                                        <a:off x="0" y="20955"/>
                                        <a:ext cx="1335405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g:grpSp>
                                    <wpg:cNvPr id="72" name="Group 72"/>
                                    <wpg:cNvGrpSpPr/>
                                    <wpg:grpSpPr>
                                      <a:xfrm>
                                        <a:off x="1272540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>
                                      <wps:cNvPr id="73" name="Oval 73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75" name="Oval 75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39386A31" id="Group 68" o:spid="_x0000_s1026" style="width:118.15pt;height:6.3pt;mso-position-horizontal-relative:char;mso-position-vertical-relative:line" coordsize="15003,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">
                            <v:roundrect id="Rounded Rectangle 69" o:spid="_x0000_s1027" style="position:absolute;top:209;width:15003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" filled="f" strokecolor="#545454" strokeweight="2pt"/>
                            <v:roundrect id="Rounded Rectangle 71" o:spid="_x0000_s1028" style="position:absolute;top:209;width:13354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" fillcolor="#159fac" strokecolor="#159fac" strokeweight="2pt"/>
                            <v:group id="Group 72" o:spid="_x0000_s1029" style="position:absolute;left:12725;width:800;height:800" coordsize="80010,80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            <v:oval id="Oval 73" o:spid="_x0000_s1030" style="position:absolute;width:80010;height:80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" fillcolor="white [3212]" strokecolor="#545454" strokeweight=".5pt"/>
                              <v:oval id="Oval 75" o:spid="_x0000_s1031" style="position:absolute;left:17145;top:17145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" fillcolor="#159fac" stroked="f" strokeweight=".5pt"/>
                            </v:group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="00186C29" w:rsidRPr="00286E64" w14:paraId="1417352D" w14:textId="77777777" w:rsidTr="004A427D">
              <w:tc>
                <w:tcPr>
                  <w:tcW w:w="3169" w:type="dxa"/>
                </w:tcPr>
                <w:p w14:paraId="736C12B9" w14:textId="77777777" w:rsidR="00186C29" w:rsidRPr="00286E64" w:rsidRDefault="0076181A" w:rsidP="00B6125A">
                  <w:pPr>
                    <w:ind w:right="-107"/>
                    <w:rPr>
                      <w:rFonts w:cstheme="minorHAnsi"/>
                      <w:noProof/>
                      <w:sz w:val="20"/>
                    </w:rPr>
                  </w:pPr>
                  <w:r w:rsidRPr="0076181A">
                    <w:rPr>
                      <w:rFonts w:cstheme="minorHAnsi"/>
                      <w:b/>
                      <w:noProof/>
                      <w:sz w:val="20"/>
                    </w:rPr>
                    <w:t>Reporting &amp; Analytics:</w:t>
                  </w:r>
                  <w:r w:rsidRPr="0076181A">
                    <w:rPr>
                      <w:rFonts w:cstheme="minorHAnsi"/>
                      <w:noProof/>
                      <w:sz w:val="20"/>
                    </w:rPr>
                    <w:t xml:space="preserve"> AIOps</w:t>
                  </w:r>
                </w:p>
              </w:tc>
            </w:tr>
            <w:tr w:rsidR="00186C29" w:rsidRPr="00286E64" w14:paraId="48F447F6" w14:textId="77777777" w:rsidTr="004A427D">
              <w:tc>
                <w:tcPr>
                  <w:tcW w:w="3169" w:type="dxa"/>
                </w:tcPr>
                <w:p w14:paraId="595FBD76" w14:textId="77777777" w:rsidR="00186C29" w:rsidRPr="00286E64" w:rsidRDefault="001D0E82" w:rsidP="00B6125A">
                  <w:pPr>
                    <w:ind w:right="-107"/>
                    <w:rPr>
                      <w:rFonts w:cstheme="minorHAnsi"/>
                      <w:noProof/>
                      <w:sz w:val="20"/>
                    </w:rPr>
                  </w:pPr>
                  <w:r w:rsidRPr="00286E6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183F887C" wp14:editId="5863A967">
                            <wp:extent cx="1500346" cy="80010"/>
                            <wp:effectExtent l="0" t="38100" r="24130" b="53340"/>
                            <wp:docPr id="85" name="Group 85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>
                                    <wps:cNvPr id="86" name="Rounded Rectangle 86"/>
                                    <wps:cNvSpPr/>
                                    <wps:spPr>
                                      <a:xfrm>
                                        <a:off x="0" y="20955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87" name="Rounded Rectangle 87"/>
                                    <wps:cNvSpPr/>
                                    <wps:spPr>
                                      <a:xfrm>
                                        <a:off x="0" y="20955"/>
                                        <a:ext cx="1133475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g:grpSp>
                                    <wpg:cNvPr id="88" name="Group 88"/>
                                    <wpg:cNvGrpSpPr/>
                                    <wpg:grpSpPr>
                                      <a:xfrm>
                                        <a:off x="1093470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>
                                      <wps:cNvPr id="89" name="Oval 89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93" name="Oval 93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34E05548" id="Group 85" o:spid="_x0000_s1026" style="width:118.15pt;height:6.3pt;mso-position-horizontal-relative:char;mso-position-vertical-relative:line" coordsize="15003,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">
                            <v:roundrect id="Rounded Rectangle 86" o:spid="_x0000_s1027" style="position:absolute;top:209;width:15003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" filled="f" strokecolor="#545454" strokeweight="2pt"/>
                            <v:roundrect id="Rounded Rectangle 87" o:spid="_x0000_s1028" style="position:absolute;top:209;width:11334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" fillcolor="#159fac" strokecolor="#159fac" strokeweight="2pt"/>
                            <v:group id="Group 88" o:spid="_x0000_s1029" style="position:absolute;left:10934;width:800;height:800" coordsize="80010,80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">
                              <v:oval id="Oval 89" o:spid="_x0000_s1030" style="position:absolute;width:80010;height:80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" fillcolor="white [3212]" strokecolor="#545454" strokeweight=".5pt"/>
                              <v:oval id="Oval 93" o:spid="_x0000_s1031" style="position:absolute;left:17145;top:17145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" fillcolor="#159fac" stroked="f" strokeweight=".5pt"/>
                            </v:group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="001D0E82" w:rsidRPr="00286E64" w14:paraId="74FE0E83" w14:textId="77777777" w:rsidTr="004A427D">
              <w:tc>
                <w:tcPr>
                  <w:tcW w:w="3169" w:type="dxa"/>
                </w:tcPr>
                <w:p w14:paraId="5E797804" w14:textId="77777777" w:rsidR="001D0E82" w:rsidRPr="00286E64" w:rsidRDefault="00805AD5" w:rsidP="00B6125A">
                  <w:pPr>
                    <w:ind w:right="-107"/>
                    <w:rPr>
                      <w:rFonts w:cstheme="minorHAnsi"/>
                      <w:noProof/>
                      <w:sz w:val="20"/>
                    </w:rPr>
                  </w:pPr>
                  <w:r w:rsidRPr="00805AD5">
                    <w:rPr>
                      <w:rFonts w:cstheme="minorHAnsi"/>
                      <w:b/>
                      <w:noProof/>
                      <w:sz w:val="20"/>
                    </w:rPr>
                    <w:t>Networking:</w:t>
                  </w:r>
                  <w:r w:rsidRPr="00805AD5">
                    <w:rPr>
                      <w:rFonts w:cstheme="minorHAnsi"/>
                      <w:noProof/>
                      <w:sz w:val="20"/>
                    </w:rPr>
                    <w:t xml:space="preserve"> NSX-v (Basic</w:t>
                  </w:r>
                  <w:r>
                    <w:rPr>
                      <w:rFonts w:cstheme="minorHAnsi"/>
                      <w:noProof/>
                      <w:sz w:val="20"/>
                    </w:rPr>
                    <w:t>)</w:t>
                  </w:r>
                </w:p>
              </w:tc>
            </w:tr>
            <w:tr w:rsidR="001D0E82" w:rsidRPr="00286E64" w14:paraId="296A9323" w14:textId="77777777" w:rsidTr="004A427D">
              <w:tc>
                <w:tcPr>
                  <w:tcW w:w="3169" w:type="dxa"/>
                </w:tcPr>
                <w:p w14:paraId="517FA85B" w14:textId="77777777" w:rsidR="001D0E82" w:rsidRPr="00286E64" w:rsidRDefault="00F4237C" w:rsidP="00B6125A">
                  <w:pPr>
                    <w:ind w:right="-107"/>
                    <w:rPr>
                      <w:rFonts w:cstheme="minorHAnsi"/>
                      <w:noProof/>
                      <w:sz w:val="20"/>
                    </w:rPr>
                  </w:pPr>
                  <w:r w:rsidRPr="00286E6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0266C2A4" wp14:editId="3B45C879">
                            <wp:extent cx="1500346" cy="80010"/>
                            <wp:effectExtent l="0" t="38100" r="24130" b="53340"/>
                            <wp:docPr id="100" name="Group 100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>
                                    <wps:cNvPr id="101" name="Rounded Rectangle 101"/>
                                    <wps:cNvSpPr/>
                                    <wps:spPr>
                                      <a:xfrm>
                                        <a:off x="0" y="20955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103" name="Rounded Rectangle 103"/>
                                    <wps:cNvSpPr/>
                                    <wps:spPr>
                                      <a:xfrm>
                                        <a:off x="0" y="20955"/>
                                        <a:ext cx="1133475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g:grpSp>
                                    <wpg:cNvPr id="104" name="Group 104"/>
                                    <wpg:cNvGrpSpPr/>
                                    <wpg:grpSpPr>
                                      <a:xfrm>
                                        <a:off x="1093470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>
                                      <wps:cNvPr id="105" name="Oval 105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07" name="Oval 107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08C881A6" id="Group 100" o:spid="_x0000_s1026" style="width:118.15pt;height:6.3pt;mso-position-horizontal-relative:char;mso-position-vertical-relative:line" coordsize="15003,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">
                            <v:roundrect id="Rounded Rectangle 101" o:spid="_x0000_s1027" style="position:absolute;top:209;width:15003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" filled="f" strokecolor="#545454" strokeweight="2pt"/>
                            <v:roundrect id="Rounded Rectangle 103" o:spid="_x0000_s1028" style="position:absolute;top:209;width:11334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" fillcolor="#159fac" strokecolor="#159fac" strokeweight="2pt"/>
                            <v:group id="Group 104" o:spid="_x0000_s1029" style="position:absolute;left:10934;width:800;height:800" coordsize="80010,80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">
                              <v:oval id="Oval 105" o:spid="_x0000_s1030" style="position:absolute;width:80010;height:80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" fillcolor="white [3212]" strokecolor="#545454" strokeweight=".5pt"/>
                              <v:oval id="Oval 107" o:spid="_x0000_s1031" style="position:absolute;left:17145;top:17145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" fillcolor="#159fac" stroked="f" strokeweight=".5pt"/>
                            </v:group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  <w:tr w:rsidR="00805AD5" w:rsidRPr="00286E64" w14:paraId="7C714AAF" w14:textId="77777777" w:rsidTr="004A427D">
              <w:tc>
                <w:tcPr>
                  <w:tcW w:w="3169" w:type="dxa"/>
                </w:tcPr>
                <w:p w14:paraId="789B64A7" w14:textId="77777777" w:rsidR="00805AD5" w:rsidRPr="00F4237C" w:rsidRDefault="00C06ED5" w:rsidP="00B6125A">
                  <w:pPr>
                    <w:ind w:right="-107"/>
                    <w:rPr>
                      <w:rFonts w:cstheme="minorHAnsi"/>
                      <w:noProof/>
                      <w:sz w:val="20"/>
                      <w:lang w:val="en-IN"/>
                    </w:rPr>
                  </w:pPr>
                  <w:r>
                    <w:rPr>
                      <w:rFonts w:cstheme="minorHAnsi"/>
                      <w:b/>
                      <w:bCs/>
                      <w:noProof/>
                      <w:sz w:val="20"/>
                      <w:lang w:val="en-IN"/>
                    </w:rPr>
                    <w:t xml:space="preserve">Devops Tools: </w:t>
                  </w:r>
                  <w:r w:rsidR="002341CB" w:rsidRPr="002341CB">
                    <w:rPr>
                      <w:rFonts w:cstheme="minorHAnsi"/>
                      <w:noProof/>
                      <w:sz w:val="20"/>
                      <w:lang w:val="en-IN"/>
                    </w:rPr>
                    <w:t>Cloud Build,</w:t>
                  </w:r>
                  <w:r w:rsidR="00487CF3">
                    <w:rPr>
                      <w:rFonts w:cstheme="minorHAnsi"/>
                      <w:noProof/>
                      <w:sz w:val="20"/>
                      <w:lang w:val="en-IN"/>
                    </w:rPr>
                    <w:t xml:space="preserve"> </w:t>
                  </w:r>
                  <w:r w:rsidR="002341CB" w:rsidRPr="002341CB">
                    <w:rPr>
                      <w:rFonts w:cstheme="minorHAnsi"/>
                      <w:noProof/>
                      <w:sz w:val="20"/>
                      <w:lang w:val="en-IN"/>
                    </w:rPr>
                    <w:t>Jenkins,</w:t>
                  </w:r>
                  <w:r w:rsidR="00487CF3">
                    <w:rPr>
                      <w:rFonts w:cstheme="minorHAnsi"/>
                      <w:noProof/>
                      <w:sz w:val="20"/>
                      <w:lang w:val="en-IN"/>
                    </w:rPr>
                    <w:t xml:space="preserve"> G</w:t>
                  </w:r>
                  <w:r w:rsidR="002341CB" w:rsidRPr="002341CB">
                    <w:rPr>
                      <w:rFonts w:cstheme="minorHAnsi"/>
                      <w:noProof/>
                      <w:sz w:val="20"/>
                      <w:lang w:val="en-IN"/>
                    </w:rPr>
                    <w:t>ithub,</w:t>
                  </w:r>
                  <w:r w:rsidR="00487CF3">
                    <w:rPr>
                      <w:rFonts w:cstheme="minorHAnsi"/>
                      <w:noProof/>
                      <w:sz w:val="20"/>
                      <w:lang w:val="en-IN"/>
                    </w:rPr>
                    <w:t xml:space="preserve"> Cloud C</w:t>
                  </w:r>
                  <w:r w:rsidR="002341CB" w:rsidRPr="002341CB">
                    <w:rPr>
                      <w:rFonts w:cstheme="minorHAnsi"/>
                      <w:noProof/>
                      <w:sz w:val="20"/>
                      <w:lang w:val="en-IN"/>
                    </w:rPr>
                    <w:t>ode,</w:t>
                  </w:r>
                  <w:r w:rsidR="00487CF3">
                    <w:rPr>
                      <w:rFonts w:cstheme="minorHAnsi"/>
                      <w:noProof/>
                      <w:sz w:val="20"/>
                      <w:lang w:val="en-IN"/>
                    </w:rPr>
                    <w:t xml:space="preserve"> </w:t>
                  </w:r>
                  <w:r w:rsidR="002341CB" w:rsidRPr="002341CB">
                    <w:rPr>
                      <w:rFonts w:cstheme="minorHAnsi"/>
                      <w:noProof/>
                      <w:sz w:val="20"/>
                      <w:lang w:val="en-IN"/>
                    </w:rPr>
                    <w:t>Artifact Registery,</w:t>
                  </w:r>
                  <w:r w:rsidR="00F4237C">
                    <w:rPr>
                      <w:rFonts w:cstheme="minorHAnsi"/>
                      <w:noProof/>
                      <w:sz w:val="20"/>
                      <w:lang w:val="en-IN"/>
                    </w:rPr>
                    <w:t xml:space="preserve"> </w:t>
                  </w:r>
                  <w:r w:rsidR="002341CB" w:rsidRPr="002341CB">
                    <w:rPr>
                      <w:rFonts w:cstheme="minorHAnsi"/>
                      <w:noProof/>
                      <w:sz w:val="20"/>
                      <w:lang w:val="en-IN"/>
                    </w:rPr>
                    <w:t>GKE,</w:t>
                  </w:r>
                  <w:r w:rsidR="00F4237C">
                    <w:rPr>
                      <w:rFonts w:cstheme="minorHAnsi"/>
                      <w:noProof/>
                      <w:sz w:val="20"/>
                      <w:lang w:val="en-IN"/>
                    </w:rPr>
                    <w:t xml:space="preserve"> Cloud R</w:t>
                  </w:r>
                  <w:r w:rsidR="002341CB" w:rsidRPr="002341CB">
                    <w:rPr>
                      <w:rFonts w:cstheme="minorHAnsi"/>
                      <w:noProof/>
                      <w:sz w:val="20"/>
                      <w:lang w:val="en-IN"/>
                    </w:rPr>
                    <w:t>un</w:t>
                  </w:r>
                </w:p>
              </w:tc>
            </w:tr>
            <w:tr w:rsidR="00805AD5" w:rsidRPr="00286E64" w14:paraId="56E61086" w14:textId="77777777" w:rsidTr="004A427D">
              <w:tc>
                <w:tcPr>
                  <w:tcW w:w="3169" w:type="dxa"/>
                </w:tcPr>
                <w:p w14:paraId="214B0AB2" w14:textId="77777777" w:rsidR="00805AD5" w:rsidRPr="00286E64" w:rsidRDefault="00F4237C" w:rsidP="00B6125A">
                  <w:pPr>
                    <w:ind w:right="-107"/>
                    <w:rPr>
                      <w:rFonts w:cstheme="minorHAnsi"/>
                      <w:noProof/>
                      <w:sz w:val="20"/>
                    </w:rPr>
                  </w:pPr>
                  <w:r w:rsidRPr="00286E64">
                    <w:rPr>
                      <w:rFonts w:cstheme="minorHAnsi"/>
                      <w:noProof/>
                      <w:sz w:val="20"/>
                    </w:rPr>
                    <mc:AlternateContent>
                      <mc:Choice Requires="wpg">
                        <w:drawing>
                          <wp:inline distT="0" distB="0" distL="0" distR="0" wp14:anchorId="7F289AF4" wp14:editId="53CD810B">
                            <wp:extent cx="1500346" cy="80010"/>
                            <wp:effectExtent l="0" t="38100" r="24130" b="53340"/>
                            <wp:docPr id="94" name="Group 94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500346" cy="80010"/>
                                      <a:chOff x="0" y="0"/>
                                      <a:chExt cx="1500346" cy="80010"/>
                                    </a:xfrm>
                                  </wpg:grpSpPr>
                                  <wps:wsp>
                                    <wps:cNvPr id="95" name="Rounded Rectangle 95"/>
                                    <wps:cNvSpPr/>
                                    <wps:spPr>
                                      <a:xfrm>
                                        <a:off x="0" y="20955"/>
                                        <a:ext cx="1500346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noFill/>
                                      <a:ln>
                                        <a:solidFill>
                                          <a:srgbClr val="545454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s:wsp>
                                    <wps:cNvPr id="96" name="Rounded Rectangle 96"/>
                                    <wps:cNvSpPr/>
                                    <wps:spPr>
                                      <a:xfrm>
                                        <a:off x="0" y="20955"/>
                                        <a:ext cx="1133475" cy="45719"/>
                                      </a:xfrm>
                                      <a:prstGeom prst="roundRect">
                                        <a:avLst>
                                          <a:gd name="adj" fmla="val 50000"/>
                                        </a:avLst>
                                      </a:prstGeom>
                                      <a:solidFill>
                                        <a:srgbClr val="159FAC"/>
                                      </a:solidFill>
                                      <a:ln>
                                        <a:solidFill>
                                          <a:srgbClr val="159FAC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<a:prstTxWarp prst="textNoShape">
                                        <a:avLst/>
                                      </a:prstTxWarp>
                                      <a:noAutofit/>
                                    </wps:bodyPr>
                                  </wps:wsp>
                                  <wpg:grpSp>
                                    <wpg:cNvPr id="97" name="Group 97"/>
                                    <wpg:cNvGrpSpPr/>
                                    <wpg:grpSpPr>
                                      <a:xfrm>
                                        <a:off x="1093470" y="0"/>
                                        <a:ext cx="80010" cy="80010"/>
                                        <a:chOff x="0" y="0"/>
                                        <a:chExt cx="80010" cy="80010"/>
                                      </a:xfrm>
                                    </wpg:grpSpPr>
                                    <wps:wsp>
                                      <wps:cNvPr id="98" name="Oval 98"/>
                                      <wps:cNvSpPr/>
                                      <wps:spPr>
                                        <a:xfrm>
                                          <a:off x="0" y="0"/>
                                          <a:ext cx="80010" cy="800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 w="6350">
                                          <a:solidFill>
                                            <a:srgbClr val="545454"/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99" name="Oval 99"/>
                                      <wps:cNvSpPr/>
                                      <wps:spPr>
                                        <a:xfrm>
                                          <a:off x="17145" y="17145"/>
                                          <a:ext cx="45719" cy="45719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 w="6350"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group w14:anchorId="1535575C" id="Group 94" o:spid="_x0000_s1026" style="width:118.15pt;height:6.3pt;mso-position-horizontal-relative:char;mso-position-vertical-relative:line" coordsize="15003,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">
                            <v:roundrect id="Rounded Rectangle 95" o:spid="_x0000_s1027" style="position:absolute;top:209;width:15003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" filled="f" strokecolor="#545454" strokeweight="2pt"/>
                            <v:roundrect id="Rounded Rectangle 96" o:spid="_x0000_s1028" style="position:absolute;top:209;width:11334;height:457;visibility:visible;mso-wrap-style:square;v-text-anchor:middle" arcsize=".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" fillcolor="#159fac" strokecolor="#159fac" strokeweight="2pt"/>
                            <v:group id="Group 97" o:spid="_x0000_s1029" style="position:absolute;left:10934;width:800;height:800" coordsize="80010,800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">
                              <v:oval id="Oval 98" o:spid="_x0000_s1030" style="position:absolute;width:80010;height:8001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" fillcolor="white [3212]" strokecolor="#545454" strokeweight=".5pt"/>
                              <v:oval id="Oval 99" o:spid="_x0000_s1031" style="position:absolute;left:17145;top:17145;width:45719;height:4571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" fillcolor="#159fac" stroked="f" strokeweight=".5pt"/>
                            </v:group>
                            <w10:anchorlock/>
                          </v:group>
                        </w:pict>
                      </mc:Fallback>
                    </mc:AlternateContent>
                  </w:r>
                </w:p>
              </w:tc>
            </w:tr>
          </w:tbl>
          <w:p w14:paraId="5314D7EB" w14:textId="77777777" w:rsidR="0011304B" w:rsidRDefault="0011304B" w:rsidP="0011304B">
            <w:pPr>
              <w:ind w:right="245"/>
              <w:rPr>
                <w:rFonts w:cstheme="minorHAnsi"/>
                <w:sz w:val="20"/>
              </w:rPr>
            </w:pPr>
          </w:p>
          <w:p w14:paraId="264A9B6B" w14:textId="77777777" w:rsidR="00C6788D" w:rsidRDefault="00C6788D" w:rsidP="00C6788D">
            <w:pPr>
              <w:ind w:right="245"/>
              <w:rPr>
                <w:rFonts w:cstheme="minorHAnsi"/>
                <w:sz w:val="28"/>
              </w:rPr>
            </w:pPr>
          </w:p>
          <w:p w14:paraId="17392799" w14:textId="77777777" w:rsidR="00C6788D" w:rsidRPr="00041A76" w:rsidRDefault="00C6788D" w:rsidP="00C6788D">
            <w:pPr>
              <w:ind w:right="245"/>
              <w:rPr>
                <w:rFonts w:cstheme="minorHAnsi"/>
                <w:sz w:val="28"/>
              </w:rPr>
            </w:pPr>
          </w:p>
          <w:p w14:paraId="06B0D640" w14:textId="77777777" w:rsidR="00183D5D" w:rsidRPr="00237EA5" w:rsidRDefault="00183D5D" w:rsidP="00183D5D">
            <w:pPr>
              <w:ind w:right="240"/>
              <w:rPr>
                <w:rFonts w:cstheme="minorHAnsi"/>
                <w:b/>
                <w:color w:val="545454"/>
                <w:sz w:val="28"/>
              </w:rPr>
            </w:pPr>
            <w:r w:rsidRPr="00D30FB4">
              <w:rPr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34313289" wp14:editId="5E6C71C2">
                      <wp:extent cx="223837" cy="171450"/>
                      <wp:effectExtent l="0" t="0" r="5080" b="0"/>
                      <wp:docPr id="108" name="Freeform 1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946D667-D330-C145-B6A6-D49E9F5B7648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837" cy="171450"/>
                              </a:xfrm>
                              <a:custGeom>
                                <a:avLst/>
                                <a:gdLst>
                                  <a:gd name="T0" fmla="*/ 35987 w 497"/>
                                  <a:gd name="T1" fmla="*/ 111719 h 382"/>
                                  <a:gd name="T2" fmla="*/ 35987 w 497"/>
                                  <a:gd name="T3" fmla="*/ 111719 h 382"/>
                                  <a:gd name="T4" fmla="*/ 71524 w 497"/>
                                  <a:gd name="T5" fmla="*/ 147757 h 382"/>
                                  <a:gd name="T6" fmla="*/ 111559 w 497"/>
                                  <a:gd name="T7" fmla="*/ 171633 h 382"/>
                                  <a:gd name="T8" fmla="*/ 151594 w 497"/>
                                  <a:gd name="T9" fmla="*/ 151811 h 382"/>
                                  <a:gd name="T10" fmla="*/ 175436 w 497"/>
                                  <a:gd name="T11" fmla="*/ 116224 h 382"/>
                                  <a:gd name="T12" fmla="*/ 111559 w 497"/>
                                  <a:gd name="T13" fmla="*/ 147757 h 382"/>
                                  <a:gd name="T14" fmla="*/ 35987 w 497"/>
                                  <a:gd name="T15" fmla="*/ 111719 h 382"/>
                                  <a:gd name="T16" fmla="*/ 219070 w 497"/>
                                  <a:gd name="T17" fmla="*/ 55859 h 382"/>
                                  <a:gd name="T18" fmla="*/ 219070 w 497"/>
                                  <a:gd name="T19" fmla="*/ 55859 h 382"/>
                                  <a:gd name="T20" fmla="*/ 123255 w 497"/>
                                  <a:gd name="T21" fmla="*/ 4054 h 382"/>
                                  <a:gd name="T22" fmla="*/ 99414 w 497"/>
                                  <a:gd name="T23" fmla="*/ 4054 h 382"/>
                                  <a:gd name="T24" fmla="*/ 4049 w 497"/>
                                  <a:gd name="T25" fmla="*/ 55859 h 382"/>
                                  <a:gd name="T26" fmla="*/ 4049 w 497"/>
                                  <a:gd name="T27" fmla="*/ 72077 h 382"/>
                                  <a:gd name="T28" fmla="*/ 99414 w 497"/>
                                  <a:gd name="T29" fmla="*/ 123882 h 382"/>
                                  <a:gd name="T30" fmla="*/ 123255 w 497"/>
                                  <a:gd name="T31" fmla="*/ 123882 h 382"/>
                                  <a:gd name="T32" fmla="*/ 183533 w 497"/>
                                  <a:gd name="T33" fmla="*/ 87843 h 382"/>
                                  <a:gd name="T34" fmla="*/ 119656 w 497"/>
                                  <a:gd name="T35" fmla="*/ 72077 h 382"/>
                                  <a:gd name="T36" fmla="*/ 111559 w 497"/>
                                  <a:gd name="T37" fmla="*/ 75680 h 382"/>
                                  <a:gd name="T38" fmla="*/ 91317 w 497"/>
                                  <a:gd name="T39" fmla="*/ 59914 h 382"/>
                                  <a:gd name="T40" fmla="*/ 111559 w 497"/>
                                  <a:gd name="T41" fmla="*/ 48201 h 382"/>
                                  <a:gd name="T42" fmla="*/ 131802 w 497"/>
                                  <a:gd name="T43" fmla="*/ 55859 h 382"/>
                                  <a:gd name="T44" fmla="*/ 199277 w 497"/>
                                  <a:gd name="T45" fmla="*/ 79735 h 382"/>
                                  <a:gd name="T46" fmla="*/ 219070 w 497"/>
                                  <a:gd name="T47" fmla="*/ 72077 h 382"/>
                                  <a:gd name="T48" fmla="*/ 219070 w 497"/>
                                  <a:gd name="T49" fmla="*/ 55859 h 382"/>
                                  <a:gd name="T50" fmla="*/ 191180 w 497"/>
                                  <a:gd name="T51" fmla="*/ 155866 h 382"/>
                                  <a:gd name="T52" fmla="*/ 191180 w 497"/>
                                  <a:gd name="T53" fmla="*/ 155866 h 382"/>
                                  <a:gd name="T54" fmla="*/ 207374 w 497"/>
                                  <a:gd name="T55" fmla="*/ 151811 h 382"/>
                                  <a:gd name="T56" fmla="*/ 199277 w 497"/>
                                  <a:gd name="T57" fmla="*/ 79735 h 382"/>
                                  <a:gd name="T58" fmla="*/ 183533 w 497"/>
                                  <a:gd name="T59" fmla="*/ 87843 h 382"/>
                                  <a:gd name="T60" fmla="*/ 191180 w 497"/>
                                  <a:gd name="T61" fmla="*/ 155866 h 382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</a:gdLst>
                                <a:ahLst/>
                                <a:cxnLst>
                                  <a:cxn ang="T62">
                                    <a:pos x="T0" y="T1"/>
                                  </a:cxn>
                                  <a:cxn ang="T63">
                                    <a:pos x="T2" y="T3"/>
                                  </a:cxn>
                                  <a:cxn ang="T64">
                                    <a:pos x="T4" y="T5"/>
                                  </a:cxn>
                                  <a:cxn ang="T65">
                                    <a:pos x="T6" y="T7"/>
                                  </a:cxn>
                                  <a:cxn ang="T66">
                                    <a:pos x="T8" y="T9"/>
                                  </a:cxn>
                                  <a:cxn ang="T67">
                                    <a:pos x="T10" y="T11"/>
                                  </a:cxn>
                                  <a:cxn ang="T68">
                                    <a:pos x="T12" y="T13"/>
                                  </a:cxn>
                                  <a:cxn ang="T69">
                                    <a:pos x="T14" y="T15"/>
                                  </a:cxn>
                                  <a:cxn ang="T70">
                                    <a:pos x="T16" y="T17"/>
                                  </a:cxn>
                                  <a:cxn ang="T71">
                                    <a:pos x="T18" y="T19"/>
                                  </a:cxn>
                                  <a:cxn ang="T72">
                                    <a:pos x="T20" y="T21"/>
                                  </a:cxn>
                                  <a:cxn ang="T73">
                                    <a:pos x="T22" y="T23"/>
                                  </a:cxn>
                                  <a:cxn ang="T74">
                                    <a:pos x="T24" y="T25"/>
                                  </a:cxn>
                                  <a:cxn ang="T75">
                                    <a:pos x="T26" y="T27"/>
                                  </a:cxn>
                                  <a:cxn ang="T76">
                                    <a:pos x="T28" y="T29"/>
                                  </a:cxn>
                                  <a:cxn ang="T77">
                                    <a:pos x="T30" y="T31"/>
                                  </a:cxn>
                                  <a:cxn ang="T78">
                                    <a:pos x="T32" y="T33"/>
                                  </a:cxn>
                                  <a:cxn ang="T79">
                                    <a:pos x="T34" y="T35"/>
                                  </a:cxn>
                                  <a:cxn ang="T80">
                                    <a:pos x="T36" y="T37"/>
                                  </a:cxn>
                                  <a:cxn ang="T81">
                                    <a:pos x="T38" y="T39"/>
                                  </a:cxn>
                                  <a:cxn ang="T82">
                                    <a:pos x="T40" y="T41"/>
                                  </a:cxn>
                                  <a:cxn ang="T83">
                                    <a:pos x="T42" y="T43"/>
                                  </a:cxn>
                                  <a:cxn ang="T84">
                                    <a:pos x="T44" y="T45"/>
                                  </a:cxn>
                                  <a:cxn ang="T85">
                                    <a:pos x="T46" y="T47"/>
                                  </a:cxn>
                                  <a:cxn ang="T86">
                                    <a:pos x="T48" y="T49"/>
                                  </a:cxn>
                                  <a:cxn ang="T87">
                                    <a:pos x="T50" y="T51"/>
                                  </a:cxn>
                                  <a:cxn ang="T88">
                                    <a:pos x="T52" y="T53"/>
                                  </a:cxn>
                                  <a:cxn ang="T89">
                                    <a:pos x="T54" y="T55"/>
                                  </a:cxn>
                                  <a:cxn ang="T90">
                                    <a:pos x="T56" y="T57"/>
                                  </a:cxn>
                                  <a:cxn ang="T91">
                                    <a:pos x="T58" y="T59"/>
                                  </a:cxn>
                                  <a:cxn ang="T92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97" h="382">
                                    <a:moveTo>
                                      <a:pt x="80" y="248"/>
                                    </a:moveTo>
                                    <a:lnTo>
                                      <a:pt x="80" y="248"/>
                                    </a:lnTo>
                                    <a:cubicBezTo>
                                      <a:pt x="97" y="293"/>
                                      <a:pt x="106" y="311"/>
                                      <a:pt x="159" y="328"/>
                                    </a:cubicBezTo>
                                    <a:cubicBezTo>
                                      <a:pt x="203" y="355"/>
                                      <a:pt x="230" y="381"/>
                                      <a:pt x="248" y="381"/>
                                    </a:cubicBezTo>
                                    <a:cubicBezTo>
                                      <a:pt x="266" y="381"/>
                                      <a:pt x="293" y="355"/>
                                      <a:pt x="337" y="337"/>
                                    </a:cubicBezTo>
                                    <a:cubicBezTo>
                                      <a:pt x="390" y="311"/>
                                      <a:pt x="372" y="311"/>
                                      <a:pt x="390" y="258"/>
                                    </a:cubicBezTo>
                                    <a:cubicBezTo>
                                      <a:pt x="248" y="328"/>
                                      <a:pt x="248" y="328"/>
                                      <a:pt x="248" y="328"/>
                                    </a:cubicBezTo>
                                    <a:lnTo>
                                      <a:pt x="80" y="248"/>
                                    </a:lnTo>
                                    <a:close/>
                                    <a:moveTo>
                                      <a:pt x="487" y="124"/>
                                    </a:moveTo>
                                    <a:lnTo>
                                      <a:pt x="487" y="124"/>
                                    </a:lnTo>
                                    <a:cubicBezTo>
                                      <a:pt x="274" y="9"/>
                                      <a:pt x="274" y="9"/>
                                      <a:pt x="274" y="9"/>
                                    </a:cubicBezTo>
                                    <a:cubicBezTo>
                                      <a:pt x="266" y="0"/>
                                      <a:pt x="239" y="0"/>
                                      <a:pt x="221" y="9"/>
                                    </a:cubicBezTo>
                                    <a:cubicBezTo>
                                      <a:pt x="9" y="124"/>
                                      <a:pt x="9" y="124"/>
                                      <a:pt x="9" y="124"/>
                                    </a:cubicBezTo>
                                    <a:cubicBezTo>
                                      <a:pt x="0" y="133"/>
                                      <a:pt x="0" y="142"/>
                                      <a:pt x="9" y="160"/>
                                    </a:cubicBezTo>
                                    <a:cubicBezTo>
                                      <a:pt x="221" y="275"/>
                                      <a:pt x="221" y="275"/>
                                      <a:pt x="221" y="275"/>
                                    </a:cubicBezTo>
                                    <a:cubicBezTo>
                                      <a:pt x="239" y="284"/>
                                      <a:pt x="266" y="284"/>
                                      <a:pt x="274" y="275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266" y="160"/>
                                      <a:pt x="266" y="160"/>
                                      <a:pt x="266" y="160"/>
                                    </a:cubicBezTo>
                                    <a:cubicBezTo>
                                      <a:pt x="257" y="160"/>
                                      <a:pt x="257" y="168"/>
                                      <a:pt x="248" y="168"/>
                                    </a:cubicBezTo>
                                    <a:cubicBezTo>
                                      <a:pt x="221" y="168"/>
                                      <a:pt x="203" y="151"/>
                                      <a:pt x="203" y="133"/>
                                    </a:cubicBezTo>
                                    <a:cubicBezTo>
                                      <a:pt x="203" y="124"/>
                                      <a:pt x="221" y="107"/>
                                      <a:pt x="248" y="107"/>
                                    </a:cubicBezTo>
                                    <a:cubicBezTo>
                                      <a:pt x="266" y="107"/>
                                      <a:pt x="284" y="115"/>
                                      <a:pt x="293" y="124"/>
                                    </a:cubicBezTo>
                                    <a:cubicBezTo>
                                      <a:pt x="443" y="177"/>
                                      <a:pt x="443" y="177"/>
                                      <a:pt x="443" y="177"/>
                                    </a:cubicBezTo>
                                    <a:cubicBezTo>
                                      <a:pt x="487" y="160"/>
                                      <a:pt x="487" y="160"/>
                                      <a:pt x="487" y="160"/>
                                    </a:cubicBezTo>
                                    <a:cubicBezTo>
                                      <a:pt x="496" y="142"/>
                                      <a:pt x="496" y="133"/>
                                      <a:pt x="487" y="124"/>
                                    </a:cubicBezTo>
                                    <a:close/>
                                    <a:moveTo>
                                      <a:pt x="425" y="346"/>
                                    </a:moveTo>
                                    <a:lnTo>
                                      <a:pt x="425" y="346"/>
                                    </a:lnTo>
                                    <a:cubicBezTo>
                                      <a:pt x="416" y="355"/>
                                      <a:pt x="452" y="364"/>
                                      <a:pt x="461" y="337"/>
                                    </a:cubicBezTo>
                                    <a:cubicBezTo>
                                      <a:pt x="469" y="213"/>
                                      <a:pt x="443" y="177"/>
                                      <a:pt x="443" y="177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408" y="195"/>
                                      <a:pt x="443" y="222"/>
                                      <a:pt x="425" y="34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0F3CA4DA" id="Freeform 101" o:spid="_x0000_s1026" style="width:17.6pt;height:13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#159fac" stroked="f">
                      <v:path o:connecttype="custom" o:connectlocs="16207690,50141944;16207690,50141944;32212711,66316591;50243525,77032665;68274338,68136115;79012209,52163887;50243525,66316591;16207690,50141944;98663927,25070748;98663927,25070748;55511126,1819524;44773705,1819524;1823573,25070748;1823573,32349743;44773705,55600966;55511126,55600966;82658906,39425870;53890221,32349743;50243525,33966848;41127009,26890721;50243525,21633669;59360491,25070748;89749629,35786821;98663927,32349743;98663927,25070748;86102933,69956088;86102933,69956088;93396326,68136115;89749629,35786821;82658906,39425870;86102933,69956088" o:connectangles="0,0,0,0,0,0,0,0,0,0,0,0,0,0,0,0,0,0,0,0,0,0,0,0,0,0,0,0,0,0,0"/>
                      <w10:anchorlock/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color w:val="545454"/>
                <w:sz w:val="28"/>
              </w:rPr>
              <w:t xml:space="preserve"> Certifications</w:t>
            </w:r>
          </w:p>
          <w:p w14:paraId="49181B88" w14:textId="77777777" w:rsidR="00183D5D" w:rsidRPr="00286E64" w:rsidRDefault="00183D5D" w:rsidP="00183D5D">
            <w:pPr>
              <w:spacing w:after="160" w:line="72" w:lineRule="auto"/>
              <w:ind w:right="245"/>
              <w:rPr>
                <w:rFonts w:cstheme="minorHAnsi"/>
                <w:color w:val="545454"/>
                <w:sz w:val="20"/>
              </w:rPr>
            </w:pPr>
            <w:r w:rsidRPr="00286E64">
              <w:rPr>
                <w:rFonts w:cstheme="minorHAnsi"/>
                <w:noProof/>
                <w:color w:val="545454"/>
                <w:sz w:val="20"/>
              </w:rPr>
              <mc:AlternateContent>
                <mc:Choice Requires="wps">
                  <w:drawing>
                    <wp:inline distT="0" distB="0" distL="0" distR="0" wp14:anchorId="0154FDF7" wp14:editId="349FA215">
                      <wp:extent cx="1757484" cy="0"/>
                      <wp:effectExtent l="0" t="0" r="33655" b="19050"/>
                      <wp:docPr id="109" name="Straight Connector 10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57484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948EA74" id="Straight Connector 10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38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" strokecolor="#545454" strokeweight="1.5pt">
                      <w10:anchorlock/>
                    </v:line>
                  </w:pict>
                </mc:Fallback>
              </mc:AlternateContent>
            </w:r>
          </w:p>
          <w:p w14:paraId="3CE518C8" w14:textId="77777777" w:rsidR="00090C45" w:rsidRPr="00342977" w:rsidRDefault="00342977" w:rsidP="00090C45">
            <w:pPr>
              <w:ind w:right="-107"/>
              <w:rPr>
                <w:rFonts w:cstheme="minorHAnsi"/>
                <w:b/>
                <w:color w:val="545454"/>
                <w:sz w:val="20"/>
              </w:rPr>
            </w:pPr>
            <w:r>
              <w:rPr>
                <w:rFonts w:cstheme="minorHAnsi"/>
                <w:b/>
                <w:color w:val="545454"/>
                <w:sz w:val="20"/>
              </w:rPr>
              <w:t>2023</w:t>
            </w:r>
          </w:p>
          <w:p w14:paraId="3BF48B78" w14:textId="77777777" w:rsidR="00342977" w:rsidRPr="00070EDC" w:rsidRDefault="00342977" w:rsidP="00070EDC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color w:val="545454"/>
                <w:sz w:val="20"/>
              </w:rPr>
            </w:pPr>
            <w:r w:rsidRPr="00070EDC">
              <w:rPr>
                <w:rFonts w:cstheme="minorHAnsi"/>
                <w:color w:val="545454"/>
                <w:sz w:val="20"/>
              </w:rPr>
              <w:t>Hashi Corp Certified -Terraform Associate</w:t>
            </w:r>
          </w:p>
          <w:p w14:paraId="2F975A21" w14:textId="77777777" w:rsidR="00070EDC" w:rsidRDefault="00342977" w:rsidP="00070EDC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color w:val="545454"/>
                <w:sz w:val="20"/>
              </w:rPr>
            </w:pPr>
            <w:r w:rsidRPr="00070EDC">
              <w:rPr>
                <w:rFonts w:cstheme="minorHAnsi"/>
                <w:color w:val="545454"/>
                <w:sz w:val="20"/>
              </w:rPr>
              <w:t xml:space="preserve">AWS Certified Architect Professional </w:t>
            </w:r>
          </w:p>
          <w:p w14:paraId="5C696E2A" w14:textId="77777777" w:rsidR="00041A76" w:rsidRDefault="00342977" w:rsidP="00070EDC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color w:val="545454"/>
                <w:sz w:val="20"/>
              </w:rPr>
            </w:pPr>
            <w:r w:rsidRPr="00070EDC">
              <w:rPr>
                <w:rFonts w:cstheme="minorHAnsi"/>
                <w:color w:val="545454"/>
                <w:sz w:val="20"/>
              </w:rPr>
              <w:t xml:space="preserve">Recertified Google Certified Professional Cloud Architect </w:t>
            </w:r>
          </w:p>
          <w:p w14:paraId="53B43AB7" w14:textId="77777777" w:rsidR="00CF4642" w:rsidRDefault="00CF4642" w:rsidP="00CF4642">
            <w:pPr>
              <w:pStyle w:val="ListParagraph"/>
              <w:numPr>
                <w:ilvl w:val="0"/>
                <w:numId w:val="19"/>
              </w:numPr>
              <w:rPr>
                <w:rFonts w:cstheme="minorHAnsi"/>
                <w:color w:val="545454"/>
                <w:sz w:val="20"/>
              </w:rPr>
            </w:pPr>
            <w:r w:rsidRPr="00CF4642">
              <w:rPr>
                <w:rFonts w:cstheme="minorHAnsi"/>
                <w:color w:val="545454"/>
                <w:sz w:val="20"/>
              </w:rPr>
              <w:t xml:space="preserve">DevOps Institute SRE Practitioner Certification </w:t>
            </w:r>
          </w:p>
          <w:p w14:paraId="443D692E" w14:textId="77777777" w:rsidR="00A377CA" w:rsidRDefault="00A377CA" w:rsidP="00A377CA">
            <w:pPr>
              <w:rPr>
                <w:rFonts w:cstheme="minorHAnsi"/>
                <w:color w:val="545454"/>
                <w:sz w:val="20"/>
              </w:rPr>
            </w:pPr>
          </w:p>
          <w:p w14:paraId="02F8D65E" w14:textId="77777777" w:rsidR="00A377CA" w:rsidRPr="00342977" w:rsidRDefault="00D77577" w:rsidP="00A377CA">
            <w:pPr>
              <w:ind w:right="-107"/>
              <w:rPr>
                <w:rFonts w:cstheme="minorHAnsi"/>
                <w:b/>
                <w:color w:val="545454"/>
                <w:sz w:val="20"/>
              </w:rPr>
            </w:pPr>
            <w:r>
              <w:rPr>
                <w:rFonts w:cstheme="minorHAnsi"/>
                <w:b/>
                <w:color w:val="545454"/>
                <w:sz w:val="20"/>
              </w:rPr>
              <w:t>2021</w:t>
            </w:r>
          </w:p>
          <w:p w14:paraId="1F4480A8" w14:textId="77777777" w:rsidR="00A377CA" w:rsidRDefault="00A377CA" w:rsidP="00BA1896">
            <w:pPr>
              <w:pStyle w:val="ListParagraph"/>
              <w:numPr>
                <w:ilvl w:val="0"/>
                <w:numId w:val="19"/>
              </w:numPr>
              <w:ind w:right="-180"/>
              <w:rPr>
                <w:rFonts w:cstheme="minorHAnsi"/>
                <w:color w:val="545454"/>
                <w:sz w:val="20"/>
              </w:rPr>
            </w:pPr>
            <w:r w:rsidRPr="00070EDC">
              <w:rPr>
                <w:rFonts w:cstheme="minorHAnsi"/>
                <w:color w:val="545454"/>
                <w:sz w:val="20"/>
              </w:rPr>
              <w:t xml:space="preserve">AWS Certified Architect </w:t>
            </w:r>
            <w:r w:rsidR="0052422F">
              <w:rPr>
                <w:rFonts w:cstheme="minorHAnsi"/>
                <w:color w:val="545454"/>
                <w:sz w:val="20"/>
              </w:rPr>
              <w:t>Associate</w:t>
            </w:r>
            <w:r w:rsidRPr="00070EDC">
              <w:rPr>
                <w:rFonts w:cstheme="minorHAnsi"/>
                <w:color w:val="545454"/>
                <w:sz w:val="20"/>
              </w:rPr>
              <w:t xml:space="preserve"> </w:t>
            </w:r>
          </w:p>
          <w:p w14:paraId="220882D4" w14:textId="77777777" w:rsidR="00041A76" w:rsidRDefault="00041A76" w:rsidP="00041A76">
            <w:pPr>
              <w:ind w:right="245"/>
              <w:rPr>
                <w:rFonts w:cstheme="minorHAnsi"/>
                <w:sz w:val="28"/>
              </w:rPr>
            </w:pPr>
          </w:p>
          <w:p w14:paraId="3B8FC8AC" w14:textId="77777777" w:rsidR="00A4557A" w:rsidRPr="00041A76" w:rsidRDefault="00A4557A" w:rsidP="00041A76">
            <w:pPr>
              <w:ind w:right="245"/>
              <w:rPr>
                <w:rFonts w:cstheme="minorHAnsi"/>
                <w:sz w:val="28"/>
              </w:rPr>
            </w:pPr>
          </w:p>
          <w:p w14:paraId="1612372B" w14:textId="77777777" w:rsidR="001E5AD3" w:rsidRPr="00237EA5" w:rsidRDefault="001E5AD3" w:rsidP="001E5AD3">
            <w:pPr>
              <w:ind w:right="240"/>
              <w:rPr>
                <w:rFonts w:cstheme="minorHAnsi"/>
                <w:b/>
                <w:color w:val="545454"/>
                <w:sz w:val="28"/>
              </w:rPr>
            </w:pPr>
            <w:r w:rsidRPr="00D30FB4">
              <w:rPr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6B19BFB1" wp14:editId="55DBDA41">
                      <wp:extent cx="223837" cy="171450"/>
                      <wp:effectExtent l="0" t="0" r="5080" b="0"/>
                      <wp:docPr id="267" name="Freeform 1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2946D667-D330-C145-B6A6-D49E9F5B7648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837" cy="171450"/>
                              </a:xfrm>
                              <a:custGeom>
                                <a:avLst/>
                                <a:gdLst>
                                  <a:gd name="T0" fmla="*/ 35987 w 497"/>
                                  <a:gd name="T1" fmla="*/ 111719 h 382"/>
                                  <a:gd name="T2" fmla="*/ 35987 w 497"/>
                                  <a:gd name="T3" fmla="*/ 111719 h 382"/>
                                  <a:gd name="T4" fmla="*/ 71524 w 497"/>
                                  <a:gd name="T5" fmla="*/ 147757 h 382"/>
                                  <a:gd name="T6" fmla="*/ 111559 w 497"/>
                                  <a:gd name="T7" fmla="*/ 171633 h 382"/>
                                  <a:gd name="T8" fmla="*/ 151594 w 497"/>
                                  <a:gd name="T9" fmla="*/ 151811 h 382"/>
                                  <a:gd name="T10" fmla="*/ 175436 w 497"/>
                                  <a:gd name="T11" fmla="*/ 116224 h 382"/>
                                  <a:gd name="T12" fmla="*/ 111559 w 497"/>
                                  <a:gd name="T13" fmla="*/ 147757 h 382"/>
                                  <a:gd name="T14" fmla="*/ 35987 w 497"/>
                                  <a:gd name="T15" fmla="*/ 111719 h 382"/>
                                  <a:gd name="T16" fmla="*/ 219070 w 497"/>
                                  <a:gd name="T17" fmla="*/ 55859 h 382"/>
                                  <a:gd name="T18" fmla="*/ 219070 w 497"/>
                                  <a:gd name="T19" fmla="*/ 55859 h 382"/>
                                  <a:gd name="T20" fmla="*/ 123255 w 497"/>
                                  <a:gd name="T21" fmla="*/ 4054 h 382"/>
                                  <a:gd name="T22" fmla="*/ 99414 w 497"/>
                                  <a:gd name="T23" fmla="*/ 4054 h 382"/>
                                  <a:gd name="T24" fmla="*/ 4049 w 497"/>
                                  <a:gd name="T25" fmla="*/ 55859 h 382"/>
                                  <a:gd name="T26" fmla="*/ 4049 w 497"/>
                                  <a:gd name="T27" fmla="*/ 72077 h 382"/>
                                  <a:gd name="T28" fmla="*/ 99414 w 497"/>
                                  <a:gd name="T29" fmla="*/ 123882 h 382"/>
                                  <a:gd name="T30" fmla="*/ 123255 w 497"/>
                                  <a:gd name="T31" fmla="*/ 123882 h 382"/>
                                  <a:gd name="T32" fmla="*/ 183533 w 497"/>
                                  <a:gd name="T33" fmla="*/ 87843 h 382"/>
                                  <a:gd name="T34" fmla="*/ 119656 w 497"/>
                                  <a:gd name="T35" fmla="*/ 72077 h 382"/>
                                  <a:gd name="T36" fmla="*/ 111559 w 497"/>
                                  <a:gd name="T37" fmla="*/ 75680 h 382"/>
                                  <a:gd name="T38" fmla="*/ 91317 w 497"/>
                                  <a:gd name="T39" fmla="*/ 59914 h 382"/>
                                  <a:gd name="T40" fmla="*/ 111559 w 497"/>
                                  <a:gd name="T41" fmla="*/ 48201 h 382"/>
                                  <a:gd name="T42" fmla="*/ 131802 w 497"/>
                                  <a:gd name="T43" fmla="*/ 55859 h 382"/>
                                  <a:gd name="T44" fmla="*/ 199277 w 497"/>
                                  <a:gd name="T45" fmla="*/ 79735 h 382"/>
                                  <a:gd name="T46" fmla="*/ 219070 w 497"/>
                                  <a:gd name="T47" fmla="*/ 72077 h 382"/>
                                  <a:gd name="T48" fmla="*/ 219070 w 497"/>
                                  <a:gd name="T49" fmla="*/ 55859 h 382"/>
                                  <a:gd name="T50" fmla="*/ 191180 w 497"/>
                                  <a:gd name="T51" fmla="*/ 155866 h 382"/>
                                  <a:gd name="T52" fmla="*/ 191180 w 497"/>
                                  <a:gd name="T53" fmla="*/ 155866 h 382"/>
                                  <a:gd name="T54" fmla="*/ 207374 w 497"/>
                                  <a:gd name="T55" fmla="*/ 151811 h 382"/>
                                  <a:gd name="T56" fmla="*/ 199277 w 497"/>
                                  <a:gd name="T57" fmla="*/ 79735 h 382"/>
                                  <a:gd name="T58" fmla="*/ 183533 w 497"/>
                                  <a:gd name="T59" fmla="*/ 87843 h 382"/>
                                  <a:gd name="T60" fmla="*/ 191180 w 497"/>
                                  <a:gd name="T61" fmla="*/ 155866 h 382"/>
                                  <a:gd name="T62" fmla="*/ 0 60000 65536"/>
                                  <a:gd name="T63" fmla="*/ 0 60000 65536"/>
                                  <a:gd name="T64" fmla="*/ 0 60000 65536"/>
                                  <a:gd name="T65" fmla="*/ 0 60000 65536"/>
                                  <a:gd name="T66" fmla="*/ 0 60000 65536"/>
                                  <a:gd name="T67" fmla="*/ 0 60000 65536"/>
                                  <a:gd name="T68" fmla="*/ 0 60000 65536"/>
                                  <a:gd name="T69" fmla="*/ 0 60000 65536"/>
                                  <a:gd name="T70" fmla="*/ 0 60000 65536"/>
                                  <a:gd name="T71" fmla="*/ 0 60000 65536"/>
                                  <a:gd name="T72" fmla="*/ 0 60000 65536"/>
                                  <a:gd name="T73" fmla="*/ 0 60000 65536"/>
                                  <a:gd name="T74" fmla="*/ 0 60000 65536"/>
                                  <a:gd name="T75" fmla="*/ 0 60000 6553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</a:gdLst>
                                <a:ahLst/>
                                <a:cxnLst>
                                  <a:cxn ang="T62">
                                    <a:pos x="T0" y="T1"/>
                                  </a:cxn>
                                  <a:cxn ang="T63">
                                    <a:pos x="T2" y="T3"/>
                                  </a:cxn>
                                  <a:cxn ang="T64">
                                    <a:pos x="T4" y="T5"/>
                                  </a:cxn>
                                  <a:cxn ang="T65">
                                    <a:pos x="T6" y="T7"/>
                                  </a:cxn>
                                  <a:cxn ang="T66">
                                    <a:pos x="T8" y="T9"/>
                                  </a:cxn>
                                  <a:cxn ang="T67">
                                    <a:pos x="T10" y="T11"/>
                                  </a:cxn>
                                  <a:cxn ang="T68">
                                    <a:pos x="T12" y="T13"/>
                                  </a:cxn>
                                  <a:cxn ang="T69">
                                    <a:pos x="T14" y="T15"/>
                                  </a:cxn>
                                  <a:cxn ang="T70">
                                    <a:pos x="T16" y="T17"/>
                                  </a:cxn>
                                  <a:cxn ang="T71">
                                    <a:pos x="T18" y="T19"/>
                                  </a:cxn>
                                  <a:cxn ang="T72">
                                    <a:pos x="T20" y="T21"/>
                                  </a:cxn>
                                  <a:cxn ang="T73">
                                    <a:pos x="T22" y="T23"/>
                                  </a:cxn>
                                  <a:cxn ang="T74">
                                    <a:pos x="T24" y="T25"/>
                                  </a:cxn>
                                  <a:cxn ang="T75">
                                    <a:pos x="T26" y="T27"/>
                                  </a:cxn>
                                  <a:cxn ang="T76">
                                    <a:pos x="T28" y="T29"/>
                                  </a:cxn>
                                  <a:cxn ang="T77">
                                    <a:pos x="T30" y="T31"/>
                                  </a:cxn>
                                  <a:cxn ang="T78">
                                    <a:pos x="T32" y="T33"/>
                                  </a:cxn>
                                  <a:cxn ang="T79">
                                    <a:pos x="T34" y="T35"/>
                                  </a:cxn>
                                  <a:cxn ang="T80">
                                    <a:pos x="T36" y="T37"/>
                                  </a:cxn>
                                  <a:cxn ang="T81">
                                    <a:pos x="T38" y="T39"/>
                                  </a:cxn>
                                  <a:cxn ang="T82">
                                    <a:pos x="T40" y="T41"/>
                                  </a:cxn>
                                  <a:cxn ang="T83">
                                    <a:pos x="T42" y="T43"/>
                                  </a:cxn>
                                  <a:cxn ang="T84">
                                    <a:pos x="T44" y="T45"/>
                                  </a:cxn>
                                  <a:cxn ang="T85">
                                    <a:pos x="T46" y="T47"/>
                                  </a:cxn>
                                  <a:cxn ang="T86">
                                    <a:pos x="T48" y="T49"/>
                                  </a:cxn>
                                  <a:cxn ang="T87">
                                    <a:pos x="T50" y="T51"/>
                                  </a:cxn>
                                  <a:cxn ang="T88">
                                    <a:pos x="T52" y="T53"/>
                                  </a:cxn>
                                  <a:cxn ang="T89">
                                    <a:pos x="T54" y="T55"/>
                                  </a:cxn>
                                  <a:cxn ang="T90">
                                    <a:pos x="T56" y="T57"/>
                                  </a:cxn>
                                  <a:cxn ang="T91">
                                    <a:pos x="T58" y="T59"/>
                                  </a:cxn>
                                  <a:cxn ang="T92">
                                    <a:pos x="T60" y="T61"/>
                                  </a:cxn>
                                </a:cxnLst>
                                <a:rect l="0" t="0" r="r" b="b"/>
                                <a:pathLst>
                                  <a:path w="497" h="382">
                                    <a:moveTo>
                                      <a:pt x="80" y="248"/>
                                    </a:moveTo>
                                    <a:lnTo>
                                      <a:pt x="80" y="248"/>
                                    </a:lnTo>
                                    <a:cubicBezTo>
                                      <a:pt x="97" y="293"/>
                                      <a:pt x="106" y="311"/>
                                      <a:pt x="159" y="328"/>
                                    </a:cubicBezTo>
                                    <a:cubicBezTo>
                                      <a:pt x="203" y="355"/>
                                      <a:pt x="230" y="381"/>
                                      <a:pt x="248" y="381"/>
                                    </a:cubicBezTo>
                                    <a:cubicBezTo>
                                      <a:pt x="266" y="381"/>
                                      <a:pt x="293" y="355"/>
                                      <a:pt x="337" y="337"/>
                                    </a:cubicBezTo>
                                    <a:cubicBezTo>
                                      <a:pt x="390" y="311"/>
                                      <a:pt x="372" y="311"/>
                                      <a:pt x="390" y="258"/>
                                    </a:cubicBezTo>
                                    <a:cubicBezTo>
                                      <a:pt x="248" y="328"/>
                                      <a:pt x="248" y="328"/>
                                      <a:pt x="248" y="328"/>
                                    </a:cubicBezTo>
                                    <a:lnTo>
                                      <a:pt x="80" y="248"/>
                                    </a:lnTo>
                                    <a:close/>
                                    <a:moveTo>
                                      <a:pt x="487" y="124"/>
                                    </a:moveTo>
                                    <a:lnTo>
                                      <a:pt x="487" y="124"/>
                                    </a:lnTo>
                                    <a:cubicBezTo>
                                      <a:pt x="274" y="9"/>
                                      <a:pt x="274" y="9"/>
                                      <a:pt x="274" y="9"/>
                                    </a:cubicBezTo>
                                    <a:cubicBezTo>
                                      <a:pt x="266" y="0"/>
                                      <a:pt x="239" y="0"/>
                                      <a:pt x="221" y="9"/>
                                    </a:cubicBezTo>
                                    <a:cubicBezTo>
                                      <a:pt x="9" y="124"/>
                                      <a:pt x="9" y="124"/>
                                      <a:pt x="9" y="124"/>
                                    </a:cubicBezTo>
                                    <a:cubicBezTo>
                                      <a:pt x="0" y="133"/>
                                      <a:pt x="0" y="142"/>
                                      <a:pt x="9" y="160"/>
                                    </a:cubicBezTo>
                                    <a:cubicBezTo>
                                      <a:pt x="221" y="275"/>
                                      <a:pt x="221" y="275"/>
                                      <a:pt x="221" y="275"/>
                                    </a:cubicBezTo>
                                    <a:cubicBezTo>
                                      <a:pt x="239" y="284"/>
                                      <a:pt x="266" y="284"/>
                                      <a:pt x="274" y="275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266" y="160"/>
                                      <a:pt x="266" y="160"/>
                                      <a:pt x="266" y="160"/>
                                    </a:cubicBezTo>
                                    <a:cubicBezTo>
                                      <a:pt x="257" y="160"/>
                                      <a:pt x="257" y="168"/>
                                      <a:pt x="248" y="168"/>
                                    </a:cubicBezTo>
                                    <a:cubicBezTo>
                                      <a:pt x="221" y="168"/>
                                      <a:pt x="203" y="151"/>
                                      <a:pt x="203" y="133"/>
                                    </a:cubicBezTo>
                                    <a:cubicBezTo>
                                      <a:pt x="203" y="124"/>
                                      <a:pt x="221" y="107"/>
                                      <a:pt x="248" y="107"/>
                                    </a:cubicBezTo>
                                    <a:cubicBezTo>
                                      <a:pt x="266" y="107"/>
                                      <a:pt x="284" y="115"/>
                                      <a:pt x="293" y="124"/>
                                    </a:cubicBezTo>
                                    <a:cubicBezTo>
                                      <a:pt x="443" y="177"/>
                                      <a:pt x="443" y="177"/>
                                      <a:pt x="443" y="177"/>
                                    </a:cubicBezTo>
                                    <a:cubicBezTo>
                                      <a:pt x="487" y="160"/>
                                      <a:pt x="487" y="160"/>
                                      <a:pt x="487" y="160"/>
                                    </a:cubicBezTo>
                                    <a:cubicBezTo>
                                      <a:pt x="496" y="142"/>
                                      <a:pt x="496" y="133"/>
                                      <a:pt x="487" y="124"/>
                                    </a:cubicBezTo>
                                    <a:close/>
                                    <a:moveTo>
                                      <a:pt x="425" y="346"/>
                                    </a:moveTo>
                                    <a:lnTo>
                                      <a:pt x="425" y="346"/>
                                    </a:lnTo>
                                    <a:cubicBezTo>
                                      <a:pt x="416" y="355"/>
                                      <a:pt x="452" y="364"/>
                                      <a:pt x="461" y="337"/>
                                    </a:cubicBezTo>
                                    <a:cubicBezTo>
                                      <a:pt x="469" y="213"/>
                                      <a:pt x="443" y="177"/>
                                      <a:pt x="443" y="177"/>
                                    </a:cubicBezTo>
                                    <a:cubicBezTo>
                                      <a:pt x="408" y="195"/>
                                      <a:pt x="408" y="195"/>
                                      <a:pt x="408" y="195"/>
                                    </a:cubicBezTo>
                                    <a:cubicBezTo>
                                      <a:pt x="408" y="195"/>
                                      <a:pt x="443" y="222"/>
                                      <a:pt x="425" y="346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9990FC3" id="Freeform 101" o:spid="_x0000_s1026" style="width:17.6pt;height:13.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3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" path="m80,248r,c97,293,106,311,159,328v44,27,71,53,89,53c266,381,293,355,337,337v53,-26,35,-26,53,-79c248,328,248,328,248,328l80,248xm487,124r,c274,9,274,9,274,9,266,,239,,221,9,9,124,9,124,9,124v-9,9,-9,18,,36c221,275,221,275,221,275v18,9,45,9,53,c408,195,408,195,408,195,266,160,266,160,266,160v-9,,-9,8,-18,8c221,168,203,151,203,133v,-9,18,-26,45,-26c266,107,284,115,293,124v150,53,150,53,150,53c487,160,487,160,487,160v9,-18,9,-27,,-36xm425,346r,c416,355,452,364,461,337,469,213,443,177,443,177v-35,18,-35,18,-35,18c408,195,443,222,425,346xe" fillcolor="#159fac" stroked="f">
                      <v:path o:connecttype="custom" o:connectlocs="16207690,50141944;16207690,50141944;32212711,66316591;50243525,77032665;68274338,68136115;79012209,52163887;50243525,66316591;16207690,50141944;98663927,25070748;98663927,25070748;55511126,1819524;44773705,1819524;1823573,25070748;1823573,32349743;44773705,55600966;55511126,55600966;82658906,39425870;53890221,32349743;50243525,33966848;41127009,26890721;50243525,21633669;59360491,25070748;89749629,35786821;98663927,32349743;98663927,25070748;86102933,69956088;86102933,69956088;93396326,68136115;89749629,35786821;82658906,39425870;86102933,69956088" o:connectangles="0,0,0,0,0,0,0,0,0,0,0,0,0,0,0,0,0,0,0,0,0,0,0,0,0,0,0,0,0,0,0"/>
                      <w10:anchorlock/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color w:val="545454"/>
                <w:sz w:val="28"/>
              </w:rPr>
              <w:t xml:space="preserve"> </w:t>
            </w:r>
            <w:r w:rsidRPr="00237EA5">
              <w:rPr>
                <w:rFonts w:cstheme="minorHAnsi"/>
                <w:b/>
                <w:color w:val="545454"/>
                <w:sz w:val="28"/>
              </w:rPr>
              <w:t>Education</w:t>
            </w:r>
          </w:p>
          <w:p w14:paraId="53DB2770" w14:textId="77777777" w:rsidR="001E5AD3" w:rsidRPr="00286E64" w:rsidRDefault="001E5AD3" w:rsidP="001E5AD3">
            <w:pPr>
              <w:spacing w:after="160" w:line="72" w:lineRule="auto"/>
              <w:ind w:right="245"/>
              <w:rPr>
                <w:rFonts w:cstheme="minorHAnsi"/>
                <w:color w:val="545454"/>
                <w:sz w:val="20"/>
              </w:rPr>
            </w:pPr>
            <w:r w:rsidRPr="00286E64">
              <w:rPr>
                <w:rFonts w:cstheme="minorHAnsi"/>
                <w:noProof/>
                <w:color w:val="545454"/>
                <w:sz w:val="20"/>
              </w:rPr>
              <mc:AlternateContent>
                <mc:Choice Requires="wps">
                  <w:drawing>
                    <wp:inline distT="0" distB="0" distL="0" distR="0" wp14:anchorId="6E50D5E3" wp14:editId="2E2A6359">
                      <wp:extent cx="1757484" cy="0"/>
                      <wp:effectExtent l="0" t="0" r="33655" b="19050"/>
                      <wp:docPr id="15" name="Straight Connector 1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57484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4ECDDF9F" id="Straight Connector 1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38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" strokecolor="#545454" strokeweight="1.5pt">
                      <w10:anchorlock/>
                    </v:line>
                  </w:pict>
                </mc:Fallback>
              </mc:AlternateContent>
            </w:r>
          </w:p>
          <w:tbl>
            <w:tblPr>
              <w:tblStyle w:val="TableGrid"/>
              <w:tblW w:w="3026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461"/>
              <w:gridCol w:w="2565"/>
            </w:tblGrid>
            <w:tr w:rsidR="00121C10" w14:paraId="1D3C09D4" w14:textId="77777777" w:rsidTr="00326E11">
              <w:tc>
                <w:tcPr>
                  <w:tcW w:w="329" w:type="dxa"/>
                </w:tcPr>
                <w:p w14:paraId="1984E415" w14:textId="77777777" w:rsidR="00121C10" w:rsidRDefault="002C7D70" w:rsidP="001E5AD3">
                  <w:pPr>
                    <w:ind w:right="245"/>
                    <w:rPr>
                      <w:rFonts w:cstheme="minorHAnsi"/>
                      <w:noProof/>
                      <w:color w:val="545454"/>
                      <w:lang w:val="en-IN" w:eastAsia="en-IN"/>
                    </w:rPr>
                  </w:pPr>
                  <w:r>
                    <w:rPr>
                      <w:rFonts w:cstheme="minorHAnsi"/>
                      <w:noProof/>
                      <w:color w:val="545454"/>
                    </w:rPr>
                    <mc:AlternateContent>
                      <mc:Choice Requires="wpg">
                        <w:drawing>
                          <wp:anchor distT="0" distB="0" distL="114300" distR="114300" simplePos="0" relativeHeight="251726848" behindDoc="0" locked="0" layoutInCell="1" allowOverlap="1" wp14:anchorId="2B3206CE" wp14:editId="393BCC87">
                            <wp:simplePos x="0" y="0"/>
                            <wp:positionH relativeFrom="column">
                              <wp:posOffset>-33020</wp:posOffset>
                            </wp:positionH>
                            <wp:positionV relativeFrom="paragraph">
                              <wp:posOffset>1058</wp:posOffset>
                            </wp:positionV>
                            <wp:extent cx="143510" cy="2029651"/>
                            <wp:effectExtent l="0" t="0" r="27940" b="27940"/>
                            <wp:wrapNone/>
                            <wp:docPr id="24" name="Group 24"/>
                            <wp:cNvGraphicFramePr/>
                            <a:graphic xmlns:a="http://schemas.openxmlformats.org/drawingml/2006/main">
                              <a:graphicData uri="http://schemas.microsoft.com/office/word/2010/wordprocessingGroup">
                                <wpg:wgp>
                                  <wpg:cNvGrpSpPr/>
                                  <wpg:grpSpPr>
                                    <a:xfrm>
                                      <a:off x="0" y="0"/>
                                      <a:ext cx="143510" cy="2029651"/>
                                      <a:chOff x="0" y="-791607"/>
                                      <a:chExt cx="143510" cy="2030069"/>
                                    </a:xfrm>
                                  </wpg:grpSpPr>
                                  <wps:wsp>
                                    <wps:cNvPr id="17" name="Straight Connector 17"/>
                                    <wps:cNvCnPr/>
                                    <wps:spPr>
                                      <a:xfrm>
                                        <a:off x="71437" y="-760499"/>
                                        <a:ext cx="0" cy="1998961"/>
                                      </a:xfrm>
                                      <a:prstGeom prst="line">
                                        <a:avLst/>
                                      </a:prstGeom>
                                      <a:ln w="38100" cap="rnd">
                                        <a:solidFill>
                                          <a:schemeClr val="bg1">
                                            <a:lumMod val="75000"/>
                                          </a:schemeClr>
                                        </a:solidFill>
                                        <a:prstDash val="sysDot"/>
                                      </a:ln>
                                    </wps:spPr>
                                    <wps:style>
                                      <a:lnRef idx="1">
                                        <a:schemeClr val="accent1"/>
                                      </a:lnRef>
                                      <a:fillRef idx="0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tx1"/>
                                      </a:fontRef>
                                    </wps:style>
                                    <wps:bodyPr/>
                                  </wps:wsp>
                                  <wpg:grpSp>
                                    <wpg:cNvPr id="10" name="Group 10"/>
                                    <wpg:cNvGrpSpPr/>
                                    <wpg:grpSpPr>
                                      <a:xfrm>
                                        <a:off x="0" y="-791607"/>
                                        <a:ext cx="143510" cy="1688807"/>
                                        <a:chOff x="0" y="-791607"/>
                                        <a:chExt cx="143510" cy="1688807"/>
                                      </a:xfrm>
                                    </wpg:grpSpPr>
                                    <wps:wsp>
                                      <wps:cNvPr id="11" name="Oval 8"/>
                                      <wps:cNvSpPr/>
                                      <wps:spPr>
                                        <a:xfrm>
                                          <a:off x="0" y="0"/>
                                          <a:ext cx="143510" cy="1435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>
                                          <a:solidFill>
                                            <a:schemeClr val="bg1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2" name="Oval 9"/>
                                      <wps:cNvSpPr/>
                                      <wps:spPr>
                                        <a:xfrm>
                                          <a:off x="31116" y="31115"/>
                                          <a:ext cx="81597" cy="81597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90" name="Oval 8"/>
                                      <wps:cNvSpPr/>
                                      <wps:spPr>
                                        <a:xfrm>
                                          <a:off x="0" y="-791607"/>
                                          <a:ext cx="143510" cy="1435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>
                                          <a:solidFill>
                                            <a:schemeClr val="bg1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92" name="Oval 9"/>
                                      <wps:cNvSpPr/>
                                      <wps:spPr>
                                        <a:xfrm>
                                          <a:off x="31116" y="-760490"/>
                                          <a:ext cx="81597" cy="81597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31" name="Oval 8"/>
                                      <wps:cNvSpPr/>
                                      <wps:spPr>
                                        <a:xfrm>
                                          <a:off x="0" y="753690"/>
                                          <a:ext cx="143510" cy="143510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chemeClr val="bg1"/>
                                        </a:solidFill>
                                        <a:ln>
                                          <a:solidFill>
                                            <a:schemeClr val="bg1">
                                              <a:lumMod val="75000"/>
                                            </a:schemeClr>
                                          </a:solidFill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  <wps:wsp>
                                      <wps:cNvPr id="132" name="Oval 9"/>
                                      <wps:cNvSpPr/>
                                      <wps:spPr>
                                        <a:xfrm>
                                          <a:off x="31116" y="784804"/>
                                          <a:ext cx="81597" cy="81597"/>
                                        </a:xfrm>
                                        <a:prstGeom prst="ellipse">
                                          <a:avLst/>
                                        </a:prstGeom>
                                        <a:solidFill>
                                          <a:srgbClr val="159FAC"/>
                                        </a:solidFill>
                                        <a:ln>
                                          <a:noFill/>
                                        </a:ln>
                                      </wps:spPr>
                                      <wps:style>
                                        <a:lnRef idx="2">
                                          <a:schemeClr val="accent1">
                                            <a:shade val="50000"/>
                                          </a:schemeClr>
                                        </a:lnRef>
                                        <a:fillRef idx="1">
                                          <a:schemeClr val="accent1"/>
                                        </a:fillRef>
                                        <a:effectRef idx="0">
                                          <a:schemeClr val="accent1"/>
                                        </a:effectRef>
                                        <a:fontRef idx="minor">
                                          <a:schemeClr val="lt1"/>
                                        </a:fontRef>
                                      </wps:style>
        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        <a:prstTxWarp prst="textNoShape">
                                          <a:avLst/>
                                        </a:prstTxWarp>
                                        <a:noAutofit/>
                                      </wps:bodyPr>
                                    </wps:wsp>
                                  </wpg:grpSp>
                                </wpg:wg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group w14:anchorId="19D7A33A" id="Group 24" o:spid="_x0000_s1026" style="position:absolute;margin-left:-2.6pt;margin-top:.1pt;width:11.3pt;height:159.8pt;z-index:251726848;mso-width-relative:margin;mso-height-relative:margin" coordorigin=",-7916" coordsize="1435,203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">
                            <v:line id="Straight Connector 17" o:spid="_x0000_s1027" style="position:absolute;visibility:visible;mso-wrap-style:square" from="714,-7604" to="714,1238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" strokecolor="#bfbfbf [2412]" strokeweight="3pt">
                              <v:stroke dashstyle="1 1" endcap="round"/>
                            </v:line>
                            <v:group id="Group 10" o:spid="_x0000_s1028" style="position:absolute;top:-7916;width:1435;height:16888" coordorigin=",-7916" coordsize="1435,168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PcIa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">
                              <v:oval id="Oval 8" o:spid="_x0000_s1029" style="position:absolute;width:1435;height:143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" fillcolor="white [3212]" strokecolor="#bfbfbf [2412]" strokeweight="2pt"/>
                              <v:oval id="Oval 9" o:spid="_x0000_s1030" style="position:absolute;left:311;top:311;width:816;height:8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" fillcolor="#159fac" stroked="f" strokeweight="2pt"/>
                              <v:oval id="Oval 8" o:spid="_x0000_s1031" style="position:absolute;top:-7916;width:1435;height:1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" fillcolor="white [3212]" strokecolor="#bfbfbf [2412]" strokeweight="2pt"/>
                              <v:oval id="Oval 9" o:spid="_x0000_s1032" style="position:absolute;left:311;top:-7604;width:816;height:8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" fillcolor="#159fac" stroked="f" strokeweight="2pt"/>
                              <v:oval id="Oval 8" o:spid="_x0000_s1033" style="position:absolute;top:7536;width:1435;height:143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" fillcolor="white [3212]" strokecolor="#bfbfbf [2412]" strokeweight="2pt"/>
                              <v:oval id="Oval 9" o:spid="_x0000_s1034" style="position:absolute;left:311;top:7848;width:816;height:8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" fillcolor="#159fac" stroked="f" strokeweight="2pt"/>
                            </v:group>
                          </v:group>
                        </w:pict>
                      </mc:Fallback>
                    </mc:AlternateContent>
                  </w:r>
                </w:p>
              </w:tc>
              <w:tc>
                <w:tcPr>
                  <w:tcW w:w="2697" w:type="dxa"/>
                </w:tcPr>
                <w:p w14:paraId="1A2EBECA" w14:textId="58BC5DB2" w:rsidR="00AF1C41" w:rsidRPr="008D156F" w:rsidRDefault="005E21C0" w:rsidP="00AF1C41">
                  <w:pPr>
                    <w:ind w:right="-107"/>
                    <w:rPr>
                      <w:rFonts w:cstheme="minorHAnsi"/>
                      <w:color w:val="0070C0"/>
                      <w:sz w:val="20"/>
                    </w:rPr>
                  </w:pPr>
                  <w:r>
                    <w:rPr>
                      <w:rFonts w:cstheme="minorHAnsi"/>
                      <w:color w:val="0070C0"/>
                      <w:sz w:val="20"/>
                    </w:rPr>
                    <w:t>2014</w:t>
                  </w:r>
                </w:p>
                <w:p w14:paraId="0E5A17F6" w14:textId="77777777" w:rsidR="00121C10" w:rsidRPr="00286E64" w:rsidRDefault="00BC00D4" w:rsidP="0021184A">
                  <w:pPr>
                    <w:ind w:right="-201"/>
                    <w:rPr>
                      <w:rFonts w:cstheme="minorHAnsi"/>
                      <w:b/>
                      <w:color w:val="545454"/>
                      <w:sz w:val="20"/>
                    </w:rPr>
                  </w:pPr>
                  <w:r>
                    <w:rPr>
                      <w:rFonts w:cstheme="minorHAnsi"/>
                      <w:b/>
                      <w:color w:val="545454"/>
                      <w:sz w:val="20"/>
                    </w:rPr>
                    <w:t xml:space="preserve">Executive Certification in </w:t>
                  </w:r>
                  <w:r w:rsidR="00CA0B6A">
                    <w:rPr>
                      <w:rFonts w:cstheme="minorHAnsi"/>
                      <w:b/>
                      <w:color w:val="545454"/>
                      <w:sz w:val="20"/>
                    </w:rPr>
                    <w:t>General Management</w:t>
                  </w:r>
                </w:p>
                <w:p w14:paraId="31560445" w14:textId="77777777" w:rsidR="00121C10" w:rsidRPr="00286E64" w:rsidRDefault="00467517" w:rsidP="00121C10">
                  <w:pPr>
                    <w:ind w:right="-107"/>
                    <w:rPr>
                      <w:rFonts w:cstheme="minorHAnsi"/>
                      <w:color w:val="545454"/>
                      <w:sz w:val="20"/>
                    </w:rPr>
                  </w:pPr>
                  <w:proofErr w:type="spellStart"/>
                  <w:r w:rsidRPr="00467517">
                    <w:rPr>
                      <w:rFonts w:cstheme="minorHAnsi"/>
                      <w:color w:val="545454"/>
                      <w:sz w:val="20"/>
                    </w:rPr>
                    <w:t>Mcintire</w:t>
                  </w:r>
                  <w:proofErr w:type="spellEnd"/>
                  <w:r w:rsidRPr="00467517">
                    <w:rPr>
                      <w:rFonts w:cstheme="minorHAnsi"/>
                      <w:color w:val="545454"/>
                      <w:sz w:val="20"/>
                    </w:rPr>
                    <w:t xml:space="preserve"> School of Commerce</w:t>
                  </w:r>
                </w:p>
                <w:p w14:paraId="4BEEA4FB" w14:textId="77777777" w:rsidR="00121C10" w:rsidRDefault="00121C10" w:rsidP="001E5AD3">
                  <w:pPr>
                    <w:ind w:right="-107"/>
                    <w:rPr>
                      <w:rFonts w:cstheme="minorHAnsi"/>
                      <w:color w:val="545454"/>
                      <w:sz w:val="20"/>
                    </w:rPr>
                  </w:pPr>
                </w:p>
              </w:tc>
            </w:tr>
            <w:tr w:rsidR="001E5AD3" w14:paraId="2079D93C" w14:textId="77777777" w:rsidTr="00326E11">
              <w:tc>
                <w:tcPr>
                  <w:tcW w:w="329" w:type="dxa"/>
                </w:tcPr>
                <w:p w14:paraId="2351B8EC" w14:textId="77777777" w:rsidR="001E5AD3" w:rsidRDefault="001E5AD3" w:rsidP="001E5AD3">
                  <w:pPr>
                    <w:ind w:right="245"/>
                    <w:rPr>
                      <w:rFonts w:cstheme="minorHAnsi"/>
                      <w:color w:val="545454"/>
                    </w:rPr>
                  </w:pPr>
                </w:p>
              </w:tc>
              <w:tc>
                <w:tcPr>
                  <w:tcW w:w="2697" w:type="dxa"/>
                </w:tcPr>
                <w:p w14:paraId="11300456" w14:textId="77777777" w:rsidR="00261474" w:rsidRPr="00286E64" w:rsidRDefault="00261474" w:rsidP="00261474">
                  <w:pPr>
                    <w:ind w:right="-107"/>
                    <w:rPr>
                      <w:rFonts w:cstheme="minorHAnsi"/>
                      <w:color w:val="545454"/>
                      <w:sz w:val="20"/>
                    </w:rPr>
                  </w:pPr>
                  <w:r>
                    <w:rPr>
                      <w:rFonts w:cstheme="minorHAnsi"/>
                      <w:color w:val="545454"/>
                      <w:sz w:val="20"/>
                    </w:rPr>
                    <w:t>2021</w:t>
                  </w:r>
                </w:p>
                <w:p w14:paraId="7A231F78" w14:textId="77777777" w:rsidR="00261474" w:rsidRPr="00286E64" w:rsidRDefault="00261474" w:rsidP="00261474">
                  <w:pPr>
                    <w:rPr>
                      <w:rFonts w:cstheme="minorHAnsi"/>
                      <w:b/>
                      <w:color w:val="545454"/>
                      <w:sz w:val="20"/>
                    </w:rPr>
                  </w:pPr>
                  <w:r>
                    <w:rPr>
                      <w:rFonts w:cstheme="minorHAnsi"/>
                      <w:b/>
                      <w:color w:val="545454"/>
                      <w:sz w:val="20"/>
                    </w:rPr>
                    <w:t>Executive Certification Program in Data Science</w:t>
                  </w:r>
                </w:p>
                <w:p w14:paraId="307B42B2" w14:textId="77777777" w:rsidR="00261474" w:rsidRPr="00286E64" w:rsidRDefault="00261474" w:rsidP="00261474">
                  <w:pPr>
                    <w:ind w:right="-107"/>
                    <w:rPr>
                      <w:rFonts w:cstheme="minorHAnsi"/>
                      <w:color w:val="545454"/>
                      <w:sz w:val="20"/>
                    </w:rPr>
                  </w:pPr>
                  <w:r>
                    <w:rPr>
                      <w:rFonts w:cstheme="minorHAnsi"/>
                      <w:color w:val="545454"/>
                      <w:sz w:val="20"/>
                    </w:rPr>
                    <w:t>IIM Rohtak</w:t>
                  </w:r>
                </w:p>
                <w:p w14:paraId="03BA6323" w14:textId="77777777" w:rsidR="001E5AD3" w:rsidRPr="001B6770" w:rsidRDefault="001E5AD3" w:rsidP="001E5AD3">
                  <w:pPr>
                    <w:ind w:right="-107"/>
                    <w:rPr>
                      <w:rFonts w:cstheme="minorHAnsi"/>
                      <w:color w:val="545454"/>
                      <w:sz w:val="20"/>
                    </w:rPr>
                  </w:pPr>
                </w:p>
              </w:tc>
            </w:tr>
            <w:tr w:rsidR="001B6770" w14:paraId="28B12873" w14:textId="77777777" w:rsidTr="00326E11">
              <w:tc>
                <w:tcPr>
                  <w:tcW w:w="329" w:type="dxa"/>
                </w:tcPr>
                <w:p w14:paraId="7D8F8A04" w14:textId="77777777" w:rsidR="001B6770" w:rsidRDefault="001B6770" w:rsidP="001E5AD3">
                  <w:pPr>
                    <w:ind w:right="245"/>
                    <w:rPr>
                      <w:rFonts w:cstheme="minorHAnsi"/>
                      <w:color w:val="545454"/>
                    </w:rPr>
                  </w:pPr>
                </w:p>
              </w:tc>
              <w:tc>
                <w:tcPr>
                  <w:tcW w:w="2697" w:type="dxa"/>
                </w:tcPr>
                <w:p w14:paraId="06AEB6A4" w14:textId="77777777" w:rsidR="00A300F9" w:rsidRPr="00286E64" w:rsidRDefault="00A300F9" w:rsidP="00A300F9">
                  <w:pPr>
                    <w:ind w:right="-107"/>
                    <w:rPr>
                      <w:rFonts w:cstheme="minorHAnsi"/>
                      <w:color w:val="545454"/>
                      <w:sz w:val="20"/>
                    </w:rPr>
                  </w:pPr>
                  <w:r>
                    <w:rPr>
                      <w:rFonts w:cstheme="minorHAnsi"/>
                      <w:color w:val="545454"/>
                      <w:sz w:val="20"/>
                    </w:rPr>
                    <w:t>2006</w:t>
                  </w:r>
                </w:p>
                <w:p w14:paraId="77A1565D" w14:textId="77777777" w:rsidR="00A300F9" w:rsidRPr="00286E64" w:rsidRDefault="00A300F9" w:rsidP="00A300F9">
                  <w:pPr>
                    <w:ind w:right="-107"/>
                    <w:rPr>
                      <w:rFonts w:cstheme="minorHAnsi"/>
                      <w:b/>
                      <w:color w:val="545454"/>
                      <w:sz w:val="20"/>
                    </w:rPr>
                  </w:pPr>
                  <w:r>
                    <w:rPr>
                      <w:rFonts w:cstheme="minorHAnsi"/>
                      <w:b/>
                      <w:color w:val="545454"/>
                      <w:sz w:val="20"/>
                    </w:rPr>
                    <w:t>B.Tech. (Metallurgy)</w:t>
                  </w:r>
                </w:p>
                <w:p w14:paraId="037B351C" w14:textId="77777777" w:rsidR="001B6770" w:rsidRDefault="00A300F9" w:rsidP="00A300F9">
                  <w:pPr>
                    <w:ind w:right="-107"/>
                    <w:rPr>
                      <w:rFonts w:cstheme="minorHAnsi"/>
                      <w:color w:val="545454"/>
                      <w:sz w:val="20"/>
                    </w:rPr>
                  </w:pPr>
                  <w:r>
                    <w:rPr>
                      <w:rFonts w:cstheme="minorHAnsi"/>
                      <w:color w:val="545454"/>
                      <w:sz w:val="20"/>
                    </w:rPr>
                    <w:t>IIT Varanasi</w:t>
                  </w:r>
                </w:p>
              </w:tc>
            </w:tr>
          </w:tbl>
          <w:p w14:paraId="2F697CE0" w14:textId="77777777" w:rsidR="008A30F2" w:rsidRPr="00041A76" w:rsidRDefault="008A30F2" w:rsidP="008A30F2">
            <w:pPr>
              <w:ind w:right="245"/>
              <w:rPr>
                <w:rFonts w:cstheme="minorHAnsi"/>
                <w:sz w:val="28"/>
              </w:rPr>
            </w:pPr>
          </w:p>
          <w:p w14:paraId="7CE86095" w14:textId="77777777" w:rsidR="008A30F2" w:rsidRDefault="008A30F2" w:rsidP="008A30F2">
            <w:pPr>
              <w:ind w:right="245"/>
              <w:rPr>
                <w:rFonts w:cstheme="minorHAnsi"/>
                <w:sz w:val="28"/>
              </w:rPr>
            </w:pPr>
          </w:p>
          <w:p w14:paraId="79CE31B5" w14:textId="77777777" w:rsidR="00F71986" w:rsidRDefault="00F71986" w:rsidP="008A30F2">
            <w:pPr>
              <w:ind w:right="245"/>
              <w:rPr>
                <w:rFonts w:cstheme="minorHAnsi"/>
                <w:sz w:val="28"/>
              </w:rPr>
            </w:pPr>
          </w:p>
          <w:p w14:paraId="7655D713" w14:textId="77777777" w:rsidR="00F71986" w:rsidRDefault="00F71986" w:rsidP="008A30F2">
            <w:pPr>
              <w:ind w:right="245"/>
              <w:rPr>
                <w:rFonts w:cstheme="minorHAnsi"/>
                <w:sz w:val="28"/>
              </w:rPr>
            </w:pPr>
          </w:p>
          <w:p w14:paraId="5628EA83" w14:textId="77777777" w:rsidR="00F71986" w:rsidRDefault="00F71986" w:rsidP="008A30F2">
            <w:pPr>
              <w:ind w:right="245"/>
              <w:rPr>
                <w:rFonts w:cstheme="minorHAnsi"/>
                <w:sz w:val="28"/>
              </w:rPr>
            </w:pPr>
          </w:p>
          <w:p w14:paraId="7AB9921B" w14:textId="77777777" w:rsidR="00F71986" w:rsidRDefault="00F71986" w:rsidP="008A30F2">
            <w:pPr>
              <w:ind w:right="245"/>
              <w:rPr>
                <w:rFonts w:cstheme="minorHAnsi"/>
                <w:sz w:val="28"/>
              </w:rPr>
            </w:pPr>
          </w:p>
          <w:p w14:paraId="3C2712F0" w14:textId="77777777" w:rsidR="00F71986" w:rsidRDefault="00F71986" w:rsidP="008A30F2">
            <w:pPr>
              <w:ind w:right="245"/>
              <w:rPr>
                <w:rFonts w:cstheme="minorHAnsi"/>
                <w:sz w:val="28"/>
              </w:rPr>
            </w:pPr>
          </w:p>
          <w:p w14:paraId="420E6837" w14:textId="77777777" w:rsidR="00F71986" w:rsidRDefault="00F71986" w:rsidP="008A30F2">
            <w:pPr>
              <w:ind w:right="245"/>
              <w:rPr>
                <w:rFonts w:cstheme="minorHAnsi"/>
                <w:sz w:val="28"/>
              </w:rPr>
            </w:pPr>
          </w:p>
          <w:p w14:paraId="3DC0D674" w14:textId="77777777" w:rsidR="00F71986" w:rsidRDefault="00F71986" w:rsidP="008A30F2">
            <w:pPr>
              <w:ind w:right="245"/>
              <w:rPr>
                <w:rFonts w:cstheme="minorHAnsi"/>
                <w:sz w:val="28"/>
              </w:rPr>
            </w:pPr>
          </w:p>
          <w:p w14:paraId="29EFFD21" w14:textId="77777777" w:rsidR="00F71986" w:rsidRDefault="00F71986" w:rsidP="008A30F2">
            <w:pPr>
              <w:ind w:right="245"/>
              <w:rPr>
                <w:rFonts w:cstheme="minorHAnsi"/>
                <w:sz w:val="28"/>
              </w:rPr>
            </w:pPr>
          </w:p>
          <w:p w14:paraId="76CE9E6C" w14:textId="77777777" w:rsidR="00F71986" w:rsidRDefault="00F71986" w:rsidP="008A30F2">
            <w:pPr>
              <w:ind w:right="245"/>
              <w:rPr>
                <w:rFonts w:cstheme="minorHAnsi"/>
                <w:sz w:val="28"/>
              </w:rPr>
            </w:pPr>
          </w:p>
          <w:p w14:paraId="6FA0815A" w14:textId="77777777" w:rsidR="00F71986" w:rsidRDefault="00F71986" w:rsidP="008A30F2">
            <w:pPr>
              <w:ind w:right="245"/>
              <w:rPr>
                <w:rFonts w:cstheme="minorHAnsi"/>
                <w:sz w:val="28"/>
              </w:rPr>
            </w:pPr>
          </w:p>
          <w:p w14:paraId="7B8F5E17" w14:textId="77777777" w:rsidR="00F71986" w:rsidRDefault="00F71986" w:rsidP="008A30F2">
            <w:pPr>
              <w:ind w:right="245"/>
              <w:rPr>
                <w:rFonts w:cstheme="minorHAnsi"/>
                <w:sz w:val="28"/>
              </w:rPr>
            </w:pPr>
          </w:p>
          <w:p w14:paraId="4619970F" w14:textId="77777777" w:rsidR="00AF516E" w:rsidRDefault="00AF516E" w:rsidP="008A30F2">
            <w:pPr>
              <w:ind w:right="245"/>
              <w:rPr>
                <w:rFonts w:cstheme="minorHAnsi"/>
                <w:sz w:val="28"/>
              </w:rPr>
            </w:pPr>
          </w:p>
          <w:p w14:paraId="5EC4FA48" w14:textId="77777777" w:rsidR="00F71986" w:rsidRDefault="00F71986" w:rsidP="008A30F2">
            <w:pPr>
              <w:ind w:right="245"/>
              <w:rPr>
                <w:rFonts w:cstheme="minorHAnsi"/>
                <w:sz w:val="28"/>
              </w:rPr>
            </w:pPr>
          </w:p>
          <w:p w14:paraId="45C28235" w14:textId="77777777" w:rsidR="00F71986" w:rsidRPr="00041A76" w:rsidRDefault="00F71986" w:rsidP="008A30F2">
            <w:pPr>
              <w:ind w:right="245"/>
              <w:rPr>
                <w:rFonts w:cstheme="minorHAnsi"/>
                <w:sz w:val="28"/>
              </w:rPr>
            </w:pPr>
          </w:p>
          <w:p w14:paraId="520A143A" w14:textId="77777777" w:rsidR="00CB3B2D" w:rsidRPr="00237EA5" w:rsidRDefault="00F11FA6" w:rsidP="00CB3B2D">
            <w:pPr>
              <w:ind w:right="240"/>
              <w:rPr>
                <w:rFonts w:cstheme="minorHAnsi"/>
                <w:b/>
                <w:color w:val="545454"/>
                <w:sz w:val="28"/>
              </w:rPr>
            </w:pPr>
            <w:r w:rsidRPr="00B03FDE">
              <w:rPr>
                <w:rFonts w:ascii="Arial" w:hAnsi="Arial" w:cs="Arial"/>
                <w:noProof/>
                <w:sz w:val="28"/>
                <w:szCs w:val="36"/>
              </w:rPr>
              <mc:AlternateContent>
                <mc:Choice Requires="wps">
                  <w:drawing>
                    <wp:inline distT="0" distB="0" distL="0" distR="0" wp14:anchorId="462219A7" wp14:editId="253F07DE">
                      <wp:extent cx="223520" cy="162038"/>
                      <wp:effectExtent l="0" t="0" r="5080" b="9525"/>
                      <wp:docPr id="241" name="Freeform 75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D3E05B59-CFA7-2D46-91F7-955C5D361DA0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23520" cy="162038"/>
                              </a:xfrm>
                              <a:custGeom>
                                <a:avLst/>
                                <a:gdLst>
                                  <a:gd name="T0" fmla="*/ 199277 w 497"/>
                                  <a:gd name="T1" fmla="*/ 0 h 400"/>
                                  <a:gd name="T2" fmla="*/ 199277 w 497"/>
                                  <a:gd name="T3" fmla="*/ 0 h 400"/>
                                  <a:gd name="T4" fmla="*/ 23841 w 497"/>
                                  <a:gd name="T5" fmla="*/ 0 h 400"/>
                                  <a:gd name="T6" fmla="*/ 0 w 497"/>
                                  <a:gd name="T7" fmla="*/ 19799 h 400"/>
                                  <a:gd name="T8" fmla="*/ 0 w 497"/>
                                  <a:gd name="T9" fmla="*/ 155696 h 400"/>
                                  <a:gd name="T10" fmla="*/ 23841 w 497"/>
                                  <a:gd name="T11" fmla="*/ 179545 h 400"/>
                                  <a:gd name="T12" fmla="*/ 199277 w 497"/>
                                  <a:gd name="T13" fmla="*/ 179545 h 400"/>
                                  <a:gd name="T14" fmla="*/ 223118 w 497"/>
                                  <a:gd name="T15" fmla="*/ 155696 h 400"/>
                                  <a:gd name="T16" fmla="*/ 223118 w 497"/>
                                  <a:gd name="T17" fmla="*/ 19799 h 400"/>
                                  <a:gd name="T18" fmla="*/ 199277 w 497"/>
                                  <a:gd name="T19" fmla="*/ 0 h 400"/>
                                  <a:gd name="T20" fmla="*/ 199277 w 497"/>
                                  <a:gd name="T21" fmla="*/ 155696 h 400"/>
                                  <a:gd name="T22" fmla="*/ 199277 w 497"/>
                                  <a:gd name="T23" fmla="*/ 155696 h 400"/>
                                  <a:gd name="T24" fmla="*/ 23841 w 497"/>
                                  <a:gd name="T25" fmla="*/ 155696 h 400"/>
                                  <a:gd name="T26" fmla="*/ 23841 w 497"/>
                                  <a:gd name="T27" fmla="*/ 19799 h 400"/>
                                  <a:gd name="T28" fmla="*/ 199277 w 497"/>
                                  <a:gd name="T29" fmla="*/ 19799 h 400"/>
                                  <a:gd name="T30" fmla="*/ 199277 w 497"/>
                                  <a:gd name="T31" fmla="*/ 155696 h 400"/>
                                  <a:gd name="T32" fmla="*/ 99863 w 497"/>
                                  <a:gd name="T33" fmla="*/ 112047 h 400"/>
                                  <a:gd name="T34" fmla="*/ 99863 w 497"/>
                                  <a:gd name="T35" fmla="*/ 112047 h 400"/>
                                  <a:gd name="T36" fmla="*/ 43634 w 497"/>
                                  <a:gd name="T37" fmla="*/ 112047 h 400"/>
                                  <a:gd name="T38" fmla="*/ 43634 w 497"/>
                                  <a:gd name="T39" fmla="*/ 131846 h 400"/>
                                  <a:gd name="T40" fmla="*/ 99863 w 497"/>
                                  <a:gd name="T41" fmla="*/ 131846 h 400"/>
                                  <a:gd name="T42" fmla="*/ 99863 w 497"/>
                                  <a:gd name="T43" fmla="*/ 112047 h 400"/>
                                  <a:gd name="T44" fmla="*/ 99863 w 497"/>
                                  <a:gd name="T45" fmla="*/ 80098 h 400"/>
                                  <a:gd name="T46" fmla="*/ 99863 w 497"/>
                                  <a:gd name="T47" fmla="*/ 80098 h 400"/>
                                  <a:gd name="T48" fmla="*/ 43634 w 497"/>
                                  <a:gd name="T49" fmla="*/ 80098 h 400"/>
                                  <a:gd name="T50" fmla="*/ 43634 w 497"/>
                                  <a:gd name="T51" fmla="*/ 99897 h 400"/>
                                  <a:gd name="T52" fmla="*/ 99863 w 497"/>
                                  <a:gd name="T53" fmla="*/ 99897 h 400"/>
                                  <a:gd name="T54" fmla="*/ 99863 w 497"/>
                                  <a:gd name="T55" fmla="*/ 80098 h 400"/>
                                  <a:gd name="T56" fmla="*/ 99863 w 497"/>
                                  <a:gd name="T57" fmla="*/ 44099 h 400"/>
                                  <a:gd name="T58" fmla="*/ 99863 w 497"/>
                                  <a:gd name="T59" fmla="*/ 44099 h 400"/>
                                  <a:gd name="T60" fmla="*/ 43634 w 497"/>
                                  <a:gd name="T61" fmla="*/ 44099 h 400"/>
                                  <a:gd name="T62" fmla="*/ 43634 w 497"/>
                                  <a:gd name="T63" fmla="*/ 64348 h 400"/>
                                  <a:gd name="T64" fmla="*/ 99863 w 497"/>
                                  <a:gd name="T65" fmla="*/ 64348 h 400"/>
                                  <a:gd name="T66" fmla="*/ 99863 w 497"/>
                                  <a:gd name="T67" fmla="*/ 44099 h 400"/>
                                  <a:gd name="T68" fmla="*/ 174986 w 497"/>
                                  <a:gd name="T69" fmla="*/ 115647 h 400"/>
                                  <a:gd name="T70" fmla="*/ 174986 w 497"/>
                                  <a:gd name="T71" fmla="*/ 115647 h 400"/>
                                  <a:gd name="T72" fmla="*/ 159242 w 497"/>
                                  <a:gd name="T73" fmla="*/ 103947 h 400"/>
                                  <a:gd name="T74" fmla="*/ 171387 w 497"/>
                                  <a:gd name="T75" fmla="*/ 67948 h 400"/>
                                  <a:gd name="T76" fmla="*/ 151145 w 497"/>
                                  <a:gd name="T77" fmla="*/ 44099 h 400"/>
                                  <a:gd name="T78" fmla="*/ 131352 w 497"/>
                                  <a:gd name="T79" fmla="*/ 67948 h 400"/>
                                  <a:gd name="T80" fmla="*/ 143497 w 497"/>
                                  <a:gd name="T81" fmla="*/ 103947 h 400"/>
                                  <a:gd name="T82" fmla="*/ 123705 w 497"/>
                                  <a:gd name="T83" fmla="*/ 115647 h 400"/>
                                  <a:gd name="T84" fmla="*/ 123705 w 497"/>
                                  <a:gd name="T85" fmla="*/ 131846 h 400"/>
                                  <a:gd name="T86" fmla="*/ 179034 w 497"/>
                                  <a:gd name="T87" fmla="*/ 131846 h 400"/>
                                  <a:gd name="T88" fmla="*/ 174986 w 497"/>
                                  <a:gd name="T89" fmla="*/ 115647 h 400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</a:gdLst>
                                <a:ahLst/>
                                <a:cxnLst>
                                  <a:cxn ang="T90">
                                    <a:pos x="T0" y="T1"/>
                                  </a:cxn>
                                  <a:cxn ang="T91">
                                    <a:pos x="T2" y="T3"/>
                                  </a:cxn>
                                  <a:cxn ang="T92">
                                    <a:pos x="T4" y="T5"/>
                                  </a:cxn>
                                  <a:cxn ang="T93">
                                    <a:pos x="T6" y="T7"/>
                                  </a:cxn>
                                  <a:cxn ang="T94">
                                    <a:pos x="T8" y="T9"/>
                                  </a:cxn>
                                  <a:cxn ang="T95">
                                    <a:pos x="T10" y="T11"/>
                                  </a:cxn>
                                  <a:cxn ang="T96">
                                    <a:pos x="T12" y="T13"/>
                                  </a:cxn>
                                  <a:cxn ang="T97">
                                    <a:pos x="T14" y="T15"/>
                                  </a:cxn>
                                  <a:cxn ang="T98">
                                    <a:pos x="T16" y="T17"/>
                                  </a:cxn>
                                  <a:cxn ang="T99">
                                    <a:pos x="T18" y="T19"/>
                                  </a:cxn>
                                  <a:cxn ang="T100">
                                    <a:pos x="T20" y="T21"/>
                                  </a:cxn>
                                  <a:cxn ang="T101">
                                    <a:pos x="T22" y="T23"/>
                                  </a:cxn>
                                  <a:cxn ang="T102">
                                    <a:pos x="T24" y="T25"/>
                                  </a:cxn>
                                  <a:cxn ang="T103">
                                    <a:pos x="T26" y="T27"/>
                                  </a:cxn>
                                  <a:cxn ang="T104">
                                    <a:pos x="T28" y="T29"/>
                                  </a:cxn>
                                  <a:cxn ang="T105">
                                    <a:pos x="T30" y="T31"/>
                                  </a:cxn>
                                  <a:cxn ang="T106">
                                    <a:pos x="T32" y="T33"/>
                                  </a:cxn>
                                  <a:cxn ang="T107">
                                    <a:pos x="T34" y="T35"/>
                                  </a:cxn>
                                  <a:cxn ang="T108">
                                    <a:pos x="T36" y="T37"/>
                                  </a:cxn>
                                  <a:cxn ang="T109">
                                    <a:pos x="T38" y="T39"/>
                                  </a:cxn>
                                  <a:cxn ang="T110">
                                    <a:pos x="T40" y="T41"/>
                                  </a:cxn>
                                  <a:cxn ang="T111">
                                    <a:pos x="T42" y="T43"/>
                                  </a:cxn>
                                  <a:cxn ang="T112">
                                    <a:pos x="T44" y="T45"/>
                                  </a:cxn>
                                  <a:cxn ang="T113">
                                    <a:pos x="T46" y="T47"/>
                                  </a:cxn>
                                  <a:cxn ang="T114">
                                    <a:pos x="T48" y="T49"/>
                                  </a:cxn>
                                  <a:cxn ang="T115">
                                    <a:pos x="T50" y="T51"/>
                                  </a:cxn>
                                  <a:cxn ang="T116">
                                    <a:pos x="T52" y="T53"/>
                                  </a:cxn>
                                  <a:cxn ang="T117">
                                    <a:pos x="T54" y="T55"/>
                                  </a:cxn>
                                  <a:cxn ang="T118">
                                    <a:pos x="T56" y="T57"/>
                                  </a:cxn>
                                  <a:cxn ang="T119">
                                    <a:pos x="T58" y="T59"/>
                                  </a:cxn>
                                  <a:cxn ang="T120">
                                    <a:pos x="T60" y="T61"/>
                                  </a:cxn>
                                  <a:cxn ang="T121">
                                    <a:pos x="T62" y="T63"/>
                                  </a:cxn>
                                  <a:cxn ang="T122">
                                    <a:pos x="T64" y="T65"/>
                                  </a:cxn>
                                  <a:cxn ang="T123">
                                    <a:pos x="T66" y="T67"/>
                                  </a:cxn>
                                  <a:cxn ang="T124">
                                    <a:pos x="T68" y="T69"/>
                                  </a:cxn>
                                  <a:cxn ang="T125">
                                    <a:pos x="T70" y="T71"/>
                                  </a:cxn>
                                  <a:cxn ang="T126">
                                    <a:pos x="T72" y="T73"/>
                                  </a:cxn>
                                  <a:cxn ang="T127">
                                    <a:pos x="T74" y="T75"/>
                                  </a:cxn>
                                  <a:cxn ang="T128">
                                    <a:pos x="T76" y="T77"/>
                                  </a:cxn>
                                  <a:cxn ang="T129">
                                    <a:pos x="T78" y="T79"/>
                                  </a:cxn>
                                  <a:cxn ang="T130">
                                    <a:pos x="T80" y="T81"/>
                                  </a:cxn>
                                  <a:cxn ang="T131">
                                    <a:pos x="T82" y="T83"/>
                                  </a:cxn>
                                  <a:cxn ang="T132">
                                    <a:pos x="T84" y="T85"/>
                                  </a:cxn>
                                  <a:cxn ang="T133">
                                    <a:pos x="T86" y="T87"/>
                                  </a:cxn>
                                  <a:cxn ang="T134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497" h="400">
                                    <a:moveTo>
                                      <a:pt x="443" y="0"/>
                                    </a:moveTo>
                                    <a:lnTo>
                                      <a:pt x="443" y="0"/>
                                    </a:lnTo>
                                    <a:cubicBezTo>
                                      <a:pt x="53" y="0"/>
                                      <a:pt x="53" y="0"/>
                                      <a:pt x="53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346"/>
                                      <a:pt x="0" y="346"/>
                                      <a:pt x="0" y="346"/>
                                    </a:cubicBezTo>
                                    <a:cubicBezTo>
                                      <a:pt x="0" y="373"/>
                                      <a:pt x="17" y="399"/>
                                      <a:pt x="53" y="399"/>
                                    </a:cubicBezTo>
                                    <a:cubicBezTo>
                                      <a:pt x="443" y="399"/>
                                      <a:pt x="443" y="399"/>
                                      <a:pt x="443" y="399"/>
                                    </a:cubicBezTo>
                                    <a:cubicBezTo>
                                      <a:pt x="470" y="399"/>
                                      <a:pt x="496" y="373"/>
                                      <a:pt x="496" y="346"/>
                                    </a:cubicBezTo>
                                    <a:cubicBezTo>
                                      <a:pt x="496" y="44"/>
                                      <a:pt x="496" y="44"/>
                                      <a:pt x="496" y="44"/>
                                    </a:cubicBezTo>
                                    <a:cubicBezTo>
                                      <a:pt x="496" y="18"/>
                                      <a:pt x="470" y="0"/>
                                      <a:pt x="443" y="0"/>
                                    </a:cubicBezTo>
                                    <a:close/>
                                    <a:moveTo>
                                      <a:pt x="443" y="346"/>
                                    </a:moveTo>
                                    <a:lnTo>
                                      <a:pt x="443" y="346"/>
                                    </a:lnTo>
                                    <a:cubicBezTo>
                                      <a:pt x="53" y="346"/>
                                      <a:pt x="53" y="346"/>
                                      <a:pt x="53" y="346"/>
                                    </a:cubicBezTo>
                                    <a:cubicBezTo>
                                      <a:pt x="53" y="44"/>
                                      <a:pt x="53" y="44"/>
                                      <a:pt x="53" y="44"/>
                                    </a:cubicBezTo>
                                    <a:cubicBezTo>
                                      <a:pt x="443" y="44"/>
                                      <a:pt x="443" y="44"/>
                                      <a:pt x="443" y="44"/>
                                    </a:cubicBezTo>
                                    <a:lnTo>
                                      <a:pt x="443" y="346"/>
                                    </a:lnTo>
                                    <a:close/>
                                    <a:moveTo>
                                      <a:pt x="222" y="249"/>
                                    </a:moveTo>
                                    <a:lnTo>
                                      <a:pt x="222" y="249"/>
                                    </a:lnTo>
                                    <a:cubicBezTo>
                                      <a:pt x="97" y="249"/>
                                      <a:pt x="97" y="249"/>
                                      <a:pt x="97" y="249"/>
                                    </a:cubicBezTo>
                                    <a:cubicBezTo>
                                      <a:pt x="97" y="293"/>
                                      <a:pt x="97" y="293"/>
                                      <a:pt x="97" y="293"/>
                                    </a:cubicBezTo>
                                    <a:cubicBezTo>
                                      <a:pt x="222" y="293"/>
                                      <a:pt x="222" y="293"/>
                                      <a:pt x="222" y="293"/>
                                    </a:cubicBezTo>
                                    <a:lnTo>
                                      <a:pt x="222" y="249"/>
                                    </a:lnTo>
                                    <a:close/>
                                    <a:moveTo>
                                      <a:pt x="222" y="178"/>
                                    </a:moveTo>
                                    <a:lnTo>
                                      <a:pt x="222" y="178"/>
                                    </a:lnTo>
                                    <a:cubicBezTo>
                                      <a:pt x="97" y="178"/>
                                      <a:pt x="97" y="178"/>
                                      <a:pt x="97" y="178"/>
                                    </a:cubicBezTo>
                                    <a:cubicBezTo>
                                      <a:pt x="97" y="222"/>
                                      <a:pt x="97" y="222"/>
                                      <a:pt x="97" y="222"/>
                                    </a:cubicBezTo>
                                    <a:cubicBezTo>
                                      <a:pt x="222" y="222"/>
                                      <a:pt x="222" y="222"/>
                                      <a:pt x="222" y="222"/>
                                    </a:cubicBezTo>
                                    <a:lnTo>
                                      <a:pt x="222" y="178"/>
                                    </a:lnTo>
                                    <a:close/>
                                    <a:moveTo>
                                      <a:pt x="222" y="98"/>
                                    </a:moveTo>
                                    <a:lnTo>
                                      <a:pt x="222" y="98"/>
                                    </a:lnTo>
                                    <a:cubicBezTo>
                                      <a:pt x="97" y="98"/>
                                      <a:pt x="97" y="98"/>
                                      <a:pt x="97" y="98"/>
                                    </a:cubicBezTo>
                                    <a:cubicBezTo>
                                      <a:pt x="97" y="143"/>
                                      <a:pt x="97" y="143"/>
                                      <a:pt x="97" y="143"/>
                                    </a:cubicBezTo>
                                    <a:cubicBezTo>
                                      <a:pt x="222" y="143"/>
                                      <a:pt x="222" y="143"/>
                                      <a:pt x="222" y="143"/>
                                    </a:cubicBezTo>
                                    <a:lnTo>
                                      <a:pt x="222" y="98"/>
                                    </a:lnTo>
                                    <a:close/>
                                    <a:moveTo>
                                      <a:pt x="389" y="257"/>
                                    </a:moveTo>
                                    <a:lnTo>
                                      <a:pt x="389" y="257"/>
                                    </a:lnTo>
                                    <a:cubicBezTo>
                                      <a:pt x="389" y="257"/>
                                      <a:pt x="354" y="249"/>
                                      <a:pt x="354" y="231"/>
                                    </a:cubicBezTo>
                                    <a:cubicBezTo>
                                      <a:pt x="354" y="204"/>
                                      <a:pt x="381" y="196"/>
                                      <a:pt x="381" y="151"/>
                                    </a:cubicBezTo>
                                    <a:cubicBezTo>
                                      <a:pt x="381" y="125"/>
                                      <a:pt x="372" y="98"/>
                                      <a:pt x="336" y="98"/>
                                    </a:cubicBezTo>
                                    <a:cubicBezTo>
                                      <a:pt x="301" y="98"/>
                                      <a:pt x="292" y="125"/>
                                      <a:pt x="292" y="151"/>
                                    </a:cubicBezTo>
                                    <a:cubicBezTo>
                                      <a:pt x="292" y="196"/>
                                      <a:pt x="319" y="204"/>
                                      <a:pt x="319" y="231"/>
                                    </a:cubicBezTo>
                                    <a:cubicBezTo>
                                      <a:pt x="319" y="249"/>
                                      <a:pt x="275" y="257"/>
                                      <a:pt x="275" y="257"/>
                                    </a:cubicBezTo>
                                    <a:lnTo>
                                      <a:pt x="275" y="293"/>
                                    </a:lnTo>
                                    <a:cubicBezTo>
                                      <a:pt x="398" y="293"/>
                                      <a:pt x="398" y="293"/>
                                      <a:pt x="398" y="293"/>
                                    </a:cubicBezTo>
                                    <a:cubicBezTo>
                                      <a:pt x="398" y="293"/>
                                      <a:pt x="398" y="257"/>
                                      <a:pt x="389" y="25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28DA4CEB" id="Freeform 75" o:spid="_x0000_s1026" style="width:17.6pt;height:12.7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" path="m443,r,c53,,53,,53,,17,,,18,,44,,346,,346,,346v,27,17,53,53,53c443,399,443,399,443,399v27,,53,-26,53,-53c496,44,496,44,496,44,496,18,470,,443,xm443,346r,c53,346,53,346,53,346,53,44,53,44,53,44v390,,390,,390,l443,346xm222,249r,c97,249,97,249,97,249v,44,,44,,44c222,293,222,293,222,293r,-44xm222,178r,c97,178,97,178,97,178v,44,,44,,44c222,222,222,222,222,222r,-44xm222,98r,c97,98,97,98,97,98v,45,,45,,45c222,143,222,143,222,143r,-45xm389,257r,c389,257,354,249,354,231v,-27,27,-35,27,-80c381,125,372,98,336,98v-35,,-44,27,-44,53c292,196,319,204,319,231v,18,-44,26,-44,26l275,293v123,,123,,123,c398,293,398,257,389,257xe" fillcolor="#159fac" stroked="f">
                      <v:path o:connecttype="custom" o:connectlocs="89622525,0;89622525,0;10722214,0;0,8020476;0,63071671;10722214,72732782;89622525,72732782;100344739,63071671;100344739,8020476;89622525,0;89622525,63071671;89622525,63071671;10722214,63071671;10722214,8020476;89622525,8020476;89622525,63071671;44912229,45389679;44912229,45389679;19623887,45389679;19623887,53410155;44912229,53410155;44912229,45389679;44912229,32447299;44912229,32447299;19623887,32447299;19623887,40467775;44912229,40467775;44912229,32447299;44912229,17864284;44912229,17864284;19623887,17864284;19623887,26067053;44912229,26067053;44912229,17864284;78697929,46848021;78697929,46848021;71617247,42108410;77079320,27525395;67975715,17864284;59074042,27525395;64536116,42108410;55634893,46848021;55634893,53410155;80518470,53410155;78697929,46848021" o:connectangles="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="00CB3B2D">
              <w:rPr>
                <w:rFonts w:cstheme="minorHAnsi"/>
                <w:b/>
                <w:color w:val="545454"/>
                <w:sz w:val="28"/>
              </w:rPr>
              <w:t xml:space="preserve"> Personal Details</w:t>
            </w:r>
          </w:p>
          <w:p w14:paraId="67B6E144" w14:textId="77777777" w:rsidR="00CB3B2D" w:rsidRPr="00286E64" w:rsidRDefault="00CB3B2D" w:rsidP="00CB3B2D">
            <w:pPr>
              <w:spacing w:after="160" w:line="72" w:lineRule="auto"/>
              <w:ind w:right="245"/>
              <w:rPr>
                <w:rFonts w:cstheme="minorHAnsi"/>
                <w:color w:val="545454"/>
                <w:sz w:val="20"/>
              </w:rPr>
            </w:pPr>
            <w:r w:rsidRPr="00286E64">
              <w:rPr>
                <w:rFonts w:cstheme="minorHAnsi"/>
                <w:noProof/>
                <w:color w:val="545454"/>
                <w:sz w:val="20"/>
              </w:rPr>
              <mc:AlternateContent>
                <mc:Choice Requires="wps">
                  <w:drawing>
                    <wp:inline distT="0" distB="0" distL="0" distR="0" wp14:anchorId="7E1D8E36" wp14:editId="4EE5A128">
                      <wp:extent cx="1757484" cy="0"/>
                      <wp:effectExtent l="0" t="0" r="33655" b="19050"/>
                      <wp:docPr id="102" name="Straight Connector 10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757484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3DE5CDF1" id="Straight Connector 10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38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" strokecolor="#545454" strokeweight="1.5pt">
                      <w10:anchorlock/>
                    </v:line>
                  </w:pict>
                </mc:Fallback>
              </mc:AlternateContent>
            </w:r>
          </w:p>
          <w:p w14:paraId="6DECD2A1" w14:textId="099359D7" w:rsidR="004A427D" w:rsidRPr="0015776E" w:rsidRDefault="00F11FA6" w:rsidP="00804370">
            <w:pPr>
              <w:ind w:right="-135"/>
              <w:rPr>
                <w:rFonts w:cstheme="minorHAnsi"/>
                <w:b/>
                <w:color w:val="159FAC"/>
                <w:sz w:val="20"/>
              </w:rPr>
            </w:pPr>
            <w:r>
              <w:rPr>
                <w:rFonts w:cstheme="minorHAnsi"/>
                <w:b/>
                <w:color w:val="159FAC"/>
                <w:sz w:val="20"/>
              </w:rPr>
              <w:t xml:space="preserve">Date of Birth: </w:t>
            </w:r>
            <w:r w:rsidR="005E21C0">
              <w:rPr>
                <w:rFonts w:cstheme="minorHAnsi"/>
                <w:color w:val="0070C0"/>
                <w:sz w:val="20"/>
              </w:rPr>
              <w:t>15-09-1982</w:t>
            </w:r>
          </w:p>
          <w:p w14:paraId="31595E07" w14:textId="77777777" w:rsidR="00A35969" w:rsidRPr="00E130D8" w:rsidRDefault="00A35969" w:rsidP="00A35969">
            <w:pPr>
              <w:ind w:right="245"/>
              <w:rPr>
                <w:rFonts w:cstheme="minorHAnsi"/>
                <w:sz w:val="10"/>
                <w:szCs w:val="12"/>
              </w:rPr>
            </w:pPr>
          </w:p>
          <w:p w14:paraId="4C790FFA" w14:textId="41A5134B" w:rsidR="00A35969" w:rsidRPr="0079772D" w:rsidRDefault="00E130D8" w:rsidP="00A35969">
            <w:pPr>
              <w:ind w:right="245"/>
              <w:rPr>
                <w:rFonts w:cstheme="minorHAnsi"/>
                <w:b/>
                <w:color w:val="159FAC"/>
                <w:sz w:val="20"/>
              </w:rPr>
            </w:pPr>
            <w:r>
              <w:rPr>
                <w:rFonts w:cstheme="minorHAnsi"/>
                <w:b/>
                <w:color w:val="159FAC"/>
                <w:sz w:val="20"/>
              </w:rPr>
              <w:t>Languages Known</w:t>
            </w:r>
            <w:r w:rsidR="0079772D">
              <w:rPr>
                <w:rFonts w:cstheme="minorHAnsi"/>
                <w:b/>
                <w:color w:val="159FAC"/>
                <w:sz w:val="20"/>
              </w:rPr>
              <w:t xml:space="preserve">: </w:t>
            </w:r>
            <w:r w:rsidR="005E21C0">
              <w:rPr>
                <w:rFonts w:cstheme="minorHAnsi"/>
                <w:color w:val="0070C0"/>
                <w:sz w:val="20"/>
              </w:rPr>
              <w:t>English Hindi</w:t>
            </w:r>
          </w:p>
          <w:p w14:paraId="5B66D710" w14:textId="77777777" w:rsidR="00CC0024" w:rsidRPr="00CC0024" w:rsidRDefault="00CC0024" w:rsidP="00A35969">
            <w:pPr>
              <w:ind w:right="245"/>
              <w:rPr>
                <w:rFonts w:cstheme="minorHAnsi"/>
                <w:sz w:val="10"/>
                <w:szCs w:val="12"/>
              </w:rPr>
            </w:pPr>
          </w:p>
          <w:p w14:paraId="13557A93" w14:textId="1A102F1C" w:rsidR="00801ED8" w:rsidRPr="00804370" w:rsidRDefault="00804370" w:rsidP="00804370">
            <w:pPr>
              <w:ind w:right="245"/>
              <w:rPr>
                <w:rFonts w:cstheme="minorHAnsi"/>
                <w:sz w:val="20"/>
              </w:rPr>
            </w:pPr>
            <w:r>
              <w:rPr>
                <w:rFonts w:cstheme="minorHAnsi"/>
                <w:b/>
                <w:color w:val="159FAC"/>
                <w:sz w:val="20"/>
              </w:rPr>
              <w:t xml:space="preserve">Address: </w:t>
            </w:r>
            <w:r w:rsidR="005E21C0">
              <w:rPr>
                <w:rFonts w:cstheme="minorHAnsi"/>
                <w:color w:val="0070C0"/>
                <w:sz w:val="20"/>
              </w:rPr>
              <w:t xml:space="preserve">Nyati Environ </w:t>
            </w:r>
            <w:proofErr w:type="spellStart"/>
            <w:r w:rsidR="005E21C0">
              <w:rPr>
                <w:rFonts w:cstheme="minorHAnsi"/>
                <w:color w:val="0070C0"/>
                <w:sz w:val="20"/>
              </w:rPr>
              <w:t>tingere</w:t>
            </w:r>
            <w:proofErr w:type="spellEnd"/>
            <w:r w:rsidR="005E21C0">
              <w:rPr>
                <w:rFonts w:cstheme="minorHAnsi"/>
                <w:color w:val="0070C0"/>
                <w:sz w:val="20"/>
              </w:rPr>
              <w:t xml:space="preserve"> Nagar Pune </w:t>
            </w:r>
            <w:proofErr w:type="spellStart"/>
            <w:r w:rsidR="005E21C0">
              <w:rPr>
                <w:rFonts w:cstheme="minorHAnsi"/>
                <w:color w:val="0070C0"/>
                <w:sz w:val="20"/>
              </w:rPr>
              <w:t>Maharastra</w:t>
            </w:r>
            <w:proofErr w:type="spellEnd"/>
            <w:r w:rsidR="005E21C0">
              <w:rPr>
                <w:rFonts w:cstheme="minorHAnsi"/>
                <w:color w:val="0070C0"/>
                <w:sz w:val="20"/>
              </w:rPr>
              <w:t xml:space="preserve"> </w:t>
            </w:r>
          </w:p>
          <w:p w14:paraId="514C133F" w14:textId="77777777" w:rsidR="00801ED8" w:rsidRDefault="00801ED8" w:rsidP="00801ED8">
            <w:pPr>
              <w:ind w:right="245"/>
              <w:rPr>
                <w:rFonts w:cstheme="minorHAnsi"/>
                <w:color w:val="545454"/>
                <w:sz w:val="20"/>
              </w:rPr>
            </w:pPr>
          </w:p>
          <w:p w14:paraId="6E8B3A6A" w14:textId="77777777" w:rsidR="004A427D" w:rsidRPr="00237EA5" w:rsidRDefault="004A427D" w:rsidP="001E5AD3">
            <w:pPr>
              <w:ind w:right="245"/>
              <w:rPr>
                <w:rFonts w:cstheme="minorHAnsi"/>
              </w:rPr>
            </w:pPr>
          </w:p>
        </w:tc>
        <w:tc>
          <w:tcPr>
            <w:tcW w:w="250" w:type="dxa"/>
            <w:shd w:val="clear" w:color="auto" w:fill="auto"/>
          </w:tcPr>
          <w:p w14:paraId="6E4CEF3D" w14:textId="77777777" w:rsidR="004A427D" w:rsidRPr="00237EA5" w:rsidRDefault="004A427D" w:rsidP="00B6125A">
            <w:pPr>
              <w:rPr>
                <w:rFonts w:cstheme="minorHAnsi"/>
                <w:b/>
                <w:spacing w:val="40"/>
              </w:rPr>
            </w:pPr>
          </w:p>
        </w:tc>
        <w:tc>
          <w:tcPr>
            <w:tcW w:w="7920" w:type="dxa"/>
            <w:gridSpan w:val="4"/>
            <w:shd w:val="clear" w:color="auto" w:fill="auto"/>
          </w:tcPr>
          <w:p w14:paraId="1882E562" w14:textId="77777777" w:rsidR="004A427D" w:rsidRPr="00286E64" w:rsidRDefault="004A427D" w:rsidP="00B6125A">
            <w:pPr>
              <w:rPr>
                <w:rFonts w:cstheme="minorHAnsi"/>
                <w:b/>
                <w:spacing w:val="40"/>
                <w:sz w:val="20"/>
              </w:rPr>
            </w:pPr>
          </w:p>
          <w:p w14:paraId="70A69B91" w14:textId="77777777" w:rsidR="004A427D" w:rsidRPr="00237EA5" w:rsidRDefault="004A427D" w:rsidP="00B6125A">
            <w:pPr>
              <w:rPr>
                <w:rFonts w:cstheme="minorHAnsi"/>
                <w:b/>
                <w:color w:val="545454"/>
                <w:sz w:val="28"/>
              </w:rPr>
            </w:pPr>
            <w:r w:rsidRPr="00D554D8">
              <w:rPr>
                <w:b/>
                <w:noProof/>
                <w:sz w:val="28"/>
              </w:rPr>
              <mc:AlternateContent>
                <mc:Choice Requires="wps">
                  <w:drawing>
                    <wp:inline distT="0" distB="0" distL="0" distR="0" wp14:anchorId="5A6458F7" wp14:editId="56B5E8FA">
                      <wp:extent cx="176784" cy="169037"/>
                      <wp:effectExtent l="0" t="0" r="0" b="2540"/>
                      <wp:docPr id="17468" name="Freeform 133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CBA4952D-076E-F240-8F1A-00698E7183D6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176784" cy="169037"/>
                              </a:xfrm>
                              <a:custGeom>
                                <a:avLst/>
                                <a:gdLst>
                                  <a:gd name="T0" fmla="*/ 112 w 115"/>
                                  <a:gd name="T1" fmla="*/ 89 h 116"/>
                                  <a:gd name="T2" fmla="*/ 86 w 115"/>
                                  <a:gd name="T3" fmla="*/ 75 h 116"/>
                                  <a:gd name="T4" fmla="*/ 72 w 115"/>
                                  <a:gd name="T5" fmla="*/ 69 h 116"/>
                                  <a:gd name="T6" fmla="*/ 72 w 115"/>
                                  <a:gd name="T7" fmla="*/ 58 h 116"/>
                                  <a:gd name="T8" fmla="*/ 77 w 115"/>
                                  <a:gd name="T9" fmla="*/ 45 h 116"/>
                                  <a:gd name="T10" fmla="*/ 83 w 115"/>
                                  <a:gd name="T11" fmla="*/ 38 h 116"/>
                                  <a:gd name="T12" fmla="*/ 79 w 115"/>
                                  <a:gd name="T13" fmla="*/ 30 h 116"/>
                                  <a:gd name="T14" fmla="*/ 80 w 115"/>
                                  <a:gd name="T15" fmla="*/ 18 h 116"/>
                                  <a:gd name="T16" fmla="*/ 58 w 115"/>
                                  <a:gd name="T17" fmla="*/ 0 h 116"/>
                                  <a:gd name="T18" fmla="*/ 35 w 115"/>
                                  <a:gd name="T19" fmla="*/ 18 h 116"/>
                                  <a:gd name="T20" fmla="*/ 36 w 115"/>
                                  <a:gd name="T21" fmla="*/ 30 h 116"/>
                                  <a:gd name="T22" fmla="*/ 33 w 115"/>
                                  <a:gd name="T23" fmla="*/ 38 h 116"/>
                                  <a:gd name="T24" fmla="*/ 38 w 115"/>
                                  <a:gd name="T25" fmla="*/ 45 h 116"/>
                                  <a:gd name="T26" fmla="*/ 44 w 115"/>
                                  <a:gd name="T27" fmla="*/ 58 h 116"/>
                                  <a:gd name="T28" fmla="*/ 44 w 115"/>
                                  <a:gd name="T29" fmla="*/ 69 h 116"/>
                                  <a:gd name="T30" fmla="*/ 30 w 115"/>
                                  <a:gd name="T31" fmla="*/ 75 h 116"/>
                                  <a:gd name="T32" fmla="*/ 4 w 115"/>
                                  <a:gd name="T33" fmla="*/ 89 h 116"/>
                                  <a:gd name="T34" fmla="*/ 1 w 115"/>
                                  <a:gd name="T35" fmla="*/ 116 h 116"/>
                                  <a:gd name="T36" fmla="*/ 114 w 115"/>
                                  <a:gd name="T37" fmla="*/ 116 h 116"/>
                                  <a:gd name="T38" fmla="*/ 112 w 115"/>
                                  <a:gd name="T39" fmla="*/ 89 h 116"/>
                                  <a:gd name="T40" fmla="*/ 0 60000 65536"/>
                                  <a:gd name="T41" fmla="*/ 0 60000 65536"/>
                                  <a:gd name="T42" fmla="*/ 0 60000 65536"/>
                                  <a:gd name="T43" fmla="*/ 0 60000 65536"/>
                                  <a:gd name="T44" fmla="*/ 0 60000 65536"/>
                                  <a:gd name="T45" fmla="*/ 0 60000 65536"/>
                                  <a:gd name="T46" fmla="*/ 0 60000 65536"/>
                                  <a:gd name="T47" fmla="*/ 0 60000 65536"/>
                                  <a:gd name="T48" fmla="*/ 0 60000 65536"/>
                                  <a:gd name="T49" fmla="*/ 0 60000 65536"/>
                                  <a:gd name="T50" fmla="*/ 0 60000 65536"/>
                                  <a:gd name="T51" fmla="*/ 0 60000 65536"/>
                                  <a:gd name="T52" fmla="*/ 0 60000 65536"/>
                                  <a:gd name="T53" fmla="*/ 0 60000 65536"/>
                                  <a:gd name="T54" fmla="*/ 0 60000 65536"/>
                                  <a:gd name="T55" fmla="*/ 0 60000 65536"/>
                                  <a:gd name="T56" fmla="*/ 0 60000 65536"/>
                                  <a:gd name="T57" fmla="*/ 0 60000 65536"/>
                                  <a:gd name="T58" fmla="*/ 0 60000 65536"/>
                                  <a:gd name="T59" fmla="*/ 0 60000 65536"/>
                                </a:gdLst>
                                <a:ahLst/>
                                <a:cxnLst>
                                  <a:cxn ang="T40">
                                    <a:pos x="T0" y="T1"/>
                                  </a:cxn>
                                  <a:cxn ang="T41">
                                    <a:pos x="T2" y="T3"/>
                                  </a:cxn>
                                  <a:cxn ang="T42">
                                    <a:pos x="T4" y="T5"/>
                                  </a:cxn>
                                  <a:cxn ang="T43">
                                    <a:pos x="T6" y="T7"/>
                                  </a:cxn>
                                  <a:cxn ang="T44">
                                    <a:pos x="T8" y="T9"/>
                                  </a:cxn>
                                  <a:cxn ang="T45">
                                    <a:pos x="T10" y="T11"/>
                                  </a:cxn>
                                  <a:cxn ang="T46">
                                    <a:pos x="T12" y="T13"/>
                                  </a:cxn>
                                  <a:cxn ang="T47">
                                    <a:pos x="T14" y="T15"/>
                                  </a:cxn>
                                  <a:cxn ang="T48">
                                    <a:pos x="T16" y="T17"/>
                                  </a:cxn>
                                  <a:cxn ang="T49">
                                    <a:pos x="T18" y="T19"/>
                                  </a:cxn>
                                  <a:cxn ang="T50">
                                    <a:pos x="T20" y="T21"/>
                                  </a:cxn>
                                  <a:cxn ang="T51">
                                    <a:pos x="T22" y="T23"/>
                                  </a:cxn>
                                  <a:cxn ang="T52">
                                    <a:pos x="T24" y="T25"/>
                                  </a:cxn>
                                  <a:cxn ang="T53">
                                    <a:pos x="T26" y="T27"/>
                                  </a:cxn>
                                  <a:cxn ang="T54">
                                    <a:pos x="T28" y="T29"/>
                                  </a:cxn>
                                  <a:cxn ang="T55">
                                    <a:pos x="T30" y="T31"/>
                                  </a:cxn>
                                  <a:cxn ang="T56">
                                    <a:pos x="T32" y="T33"/>
                                  </a:cxn>
                                  <a:cxn ang="T57">
                                    <a:pos x="T34" y="T35"/>
                                  </a:cxn>
                                  <a:cxn ang="T58">
                                    <a:pos x="T36" y="T37"/>
                                  </a:cxn>
                                  <a:cxn ang="T59">
                                    <a:pos x="T38" y="T39"/>
                                  </a:cxn>
                                </a:cxnLst>
                                <a:rect l="0" t="0" r="r" b="b"/>
                                <a:pathLst>
                                  <a:path w="115" h="116">
                                    <a:moveTo>
                                      <a:pt x="112" y="89"/>
                                    </a:moveTo>
                                    <a:cubicBezTo>
                                      <a:pt x="109" y="83"/>
                                      <a:pt x="97" y="80"/>
                                      <a:pt x="86" y="75"/>
                                    </a:cubicBezTo>
                                    <a:cubicBezTo>
                                      <a:pt x="75" y="71"/>
                                      <a:pt x="72" y="69"/>
                                      <a:pt x="72" y="69"/>
                                    </a:cubicBezTo>
                                    <a:cubicBezTo>
                                      <a:pt x="72" y="58"/>
                                      <a:pt x="72" y="58"/>
                                      <a:pt x="72" y="58"/>
                                    </a:cubicBezTo>
                                    <a:cubicBezTo>
                                      <a:pt x="72" y="58"/>
                                      <a:pt x="76" y="55"/>
                                      <a:pt x="77" y="45"/>
                                    </a:cubicBezTo>
                                    <a:cubicBezTo>
                                      <a:pt x="80" y="45"/>
                                      <a:pt x="83" y="41"/>
                                      <a:pt x="83" y="38"/>
                                    </a:cubicBezTo>
                                    <a:cubicBezTo>
                                      <a:pt x="83" y="36"/>
                                      <a:pt x="83" y="29"/>
                                      <a:pt x="79" y="30"/>
                                    </a:cubicBezTo>
                                    <a:cubicBezTo>
                                      <a:pt x="80" y="25"/>
                                      <a:pt x="81" y="20"/>
                                      <a:pt x="80" y="18"/>
                                    </a:cubicBezTo>
                                    <a:cubicBezTo>
                                      <a:pt x="80" y="9"/>
                                      <a:pt x="71" y="0"/>
                                      <a:pt x="58" y="0"/>
                                    </a:cubicBezTo>
                                    <a:cubicBezTo>
                                      <a:pt x="45" y="0"/>
                                      <a:pt x="36" y="9"/>
                                      <a:pt x="35" y="18"/>
                                    </a:cubicBezTo>
                                    <a:cubicBezTo>
                                      <a:pt x="35" y="20"/>
                                      <a:pt x="35" y="25"/>
                                      <a:pt x="36" y="30"/>
                                    </a:cubicBezTo>
                                    <a:cubicBezTo>
                                      <a:pt x="33" y="29"/>
                                      <a:pt x="32" y="36"/>
                                      <a:pt x="33" y="38"/>
                                    </a:cubicBezTo>
                                    <a:cubicBezTo>
                                      <a:pt x="33" y="41"/>
                                      <a:pt x="35" y="45"/>
                                      <a:pt x="38" y="45"/>
                                    </a:cubicBezTo>
                                    <a:cubicBezTo>
                                      <a:pt x="39" y="55"/>
                                      <a:pt x="44" y="58"/>
                                      <a:pt x="44" y="58"/>
                                    </a:cubicBezTo>
                                    <a:cubicBezTo>
                                      <a:pt x="44" y="69"/>
                                      <a:pt x="44" y="69"/>
                                      <a:pt x="44" y="69"/>
                                    </a:cubicBezTo>
                                    <a:cubicBezTo>
                                      <a:pt x="44" y="69"/>
                                      <a:pt x="41" y="71"/>
                                      <a:pt x="30" y="75"/>
                                    </a:cubicBezTo>
                                    <a:cubicBezTo>
                                      <a:pt x="18" y="80"/>
                                      <a:pt x="7" y="83"/>
                                      <a:pt x="4" y="89"/>
                                    </a:cubicBezTo>
                                    <a:cubicBezTo>
                                      <a:pt x="0" y="93"/>
                                      <a:pt x="1" y="116"/>
                                      <a:pt x="1" y="116"/>
                                    </a:cubicBezTo>
                                    <a:cubicBezTo>
                                      <a:pt x="114" y="116"/>
                                      <a:pt x="114" y="116"/>
                                      <a:pt x="114" y="116"/>
                                    </a:cubicBezTo>
                                    <a:cubicBezTo>
                                      <a:pt x="114" y="116"/>
                                      <a:pt x="115" y="93"/>
                                      <a:pt x="112" y="89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</wps:spPr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4B0CB8E5" id="Freeform 133" o:spid="_x0000_s1026" style="width:13.9pt;height:13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15,1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" path="m112,89c109,83,97,80,86,75,75,71,72,69,72,69v,-11,,-11,,-11c72,58,76,55,77,45v3,,6,-4,6,-7c83,36,83,29,79,30v1,-5,2,-10,1,-12c80,9,71,,58,,45,,36,9,35,18v,2,,7,1,12c33,29,32,36,33,38v,3,2,7,5,7c39,55,44,58,44,58v,11,,11,,11c44,69,41,71,30,75,18,80,7,83,4,89,,93,1,116,1,116v113,,113,,113,c114,116,115,93,112,89xe" fillcolor="#159fac" stroked="f">
                      <v:path arrowok="t" o:connecttype="custom" o:connectlocs="172172,129692;132204,109291;110682,100548;110682,84519;118368,65575;127592,55374;121443,43716;122980,26230;89161,0;53804,26230;55341,43716;50729,55374;58416,65575;67639,84519;67639,100548;46118,109291;6149,129692;1537,169037;175247,169037;172172,129692" o:connectangles="0,0,0,0,0,0,0,0,0,0,0,0,0,0,0,0,0,0,0,0"/>
                      <w10:anchorlock/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color w:val="545454"/>
                <w:sz w:val="28"/>
              </w:rPr>
              <w:t xml:space="preserve"> Profile Summary</w:t>
            </w:r>
          </w:p>
          <w:p w14:paraId="42AB0801" w14:textId="77777777" w:rsidR="004A427D" w:rsidRPr="00286E64" w:rsidRDefault="004A427D" w:rsidP="00B6125A">
            <w:pPr>
              <w:spacing w:after="160" w:line="72" w:lineRule="auto"/>
              <w:rPr>
                <w:rFonts w:cstheme="minorHAnsi"/>
                <w:color w:val="545454"/>
                <w:sz w:val="20"/>
              </w:rPr>
            </w:pPr>
            <w:r w:rsidRPr="00286E64">
              <w:rPr>
                <w:rFonts w:cstheme="minorHAnsi"/>
                <w:noProof/>
                <w:color w:val="545454"/>
                <w:sz w:val="20"/>
              </w:rPr>
              <mc:AlternateContent>
                <mc:Choice Requires="wps">
                  <w:drawing>
                    <wp:inline distT="0" distB="0" distL="0" distR="0" wp14:anchorId="1BB79238" wp14:editId="6C712830">
                      <wp:extent cx="4883150" cy="0"/>
                      <wp:effectExtent l="0" t="0" r="31750" b="19050"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8315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24D939A7" id="Straight Connector 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84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" strokecolor="#545454" strokeweight="1.5pt">
                      <w10:anchorlock/>
                    </v:line>
                  </w:pict>
                </mc:Fallback>
              </mc:AlternateContent>
            </w:r>
          </w:p>
          <w:p w14:paraId="365EF1CB" w14:textId="77777777" w:rsidR="004A427D" w:rsidRPr="00926F7A" w:rsidRDefault="00926F7A" w:rsidP="00926F7A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b/>
                <w:bCs/>
                <w:iCs/>
                <w:color w:val="545454"/>
                <w:sz w:val="20"/>
              </w:rPr>
            </w:pPr>
            <w:r>
              <w:rPr>
                <w:rFonts w:cstheme="minorHAnsi"/>
                <w:bCs/>
                <w:iCs/>
                <w:color w:val="545454"/>
                <w:sz w:val="20"/>
              </w:rPr>
              <w:t xml:space="preserve">Wealth of experience in </w:t>
            </w:r>
            <w:r w:rsidRPr="00926F7A">
              <w:rPr>
                <w:rFonts w:cstheme="minorHAnsi"/>
                <w:bCs/>
                <w:iCs/>
                <w:color w:val="545454"/>
                <w:sz w:val="20"/>
              </w:rPr>
              <w:t xml:space="preserve">the realms of </w:t>
            </w:r>
            <w:r w:rsidRPr="00926F7A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Site Reliability Engineering, </w:t>
            </w:r>
            <w:r>
              <w:rPr>
                <w:rFonts w:cstheme="minorHAnsi"/>
                <w:b/>
                <w:bCs/>
                <w:iCs/>
                <w:color w:val="545454"/>
                <w:sz w:val="20"/>
              </w:rPr>
              <w:t>Solution</w:t>
            </w:r>
            <w:r w:rsidRPr="00926F7A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 Architecture</w:t>
            </w:r>
            <w:r w:rsidRPr="00926F7A">
              <w:rPr>
                <w:rFonts w:cstheme="minorHAnsi"/>
                <w:bCs/>
                <w:iCs/>
                <w:color w:val="545454"/>
                <w:sz w:val="20"/>
              </w:rPr>
              <w:t xml:space="preserve">, and </w:t>
            </w:r>
            <w:r w:rsidR="00DA6F26">
              <w:rPr>
                <w:rFonts w:cstheme="minorHAnsi"/>
                <w:b/>
                <w:bCs/>
                <w:iCs/>
                <w:color w:val="545454"/>
                <w:sz w:val="20"/>
              </w:rPr>
              <w:t>Technical Consulting</w:t>
            </w:r>
            <w:r w:rsidRPr="00926F7A">
              <w:rPr>
                <w:rFonts w:cstheme="minorHAnsi"/>
                <w:bCs/>
                <w:iCs/>
                <w:color w:val="545454"/>
                <w:sz w:val="20"/>
              </w:rPr>
              <w:t xml:space="preserve">, with a strong emphasis on delivering high-quality consulting services across various industries, including </w:t>
            </w:r>
            <w:r w:rsidRPr="00926F7A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Banking </w:t>
            </w:r>
            <w:r w:rsidRPr="00926F7A">
              <w:rPr>
                <w:rFonts w:cstheme="minorHAnsi"/>
                <w:bCs/>
                <w:iCs/>
                <w:color w:val="545454"/>
                <w:sz w:val="20"/>
              </w:rPr>
              <w:t>and</w:t>
            </w:r>
            <w:r w:rsidRPr="00926F7A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 Telecom.</w:t>
            </w:r>
          </w:p>
          <w:p w14:paraId="736ED402" w14:textId="77777777" w:rsidR="00406A4B" w:rsidRPr="00406A4B" w:rsidRDefault="00406A4B" w:rsidP="00406A4B">
            <w:pPr>
              <w:pStyle w:val="ListParagraph"/>
              <w:ind w:left="360"/>
              <w:jc w:val="both"/>
              <w:rPr>
                <w:rFonts w:cstheme="minorHAnsi"/>
                <w:color w:val="545454"/>
                <w:sz w:val="10"/>
                <w:szCs w:val="8"/>
              </w:rPr>
            </w:pPr>
          </w:p>
          <w:p w14:paraId="7DC833B4" w14:textId="77777777" w:rsidR="0011151A" w:rsidRPr="00286E64" w:rsidRDefault="00242832" w:rsidP="00242832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b/>
                <w:bCs/>
                <w:iCs/>
                <w:color w:val="545454"/>
                <w:sz w:val="20"/>
              </w:rPr>
            </w:pPr>
            <w:r w:rsidRPr="00242832">
              <w:rPr>
                <w:rFonts w:cstheme="minorHAnsi"/>
                <w:bCs/>
                <w:iCs/>
                <w:color w:val="545454"/>
                <w:sz w:val="20"/>
              </w:rPr>
              <w:t xml:space="preserve">Directing efforts as a </w:t>
            </w:r>
            <w:r w:rsidRPr="00AF186F">
              <w:rPr>
                <w:rFonts w:cstheme="minorHAnsi"/>
                <w:b/>
                <w:bCs/>
                <w:iCs/>
                <w:color w:val="545454"/>
                <w:sz w:val="20"/>
              </w:rPr>
              <w:t>Senior Consulting Manager</w:t>
            </w:r>
            <w:r w:rsidRPr="00242832">
              <w:rPr>
                <w:rFonts w:cstheme="minorHAnsi"/>
                <w:bCs/>
                <w:iCs/>
                <w:color w:val="545454"/>
                <w:sz w:val="20"/>
              </w:rPr>
              <w:t xml:space="preserve"> at </w:t>
            </w:r>
            <w:r w:rsidRPr="00AF186F">
              <w:rPr>
                <w:rFonts w:cstheme="minorHAnsi"/>
                <w:b/>
                <w:bCs/>
                <w:iCs/>
                <w:color w:val="545454"/>
                <w:sz w:val="20"/>
              </w:rPr>
              <w:t>NTT Data</w:t>
            </w:r>
            <w:r w:rsidRPr="00242832">
              <w:rPr>
                <w:rFonts w:cstheme="minorHAnsi"/>
                <w:bCs/>
                <w:iCs/>
                <w:color w:val="545454"/>
                <w:sz w:val="20"/>
              </w:rPr>
              <w:t>, orchestrating the achievement of consulting objectives while modifying strategies to align with changing business requirements and delivering expert insights on technical implementations.</w:t>
            </w:r>
          </w:p>
          <w:p w14:paraId="04747EA6" w14:textId="77777777" w:rsidR="00406A4B" w:rsidRPr="00406A4B" w:rsidRDefault="00406A4B" w:rsidP="00406A4B">
            <w:pPr>
              <w:pStyle w:val="ListParagraph"/>
              <w:ind w:left="360"/>
              <w:jc w:val="both"/>
              <w:rPr>
                <w:rFonts w:cstheme="minorHAnsi"/>
                <w:color w:val="545454"/>
                <w:sz w:val="10"/>
                <w:szCs w:val="8"/>
              </w:rPr>
            </w:pPr>
          </w:p>
          <w:p w14:paraId="042B5C55" w14:textId="77777777" w:rsidR="004A427D" w:rsidRPr="0056484F" w:rsidRDefault="00307CC6" w:rsidP="00307CC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b/>
                <w:bCs/>
                <w:iCs/>
                <w:color w:val="545454"/>
                <w:sz w:val="20"/>
              </w:rPr>
            </w:pPr>
            <w:r w:rsidRPr="0056484F">
              <w:rPr>
                <w:rFonts w:cstheme="minorHAnsi"/>
                <w:bCs/>
                <w:iCs/>
                <w:color w:val="545454"/>
                <w:sz w:val="20"/>
              </w:rPr>
              <w:t xml:space="preserve">Acquired a diverse array of skills across multiple positions, focusing on </w:t>
            </w:r>
            <w:r w:rsidRPr="0056484F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technical architecture, risk management, </w:t>
            </w:r>
            <w:r w:rsidRPr="0056484F">
              <w:rPr>
                <w:rFonts w:cstheme="minorHAnsi"/>
                <w:bCs/>
                <w:iCs/>
                <w:color w:val="545454"/>
                <w:sz w:val="20"/>
              </w:rPr>
              <w:t>and</w:t>
            </w:r>
            <w:r w:rsidRPr="0056484F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 client relations,</w:t>
            </w:r>
            <w:r w:rsidRPr="0056484F">
              <w:rPr>
                <w:rFonts w:cstheme="minorHAnsi"/>
                <w:bCs/>
                <w:iCs/>
                <w:color w:val="545454"/>
                <w:sz w:val="20"/>
              </w:rPr>
              <w:t xml:space="preserve"> while continually advancing expertise in </w:t>
            </w:r>
            <w:r w:rsidRPr="0056484F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automation technologies, cloud platforms, </w:t>
            </w:r>
            <w:r w:rsidRPr="0056484F">
              <w:rPr>
                <w:rFonts w:cstheme="minorHAnsi"/>
                <w:bCs/>
                <w:iCs/>
                <w:color w:val="545454"/>
                <w:sz w:val="20"/>
              </w:rPr>
              <w:t>and</w:t>
            </w:r>
            <w:r w:rsidRPr="0056484F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 observability solutions.</w:t>
            </w:r>
          </w:p>
          <w:p w14:paraId="0E81DAEF" w14:textId="77777777" w:rsidR="00406A4B" w:rsidRPr="00406A4B" w:rsidRDefault="00406A4B" w:rsidP="00406A4B">
            <w:pPr>
              <w:pStyle w:val="ListParagraph"/>
              <w:ind w:left="360"/>
              <w:jc w:val="both"/>
              <w:rPr>
                <w:rFonts w:cstheme="minorHAnsi"/>
                <w:color w:val="545454"/>
                <w:sz w:val="10"/>
                <w:szCs w:val="8"/>
              </w:rPr>
            </w:pPr>
          </w:p>
          <w:p w14:paraId="26B8C331" w14:textId="77777777" w:rsidR="0011304B" w:rsidRPr="00693BD0" w:rsidRDefault="00693BD0" w:rsidP="00307CC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bCs/>
                <w:iCs/>
                <w:color w:val="545454"/>
                <w:sz w:val="20"/>
              </w:rPr>
            </w:pPr>
            <w:r>
              <w:rPr>
                <w:rFonts w:cstheme="minorHAnsi"/>
                <w:bCs/>
                <w:iCs/>
                <w:color w:val="545454"/>
                <w:sz w:val="20"/>
              </w:rPr>
              <w:t xml:space="preserve">Proven excellence in </w:t>
            </w:r>
            <w:r w:rsidRPr="00693BD0">
              <w:rPr>
                <w:rFonts w:cstheme="minorHAnsi"/>
                <w:bCs/>
                <w:iCs/>
                <w:color w:val="545454"/>
                <w:sz w:val="20"/>
              </w:rPr>
              <w:t xml:space="preserve">providing </w:t>
            </w:r>
            <w:r w:rsidRPr="00693BD0">
              <w:rPr>
                <w:rFonts w:cstheme="minorHAnsi"/>
                <w:b/>
                <w:bCs/>
                <w:iCs/>
                <w:color w:val="545454"/>
                <w:sz w:val="20"/>
              </w:rPr>
              <w:t>strategic consulting</w:t>
            </w:r>
            <w:r w:rsidRPr="00693BD0">
              <w:rPr>
                <w:rFonts w:cstheme="minorHAnsi"/>
                <w:bCs/>
                <w:iCs/>
                <w:color w:val="545454"/>
                <w:sz w:val="20"/>
              </w:rPr>
              <w:t xml:space="preserve"> to clients on </w:t>
            </w:r>
            <w:r w:rsidRPr="00693BD0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cloud infrastructure, architecture design, </w:t>
            </w:r>
            <w:r w:rsidRPr="00693BD0">
              <w:rPr>
                <w:rFonts w:cstheme="minorHAnsi"/>
                <w:bCs/>
                <w:iCs/>
                <w:color w:val="545454"/>
                <w:sz w:val="20"/>
              </w:rPr>
              <w:t>and</w:t>
            </w:r>
            <w:r w:rsidRPr="00693BD0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 SRE best practices</w:t>
            </w:r>
            <w:r w:rsidRPr="00693BD0">
              <w:rPr>
                <w:rFonts w:cstheme="minorHAnsi"/>
                <w:bCs/>
                <w:iCs/>
                <w:color w:val="545454"/>
                <w:sz w:val="20"/>
              </w:rPr>
              <w:t>, helping them streamline operations, reduce costs, improve system reliability by implementing tailored solutions across environments.</w:t>
            </w:r>
          </w:p>
          <w:p w14:paraId="1924E367" w14:textId="77777777" w:rsidR="00406A4B" w:rsidRPr="00406A4B" w:rsidRDefault="00406A4B" w:rsidP="00406A4B">
            <w:pPr>
              <w:pStyle w:val="ListParagraph"/>
              <w:ind w:left="360"/>
              <w:jc w:val="both"/>
              <w:rPr>
                <w:rFonts w:cstheme="minorHAnsi"/>
                <w:color w:val="545454"/>
                <w:sz w:val="10"/>
                <w:szCs w:val="8"/>
              </w:rPr>
            </w:pPr>
          </w:p>
          <w:p w14:paraId="3734AD87" w14:textId="77777777" w:rsidR="004A427D" w:rsidRPr="00286E64" w:rsidRDefault="006055C9" w:rsidP="00307CC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b/>
                <w:bCs/>
                <w:iCs/>
                <w:color w:val="545454"/>
                <w:sz w:val="20"/>
              </w:rPr>
            </w:pPr>
            <w:r>
              <w:rPr>
                <w:rFonts w:cstheme="minorHAnsi"/>
                <w:bCs/>
                <w:iCs/>
                <w:color w:val="545454"/>
                <w:sz w:val="20"/>
              </w:rPr>
              <w:t>E</w:t>
            </w:r>
            <w:r w:rsidR="00307CC6" w:rsidRPr="00307CC6">
              <w:rPr>
                <w:rFonts w:cstheme="minorHAnsi"/>
                <w:bCs/>
                <w:iCs/>
                <w:color w:val="545454"/>
                <w:sz w:val="20"/>
              </w:rPr>
              <w:t xml:space="preserve">xpertise in </w:t>
            </w:r>
            <w:r w:rsidR="00307CC6" w:rsidRPr="006055C9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cloud architecture </w:t>
            </w:r>
            <w:r w:rsidR="00307CC6" w:rsidRPr="006055C9">
              <w:rPr>
                <w:rFonts w:cstheme="minorHAnsi"/>
                <w:bCs/>
                <w:iCs/>
                <w:color w:val="545454"/>
                <w:sz w:val="20"/>
              </w:rPr>
              <w:t>and</w:t>
            </w:r>
            <w:r w:rsidR="00307CC6" w:rsidRPr="006055C9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 service integration</w:t>
            </w:r>
            <w:r w:rsidR="00307CC6" w:rsidRPr="00307CC6">
              <w:rPr>
                <w:rFonts w:cstheme="minorHAnsi"/>
                <w:bCs/>
                <w:iCs/>
                <w:color w:val="545454"/>
                <w:sz w:val="20"/>
              </w:rPr>
              <w:t xml:space="preserve">, facilitating deployment of </w:t>
            </w:r>
            <w:r w:rsidR="00307CC6" w:rsidRPr="00E5768C">
              <w:rPr>
                <w:rFonts w:cstheme="minorHAnsi"/>
                <w:b/>
                <w:bCs/>
                <w:iCs/>
                <w:color w:val="545454"/>
                <w:sz w:val="20"/>
              </w:rPr>
              <w:t>resilient solutions</w:t>
            </w:r>
            <w:r w:rsidR="00307CC6" w:rsidRPr="00307CC6">
              <w:rPr>
                <w:rFonts w:cstheme="minorHAnsi"/>
                <w:bCs/>
                <w:iCs/>
                <w:color w:val="545454"/>
                <w:sz w:val="20"/>
              </w:rPr>
              <w:t xml:space="preserve"> that enhance performance and scalability within intricate environments.</w:t>
            </w:r>
          </w:p>
          <w:p w14:paraId="7AF1D5FA" w14:textId="77777777" w:rsidR="00406A4B" w:rsidRPr="00406A4B" w:rsidRDefault="00406A4B" w:rsidP="00406A4B">
            <w:pPr>
              <w:pStyle w:val="ListParagraph"/>
              <w:ind w:left="360"/>
              <w:jc w:val="both"/>
              <w:rPr>
                <w:rFonts w:cstheme="minorHAnsi"/>
                <w:color w:val="545454"/>
                <w:sz w:val="10"/>
                <w:szCs w:val="8"/>
              </w:rPr>
            </w:pPr>
          </w:p>
          <w:p w14:paraId="2AAAD208" w14:textId="77777777" w:rsidR="00EA4FEB" w:rsidRPr="00286E64" w:rsidRDefault="00E5768C" w:rsidP="00E5768C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b/>
                <w:bCs/>
                <w:iCs/>
                <w:color w:val="545454"/>
                <w:sz w:val="20"/>
              </w:rPr>
            </w:pPr>
            <w:r w:rsidRPr="00E5768C">
              <w:rPr>
                <w:rFonts w:cstheme="minorHAnsi"/>
                <w:bCs/>
                <w:iCs/>
                <w:color w:val="545454"/>
                <w:sz w:val="20"/>
              </w:rPr>
              <w:t xml:space="preserve">Demonstrates a robust blend of </w:t>
            </w:r>
            <w:r w:rsidRPr="00F317F4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technical expertise </w:t>
            </w:r>
            <w:r w:rsidRPr="00F317F4">
              <w:rPr>
                <w:rFonts w:cstheme="minorHAnsi"/>
                <w:bCs/>
                <w:iCs/>
                <w:color w:val="545454"/>
                <w:sz w:val="20"/>
              </w:rPr>
              <w:t>and</w:t>
            </w:r>
            <w:r w:rsidRPr="00F317F4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 strategic insight</w:t>
            </w:r>
            <w:r w:rsidRPr="00E5768C">
              <w:rPr>
                <w:rFonts w:cstheme="minorHAnsi"/>
                <w:bCs/>
                <w:iCs/>
                <w:color w:val="545454"/>
                <w:sz w:val="20"/>
              </w:rPr>
              <w:t xml:space="preserve">, with proficiency in </w:t>
            </w:r>
            <w:r w:rsidRPr="00F317F4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cloud architecture, automation, </w:t>
            </w:r>
            <w:r w:rsidRPr="00F317F4">
              <w:rPr>
                <w:rFonts w:cstheme="minorHAnsi"/>
                <w:bCs/>
                <w:iCs/>
                <w:color w:val="545454"/>
                <w:sz w:val="20"/>
              </w:rPr>
              <w:t>and</w:t>
            </w:r>
            <w:r w:rsidRPr="00F317F4">
              <w:rPr>
                <w:rFonts w:cstheme="minorHAnsi"/>
                <w:b/>
                <w:bCs/>
                <w:iCs/>
                <w:color w:val="545454"/>
                <w:sz w:val="20"/>
              </w:rPr>
              <w:t xml:space="preserve"> observability tools</w:t>
            </w:r>
            <w:r w:rsidRPr="00E5768C">
              <w:rPr>
                <w:rFonts w:cstheme="minorHAnsi"/>
                <w:bCs/>
                <w:iCs/>
                <w:color w:val="545454"/>
                <w:sz w:val="20"/>
              </w:rPr>
              <w:t>, enabling design and execution of innovative solutions that drive operational excellence and enhance system reliability.</w:t>
            </w:r>
          </w:p>
          <w:p w14:paraId="76483A45" w14:textId="77777777" w:rsidR="00406A4B" w:rsidRPr="00797FB5" w:rsidRDefault="00406A4B" w:rsidP="00797FB5">
            <w:pPr>
              <w:jc w:val="both"/>
              <w:rPr>
                <w:rFonts w:cstheme="minorHAnsi"/>
                <w:color w:val="545454"/>
                <w:sz w:val="10"/>
                <w:szCs w:val="8"/>
              </w:rPr>
            </w:pPr>
          </w:p>
          <w:p w14:paraId="4BF06034" w14:textId="77777777" w:rsidR="001A7925" w:rsidRPr="001A7925" w:rsidRDefault="001A7925" w:rsidP="001A7925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bCs/>
                <w:iCs/>
                <w:color w:val="545454"/>
                <w:sz w:val="20"/>
              </w:rPr>
            </w:pPr>
            <w:r w:rsidRPr="00693BD0">
              <w:rPr>
                <w:rFonts w:cstheme="minorHAnsi"/>
                <w:b/>
                <w:bCs/>
                <w:iCs/>
                <w:color w:val="545454"/>
                <w:sz w:val="20"/>
              </w:rPr>
              <w:t>People-oriented leader</w:t>
            </w:r>
            <w:r w:rsidRPr="001A7925">
              <w:rPr>
                <w:rFonts w:cstheme="minorHAnsi"/>
                <w:bCs/>
                <w:iCs/>
                <w:color w:val="545454"/>
                <w:sz w:val="20"/>
              </w:rPr>
              <w:t xml:space="preserve"> </w:t>
            </w:r>
            <w:r>
              <w:rPr>
                <w:rFonts w:cstheme="minorHAnsi"/>
                <w:bCs/>
                <w:iCs/>
                <w:color w:val="545454"/>
                <w:sz w:val="20"/>
              </w:rPr>
              <w:t>with skills</w:t>
            </w:r>
            <w:r w:rsidR="00722CD2">
              <w:rPr>
                <w:rFonts w:cstheme="minorHAnsi"/>
                <w:bCs/>
                <w:iCs/>
                <w:color w:val="545454"/>
                <w:sz w:val="20"/>
              </w:rPr>
              <w:t xml:space="preserve"> in</w:t>
            </w:r>
            <w:r w:rsidRPr="001A7925">
              <w:rPr>
                <w:rFonts w:cstheme="minorHAnsi"/>
                <w:bCs/>
                <w:iCs/>
                <w:color w:val="545454"/>
                <w:sz w:val="20"/>
              </w:rPr>
              <w:t xml:space="preserve"> </w:t>
            </w:r>
            <w:r w:rsidR="009600E2">
              <w:rPr>
                <w:rFonts w:cstheme="minorHAnsi"/>
                <w:bCs/>
                <w:iCs/>
                <w:color w:val="545454"/>
                <w:sz w:val="20"/>
              </w:rPr>
              <w:t>building and leading high-performing teams towards the accomplishment of common goals.</w:t>
            </w:r>
          </w:p>
          <w:p w14:paraId="5FA77D89" w14:textId="77777777" w:rsidR="004A427D" w:rsidRPr="00E60360" w:rsidRDefault="004A427D" w:rsidP="00B6125A">
            <w:pPr>
              <w:rPr>
                <w:rFonts w:cstheme="minorHAnsi"/>
                <w:b/>
                <w:spacing w:val="40"/>
                <w:sz w:val="32"/>
              </w:rPr>
            </w:pPr>
          </w:p>
          <w:p w14:paraId="3787D806" w14:textId="77777777" w:rsidR="004A427D" w:rsidRPr="00237EA5" w:rsidRDefault="005957C4" w:rsidP="00B6125A">
            <w:pPr>
              <w:rPr>
                <w:rFonts w:cstheme="minorHAnsi"/>
                <w:b/>
                <w:color w:val="545454"/>
                <w:sz w:val="28"/>
              </w:rPr>
            </w:pPr>
            <w:r w:rsidRPr="00283E50">
              <w:rPr>
                <w:rFonts w:ascii="Verdana" w:eastAsia="Calibri" w:hAnsi="Verdana" w:cs="Arial"/>
                <w:b/>
                <w:noProof/>
                <w:color w:val="404040" w:themeColor="text1" w:themeTint="BF"/>
                <w:sz w:val="17"/>
                <w:szCs w:val="17"/>
              </w:rPr>
              <w:drawing>
                <wp:anchor distT="0" distB="0" distL="114300" distR="114300" simplePos="0" relativeHeight="251750400" behindDoc="0" locked="0" layoutInCell="1" allowOverlap="1" wp14:anchorId="4C1F9BF8" wp14:editId="73AF4D89">
                  <wp:simplePos x="0" y="0"/>
                  <wp:positionH relativeFrom="column">
                    <wp:posOffset>33020</wp:posOffset>
                  </wp:positionH>
                  <wp:positionV relativeFrom="paragraph">
                    <wp:posOffset>165263</wp:posOffset>
                  </wp:positionV>
                  <wp:extent cx="597529" cy="597529"/>
                  <wp:effectExtent l="0" t="0" r="0" b="0"/>
                  <wp:wrapNone/>
                  <wp:docPr id="8" name="Picture 8" descr="C:\Users\shruti.chhabra\OneDrive - Info Edge (India) Ltd\Logos\Satyam Computer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hruti.chhabra\OneDrive - Info Edge (India) Ltd\Logos\Satyam Computer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7529" cy="5975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A427D" w:rsidRPr="00D554D8">
              <w:rPr>
                <w:b/>
                <w:noProof/>
                <w:color w:val="C7A163"/>
                <w:sz w:val="28"/>
              </w:rPr>
              <mc:AlternateContent>
                <mc:Choice Requires="wpg">
                  <w:drawing>
                    <wp:inline distT="0" distB="0" distL="0" distR="0" wp14:anchorId="273E75CF" wp14:editId="223A558D">
                      <wp:extent cx="186612" cy="169647"/>
                      <wp:effectExtent l="57150" t="0" r="42545" b="20955"/>
                      <wp:docPr id="44" name="Group 301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9CD7068B-9159-424F-9E9D-1A44F769C24F}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186612" cy="169647"/>
                                <a:chOff x="0" y="0"/>
                                <a:chExt cx="296863" cy="271463"/>
                              </a:xfrm>
                              <a:solidFill>
                                <a:srgbClr val="159FAC"/>
                              </a:solidFill>
                            </wpg:grpSpPr>
                            <wps:wsp>
                              <wps:cNvPr id="45" name="Rectangle 45">
                                <a:extLst>
                                  <a:ext uri="{FF2B5EF4-FFF2-40B4-BE49-F238E27FC236}">
                                    <a16:creationId xmlns:a16="http://schemas.microsoft.com/office/drawing/2014/main" id="{1925F741-D5CB-234F-9023-71BDFE630213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9050" y="214313"/>
                                  <a:ext cx="55563" cy="571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6" name="Rectangle 46">
                                <a:extLst>
                                  <a:ext uri="{FF2B5EF4-FFF2-40B4-BE49-F238E27FC236}">
                                    <a16:creationId xmlns:a16="http://schemas.microsoft.com/office/drawing/2014/main" id="{479D3675-DA69-B64A-92A7-E6031CAC00F6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93662" y="176213"/>
                                  <a:ext cx="55563" cy="95250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7" name="Rectangle 47">
                                <a:extLst>
                                  <a:ext uri="{FF2B5EF4-FFF2-40B4-BE49-F238E27FC236}">
                                    <a16:creationId xmlns:a16="http://schemas.microsoft.com/office/drawing/2014/main" id="{40E94B94-6C62-E548-9925-7B0CCDAD0188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166687" y="139700"/>
                                  <a:ext cx="57150" cy="131763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8" name="Rectangle 48">
                                <a:extLst>
                                  <a:ext uri="{FF2B5EF4-FFF2-40B4-BE49-F238E27FC236}">
                                    <a16:creationId xmlns:a16="http://schemas.microsoft.com/office/drawing/2014/main" id="{3A978517-67D2-E647-9A39-F64A46C1E9F2}"/>
                                  </a:ext>
                                </a:extLst>
                              </wps:cNvPr>
                              <wps:cNvSpPr>
                                <a:spLocks noChangeArrowheads="1"/>
                              </wps:cNvSpPr>
                              <wps:spPr bwMode="auto">
                                <a:xfrm>
                                  <a:off x="241300" y="101600"/>
                                  <a:ext cx="55563" cy="169863"/>
                                </a:xfrm>
                                <a:prstGeom prst="rect">
                                  <a:avLst/>
                                </a:prstGeom>
                                <a:grpFill/>
                                <a:ln w="9525">
                                  <a:noFill/>
                                  <a:miter lim="800000"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  <wps:wsp>
                              <wps:cNvPr id="49" name="Freeform 49">
                                <a:extLst>
                                  <a:ext uri="{FF2B5EF4-FFF2-40B4-BE49-F238E27FC236}">
                                    <a16:creationId xmlns:a16="http://schemas.microsoft.com/office/drawing/2014/main" id="{EC8F070E-8057-724D-A260-8C13B224DBC9}"/>
                                  </a:ext>
                                </a:extLst>
                              </wps:cNvPr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296863" cy="176213"/>
                                </a:xfrm>
                                <a:custGeom>
                                  <a:avLst/>
                                  <a:gdLst/>
                                  <a:ahLst/>
                                  <a:cxnLst>
                                    <a:cxn ang="0">
                                      <a:pos x="162" y="25"/>
                                    </a:cxn>
                                    <a:cxn ang="0">
                                      <a:pos x="126" y="25"/>
                                    </a:cxn>
                                    <a:cxn ang="0">
                                      <a:pos x="81" y="59"/>
                                    </a:cxn>
                                    <a:cxn ang="0">
                                      <a:pos x="59" y="48"/>
                                    </a:cxn>
                                    <a:cxn ang="0">
                                      <a:pos x="0" y="96"/>
                                    </a:cxn>
                                    <a:cxn ang="0">
                                      <a:pos x="0" y="111"/>
                                    </a:cxn>
                                    <a:cxn ang="0">
                                      <a:pos x="60" y="62"/>
                                    </a:cxn>
                                    <a:cxn ang="0">
                                      <a:pos x="83" y="74"/>
                                    </a:cxn>
                                    <a:cxn ang="0">
                                      <a:pos x="131" y="37"/>
                                    </a:cxn>
                                    <a:cxn ang="0">
                                      <a:pos x="166" y="37"/>
                                    </a:cxn>
                                    <a:cxn ang="0">
                                      <a:pos x="187" y="16"/>
                                    </a:cxn>
                                    <a:cxn ang="0">
                                      <a:pos x="187" y="0"/>
                                    </a:cxn>
                                    <a:cxn ang="0">
                                      <a:pos x="162" y="25"/>
                                    </a:cxn>
                                  </a:cxnLst>
                                  <a:rect l="0" t="0" r="r" b="b"/>
                                  <a:pathLst>
                                    <a:path w="187" h="111">
                                      <a:moveTo>
                                        <a:pt x="162" y="25"/>
                                      </a:moveTo>
                                      <a:lnTo>
                                        <a:pt x="126" y="25"/>
                                      </a:lnTo>
                                      <a:lnTo>
                                        <a:pt x="81" y="59"/>
                                      </a:lnTo>
                                      <a:lnTo>
                                        <a:pt x="59" y="48"/>
                                      </a:lnTo>
                                      <a:lnTo>
                                        <a:pt x="0" y="96"/>
                                      </a:lnTo>
                                      <a:lnTo>
                                        <a:pt x="0" y="111"/>
                                      </a:lnTo>
                                      <a:lnTo>
                                        <a:pt x="60" y="62"/>
                                      </a:lnTo>
                                      <a:lnTo>
                                        <a:pt x="83" y="74"/>
                                      </a:lnTo>
                                      <a:lnTo>
                                        <a:pt x="131" y="37"/>
                                      </a:lnTo>
                                      <a:lnTo>
                                        <a:pt x="166" y="37"/>
                                      </a:lnTo>
                                      <a:lnTo>
                                        <a:pt x="187" y="16"/>
                                      </a:lnTo>
                                      <a:lnTo>
                                        <a:pt x="187" y="0"/>
                                      </a:lnTo>
                                      <a:lnTo>
                                        <a:pt x="162" y="25"/>
                                      </a:lnTo>
                                      <a:close/>
                                    </a:path>
                                  </a:pathLst>
                                </a:custGeom>
                                <a:grpFill/>
                                <a:ln w="9525">
                                  <a:noFill/>
                                  <a:round/>
                                  <a:headEnd/>
                                  <a:tailEnd/>
                                </a:ln>
                              </wps:spPr>
                              <wps:bodyPr/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D092262" id="Group 301" o:spid="_x0000_s1026" style="width:14.7pt;height:13.35pt;mso-position-horizontal-relative:char;mso-position-vertical-relative:line" coordsize="296863,27146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">
                      <v:rect id="Rectangle 45" o:spid="_x0000_s1027" style="position:absolute;left:19050;top:214313;width:55563;height:571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" filled="f" stroked="f"/>
                      <v:rect id="Rectangle 46" o:spid="_x0000_s1028" style="position:absolute;left:93662;top:176213;width:55563;height:952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" filled="f" stroked="f"/>
                      <v:rect id="Rectangle 47" o:spid="_x0000_s1029" style="position:absolute;left:166687;top:139700;width:57150;height:1317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" filled="f" stroked="f"/>
                      <v:rect id="Rectangle 48" o:spid="_x0000_s1030" style="position:absolute;left:241300;top:101600;width:55563;height:16986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" filled="f" stroked="f"/>
                      <v:shape id="Freeform 49" o:spid="_x0000_s1031" style="position:absolute;width:296863;height:176213;visibility:visible;mso-wrap-style:square;v-text-anchor:top" coordsize="187,11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" path="m162,25r-36,l81,59,59,48,,96r,15l60,62,83,74,131,37r35,l187,16,187,,162,25xe" filled="f" stroked="f">
                        <v:path arrowok="t" o:connecttype="custom" o:connectlocs="162,25;126,25;81,59;59,48;0,96;0,111;60,62;83,74;131,37;166,37;187,16;187,0;162,25" o:connectangles="0,0,0,0,0,0,0,0,0,0,0,0,0"/>
                      </v:shape>
                      <w10:anchorlock/>
                    </v:group>
                  </w:pict>
                </mc:Fallback>
              </mc:AlternateContent>
            </w:r>
            <w:r w:rsidR="004A427D">
              <w:rPr>
                <w:rFonts w:cstheme="minorHAnsi"/>
                <w:b/>
                <w:color w:val="545454"/>
                <w:sz w:val="28"/>
              </w:rPr>
              <w:t xml:space="preserve"> Career Timeline</w:t>
            </w:r>
          </w:p>
          <w:p w14:paraId="71771D31" w14:textId="77777777" w:rsidR="004A427D" w:rsidRPr="00286E64" w:rsidRDefault="006951EA" w:rsidP="00B6125A">
            <w:pPr>
              <w:spacing w:after="160" w:line="72" w:lineRule="auto"/>
              <w:rPr>
                <w:rFonts w:cstheme="minorHAnsi"/>
                <w:color w:val="545454"/>
                <w:sz w:val="20"/>
              </w:rPr>
            </w:pPr>
            <w:r w:rsidRPr="00283E50">
              <w:rPr>
                <w:rFonts w:ascii="Verdana" w:hAnsi="Verdana"/>
                <w:noProof/>
                <w:color w:val="404040" w:themeColor="text1" w:themeTint="BF"/>
                <w:sz w:val="17"/>
                <w:szCs w:val="17"/>
              </w:rPr>
              <w:drawing>
                <wp:anchor distT="0" distB="0" distL="114300" distR="114300" simplePos="0" relativeHeight="251758592" behindDoc="0" locked="0" layoutInCell="1" allowOverlap="1" wp14:anchorId="32F0C369" wp14:editId="59856E08">
                  <wp:simplePos x="0" y="0"/>
                  <wp:positionH relativeFrom="column">
                    <wp:posOffset>2524125</wp:posOffset>
                  </wp:positionH>
                  <wp:positionV relativeFrom="paragraph">
                    <wp:posOffset>150826</wp:posOffset>
                  </wp:positionV>
                  <wp:extent cx="516835" cy="207342"/>
                  <wp:effectExtent l="0" t="0" r="0" b="2540"/>
                  <wp:wrapNone/>
                  <wp:docPr id="62" name="Picture 62" descr="C:\Users\shruti.chhabra\OneDrive - Info Edge (India) Ltd\Logos\IB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:\Users\shruti.chhabra\OneDrive - Info Edge (India) Ltd\Logos\IBM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6835" cy="20734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957F1" w:rsidRPr="00283E50">
              <w:rPr>
                <w:rFonts w:ascii="Verdana" w:hAnsi="Verdana"/>
                <w:noProof/>
                <w:color w:val="404040" w:themeColor="text1" w:themeTint="BF"/>
                <w:sz w:val="17"/>
                <w:szCs w:val="17"/>
              </w:rPr>
              <w:drawing>
                <wp:anchor distT="0" distB="0" distL="114300" distR="114300" simplePos="0" relativeHeight="251754496" behindDoc="0" locked="0" layoutInCell="1" allowOverlap="1" wp14:anchorId="6EDB0F68" wp14:editId="31A83EA7">
                  <wp:simplePos x="0" y="0"/>
                  <wp:positionH relativeFrom="column">
                    <wp:posOffset>1683385</wp:posOffset>
                  </wp:positionH>
                  <wp:positionV relativeFrom="paragraph">
                    <wp:posOffset>18111</wp:posOffset>
                  </wp:positionV>
                  <wp:extent cx="561340" cy="476885"/>
                  <wp:effectExtent l="0" t="0" r="0" b="0"/>
                  <wp:wrapNone/>
                  <wp:docPr id="60" name="Picture 60" descr="C:\Users\shruti.chhabra\OneDrive - Info Edge (India) Ltd\Logos\TCS TATA Consultancy Service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shruti.chhabra\OneDrive - Info Edge (India) Ltd\Logos\TCS TATA Consultancy Service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340" cy="476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4A427D" w:rsidRPr="00286E64">
              <w:rPr>
                <w:rFonts w:cstheme="minorHAnsi"/>
                <w:noProof/>
                <w:color w:val="545454"/>
                <w:sz w:val="20"/>
              </w:rPr>
              <mc:AlternateContent>
                <mc:Choice Requires="wps">
                  <w:drawing>
                    <wp:inline distT="0" distB="0" distL="0" distR="0" wp14:anchorId="24CD9F70" wp14:editId="7F6A5377">
                      <wp:extent cx="4883150" cy="0"/>
                      <wp:effectExtent l="0" t="0" r="31750" b="19050"/>
                      <wp:docPr id="77" name="Straight Connector 7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8315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094C31AE" id="Straight Connector 7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84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" strokecolor="#545454" strokeweight="1.5pt">
                      <w10:anchorlock/>
                    </v:line>
                  </w:pict>
                </mc:Fallback>
              </mc:AlternateContent>
            </w:r>
          </w:p>
          <w:p w14:paraId="01A7D7CB" w14:textId="77777777" w:rsidR="004A427D" w:rsidRPr="00286E64" w:rsidRDefault="00FB1515" w:rsidP="00B6125A">
            <w:pPr>
              <w:rPr>
                <w:sz w:val="20"/>
              </w:rPr>
            </w:pPr>
            <w:r w:rsidRPr="00283E50">
              <w:rPr>
                <w:rFonts w:ascii="Verdana" w:eastAsia="Calibri" w:hAnsi="Verdana" w:cs="Arial"/>
                <w:b/>
                <w:noProof/>
                <w:color w:val="404040" w:themeColor="text1" w:themeTint="BF"/>
                <w:sz w:val="17"/>
                <w:szCs w:val="17"/>
              </w:rPr>
              <w:drawing>
                <wp:anchor distT="0" distB="0" distL="114300" distR="114300" simplePos="0" relativeHeight="251766784" behindDoc="0" locked="0" layoutInCell="1" allowOverlap="1" wp14:anchorId="2D10FCE2" wp14:editId="7FC23F4B">
                  <wp:simplePos x="0" y="0"/>
                  <wp:positionH relativeFrom="column">
                    <wp:posOffset>4116191</wp:posOffset>
                  </wp:positionH>
                  <wp:positionV relativeFrom="paragraph">
                    <wp:posOffset>93626</wp:posOffset>
                  </wp:positionV>
                  <wp:extent cx="711383" cy="103279"/>
                  <wp:effectExtent l="0" t="0" r="0" b="0"/>
                  <wp:wrapNone/>
                  <wp:docPr id="67" name="Picture 67" descr="C:\Users\shruti.chhabra\OneDrive - Info Edge (India) Ltd\Logos\NTT Data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C:\Users\shruti.chhabra\OneDrive - Info Edge (India) Ltd\Logos\NTT Data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84769" cy="11393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201993" w:rsidRPr="00283E50">
              <w:rPr>
                <w:rFonts w:ascii="Verdana" w:eastAsia="Calibri" w:hAnsi="Verdana" w:cs="Arial"/>
                <w:b/>
                <w:noProof/>
                <w:color w:val="404040" w:themeColor="text1" w:themeTint="BF"/>
                <w:sz w:val="17"/>
                <w:szCs w:val="17"/>
              </w:rPr>
              <w:drawing>
                <wp:anchor distT="0" distB="0" distL="114300" distR="114300" simplePos="0" relativeHeight="251764736" behindDoc="0" locked="0" layoutInCell="1" allowOverlap="1" wp14:anchorId="5A030E3D" wp14:editId="42462CE0">
                  <wp:simplePos x="0" y="0"/>
                  <wp:positionH relativeFrom="column">
                    <wp:posOffset>3333516</wp:posOffset>
                  </wp:positionH>
                  <wp:positionV relativeFrom="paragraph">
                    <wp:posOffset>28216</wp:posOffset>
                  </wp:positionV>
                  <wp:extent cx="625749" cy="198782"/>
                  <wp:effectExtent l="0" t="0" r="3175" b="0"/>
                  <wp:wrapNone/>
                  <wp:docPr id="66" name="Picture 66" descr="C:\Users\shruti.chhabra\OneDrive - Info Edge (India) Ltd\Logos\kyndryl logo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C:\Users\shruti.chhabra\OneDrive - Info Edge (India) Ltd\Logos\kyndryl logo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5749" cy="1987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6957F1" w:rsidRPr="00283E50">
              <w:rPr>
                <w:rFonts w:ascii="Verdana" w:eastAsia="Calibri" w:hAnsi="Verdana" w:cs="Arial"/>
                <w:b/>
                <w:noProof/>
                <w:color w:val="404040" w:themeColor="text1" w:themeTint="BF"/>
                <w:sz w:val="17"/>
                <w:szCs w:val="17"/>
              </w:rPr>
              <w:drawing>
                <wp:anchor distT="0" distB="0" distL="114300" distR="114300" simplePos="0" relativeHeight="251752448" behindDoc="0" locked="0" layoutInCell="1" allowOverlap="1" wp14:anchorId="19346ABD" wp14:editId="0AEF9494">
                  <wp:simplePos x="0" y="0"/>
                  <wp:positionH relativeFrom="column">
                    <wp:posOffset>831585</wp:posOffset>
                  </wp:positionH>
                  <wp:positionV relativeFrom="paragraph">
                    <wp:posOffset>41429</wp:posOffset>
                  </wp:positionV>
                  <wp:extent cx="706966" cy="220857"/>
                  <wp:effectExtent l="0" t="0" r="0" b="8255"/>
                  <wp:wrapNone/>
                  <wp:docPr id="9" name="Picture 9" descr="C:\Users\shruti.chhabra\OneDrive - Info Edge (India) Ltd\Logos\Mphasi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C:\Users\shruti.chhabra\OneDrive - Info Edge (India) Ltd\Logos\Mphasi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6966" cy="2208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F0E24F2" w14:textId="77777777" w:rsidR="004A427D" w:rsidRPr="00286E64" w:rsidRDefault="004A427D" w:rsidP="00B6125A">
            <w:pPr>
              <w:rPr>
                <w:rFonts w:cstheme="minorHAnsi"/>
                <w:b/>
                <w:spacing w:val="40"/>
                <w:sz w:val="20"/>
              </w:rPr>
            </w:pPr>
          </w:p>
          <w:p w14:paraId="7CAC131B" w14:textId="77777777" w:rsidR="004A427D" w:rsidRPr="00286E64" w:rsidRDefault="003443A3" w:rsidP="00B6125A">
            <w:pPr>
              <w:rPr>
                <w:rFonts w:cstheme="minorHAnsi"/>
                <w:b/>
                <w:spacing w:val="40"/>
                <w:sz w:val="20"/>
              </w:rPr>
            </w:pPr>
            <w:r w:rsidRPr="00286E64">
              <w:rPr>
                <w:rFonts w:cstheme="minorHAnsi"/>
                <w:b/>
                <w:noProof/>
                <w:color w:val="545454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62688" behindDoc="0" locked="0" layoutInCell="1" allowOverlap="1" wp14:anchorId="2423A2EC" wp14:editId="062DF135">
                      <wp:simplePos x="0" y="0"/>
                      <wp:positionH relativeFrom="column">
                        <wp:posOffset>4029572</wp:posOffset>
                      </wp:positionH>
                      <wp:positionV relativeFrom="paragraph">
                        <wp:posOffset>300963</wp:posOffset>
                      </wp:positionV>
                      <wp:extent cx="803910" cy="534146"/>
                      <wp:effectExtent l="0" t="0" r="0" b="0"/>
                      <wp:wrapNone/>
                      <wp:docPr id="64" name="Text Box 6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3910" cy="53414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48E0F7E4" w14:textId="77777777" w:rsidR="003443A3" w:rsidRPr="000E51A2" w:rsidRDefault="003443A3" w:rsidP="004E457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6"/>
                                      <w:lang w:val="en-GB"/>
                                    </w:rPr>
                                    <w:t xml:space="preserve">Senior Consulting Manager </w:t>
                                  </w:r>
                                </w:p>
                                <w:p w14:paraId="7992D41F" w14:textId="77777777" w:rsidR="003443A3" w:rsidRPr="000E51A2" w:rsidRDefault="003443A3" w:rsidP="004E457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7FC88C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64" o:spid="_x0000_s1026" type="#_x0000_t202" style="position:absolute;margin-left:317.3pt;margin-top:23.7pt;width:63.3pt;height:42.05pt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" filled="f" stroked="f" strokeweight=".5pt">
                      <v:textbox>
                        <w:txbxContent>
                          <w:p w:rsidR="003443A3" w:rsidRPr="000E51A2" w:rsidRDefault="003443A3" w:rsidP="004E457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  <w:lang w:val="en-GB"/>
                              </w:rPr>
                              <w:t xml:space="preserve">Senior Consulting Manager </w:t>
                            </w:r>
                          </w:p>
                          <w:p w:rsidR="003443A3" w:rsidRPr="000E51A2" w:rsidRDefault="003443A3" w:rsidP="004E457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Pr="00286E64">
              <w:rPr>
                <w:rFonts w:cstheme="minorHAnsi"/>
                <w:b/>
                <w:noProof/>
                <w:color w:val="545454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60640" behindDoc="0" locked="0" layoutInCell="1" allowOverlap="1" wp14:anchorId="2B8B3DF2" wp14:editId="17D42F87">
                      <wp:simplePos x="0" y="0"/>
                      <wp:positionH relativeFrom="column">
                        <wp:posOffset>3216137</wp:posOffset>
                      </wp:positionH>
                      <wp:positionV relativeFrom="paragraph">
                        <wp:posOffset>376555</wp:posOffset>
                      </wp:positionV>
                      <wp:extent cx="803910" cy="406896"/>
                      <wp:effectExtent l="0" t="0" r="0" b="0"/>
                      <wp:wrapNone/>
                      <wp:docPr id="63" name="Text Box 6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3910" cy="40689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23A355D" w14:textId="77777777" w:rsidR="006951EA" w:rsidRPr="000E51A2" w:rsidRDefault="006951EA" w:rsidP="004E457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6"/>
                                      <w:lang w:val="en-GB"/>
                                    </w:rPr>
                                    <w:t xml:space="preserve">Senior Lead – SRE </w:t>
                                  </w:r>
                                </w:p>
                                <w:p w14:paraId="5E1DF92A" w14:textId="77777777" w:rsidR="006951EA" w:rsidRPr="000E51A2" w:rsidRDefault="006951EA" w:rsidP="004E457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49024FF" id="Text Box 63" o:spid="_x0000_s1027" type="#_x0000_t202" style="position:absolute;margin-left:253.25pt;margin-top:29.65pt;width:63.3pt;height:32.05pt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" filled="f" stroked="f" strokeweight=".5pt">
                      <v:textbox>
                        <w:txbxContent>
                          <w:p w:rsidR="006951EA" w:rsidRPr="000E51A2" w:rsidRDefault="006951EA" w:rsidP="004E457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  <w:lang w:val="en-GB"/>
                              </w:rPr>
                              <w:t xml:space="preserve">Senior Lead – SRE </w:t>
                            </w:r>
                          </w:p>
                          <w:p w:rsidR="006951EA" w:rsidRPr="000E51A2" w:rsidRDefault="006951EA" w:rsidP="004E457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6951EA" w:rsidRPr="00286E64">
              <w:rPr>
                <w:rFonts w:cstheme="minorHAnsi"/>
                <w:b/>
                <w:noProof/>
                <w:color w:val="545454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56544" behindDoc="0" locked="0" layoutInCell="1" allowOverlap="1" wp14:anchorId="423013E0" wp14:editId="49775D4E">
                      <wp:simplePos x="0" y="0"/>
                      <wp:positionH relativeFrom="column">
                        <wp:posOffset>2395358</wp:posOffset>
                      </wp:positionH>
                      <wp:positionV relativeFrom="paragraph">
                        <wp:posOffset>375920</wp:posOffset>
                      </wp:positionV>
                      <wp:extent cx="803910" cy="406896"/>
                      <wp:effectExtent l="0" t="0" r="0" b="0"/>
                      <wp:wrapNone/>
                      <wp:docPr id="61" name="Text Box 6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3910" cy="40689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88CA3FA" w14:textId="77777777" w:rsidR="001E71AC" w:rsidRPr="000E51A2" w:rsidRDefault="001E71AC" w:rsidP="004E457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6"/>
                                      <w:lang w:val="en-GB"/>
                                    </w:rPr>
                                    <w:t>Senior Lead SRE</w:t>
                                  </w:r>
                                </w:p>
                                <w:p w14:paraId="667B717B" w14:textId="77777777" w:rsidR="001E71AC" w:rsidRPr="000E51A2" w:rsidRDefault="001E71AC" w:rsidP="004E457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DC377C8" id="Text Box 61" o:spid="_x0000_s1028" type="#_x0000_t202" style="position:absolute;margin-left:188.6pt;margin-top:29.6pt;width:63.3pt;height:32.05pt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" filled="f" stroked="f" strokeweight=".5pt">
                      <v:textbox>
                        <w:txbxContent>
                          <w:p w:rsidR="001E71AC" w:rsidRPr="000E51A2" w:rsidRDefault="001E71AC" w:rsidP="004E457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  <w:lang w:val="en-GB"/>
                              </w:rPr>
                              <w:t>Senior Lead SRE</w:t>
                            </w:r>
                          </w:p>
                          <w:p w:rsidR="001E71AC" w:rsidRPr="000E51A2" w:rsidRDefault="001E71AC" w:rsidP="004E457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957C4" w:rsidRPr="00286E64">
              <w:rPr>
                <w:rFonts w:cstheme="minorHAnsi"/>
                <w:b/>
                <w:noProof/>
                <w:color w:val="545454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48352" behindDoc="0" locked="0" layoutInCell="1" allowOverlap="1" wp14:anchorId="03434684" wp14:editId="46F4ECE0">
                      <wp:simplePos x="0" y="0"/>
                      <wp:positionH relativeFrom="column">
                        <wp:posOffset>1572260</wp:posOffset>
                      </wp:positionH>
                      <wp:positionV relativeFrom="paragraph">
                        <wp:posOffset>452341</wp:posOffset>
                      </wp:positionV>
                      <wp:extent cx="803910" cy="310101"/>
                      <wp:effectExtent l="0" t="0" r="0" b="0"/>
                      <wp:wrapNone/>
                      <wp:docPr id="59" name="Text Box 5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3910" cy="310101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2A665EF" w14:textId="77777777" w:rsidR="005957C4" w:rsidRPr="000E51A2" w:rsidRDefault="006957F1" w:rsidP="004E457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6"/>
                                      <w:lang w:val="en-GB"/>
                                    </w:rPr>
                                    <w:t>IT Analyst</w:t>
                                  </w:r>
                                </w:p>
                                <w:p w14:paraId="44A12DE2" w14:textId="77777777" w:rsidR="005957C4" w:rsidRPr="000E51A2" w:rsidRDefault="005957C4" w:rsidP="004E457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E37648B" id="Text Box 59" o:spid="_x0000_s1029" type="#_x0000_t202" style="position:absolute;margin-left:123.8pt;margin-top:35.6pt;width:63.3pt;height:24.4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" filled="f" stroked="f" strokeweight=".5pt">
                      <v:textbox>
                        <w:txbxContent>
                          <w:p w:rsidR="005957C4" w:rsidRPr="000E51A2" w:rsidRDefault="006957F1" w:rsidP="004E457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  <w:lang w:val="en-GB"/>
                              </w:rPr>
                              <w:t>IT Analyst</w:t>
                            </w:r>
                          </w:p>
                          <w:p w:rsidR="005957C4" w:rsidRPr="000E51A2" w:rsidRDefault="005957C4" w:rsidP="004E457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957C4" w:rsidRPr="00286E64">
              <w:rPr>
                <w:rFonts w:cstheme="minorHAnsi"/>
                <w:b/>
                <w:noProof/>
                <w:color w:val="545454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46304" behindDoc="0" locked="0" layoutInCell="1" allowOverlap="1" wp14:anchorId="3D302CB0" wp14:editId="7C2F2836">
                      <wp:simplePos x="0" y="0"/>
                      <wp:positionH relativeFrom="column">
                        <wp:posOffset>749973</wp:posOffset>
                      </wp:positionH>
                      <wp:positionV relativeFrom="paragraph">
                        <wp:posOffset>375285</wp:posOffset>
                      </wp:positionV>
                      <wp:extent cx="803910" cy="406896"/>
                      <wp:effectExtent l="0" t="0" r="0" b="0"/>
                      <wp:wrapNone/>
                      <wp:docPr id="33" name="Text Box 3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3910" cy="40689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CF96328" w14:textId="77777777" w:rsidR="005957C4" w:rsidRPr="000E51A2" w:rsidRDefault="00106F6C" w:rsidP="004E457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6"/>
                                      <w:lang w:val="en-GB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6"/>
                                      <w:lang w:val="en-GB"/>
                                    </w:rPr>
                                    <w:t>Lead</w:t>
                                  </w:r>
                                  <w:r w:rsidR="005957C4" w:rsidRPr="000E51A2">
                                    <w:rPr>
                                      <w:sz w:val="18"/>
                                      <w:szCs w:val="16"/>
                                      <w:lang w:val="en-GB"/>
                                    </w:rPr>
                                    <w:t xml:space="preserve"> Engineer</w:t>
                                  </w:r>
                                </w:p>
                                <w:p w14:paraId="665DE266" w14:textId="77777777" w:rsidR="005957C4" w:rsidRPr="000E51A2" w:rsidRDefault="005957C4" w:rsidP="004E457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EB6549" id="Text Box 33" o:spid="_x0000_s1030" type="#_x0000_t202" style="position:absolute;margin-left:59.05pt;margin-top:29.55pt;width:63.3pt;height:32.0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" filled="f" stroked="f" strokeweight=".5pt">
                      <v:textbox>
                        <w:txbxContent>
                          <w:p w:rsidR="005957C4" w:rsidRPr="000E51A2" w:rsidRDefault="00106F6C" w:rsidP="004E457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6"/>
                                <w:lang w:val="en-GB"/>
                              </w:rPr>
                            </w:pPr>
                            <w:r>
                              <w:rPr>
                                <w:sz w:val="18"/>
                                <w:szCs w:val="16"/>
                                <w:lang w:val="en-GB"/>
                              </w:rPr>
                              <w:t>Lead</w:t>
                            </w:r>
                            <w:r w:rsidR="005957C4" w:rsidRPr="000E51A2">
                              <w:rPr>
                                <w:sz w:val="18"/>
                                <w:szCs w:val="16"/>
                                <w:lang w:val="en-GB"/>
                              </w:rPr>
                              <w:t xml:space="preserve"> Engineer</w:t>
                            </w:r>
                          </w:p>
                          <w:p w:rsidR="005957C4" w:rsidRPr="000E51A2" w:rsidRDefault="005957C4" w:rsidP="004E457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5957C4" w:rsidRPr="00286E64">
              <w:rPr>
                <w:rFonts w:cstheme="minorHAnsi"/>
                <w:b/>
                <w:noProof/>
                <w:color w:val="545454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735040" behindDoc="0" locked="0" layoutInCell="1" allowOverlap="1" wp14:anchorId="38269C60" wp14:editId="3C49D2FC">
                      <wp:simplePos x="0" y="0"/>
                      <wp:positionH relativeFrom="column">
                        <wp:posOffset>-57150</wp:posOffset>
                      </wp:positionH>
                      <wp:positionV relativeFrom="paragraph">
                        <wp:posOffset>375448</wp:posOffset>
                      </wp:positionV>
                      <wp:extent cx="803910" cy="406896"/>
                      <wp:effectExtent l="0" t="0" r="0" b="0"/>
                      <wp:wrapNone/>
                      <wp:docPr id="51" name="Text Box 5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03910" cy="406896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45391B0" w14:textId="77777777" w:rsidR="004E457B" w:rsidRPr="000E51A2" w:rsidRDefault="000E51A2" w:rsidP="004E457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6"/>
                                      <w:lang w:val="en-GB"/>
                                    </w:rPr>
                                  </w:pPr>
                                  <w:r w:rsidRPr="000E51A2">
                                    <w:rPr>
                                      <w:sz w:val="18"/>
                                      <w:szCs w:val="16"/>
                                      <w:lang w:val="en-GB"/>
                                    </w:rPr>
                                    <w:t>System Engineer</w:t>
                                  </w:r>
                                </w:p>
                                <w:p w14:paraId="450913F5" w14:textId="77777777" w:rsidR="004E457B" w:rsidRPr="000E51A2" w:rsidRDefault="004E457B" w:rsidP="004E457B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sz w:val="18"/>
                                      <w:szCs w:val="16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FA5F70C" id="Text Box 51" o:spid="_x0000_s1031" type="#_x0000_t202" style="position:absolute;margin-left:-4.5pt;margin-top:29.55pt;width:63.3pt;height:32.05pt;z-index:251735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" filled="f" stroked="f" strokeweight=".5pt">
                      <v:textbox>
                        <w:txbxContent>
                          <w:p w:rsidR="004E457B" w:rsidRPr="000E51A2" w:rsidRDefault="000E51A2" w:rsidP="004E457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6"/>
                                <w:lang w:val="en-GB"/>
                              </w:rPr>
                            </w:pPr>
                            <w:r w:rsidRPr="000E51A2">
                              <w:rPr>
                                <w:sz w:val="18"/>
                                <w:szCs w:val="16"/>
                                <w:lang w:val="en-GB"/>
                              </w:rPr>
                              <w:t>System Engineer</w:t>
                            </w:r>
                          </w:p>
                          <w:p w:rsidR="004E457B" w:rsidRPr="000E51A2" w:rsidRDefault="004E457B" w:rsidP="004E457B">
                            <w:pPr>
                              <w:spacing w:after="0" w:line="240" w:lineRule="auto"/>
                              <w:jc w:val="center"/>
                              <w:rPr>
                                <w:sz w:val="18"/>
                                <w:szCs w:val="16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8169D" w:rsidRPr="00286E64">
              <w:rPr>
                <w:rFonts w:cstheme="minorHAnsi"/>
                <w:b/>
                <w:noProof/>
                <w:color w:val="545454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93056" behindDoc="0" locked="0" layoutInCell="1" allowOverlap="1" wp14:anchorId="772FEBA7" wp14:editId="04706B45">
                      <wp:simplePos x="0" y="0"/>
                      <wp:positionH relativeFrom="column">
                        <wp:posOffset>4051916</wp:posOffset>
                      </wp:positionH>
                      <wp:positionV relativeFrom="paragraph">
                        <wp:posOffset>8890</wp:posOffset>
                      </wp:positionV>
                      <wp:extent cx="873456" cy="271780"/>
                      <wp:effectExtent l="0" t="0" r="0" b="0"/>
                      <wp:wrapNone/>
                      <wp:docPr id="42" name="Text Box 4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873456" cy="2717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6D8CD5EE" w14:textId="77777777" w:rsidR="004A427D" w:rsidRPr="00A14F6C" w:rsidRDefault="003A5122" w:rsidP="006A2C8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  <w:t>2024-Now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C3727FE" id="Text Box 42" o:spid="_x0000_s1032" type="#_x0000_t202" style="position:absolute;margin-left:319.05pt;margin-top:.7pt;width:68.8pt;height:21.4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" filled="f" stroked="f" strokeweight=".5pt">
                      <v:textbox>
                        <w:txbxContent>
                          <w:p w:rsidR="004A427D" w:rsidRPr="00A14F6C" w:rsidRDefault="003A5122" w:rsidP="006A2C85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  <w:t>2024-Now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0871CC" w:rsidRPr="00286E64">
              <w:rPr>
                <w:rFonts w:cstheme="minorHAnsi"/>
                <w:b/>
                <w:noProof/>
                <w:color w:val="545454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91008" behindDoc="0" locked="0" layoutInCell="1" allowOverlap="1" wp14:anchorId="67CFE472" wp14:editId="2D7BD3F7">
                      <wp:simplePos x="0" y="0"/>
                      <wp:positionH relativeFrom="column">
                        <wp:posOffset>3322320</wp:posOffset>
                      </wp:positionH>
                      <wp:positionV relativeFrom="paragraph">
                        <wp:posOffset>13017</wp:posOffset>
                      </wp:positionV>
                      <wp:extent cx="680085" cy="271780"/>
                      <wp:effectExtent l="0" t="0" r="0" b="0"/>
                      <wp:wrapNone/>
                      <wp:docPr id="39" name="Text Box 3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80085" cy="2717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946B426" w14:textId="77777777" w:rsidR="004A427D" w:rsidRPr="00A14F6C" w:rsidRDefault="00D50A61" w:rsidP="006A2C8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  <w:t>2021-24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A37023A" id="Text Box 39" o:spid="_x0000_s1033" type="#_x0000_t202" style="position:absolute;margin-left:261.6pt;margin-top:1pt;width:53.55pt;height:21.4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" filled="f" stroked="f" strokeweight=".5pt">
                      <v:textbox>
                        <w:txbxContent>
                          <w:p w:rsidR="004A427D" w:rsidRPr="00A14F6C" w:rsidRDefault="00D50A61" w:rsidP="006A2C85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  <w:t>2021-24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113239" w:rsidRPr="00286E64">
              <w:rPr>
                <w:rFonts w:cstheme="minorHAnsi"/>
                <w:b/>
                <w:noProof/>
                <w:color w:val="545454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9984" behindDoc="0" locked="0" layoutInCell="1" allowOverlap="1" wp14:anchorId="027F6973" wp14:editId="6CFD1586">
                      <wp:simplePos x="0" y="0"/>
                      <wp:positionH relativeFrom="column">
                        <wp:posOffset>2496820</wp:posOffset>
                      </wp:positionH>
                      <wp:positionV relativeFrom="paragraph">
                        <wp:posOffset>13017</wp:posOffset>
                      </wp:positionV>
                      <wp:extent cx="680085" cy="271780"/>
                      <wp:effectExtent l="0" t="0" r="0" b="0"/>
                      <wp:wrapNone/>
                      <wp:docPr id="38" name="Text Box 3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80085" cy="2717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789CE86" w14:textId="77777777" w:rsidR="004A427D" w:rsidRPr="00A14F6C" w:rsidRDefault="00C75919" w:rsidP="006A2C8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  <w:t>2012-2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A8A26EF" id="Text Box 38" o:spid="_x0000_s1034" type="#_x0000_t202" style="position:absolute;margin-left:196.6pt;margin-top:1pt;width:53.55pt;height:21.4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" filled="f" stroked="f" strokeweight=".5pt">
                      <v:textbox>
                        <w:txbxContent>
                          <w:p w:rsidR="004A427D" w:rsidRPr="00A14F6C" w:rsidRDefault="00C75919" w:rsidP="006A2C85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  <w:t>2012-21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D56692" w:rsidRPr="00286E64">
              <w:rPr>
                <w:rFonts w:cstheme="minorHAnsi"/>
                <w:b/>
                <w:noProof/>
                <w:color w:val="545454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8960" behindDoc="0" locked="0" layoutInCell="1" allowOverlap="1" wp14:anchorId="442FB117" wp14:editId="74A9900D">
                      <wp:simplePos x="0" y="0"/>
                      <wp:positionH relativeFrom="column">
                        <wp:posOffset>1680527</wp:posOffset>
                      </wp:positionH>
                      <wp:positionV relativeFrom="paragraph">
                        <wp:posOffset>7620</wp:posOffset>
                      </wp:positionV>
                      <wp:extent cx="680085" cy="271780"/>
                      <wp:effectExtent l="0" t="0" r="0" b="0"/>
                      <wp:wrapNone/>
                      <wp:docPr id="37" name="Text Box 3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80085" cy="2717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F1C48E2" w14:textId="77777777" w:rsidR="004A427D" w:rsidRPr="00A14F6C" w:rsidRDefault="000E51A2" w:rsidP="006A2C8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  <w:t>2010-12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478F938" id="Text Box 37" o:spid="_x0000_s1035" type="#_x0000_t202" style="position:absolute;margin-left:132.3pt;margin-top:.6pt;width:53.55pt;height:21.4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" filled="f" stroked="f" strokeweight=".5pt">
                      <v:textbox>
                        <w:txbxContent>
                          <w:p w:rsidR="004A427D" w:rsidRPr="00A14F6C" w:rsidRDefault="000E51A2" w:rsidP="006A2C85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  <w:t>2010-12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B57FFA" w:rsidRPr="00286E64">
              <w:rPr>
                <w:rFonts w:cstheme="minorHAnsi"/>
                <w:b/>
                <w:noProof/>
                <w:color w:val="545454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92032" behindDoc="0" locked="0" layoutInCell="1" allowOverlap="1" wp14:anchorId="2808349E" wp14:editId="5DD74878">
                      <wp:simplePos x="0" y="0"/>
                      <wp:positionH relativeFrom="column">
                        <wp:posOffset>856932</wp:posOffset>
                      </wp:positionH>
                      <wp:positionV relativeFrom="paragraph">
                        <wp:posOffset>8255</wp:posOffset>
                      </wp:positionV>
                      <wp:extent cx="680085" cy="271780"/>
                      <wp:effectExtent l="0" t="0" r="0" b="0"/>
                      <wp:wrapNone/>
                      <wp:docPr id="41" name="Text Box 4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80085" cy="27178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003FD745" w14:textId="77777777" w:rsidR="004A427D" w:rsidRPr="00A14F6C" w:rsidRDefault="000E51A2" w:rsidP="006A2C8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  <w:t>2009-10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9FE5AD6" id="Text Box 41" o:spid="_x0000_s1036" type="#_x0000_t202" style="position:absolute;margin-left:67.45pt;margin-top:.65pt;width:53.55pt;height:21.4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" filled="f" stroked="f" strokeweight=".5pt">
                      <v:textbox>
                        <w:txbxContent>
                          <w:p w:rsidR="004A427D" w:rsidRPr="00A14F6C" w:rsidRDefault="000E51A2" w:rsidP="006A2C85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  <w:t>2009-10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205F1E" w:rsidRPr="00286E64">
              <w:rPr>
                <w:rFonts w:cstheme="minorHAnsi"/>
                <w:b/>
                <w:noProof/>
                <w:color w:val="545454"/>
                <w:sz w:val="20"/>
              </w:rPr>
              <mc:AlternateContent>
                <mc:Choice Requires="wps">
                  <w:drawing>
                    <wp:anchor distT="0" distB="0" distL="114300" distR="114300" simplePos="0" relativeHeight="251684864" behindDoc="0" locked="0" layoutInCell="1" allowOverlap="1" wp14:anchorId="270410D7" wp14:editId="6206DB80">
                      <wp:simplePos x="0" y="0"/>
                      <wp:positionH relativeFrom="column">
                        <wp:posOffset>18332</wp:posOffset>
                      </wp:positionH>
                      <wp:positionV relativeFrom="paragraph">
                        <wp:posOffset>22860</wp:posOffset>
                      </wp:positionV>
                      <wp:extent cx="680085" cy="272143"/>
                      <wp:effectExtent l="0" t="0" r="0" b="0"/>
                      <wp:wrapNone/>
                      <wp:docPr id="52" name="Text Box 5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80085" cy="272143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1BDF8B46" w14:textId="77777777" w:rsidR="004A427D" w:rsidRPr="00A14F6C" w:rsidRDefault="00CB2009" w:rsidP="006A2C85">
                                  <w:pPr>
                                    <w:spacing w:after="0" w:line="240" w:lineRule="auto"/>
                                    <w:jc w:val="center"/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color w:val="FFFFFF" w:themeColor="background1"/>
                                      <w:sz w:val="20"/>
                                      <w:szCs w:val="16"/>
                                    </w:rPr>
                                    <w:t>2007-09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A3326F1" id="Text Box 52" o:spid="_x0000_s1037" type="#_x0000_t202" style="position:absolute;margin-left:1.45pt;margin-top:1.8pt;width:53.55pt;height:21.4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" filled="f" stroked="f" strokeweight=".5pt">
                      <v:textbox>
                        <w:txbxContent>
                          <w:p w:rsidR="004A427D" w:rsidRPr="00A14F6C" w:rsidRDefault="00CB2009" w:rsidP="006A2C85">
                            <w:pPr>
                              <w:spacing w:after="0" w:line="240" w:lineRule="auto"/>
                              <w:jc w:val="center"/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0"/>
                                <w:szCs w:val="16"/>
                              </w:rPr>
                              <w:t>2007-09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4A427D" w:rsidRPr="00286E64">
              <w:rPr>
                <w:rFonts w:cstheme="minorHAnsi"/>
                <w:b/>
                <w:noProof/>
                <w:spacing w:val="40"/>
                <w:sz w:val="20"/>
              </w:rPr>
              <w:drawing>
                <wp:inline distT="0" distB="0" distL="0" distR="0" wp14:anchorId="3C1F9DB5" wp14:editId="1E68B303">
                  <wp:extent cx="4883150" cy="836295"/>
                  <wp:effectExtent l="0" t="0" r="0" b="1905"/>
                  <wp:docPr id="91" name="Picture 9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SR 501 - 6 TIMELINE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3150" cy="8362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65EB2E" w14:textId="77777777" w:rsidR="004A427D" w:rsidRPr="00E60360" w:rsidRDefault="004A427D" w:rsidP="00B6125A">
            <w:pPr>
              <w:rPr>
                <w:rFonts w:cstheme="minorHAnsi"/>
                <w:b/>
                <w:spacing w:val="40"/>
                <w:sz w:val="36"/>
              </w:rPr>
            </w:pPr>
          </w:p>
          <w:p w14:paraId="10FC2964" w14:textId="77777777" w:rsidR="004A427D" w:rsidRPr="00237EA5" w:rsidRDefault="004A427D" w:rsidP="00B6125A">
            <w:pPr>
              <w:rPr>
                <w:rFonts w:cstheme="minorHAnsi"/>
                <w:b/>
                <w:color w:val="545454"/>
                <w:sz w:val="28"/>
              </w:rPr>
            </w:pPr>
            <w:r w:rsidRPr="003F4D7C">
              <w:rPr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17A7C3E4" wp14:editId="1A12C98A">
                      <wp:extent cx="201168" cy="173736"/>
                      <wp:effectExtent l="0" t="0" r="8890" b="0"/>
                      <wp:docPr id="263" name="Freeform 9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1168" cy="173736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3847521A" id="Freeform 97" o:spid="_x0000_s1026" style="width:15.85pt;height:13.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159fac" stroked="f">
                      <v:path o:connecttype="custom" o:connectlocs="41878159,42430328;41878159,42430328;49889664,42430328;49889664,50512315;90311075,50512315;88672588,24429484;80661082,14694558;66094819,14694558;61360692,4959225;54623791,0;35323401,0;30589274,4959225;24216661,14694558;9649993,14694558;1638892,24429484;0,50512315;41878159,50512315;41878159,42430328;33866653,9734926;33866653,9734926;38600780,6612572;51710295,6612572;56262278,9734926;58083314,14694558;32228166,14694558;33866653,9734926;49889664,65206873;49889664,65206873;41878159,65206873;41878159,55471539;1638892,55471539;3095235,69982574;11288884,78064560;79022190,78064560;87033696,69982574;88672588,55471539;49889664,55471539;49889664,65206873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color w:val="545454"/>
                <w:sz w:val="28"/>
              </w:rPr>
              <w:t xml:space="preserve"> </w:t>
            </w:r>
            <w:r w:rsidRPr="00A14F6C">
              <w:rPr>
                <w:rFonts w:cstheme="minorHAnsi"/>
                <w:b/>
                <w:color w:val="545454"/>
                <w:sz w:val="28"/>
              </w:rPr>
              <w:t>Work Experience</w:t>
            </w:r>
            <w:r w:rsidR="00B618FB">
              <w:rPr>
                <w:rFonts w:cstheme="minorHAnsi"/>
                <w:b/>
                <w:color w:val="545454"/>
                <w:sz w:val="28"/>
              </w:rPr>
              <w:t xml:space="preserve"> </w:t>
            </w:r>
          </w:p>
          <w:p w14:paraId="34CCA789" w14:textId="77777777" w:rsidR="004A427D" w:rsidRPr="00286E64" w:rsidRDefault="004A427D" w:rsidP="00B6125A">
            <w:pPr>
              <w:spacing w:after="160" w:line="72" w:lineRule="auto"/>
              <w:rPr>
                <w:rFonts w:cstheme="minorHAnsi"/>
                <w:color w:val="545454"/>
                <w:sz w:val="20"/>
              </w:rPr>
            </w:pPr>
            <w:r w:rsidRPr="00286E64">
              <w:rPr>
                <w:rFonts w:cstheme="minorHAnsi"/>
                <w:noProof/>
                <w:color w:val="545454"/>
                <w:sz w:val="20"/>
              </w:rPr>
              <mc:AlternateContent>
                <mc:Choice Requires="wps">
                  <w:drawing>
                    <wp:inline distT="0" distB="0" distL="0" distR="0" wp14:anchorId="5DCA6017" wp14:editId="37D52B99">
                      <wp:extent cx="4883150" cy="0"/>
                      <wp:effectExtent l="0" t="0" r="31750" b="19050"/>
                      <wp:docPr id="78" name="Straight Connector 7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8315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7F5FC0B7" id="Straight Connector 7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84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" strokecolor="#545454" strokeweight="1.5pt">
                      <w10:anchorlock/>
                    </v:line>
                  </w:pict>
                </mc:Fallback>
              </mc:AlternateContent>
            </w:r>
          </w:p>
          <w:p w14:paraId="2A44142E" w14:textId="77777777" w:rsidR="007D791D" w:rsidRPr="007D3884" w:rsidRDefault="000B4CBF" w:rsidP="007D791D">
            <w:pPr>
              <w:shd w:val="clear" w:color="auto" w:fill="F2F2F2" w:themeFill="background1" w:themeFillShade="F2"/>
              <w:spacing w:after="120"/>
              <w:rPr>
                <w:rFonts w:cstheme="minorHAnsi"/>
                <w:b/>
                <w:color w:val="159FAC"/>
                <w:sz w:val="20"/>
              </w:rPr>
            </w:pPr>
            <w:r>
              <w:rPr>
                <w:rFonts w:cstheme="minorHAnsi"/>
                <w:b/>
                <w:color w:val="159FAC"/>
                <w:sz w:val="20"/>
              </w:rPr>
              <w:t xml:space="preserve">NTT Data (HSBC), </w:t>
            </w:r>
            <w:r w:rsidRPr="00FF3079">
              <w:rPr>
                <w:rFonts w:cstheme="minorHAnsi"/>
                <w:b/>
                <w:color w:val="0070C0"/>
                <w:sz w:val="20"/>
              </w:rPr>
              <w:t>Location</w:t>
            </w:r>
            <w:r w:rsidR="007D791D" w:rsidRPr="00FF3079">
              <w:rPr>
                <w:rFonts w:cstheme="minorHAnsi"/>
                <w:b/>
                <w:color w:val="0070C0"/>
                <w:sz w:val="20"/>
              </w:rPr>
              <w:t xml:space="preserve"> </w:t>
            </w:r>
            <w:r w:rsidR="007D791D">
              <w:rPr>
                <w:rFonts w:cstheme="minorHAnsi"/>
                <w:color w:val="545454"/>
                <w:sz w:val="20"/>
              </w:rPr>
              <w:t xml:space="preserve">| </w:t>
            </w:r>
            <w:r w:rsidR="00603E01">
              <w:rPr>
                <w:rFonts w:cstheme="minorHAnsi"/>
                <w:color w:val="545454"/>
                <w:sz w:val="20"/>
              </w:rPr>
              <w:t xml:space="preserve">Jun’2024 Onwards | </w:t>
            </w:r>
            <w:r w:rsidR="00603E01">
              <w:rPr>
                <w:rFonts w:cstheme="minorHAnsi"/>
                <w:b/>
                <w:color w:val="545454"/>
                <w:sz w:val="20"/>
              </w:rPr>
              <w:t>Tech Architect (Senior Consulting Manager)</w:t>
            </w:r>
            <w:r w:rsidR="007D791D">
              <w:rPr>
                <w:rFonts w:cstheme="minorHAnsi"/>
                <w:b/>
                <w:color w:val="545454"/>
                <w:sz w:val="20"/>
              </w:rPr>
              <w:t xml:space="preserve"> </w:t>
            </w:r>
          </w:p>
          <w:p w14:paraId="10C6E149" w14:textId="77777777" w:rsidR="00603E01" w:rsidRPr="00603E01" w:rsidRDefault="00603E01" w:rsidP="00603E01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>
              <w:rPr>
                <w:rFonts w:cstheme="minorHAnsi"/>
                <w:color w:val="545454"/>
                <w:sz w:val="20"/>
              </w:rPr>
              <w:t>Spearheaded</w:t>
            </w:r>
            <w:r w:rsidRPr="00603E01">
              <w:rPr>
                <w:rFonts w:cstheme="minorHAnsi"/>
                <w:color w:val="545454"/>
                <w:sz w:val="20"/>
              </w:rPr>
              <w:t xml:space="preserve"> end-to-end observability POCs using </w:t>
            </w:r>
            <w:proofErr w:type="spellStart"/>
            <w:r w:rsidRPr="00603E01">
              <w:rPr>
                <w:rFonts w:cstheme="minorHAnsi"/>
                <w:color w:val="545454"/>
                <w:sz w:val="20"/>
              </w:rPr>
              <w:t>OpenTelemetry</w:t>
            </w:r>
            <w:proofErr w:type="spellEnd"/>
            <w:r w:rsidRPr="00603E01">
              <w:rPr>
                <w:rFonts w:cstheme="minorHAnsi"/>
                <w:color w:val="545454"/>
                <w:sz w:val="20"/>
              </w:rPr>
              <w:t xml:space="preserve"> for both microservice and monolithic applications, driving the adoption of modern monitoring strategies.</w:t>
            </w:r>
          </w:p>
          <w:p w14:paraId="38BD6651" w14:textId="77777777" w:rsidR="00603E01" w:rsidRPr="00603E01" w:rsidRDefault="00603E01" w:rsidP="00603E01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03E01">
              <w:rPr>
                <w:rFonts w:cstheme="minorHAnsi"/>
                <w:color w:val="545454"/>
                <w:sz w:val="20"/>
              </w:rPr>
              <w:t>Enhanced the monitoring framework across all three observability pillars (metrics, traces, and logs) to provide comprehensive visibility into application performance.</w:t>
            </w:r>
          </w:p>
          <w:p w14:paraId="550AFF20" w14:textId="77777777" w:rsidR="00603E01" w:rsidRPr="00603E01" w:rsidRDefault="00603E01" w:rsidP="00603E01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03E01">
              <w:rPr>
                <w:rFonts w:cstheme="minorHAnsi"/>
                <w:color w:val="545454"/>
                <w:sz w:val="20"/>
              </w:rPr>
              <w:t>Revamped solution architecture for Prometheus-based monitoring in IKP applications, optimizing data collection and analysis for better performance insights.</w:t>
            </w:r>
          </w:p>
          <w:p w14:paraId="21EA5654" w14:textId="77777777" w:rsidR="00603E01" w:rsidRPr="00603E01" w:rsidRDefault="00603E01" w:rsidP="00603E01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03E01">
              <w:rPr>
                <w:rFonts w:cstheme="minorHAnsi"/>
                <w:color w:val="545454"/>
                <w:sz w:val="20"/>
              </w:rPr>
              <w:t xml:space="preserve">Configured </w:t>
            </w:r>
            <w:proofErr w:type="spellStart"/>
            <w:r w:rsidRPr="00603E01">
              <w:rPr>
                <w:rFonts w:cstheme="minorHAnsi"/>
                <w:color w:val="545454"/>
                <w:sz w:val="20"/>
              </w:rPr>
              <w:t>OpenTelemetry</w:t>
            </w:r>
            <w:proofErr w:type="spellEnd"/>
            <w:r w:rsidRPr="00603E01">
              <w:rPr>
                <w:rFonts w:cstheme="minorHAnsi"/>
                <w:color w:val="545454"/>
                <w:sz w:val="20"/>
              </w:rPr>
              <w:t xml:space="preserve"> (OTEL) for Java-based application instrumentation, including deployment strategies for seamless integration across IKP and GKE environments.</w:t>
            </w:r>
          </w:p>
          <w:p w14:paraId="35FE96FA" w14:textId="77777777" w:rsidR="00603E01" w:rsidRPr="00603E01" w:rsidRDefault="00EF42E0" w:rsidP="00603E01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>
              <w:rPr>
                <w:rFonts w:cstheme="minorHAnsi"/>
                <w:color w:val="545454"/>
                <w:sz w:val="20"/>
              </w:rPr>
              <w:t>Worked</w:t>
            </w:r>
            <w:r w:rsidR="00603E01" w:rsidRPr="00603E01">
              <w:rPr>
                <w:rFonts w:cstheme="minorHAnsi"/>
                <w:color w:val="545454"/>
                <w:sz w:val="20"/>
              </w:rPr>
              <w:t xml:space="preserve"> with the CTO team on designing and implementing glass tables and data ingestion strategies for </w:t>
            </w:r>
            <w:r w:rsidR="00A016C2">
              <w:rPr>
                <w:rFonts w:cstheme="minorHAnsi"/>
                <w:color w:val="545454"/>
                <w:sz w:val="20"/>
              </w:rPr>
              <w:t>4</w:t>
            </w:r>
            <w:r w:rsidR="00603E01" w:rsidRPr="00603E01">
              <w:rPr>
                <w:rFonts w:cstheme="minorHAnsi"/>
                <w:color w:val="545454"/>
                <w:sz w:val="20"/>
              </w:rPr>
              <w:t xml:space="preserve"> applications, utilizing Splunk ITSI to provide observability and visualization.</w:t>
            </w:r>
          </w:p>
          <w:p w14:paraId="02F2D316" w14:textId="77777777" w:rsidR="004A427D" w:rsidRDefault="00603E01" w:rsidP="00603E01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03E01">
              <w:rPr>
                <w:rFonts w:cstheme="minorHAnsi"/>
                <w:color w:val="545454"/>
                <w:sz w:val="20"/>
              </w:rPr>
              <w:t>Deployed and configured Jaeger for application trace capture and Prometheu</w:t>
            </w:r>
            <w:r w:rsidR="00E1498C">
              <w:rPr>
                <w:rFonts w:cstheme="minorHAnsi"/>
                <w:color w:val="545454"/>
                <w:sz w:val="20"/>
              </w:rPr>
              <w:t xml:space="preserve">s for infrastructure/ </w:t>
            </w:r>
            <w:r w:rsidRPr="00603E01">
              <w:rPr>
                <w:rFonts w:cstheme="minorHAnsi"/>
                <w:color w:val="545454"/>
                <w:sz w:val="20"/>
              </w:rPr>
              <w:t>application metrics collection, enhancing observability stack for monitoring.</w:t>
            </w:r>
          </w:p>
          <w:p w14:paraId="38989370" w14:textId="77777777" w:rsidR="00E60360" w:rsidRPr="00C6788D" w:rsidRDefault="00E60360" w:rsidP="00E60360">
            <w:pPr>
              <w:jc w:val="both"/>
              <w:rPr>
                <w:rFonts w:cstheme="minorHAnsi"/>
                <w:color w:val="545454"/>
                <w:sz w:val="14"/>
              </w:rPr>
            </w:pPr>
          </w:p>
          <w:p w14:paraId="505CFC1E" w14:textId="77777777" w:rsidR="003022E7" w:rsidRDefault="003022E7" w:rsidP="003022E7">
            <w:pPr>
              <w:rPr>
                <w:rFonts w:cstheme="minorHAnsi"/>
                <w:color w:val="545454"/>
                <w:sz w:val="20"/>
              </w:rPr>
            </w:pPr>
          </w:p>
          <w:p w14:paraId="1A40DFDF" w14:textId="77777777" w:rsidR="005C5292" w:rsidRPr="00286E64" w:rsidRDefault="005C5292" w:rsidP="003022E7">
            <w:pPr>
              <w:rPr>
                <w:rFonts w:cstheme="minorHAnsi"/>
                <w:color w:val="545454"/>
                <w:sz w:val="20"/>
              </w:rPr>
            </w:pPr>
          </w:p>
          <w:p w14:paraId="45D920BD" w14:textId="77777777" w:rsidR="003022E7" w:rsidRPr="007D3884" w:rsidRDefault="00453A82" w:rsidP="003022E7">
            <w:pPr>
              <w:shd w:val="clear" w:color="auto" w:fill="F2F2F2" w:themeFill="background1" w:themeFillShade="F2"/>
              <w:spacing w:after="120"/>
              <w:rPr>
                <w:rFonts w:cstheme="minorHAnsi"/>
                <w:b/>
                <w:color w:val="159FAC"/>
                <w:sz w:val="20"/>
              </w:rPr>
            </w:pPr>
            <w:r w:rsidRPr="00453A82">
              <w:rPr>
                <w:rFonts w:cstheme="minorHAnsi"/>
                <w:b/>
                <w:color w:val="159FAC"/>
                <w:sz w:val="20"/>
              </w:rPr>
              <w:t>Kyndryl</w:t>
            </w:r>
            <w:r w:rsidR="003022E7" w:rsidRPr="00F90BE1">
              <w:rPr>
                <w:rFonts w:cstheme="minorHAnsi"/>
                <w:b/>
                <w:color w:val="159FAC"/>
                <w:sz w:val="20"/>
              </w:rPr>
              <w:t>, Bengaluru</w:t>
            </w:r>
            <w:r w:rsidR="003022E7">
              <w:rPr>
                <w:rFonts w:cstheme="minorHAnsi"/>
                <w:b/>
                <w:color w:val="159FAC"/>
                <w:sz w:val="20"/>
              </w:rPr>
              <w:t xml:space="preserve"> </w:t>
            </w:r>
            <w:r w:rsidR="003022E7">
              <w:rPr>
                <w:rFonts w:cstheme="minorHAnsi"/>
                <w:color w:val="545454"/>
                <w:sz w:val="20"/>
              </w:rPr>
              <w:t xml:space="preserve">| </w:t>
            </w:r>
            <w:r w:rsidR="002C1745">
              <w:rPr>
                <w:rFonts w:cstheme="minorHAnsi"/>
                <w:color w:val="545454"/>
                <w:sz w:val="20"/>
              </w:rPr>
              <w:t xml:space="preserve">Sept’2021 – Jun’2024 | </w:t>
            </w:r>
            <w:r w:rsidR="002C1745">
              <w:rPr>
                <w:rFonts w:cstheme="minorHAnsi"/>
                <w:b/>
                <w:color w:val="545454"/>
                <w:sz w:val="20"/>
              </w:rPr>
              <w:t>Senior Lead – SRE</w:t>
            </w:r>
            <w:r w:rsidR="003022E7">
              <w:rPr>
                <w:rFonts w:cstheme="minorHAnsi"/>
                <w:b/>
                <w:color w:val="545454"/>
                <w:sz w:val="20"/>
              </w:rPr>
              <w:t xml:space="preserve"> </w:t>
            </w:r>
          </w:p>
          <w:p w14:paraId="35C9CB60" w14:textId="77777777" w:rsidR="004C4B30" w:rsidRPr="004C4B30" w:rsidRDefault="004C4B30" w:rsidP="004C4B3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C4B30">
              <w:rPr>
                <w:rFonts w:cstheme="minorHAnsi"/>
                <w:color w:val="545454"/>
                <w:sz w:val="20"/>
              </w:rPr>
              <w:t xml:space="preserve">Led design thinking sessions with </w:t>
            </w:r>
            <w:r w:rsidR="00E258C9">
              <w:rPr>
                <w:rFonts w:cstheme="minorHAnsi"/>
                <w:color w:val="545454"/>
                <w:sz w:val="20"/>
              </w:rPr>
              <w:t>Platform</w:t>
            </w:r>
            <w:r w:rsidRPr="004C4B30">
              <w:rPr>
                <w:rFonts w:cstheme="minorHAnsi"/>
                <w:color w:val="545454"/>
                <w:sz w:val="20"/>
              </w:rPr>
              <w:t>/</w:t>
            </w:r>
            <w:r w:rsidR="00E258C9">
              <w:rPr>
                <w:rFonts w:cstheme="minorHAnsi"/>
                <w:color w:val="545454"/>
                <w:sz w:val="20"/>
              </w:rPr>
              <w:t xml:space="preserve"> </w:t>
            </w:r>
            <w:r w:rsidRPr="004C4B30">
              <w:rPr>
                <w:rFonts w:cstheme="minorHAnsi"/>
                <w:color w:val="545454"/>
                <w:sz w:val="20"/>
              </w:rPr>
              <w:t xml:space="preserve">Application SREs to identify gaps, prioritize tasks, and </w:t>
            </w:r>
            <w:r>
              <w:rPr>
                <w:rFonts w:cstheme="minorHAnsi"/>
                <w:color w:val="545454"/>
                <w:sz w:val="20"/>
              </w:rPr>
              <w:t>work</w:t>
            </w:r>
            <w:r w:rsidRPr="004C4B30">
              <w:rPr>
                <w:rFonts w:cstheme="minorHAnsi"/>
                <w:color w:val="545454"/>
                <w:sz w:val="20"/>
              </w:rPr>
              <w:t xml:space="preserve"> with cross-functional teams to drive improvements in system architect</w:t>
            </w:r>
            <w:r w:rsidR="00F205A1">
              <w:rPr>
                <w:rFonts w:cstheme="minorHAnsi"/>
                <w:color w:val="545454"/>
                <w:sz w:val="20"/>
              </w:rPr>
              <w:t>ure</w:t>
            </w:r>
            <w:r w:rsidRPr="004C4B30">
              <w:rPr>
                <w:rFonts w:cstheme="minorHAnsi"/>
                <w:color w:val="545454"/>
                <w:sz w:val="20"/>
              </w:rPr>
              <w:t>.</w:t>
            </w:r>
          </w:p>
          <w:p w14:paraId="198BFE1D" w14:textId="77777777" w:rsidR="004C4B30" w:rsidRPr="004C4B30" w:rsidRDefault="004C4B30" w:rsidP="004C4B3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C4B30">
              <w:rPr>
                <w:rFonts w:cstheme="minorHAnsi"/>
                <w:color w:val="545454"/>
                <w:sz w:val="20"/>
              </w:rPr>
              <w:t xml:space="preserve">Oversaw Technical Design Authority, </w:t>
            </w:r>
            <w:r w:rsidR="0004327E">
              <w:rPr>
                <w:rFonts w:cstheme="minorHAnsi"/>
                <w:color w:val="545454"/>
                <w:sz w:val="20"/>
              </w:rPr>
              <w:t>driving</w:t>
            </w:r>
            <w:r w:rsidRPr="004C4B30">
              <w:rPr>
                <w:rFonts w:cstheme="minorHAnsi"/>
                <w:color w:val="545454"/>
                <w:sz w:val="20"/>
              </w:rPr>
              <w:t xml:space="preserve"> architecture reviews and governance activities </w:t>
            </w:r>
            <w:r w:rsidR="00680BA6">
              <w:rPr>
                <w:rFonts w:cstheme="minorHAnsi"/>
                <w:color w:val="545454"/>
                <w:sz w:val="20"/>
              </w:rPr>
              <w:t>for</w:t>
            </w:r>
            <w:r w:rsidRPr="004C4B30">
              <w:rPr>
                <w:rFonts w:cstheme="minorHAnsi"/>
                <w:color w:val="545454"/>
                <w:sz w:val="20"/>
              </w:rPr>
              <w:t xml:space="preserve"> alignment with Group IT strategy, architecture standards, policies, and best practices.</w:t>
            </w:r>
          </w:p>
          <w:p w14:paraId="2AA06904" w14:textId="77777777" w:rsidR="004C4B30" w:rsidRPr="004C4B30" w:rsidRDefault="004C4B30" w:rsidP="004C4B3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C4B30">
              <w:rPr>
                <w:rFonts w:cstheme="minorHAnsi"/>
                <w:color w:val="545454"/>
                <w:sz w:val="20"/>
              </w:rPr>
              <w:t>Managed Architecture Debt and the Enterp</w:t>
            </w:r>
            <w:r w:rsidR="0056237C">
              <w:rPr>
                <w:rFonts w:cstheme="minorHAnsi"/>
                <w:color w:val="545454"/>
                <w:sz w:val="20"/>
              </w:rPr>
              <w:t>rise Architecture backlog, reviewing</w:t>
            </w:r>
            <w:r w:rsidRPr="004C4B30">
              <w:rPr>
                <w:rFonts w:cstheme="minorHAnsi"/>
                <w:color w:val="545454"/>
                <w:sz w:val="20"/>
              </w:rPr>
              <w:t xml:space="preserve"> exceptions and strong follow-up by IT management to maintain consistency in architecture standards.</w:t>
            </w:r>
          </w:p>
          <w:p w14:paraId="66E9870E" w14:textId="77777777" w:rsidR="004C4B30" w:rsidRPr="004C4B30" w:rsidRDefault="004C4B30" w:rsidP="004C4B3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C4B30">
              <w:rPr>
                <w:rFonts w:cstheme="minorHAnsi"/>
                <w:color w:val="545454"/>
                <w:sz w:val="20"/>
              </w:rPr>
              <w:t xml:space="preserve">Directed incident response and blameless postmortems through reviews of </w:t>
            </w:r>
            <w:r w:rsidR="00B749BE">
              <w:rPr>
                <w:rFonts w:cstheme="minorHAnsi"/>
                <w:color w:val="545454"/>
                <w:sz w:val="20"/>
              </w:rPr>
              <w:t>RCA</w:t>
            </w:r>
            <w:r w:rsidR="00AE2A2B">
              <w:rPr>
                <w:rFonts w:cstheme="minorHAnsi"/>
                <w:color w:val="545454"/>
                <w:sz w:val="20"/>
              </w:rPr>
              <w:t xml:space="preserve"> </w:t>
            </w:r>
            <w:r w:rsidR="00505F70">
              <w:rPr>
                <w:rFonts w:cstheme="minorHAnsi"/>
                <w:color w:val="545454"/>
                <w:sz w:val="20"/>
              </w:rPr>
              <w:t>process</w:t>
            </w:r>
            <w:r w:rsidRPr="004C4B30">
              <w:rPr>
                <w:rFonts w:cstheme="minorHAnsi"/>
                <w:color w:val="545454"/>
                <w:sz w:val="20"/>
              </w:rPr>
              <w:t>.</w:t>
            </w:r>
          </w:p>
          <w:p w14:paraId="27EF24AA" w14:textId="77777777" w:rsidR="004C4B30" w:rsidRPr="004C4B30" w:rsidRDefault="004C4B30" w:rsidP="004C4B3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C4B30">
              <w:rPr>
                <w:rFonts w:cstheme="minorHAnsi"/>
                <w:color w:val="545454"/>
                <w:sz w:val="20"/>
              </w:rPr>
              <w:t xml:space="preserve">Led </w:t>
            </w:r>
            <w:proofErr w:type="spellStart"/>
            <w:r w:rsidR="00565309">
              <w:rPr>
                <w:rFonts w:cstheme="minorHAnsi"/>
                <w:color w:val="545454"/>
                <w:sz w:val="20"/>
              </w:rPr>
              <w:t>IaC</w:t>
            </w:r>
            <w:proofErr w:type="spellEnd"/>
            <w:r w:rsidRPr="004C4B30">
              <w:rPr>
                <w:rFonts w:cstheme="minorHAnsi"/>
                <w:color w:val="545454"/>
                <w:sz w:val="20"/>
              </w:rPr>
              <w:t xml:space="preserve"> initiatives, utilizing Terraform and Ansible to automate resource provisioning, including S3, App Engine, Cloud Spanner, EC2, CloudFront for GCP and AWS infrastructures.</w:t>
            </w:r>
          </w:p>
          <w:p w14:paraId="1C5E5BE9" w14:textId="77777777" w:rsidR="004C4B30" w:rsidRPr="004C4B30" w:rsidRDefault="004C4B30" w:rsidP="004C4B3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C4B30">
              <w:rPr>
                <w:rFonts w:cstheme="minorHAnsi"/>
                <w:color w:val="545454"/>
                <w:sz w:val="20"/>
              </w:rPr>
              <w:t>Spearheaded the migration of on-premise and IBM Cloud applications to GCP, managing the planning, execution, and seamless transition of cloud infrastructure.</w:t>
            </w:r>
          </w:p>
          <w:p w14:paraId="6AF8BE6D" w14:textId="77777777" w:rsidR="004C4B30" w:rsidRPr="004C4B30" w:rsidRDefault="004C4B30" w:rsidP="004C4B3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C4B30">
              <w:rPr>
                <w:rFonts w:cstheme="minorHAnsi"/>
                <w:color w:val="545454"/>
                <w:sz w:val="20"/>
              </w:rPr>
              <w:t>Developed and maintained Ansible playbooks to automate software deployment, configuration, and management, optimizing infrastructure processes.</w:t>
            </w:r>
          </w:p>
          <w:p w14:paraId="63AE520F" w14:textId="77777777" w:rsidR="004C4B30" w:rsidRPr="004C4B30" w:rsidRDefault="00EC0305" w:rsidP="004C4B3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>
              <w:rPr>
                <w:rFonts w:cstheme="minorHAnsi"/>
                <w:color w:val="545454"/>
                <w:sz w:val="20"/>
              </w:rPr>
              <w:t>Worked</w:t>
            </w:r>
            <w:r w:rsidR="004C4B30" w:rsidRPr="004C4B30">
              <w:rPr>
                <w:rFonts w:cstheme="minorHAnsi"/>
                <w:color w:val="545454"/>
                <w:sz w:val="20"/>
              </w:rPr>
              <w:t xml:space="preserve"> with architects on POCs, modeling future-state cloud estates, </w:t>
            </w:r>
            <w:r w:rsidR="000C395D">
              <w:rPr>
                <w:rFonts w:cstheme="minorHAnsi"/>
                <w:color w:val="545454"/>
                <w:sz w:val="20"/>
              </w:rPr>
              <w:t>driving</w:t>
            </w:r>
            <w:r w:rsidR="004C4B30" w:rsidRPr="004C4B30">
              <w:rPr>
                <w:rFonts w:cstheme="minorHAnsi"/>
                <w:color w:val="545454"/>
                <w:sz w:val="20"/>
              </w:rPr>
              <w:t xml:space="preserve"> maturity assessments, securing cli</w:t>
            </w:r>
            <w:r w:rsidR="00104585">
              <w:rPr>
                <w:rFonts w:cstheme="minorHAnsi"/>
                <w:color w:val="545454"/>
                <w:sz w:val="20"/>
              </w:rPr>
              <w:t xml:space="preserve">ent approval for implementation, </w:t>
            </w:r>
            <w:r w:rsidR="004C4B30" w:rsidRPr="004C4B30">
              <w:rPr>
                <w:rFonts w:cstheme="minorHAnsi"/>
                <w:color w:val="545454"/>
                <w:sz w:val="20"/>
              </w:rPr>
              <w:t>tracking SRE practice progress.</w:t>
            </w:r>
          </w:p>
          <w:p w14:paraId="318EEA08" w14:textId="77777777" w:rsidR="003022E7" w:rsidRDefault="004C4B30" w:rsidP="004C4B30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C4B30">
              <w:rPr>
                <w:rFonts w:cstheme="minorHAnsi"/>
                <w:color w:val="545454"/>
                <w:sz w:val="20"/>
              </w:rPr>
              <w:t xml:space="preserve">Established baselines, set SLOs and SLIs, and implemented monitoring and alerting systems </w:t>
            </w:r>
            <w:r w:rsidR="00E71F6A">
              <w:rPr>
                <w:rFonts w:cstheme="minorHAnsi"/>
                <w:color w:val="545454"/>
                <w:sz w:val="20"/>
              </w:rPr>
              <w:t xml:space="preserve">for </w:t>
            </w:r>
            <w:r w:rsidRPr="004C4B30">
              <w:rPr>
                <w:rFonts w:cstheme="minorHAnsi"/>
                <w:color w:val="545454"/>
                <w:sz w:val="20"/>
              </w:rPr>
              <w:t xml:space="preserve">service reliability, planned disaster recovery strategies to </w:t>
            </w:r>
            <w:r w:rsidR="0088218D">
              <w:rPr>
                <w:rFonts w:cstheme="minorHAnsi"/>
                <w:color w:val="545454"/>
                <w:sz w:val="20"/>
              </w:rPr>
              <w:t>ensure</w:t>
            </w:r>
            <w:r w:rsidRPr="004C4B30">
              <w:rPr>
                <w:rFonts w:cstheme="minorHAnsi"/>
                <w:color w:val="545454"/>
                <w:sz w:val="20"/>
              </w:rPr>
              <w:t xml:space="preserve"> business continuity.</w:t>
            </w:r>
          </w:p>
          <w:p w14:paraId="52B513EA" w14:textId="77777777" w:rsidR="00456DCE" w:rsidRPr="007C3AF7" w:rsidRDefault="00456DCE" w:rsidP="00456DCE">
            <w:pPr>
              <w:rPr>
                <w:rFonts w:cstheme="minorHAnsi"/>
                <w:color w:val="545454"/>
                <w:sz w:val="12"/>
              </w:rPr>
            </w:pPr>
          </w:p>
          <w:p w14:paraId="07C9DE24" w14:textId="77777777" w:rsidR="00456DCE" w:rsidRPr="007C3AF7" w:rsidRDefault="00456DCE" w:rsidP="00456DCE">
            <w:pPr>
              <w:rPr>
                <w:rFonts w:cstheme="minorHAnsi"/>
                <w:b/>
                <w:i/>
                <w:color w:val="545454"/>
                <w:sz w:val="20"/>
              </w:rPr>
            </w:pPr>
            <w:r w:rsidRPr="007C3AF7">
              <w:rPr>
                <w:rFonts w:cstheme="minorHAnsi"/>
                <w:b/>
                <w:i/>
                <w:color w:val="545454"/>
                <w:sz w:val="20"/>
              </w:rPr>
              <w:t>Highlights:</w:t>
            </w:r>
          </w:p>
          <w:p w14:paraId="665BAE4B" w14:textId="77777777" w:rsidR="00456DCE" w:rsidRPr="00456DCE" w:rsidRDefault="00456DCE" w:rsidP="00456DCE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56DCE">
              <w:rPr>
                <w:rFonts w:cstheme="minorHAnsi"/>
                <w:color w:val="545454"/>
                <w:sz w:val="20"/>
              </w:rPr>
              <w:t>Designed and deployed a secure, scalable, multi-region GCP-based application, enhancing system reliability by 99.99% and supporting a 100% increase in global user traffic.</w:t>
            </w:r>
          </w:p>
          <w:p w14:paraId="663A5B52" w14:textId="77777777" w:rsidR="00456DCE" w:rsidRPr="00456DCE" w:rsidRDefault="00456DCE" w:rsidP="00456DCE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56DCE">
              <w:rPr>
                <w:rFonts w:cstheme="minorHAnsi"/>
                <w:color w:val="545454"/>
                <w:sz w:val="20"/>
              </w:rPr>
              <w:t>Collaborated with cross-functional teams to integrate advanced machine learning models into the cloud platform, improving predictive analytics accuracy by 35%.</w:t>
            </w:r>
          </w:p>
          <w:p w14:paraId="67CE3E17" w14:textId="77777777" w:rsidR="00456DCE" w:rsidRPr="00456DCE" w:rsidRDefault="00456DCE" w:rsidP="00456DCE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56DCE">
              <w:rPr>
                <w:rFonts w:cstheme="minorHAnsi"/>
                <w:color w:val="545454"/>
                <w:sz w:val="20"/>
              </w:rPr>
              <w:t xml:space="preserve">Revamped data security on GCP, enforcing IAM best practices and utilizing Cloud Security Command Center, achieving zero security breaches over a </w:t>
            </w:r>
            <w:r w:rsidR="000F753F">
              <w:rPr>
                <w:rFonts w:cstheme="minorHAnsi"/>
                <w:color w:val="545454"/>
                <w:sz w:val="20"/>
              </w:rPr>
              <w:t>2</w:t>
            </w:r>
            <w:r w:rsidRPr="00456DCE">
              <w:rPr>
                <w:rFonts w:cstheme="minorHAnsi"/>
                <w:color w:val="545454"/>
                <w:sz w:val="20"/>
              </w:rPr>
              <w:t>-year period.</w:t>
            </w:r>
          </w:p>
          <w:p w14:paraId="6E30E85F" w14:textId="77777777" w:rsidR="00456DCE" w:rsidRPr="00456DCE" w:rsidRDefault="00456DCE" w:rsidP="00456DCE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56DCE">
              <w:rPr>
                <w:rFonts w:cstheme="minorHAnsi"/>
                <w:color w:val="545454"/>
                <w:sz w:val="20"/>
              </w:rPr>
              <w:t>Optimized Kubernetes pod and service configurations, reduci</w:t>
            </w:r>
            <w:r w:rsidR="008E38FD">
              <w:rPr>
                <w:rFonts w:cstheme="minorHAnsi"/>
                <w:color w:val="545454"/>
                <w:sz w:val="20"/>
              </w:rPr>
              <w:t>ng response times by 20%</w:t>
            </w:r>
            <w:r w:rsidRPr="00456DCE">
              <w:rPr>
                <w:rFonts w:cstheme="minorHAnsi"/>
                <w:color w:val="545454"/>
                <w:sz w:val="20"/>
              </w:rPr>
              <w:t>.</w:t>
            </w:r>
          </w:p>
          <w:p w14:paraId="654F738E" w14:textId="77777777" w:rsidR="00456DCE" w:rsidRPr="00456DCE" w:rsidRDefault="00456DCE" w:rsidP="00456DCE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56DCE">
              <w:rPr>
                <w:rFonts w:cstheme="minorHAnsi"/>
                <w:color w:val="545454"/>
                <w:sz w:val="20"/>
              </w:rPr>
              <w:t>Reduced infrastructure costs by 30% through efficient Kubernetes resource usage and container orchestration improvements.</w:t>
            </w:r>
          </w:p>
          <w:p w14:paraId="3410EFEB" w14:textId="77777777" w:rsidR="00456DCE" w:rsidRPr="00456DCE" w:rsidRDefault="00456DCE" w:rsidP="00456DCE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56DCE">
              <w:rPr>
                <w:rFonts w:cstheme="minorHAnsi"/>
                <w:color w:val="545454"/>
                <w:sz w:val="20"/>
              </w:rPr>
              <w:t xml:space="preserve">Implemented Kubernetes clusters, </w:t>
            </w:r>
            <w:r w:rsidR="004807D6">
              <w:rPr>
                <w:rFonts w:cstheme="minorHAnsi"/>
                <w:color w:val="545454"/>
                <w:sz w:val="20"/>
              </w:rPr>
              <w:t>driving</w:t>
            </w:r>
            <w:r w:rsidRPr="00456DCE">
              <w:rPr>
                <w:rFonts w:cstheme="minorHAnsi"/>
                <w:color w:val="545454"/>
                <w:sz w:val="20"/>
              </w:rPr>
              <w:t xml:space="preserve"> 50% reduction i</w:t>
            </w:r>
            <w:r w:rsidR="00E36794">
              <w:rPr>
                <w:rFonts w:cstheme="minorHAnsi"/>
                <w:color w:val="545454"/>
                <w:sz w:val="20"/>
              </w:rPr>
              <w:t>n application deployment times</w:t>
            </w:r>
            <w:r w:rsidRPr="00456DCE">
              <w:rPr>
                <w:rFonts w:cstheme="minorHAnsi"/>
                <w:color w:val="545454"/>
                <w:sz w:val="20"/>
              </w:rPr>
              <w:t>.</w:t>
            </w:r>
          </w:p>
          <w:p w14:paraId="08D0E257" w14:textId="77777777" w:rsidR="00456DCE" w:rsidRPr="00456DCE" w:rsidRDefault="00456DCE" w:rsidP="00456DCE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56DCE">
              <w:rPr>
                <w:rFonts w:cstheme="minorHAnsi"/>
                <w:color w:val="545454"/>
                <w:sz w:val="20"/>
              </w:rPr>
              <w:t>Managed Kubernetes deployments that scaled to handle 10,000+ trans</w:t>
            </w:r>
            <w:r w:rsidR="00285C3A">
              <w:rPr>
                <w:rFonts w:cstheme="minorHAnsi"/>
                <w:color w:val="545454"/>
                <w:sz w:val="20"/>
              </w:rPr>
              <w:t>actions per minute</w:t>
            </w:r>
            <w:r w:rsidRPr="00456DCE">
              <w:rPr>
                <w:rFonts w:cstheme="minorHAnsi"/>
                <w:color w:val="545454"/>
                <w:sz w:val="20"/>
              </w:rPr>
              <w:t>.</w:t>
            </w:r>
          </w:p>
          <w:p w14:paraId="5087E086" w14:textId="77777777" w:rsidR="00456DCE" w:rsidRPr="00456DCE" w:rsidRDefault="00456DCE" w:rsidP="00456DCE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56DCE">
              <w:rPr>
                <w:rFonts w:cstheme="minorHAnsi"/>
                <w:color w:val="545454"/>
                <w:sz w:val="20"/>
              </w:rPr>
              <w:t>Improved deployment success rates by 40% by adopting automated rolling updates and rollback strategies within the Kubernetes environment.</w:t>
            </w:r>
          </w:p>
          <w:p w14:paraId="07BD4202" w14:textId="77777777" w:rsidR="00456DCE" w:rsidRPr="0099202A" w:rsidRDefault="00456DCE" w:rsidP="00456DCE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456DCE">
              <w:rPr>
                <w:rFonts w:cstheme="minorHAnsi"/>
                <w:color w:val="545454"/>
                <w:sz w:val="20"/>
              </w:rPr>
              <w:t>Conducted routine capacity planning and performance tuning of the Kubernetes environment, enhancing system throughput by 30% and reducing latency.</w:t>
            </w:r>
          </w:p>
          <w:p w14:paraId="029A0B97" w14:textId="77777777" w:rsidR="00795F4E" w:rsidRPr="00286E64" w:rsidRDefault="00795F4E" w:rsidP="00795F4E">
            <w:pPr>
              <w:rPr>
                <w:rFonts w:cstheme="minorHAnsi"/>
                <w:color w:val="545454"/>
                <w:sz w:val="20"/>
              </w:rPr>
            </w:pPr>
          </w:p>
          <w:p w14:paraId="6ABB508E" w14:textId="77777777" w:rsidR="00795F4E" w:rsidRPr="007D3884" w:rsidRDefault="00F90BE1" w:rsidP="00F90BE1">
            <w:pPr>
              <w:shd w:val="clear" w:color="auto" w:fill="F2F2F2" w:themeFill="background1" w:themeFillShade="F2"/>
              <w:spacing w:after="120"/>
              <w:rPr>
                <w:rFonts w:cstheme="minorHAnsi"/>
                <w:b/>
                <w:color w:val="159FAC"/>
                <w:sz w:val="20"/>
              </w:rPr>
            </w:pPr>
            <w:r w:rsidRPr="00F90BE1">
              <w:rPr>
                <w:rFonts w:cstheme="minorHAnsi"/>
                <w:b/>
                <w:color w:val="159FAC"/>
                <w:sz w:val="20"/>
              </w:rPr>
              <w:t>IBM India Pvt. Ltd., Bengaluru</w:t>
            </w:r>
            <w:r w:rsidR="00795F4E">
              <w:rPr>
                <w:rFonts w:cstheme="minorHAnsi"/>
                <w:b/>
                <w:color w:val="159FAC"/>
                <w:sz w:val="20"/>
              </w:rPr>
              <w:t xml:space="preserve"> </w:t>
            </w:r>
            <w:r w:rsidR="00795F4E">
              <w:rPr>
                <w:rFonts w:cstheme="minorHAnsi"/>
                <w:color w:val="545454"/>
                <w:sz w:val="20"/>
              </w:rPr>
              <w:t xml:space="preserve">| </w:t>
            </w:r>
            <w:r w:rsidR="00323E5D">
              <w:rPr>
                <w:rFonts w:cstheme="minorHAnsi"/>
                <w:color w:val="545454"/>
                <w:sz w:val="20"/>
              </w:rPr>
              <w:t>Jan’2012 – Sept’2021</w:t>
            </w:r>
            <w:r w:rsidR="00795F4E">
              <w:rPr>
                <w:rFonts w:cstheme="minorHAnsi"/>
                <w:color w:val="545454"/>
                <w:sz w:val="20"/>
              </w:rPr>
              <w:t xml:space="preserve"> | </w:t>
            </w:r>
            <w:r>
              <w:rPr>
                <w:rFonts w:cstheme="minorHAnsi"/>
                <w:b/>
                <w:color w:val="545454"/>
                <w:sz w:val="20"/>
              </w:rPr>
              <w:t xml:space="preserve">Last: </w:t>
            </w:r>
            <w:r>
              <w:rPr>
                <w:rFonts w:cstheme="minorHAnsi"/>
                <w:color w:val="545454"/>
                <w:sz w:val="20"/>
              </w:rPr>
              <w:t>Senior Lead SRE</w:t>
            </w:r>
            <w:r w:rsidR="00795F4E">
              <w:rPr>
                <w:rFonts w:cstheme="minorHAnsi"/>
                <w:b/>
                <w:color w:val="545454"/>
                <w:sz w:val="20"/>
              </w:rPr>
              <w:t xml:space="preserve"> </w:t>
            </w:r>
          </w:p>
          <w:p w14:paraId="2F0E5A57" w14:textId="77777777" w:rsidR="00611256" w:rsidRPr="00611256" w:rsidRDefault="00611256" w:rsidP="00611256">
            <w:pPr>
              <w:jc w:val="both"/>
              <w:rPr>
                <w:rFonts w:cstheme="minorHAnsi"/>
                <w:b/>
                <w:color w:val="545454"/>
                <w:sz w:val="20"/>
              </w:rPr>
            </w:pPr>
            <w:r w:rsidRPr="00611256">
              <w:rPr>
                <w:rFonts w:cstheme="minorHAnsi"/>
                <w:color w:val="545454"/>
                <w:sz w:val="20"/>
              </w:rPr>
              <w:t>As</w:t>
            </w:r>
            <w:r>
              <w:rPr>
                <w:rFonts w:cstheme="minorHAnsi"/>
                <w:b/>
                <w:color w:val="545454"/>
                <w:sz w:val="20"/>
              </w:rPr>
              <w:t xml:space="preserve"> Senior Lead SRE</w:t>
            </w:r>
          </w:p>
          <w:p w14:paraId="54AC84A9" w14:textId="77777777" w:rsidR="00611256" w:rsidRPr="00611256" w:rsidRDefault="00611256" w:rsidP="0061125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11256">
              <w:rPr>
                <w:rFonts w:cstheme="minorHAnsi"/>
                <w:color w:val="545454"/>
                <w:sz w:val="20"/>
              </w:rPr>
              <w:t>Led delivery of complex projects and multi-component initiatives involving products and services from multiple companies, ensuring seamless integration and successful outcomes.</w:t>
            </w:r>
          </w:p>
          <w:p w14:paraId="796A250D" w14:textId="77777777" w:rsidR="00611256" w:rsidRPr="00611256" w:rsidRDefault="007C71C3" w:rsidP="007C71C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7C71C3">
              <w:rPr>
                <w:rFonts w:cstheme="minorHAnsi"/>
                <w:color w:val="545454"/>
                <w:sz w:val="20"/>
              </w:rPr>
              <w:t>Automated AWS infrastructure using Terraform for ELB, CloudFront, RDS, EC2, VPC, and S3, and migrated legacy systems to AWS Lambda via Terraform and AWS CloudFormation.</w:t>
            </w:r>
          </w:p>
          <w:p w14:paraId="781C65DF" w14:textId="77777777" w:rsidR="00611256" w:rsidRPr="00611256" w:rsidRDefault="00611256" w:rsidP="0061125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11256">
              <w:rPr>
                <w:rFonts w:cstheme="minorHAnsi"/>
                <w:color w:val="545454"/>
                <w:sz w:val="20"/>
              </w:rPr>
              <w:t>Engaged with internal and external clients to gather requirements, align project goals with business needs, and ensure stakeholder satisfaction throughout the lifecycle.</w:t>
            </w:r>
          </w:p>
          <w:p w14:paraId="747D097B" w14:textId="77777777" w:rsidR="00611256" w:rsidRPr="00611256" w:rsidRDefault="00611256" w:rsidP="0061125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11256">
              <w:rPr>
                <w:rFonts w:cstheme="minorHAnsi"/>
                <w:color w:val="545454"/>
                <w:sz w:val="20"/>
              </w:rPr>
              <w:t>Managed program delivery processes, tracking progress across Development, Testing, Business, Support Teams while maintaining adherence to defined standards and timelines.</w:t>
            </w:r>
          </w:p>
          <w:p w14:paraId="7BE19C0E" w14:textId="77777777" w:rsidR="00611256" w:rsidRPr="00611256" w:rsidRDefault="00611256" w:rsidP="0061125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11256">
              <w:rPr>
                <w:rFonts w:cstheme="minorHAnsi"/>
                <w:color w:val="545454"/>
                <w:sz w:val="20"/>
              </w:rPr>
              <w:t>Identified project risks proactively and developed go-live strategies and post-production monitoring plans to ensure successful implementation and operational stability.</w:t>
            </w:r>
          </w:p>
          <w:p w14:paraId="192CC657" w14:textId="77777777" w:rsidR="00611256" w:rsidRPr="00611256" w:rsidRDefault="00611256" w:rsidP="0061125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11256">
              <w:rPr>
                <w:rFonts w:cstheme="minorHAnsi"/>
                <w:color w:val="545454"/>
                <w:sz w:val="20"/>
              </w:rPr>
              <w:t>Facilitated daily governance and status calls with clients and delivery teams, fostering transparent communication and driving measurable business benefits.</w:t>
            </w:r>
          </w:p>
          <w:p w14:paraId="65C1B7D1" w14:textId="77777777" w:rsidR="00611256" w:rsidRPr="00611256" w:rsidRDefault="00611256" w:rsidP="0061125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11256">
              <w:rPr>
                <w:rFonts w:cstheme="minorHAnsi"/>
                <w:color w:val="545454"/>
                <w:sz w:val="20"/>
              </w:rPr>
              <w:t>Supported organizational growth by contributing to Core Practice and Cloud Competency development, as well as leading COE initiatives to enhance cloud capabilities.</w:t>
            </w:r>
          </w:p>
          <w:p w14:paraId="53B5C051" w14:textId="77777777" w:rsidR="00611256" w:rsidRPr="00611256" w:rsidRDefault="00D20ED3" w:rsidP="0061125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>
              <w:rPr>
                <w:rFonts w:cstheme="minorHAnsi"/>
                <w:color w:val="545454"/>
                <w:sz w:val="20"/>
              </w:rPr>
              <w:t>Worked</w:t>
            </w:r>
            <w:r w:rsidR="00611256" w:rsidRPr="00611256">
              <w:rPr>
                <w:rFonts w:cstheme="minorHAnsi"/>
                <w:color w:val="545454"/>
                <w:sz w:val="20"/>
              </w:rPr>
              <w:t xml:space="preserve"> with Partner Managers, vendors, and professional services teams during POC engagements, validating architectures, deliverables, project plans </w:t>
            </w:r>
            <w:r w:rsidR="00DD4F23">
              <w:rPr>
                <w:rFonts w:cstheme="minorHAnsi"/>
                <w:color w:val="545454"/>
                <w:sz w:val="20"/>
              </w:rPr>
              <w:t>for</w:t>
            </w:r>
            <w:r w:rsidR="00611256" w:rsidRPr="00611256">
              <w:rPr>
                <w:rFonts w:cstheme="minorHAnsi"/>
                <w:color w:val="545454"/>
                <w:sz w:val="20"/>
              </w:rPr>
              <w:t xml:space="preserve"> customer success.</w:t>
            </w:r>
          </w:p>
          <w:p w14:paraId="7E9FB2C5" w14:textId="77777777" w:rsidR="00611256" w:rsidRPr="00611256" w:rsidRDefault="00611256" w:rsidP="0061125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611256">
              <w:rPr>
                <w:rFonts w:cstheme="minorHAnsi"/>
                <w:color w:val="545454"/>
                <w:sz w:val="20"/>
              </w:rPr>
              <w:t xml:space="preserve">Advised on cloud strategies by evaluating IaaS, PaaS, SaaS, </w:t>
            </w:r>
            <w:proofErr w:type="spellStart"/>
            <w:r w:rsidRPr="00611256">
              <w:rPr>
                <w:rFonts w:cstheme="minorHAnsi"/>
                <w:color w:val="545454"/>
                <w:sz w:val="20"/>
              </w:rPr>
              <w:t>BPaaS</w:t>
            </w:r>
            <w:proofErr w:type="spellEnd"/>
            <w:r w:rsidRPr="00611256">
              <w:rPr>
                <w:rFonts w:cstheme="minorHAnsi"/>
                <w:color w:val="545454"/>
                <w:sz w:val="20"/>
              </w:rPr>
              <w:t xml:space="preserve"> services, recommending tailored solutions, defining migration roadmaps with a focus on wins and long-term goals.</w:t>
            </w:r>
          </w:p>
          <w:p w14:paraId="4F9A3D7B" w14:textId="77777777" w:rsidR="00611256" w:rsidRPr="00611256" w:rsidRDefault="000B2B46" w:rsidP="0061125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>
              <w:rPr>
                <w:rFonts w:cstheme="minorHAnsi"/>
                <w:color w:val="545454"/>
                <w:sz w:val="20"/>
              </w:rPr>
              <w:t>D</w:t>
            </w:r>
            <w:r w:rsidR="00611256" w:rsidRPr="00611256">
              <w:rPr>
                <w:rFonts w:cstheme="minorHAnsi"/>
                <w:color w:val="545454"/>
                <w:sz w:val="20"/>
              </w:rPr>
              <w:t xml:space="preserve">elivered assessments of current-state architectures, providing </w:t>
            </w:r>
            <w:r w:rsidR="00050039">
              <w:rPr>
                <w:rFonts w:cstheme="minorHAnsi"/>
                <w:color w:val="545454"/>
                <w:sz w:val="20"/>
              </w:rPr>
              <w:t>suggestions</w:t>
            </w:r>
            <w:r w:rsidR="00611256" w:rsidRPr="00611256">
              <w:rPr>
                <w:rFonts w:cstheme="minorHAnsi"/>
                <w:color w:val="545454"/>
                <w:sz w:val="20"/>
              </w:rPr>
              <w:t xml:space="preserve"> for future-state designs that </w:t>
            </w:r>
            <w:r w:rsidR="00A51679">
              <w:rPr>
                <w:rFonts w:cstheme="minorHAnsi"/>
                <w:color w:val="545454"/>
                <w:sz w:val="20"/>
              </w:rPr>
              <w:t>entail</w:t>
            </w:r>
            <w:r w:rsidR="00611256" w:rsidRPr="00611256">
              <w:rPr>
                <w:rFonts w:cstheme="minorHAnsi"/>
                <w:color w:val="545454"/>
                <w:sz w:val="20"/>
              </w:rPr>
              <w:t xml:space="preserve"> consolidation, disaster recovery, cloud computing best practices.</w:t>
            </w:r>
          </w:p>
          <w:p w14:paraId="6B3572B8" w14:textId="77777777" w:rsidR="00611256" w:rsidRDefault="006C4A7A" w:rsidP="00611256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>
              <w:rPr>
                <w:rFonts w:cstheme="minorHAnsi"/>
                <w:color w:val="545454"/>
                <w:sz w:val="20"/>
              </w:rPr>
              <w:t>Guided</w:t>
            </w:r>
            <w:r w:rsidR="00611256" w:rsidRPr="00611256">
              <w:rPr>
                <w:rFonts w:cstheme="minorHAnsi"/>
                <w:color w:val="545454"/>
                <w:sz w:val="20"/>
              </w:rPr>
              <w:t xml:space="preserve"> on IT fundamentals, including ROI, TCO, CBA, regulatory compliance, operational excellence, </w:t>
            </w:r>
            <w:r w:rsidR="008B4603">
              <w:rPr>
                <w:rFonts w:cstheme="minorHAnsi"/>
                <w:color w:val="545454"/>
                <w:sz w:val="20"/>
              </w:rPr>
              <w:t>maintaining updated knowledge</w:t>
            </w:r>
            <w:r w:rsidR="00611256" w:rsidRPr="00611256">
              <w:rPr>
                <w:rFonts w:cstheme="minorHAnsi"/>
                <w:color w:val="545454"/>
                <w:sz w:val="20"/>
              </w:rPr>
              <w:t xml:space="preserve"> of industry trends and emerging technologies.</w:t>
            </w:r>
          </w:p>
          <w:p w14:paraId="7C7EF147" w14:textId="77777777" w:rsidR="00417797" w:rsidRPr="00F71986" w:rsidRDefault="00417797" w:rsidP="00417797">
            <w:pPr>
              <w:jc w:val="both"/>
              <w:rPr>
                <w:rFonts w:cstheme="minorHAnsi"/>
                <w:color w:val="545454"/>
              </w:rPr>
            </w:pPr>
          </w:p>
          <w:p w14:paraId="2CFB3B7D" w14:textId="77777777" w:rsidR="00417797" w:rsidRPr="00611256" w:rsidRDefault="00417797" w:rsidP="00417797">
            <w:pPr>
              <w:jc w:val="both"/>
              <w:rPr>
                <w:rFonts w:cstheme="minorHAnsi"/>
                <w:b/>
                <w:color w:val="545454"/>
                <w:sz w:val="20"/>
              </w:rPr>
            </w:pPr>
            <w:r w:rsidRPr="00611256">
              <w:rPr>
                <w:rFonts w:cstheme="minorHAnsi"/>
                <w:color w:val="545454"/>
                <w:sz w:val="20"/>
              </w:rPr>
              <w:t>As</w:t>
            </w:r>
            <w:r>
              <w:rPr>
                <w:rFonts w:cstheme="minorHAnsi"/>
                <w:b/>
                <w:color w:val="545454"/>
                <w:sz w:val="20"/>
              </w:rPr>
              <w:t xml:space="preserve"> </w:t>
            </w:r>
            <w:r w:rsidR="00815B83" w:rsidRPr="00815B83">
              <w:rPr>
                <w:rFonts w:cstheme="minorHAnsi"/>
                <w:b/>
                <w:color w:val="545454"/>
                <w:sz w:val="20"/>
              </w:rPr>
              <w:t>Technic</w:t>
            </w:r>
            <w:r w:rsidR="00815B83">
              <w:rPr>
                <w:rFonts w:cstheme="minorHAnsi"/>
                <w:b/>
                <w:color w:val="545454"/>
                <w:sz w:val="20"/>
              </w:rPr>
              <w:t>al Service Manager / Team Leader</w:t>
            </w:r>
          </w:p>
          <w:p w14:paraId="3D25E647" w14:textId="77777777" w:rsidR="00C6788D" w:rsidRPr="00281E70" w:rsidRDefault="00815B83" w:rsidP="00360557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815B83">
              <w:rPr>
                <w:rFonts w:cstheme="minorHAnsi"/>
                <w:color w:val="545454"/>
                <w:sz w:val="20"/>
              </w:rPr>
              <w:t>Directed cross-functional teams specializing in RPA, Dynamic Automation, VMware, Citrix, storage, cloud operations, and backup engineering a</w:t>
            </w:r>
            <w:r w:rsidR="00A9094E">
              <w:rPr>
                <w:rFonts w:cstheme="minorHAnsi"/>
                <w:color w:val="545454"/>
                <w:sz w:val="20"/>
              </w:rPr>
              <w:t>cross EMEA, MEA, and NA regions</w:t>
            </w:r>
            <w:r w:rsidRPr="00815B83">
              <w:rPr>
                <w:rFonts w:cstheme="minorHAnsi"/>
                <w:color w:val="545454"/>
                <w:sz w:val="20"/>
              </w:rPr>
              <w:t>.</w:t>
            </w:r>
          </w:p>
          <w:p w14:paraId="720010A6" w14:textId="77777777" w:rsidR="00815B83" w:rsidRDefault="00815B83" w:rsidP="00815B8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815B83">
              <w:rPr>
                <w:rFonts w:cstheme="minorHAnsi"/>
                <w:color w:val="545454"/>
                <w:sz w:val="20"/>
              </w:rPr>
              <w:t xml:space="preserve">Facilitated review meetings to track project progress, ensure alignment with schedules and budgets, and </w:t>
            </w:r>
            <w:r w:rsidR="008B600D">
              <w:rPr>
                <w:rFonts w:cstheme="minorHAnsi"/>
                <w:color w:val="545454"/>
                <w:sz w:val="20"/>
              </w:rPr>
              <w:t>ensure</w:t>
            </w:r>
            <w:r w:rsidRPr="00815B83">
              <w:rPr>
                <w:rFonts w:cstheme="minorHAnsi"/>
                <w:color w:val="545454"/>
                <w:sz w:val="20"/>
              </w:rPr>
              <w:t xml:space="preserve"> on-time delivery alongside robust application support.</w:t>
            </w:r>
          </w:p>
          <w:p w14:paraId="078BAEDD" w14:textId="77777777" w:rsidR="00F71986" w:rsidRPr="00F71986" w:rsidRDefault="00F71986" w:rsidP="00F71986">
            <w:pPr>
              <w:jc w:val="both"/>
              <w:rPr>
                <w:rFonts w:cstheme="minorHAnsi"/>
                <w:color w:val="545454"/>
                <w:sz w:val="24"/>
              </w:rPr>
            </w:pPr>
          </w:p>
          <w:p w14:paraId="14BFFFD2" w14:textId="77777777" w:rsidR="00F71986" w:rsidRPr="00F71986" w:rsidRDefault="00F71986" w:rsidP="00F71986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24C5E339" w14:textId="77777777" w:rsidR="00815B83" w:rsidRPr="00815B83" w:rsidRDefault="00815B83" w:rsidP="00815B83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815B83">
              <w:rPr>
                <w:rFonts w:cstheme="minorHAnsi"/>
                <w:color w:val="545454"/>
                <w:sz w:val="20"/>
              </w:rPr>
              <w:t>Developed proposals, including RFPs, RFIs, SOWs, resource allocation plans, architecture assessments, and risk management strategies, providing guidance and training as needed.</w:t>
            </w:r>
          </w:p>
          <w:p w14:paraId="56AAC391" w14:textId="77777777" w:rsidR="00E27AFF" w:rsidRPr="00360557" w:rsidRDefault="00815B83" w:rsidP="00E27AFF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815B83">
              <w:rPr>
                <w:rFonts w:cstheme="minorHAnsi"/>
                <w:color w:val="545454"/>
                <w:sz w:val="20"/>
              </w:rPr>
              <w:t xml:space="preserve">Consistently achieved deadlines and </w:t>
            </w:r>
            <w:r w:rsidR="00C60DA6">
              <w:rPr>
                <w:rFonts w:cstheme="minorHAnsi"/>
                <w:color w:val="545454"/>
                <w:sz w:val="20"/>
              </w:rPr>
              <w:t>TAT</w:t>
            </w:r>
            <w:r w:rsidRPr="00815B83">
              <w:rPr>
                <w:rFonts w:cstheme="minorHAnsi"/>
                <w:color w:val="545454"/>
                <w:sz w:val="20"/>
              </w:rPr>
              <w:t xml:space="preserve"> targets while maintaining exceptional quality standards and ensuring strict adherence to SLAs.</w:t>
            </w:r>
            <w:r w:rsidR="00417797" w:rsidRPr="005F7B3E">
              <w:rPr>
                <w:rFonts w:cstheme="minorHAnsi"/>
                <w:color w:val="545454"/>
                <w:sz w:val="20"/>
              </w:rPr>
              <w:t xml:space="preserve"> </w:t>
            </w:r>
          </w:p>
          <w:p w14:paraId="701D84EA" w14:textId="77777777" w:rsidR="00F93DB1" w:rsidRPr="00E60360" w:rsidRDefault="00F93DB1" w:rsidP="00E27AFF">
            <w:pPr>
              <w:rPr>
                <w:rFonts w:cstheme="minorHAnsi"/>
                <w:b/>
                <w:spacing w:val="40"/>
                <w:sz w:val="36"/>
              </w:rPr>
            </w:pPr>
          </w:p>
          <w:p w14:paraId="3780ECC9" w14:textId="77777777" w:rsidR="00E27AFF" w:rsidRPr="00237EA5" w:rsidRDefault="00E27AFF" w:rsidP="00E27AFF">
            <w:pPr>
              <w:rPr>
                <w:rFonts w:cstheme="minorHAnsi"/>
                <w:b/>
                <w:color w:val="545454"/>
                <w:sz w:val="28"/>
              </w:rPr>
            </w:pPr>
            <w:r w:rsidRPr="003F4D7C">
              <w:rPr>
                <w:b/>
                <w:noProof/>
                <w:color w:val="C7A163"/>
                <w:sz w:val="28"/>
              </w:rPr>
              <mc:AlternateContent>
                <mc:Choice Requires="wps">
                  <w:drawing>
                    <wp:inline distT="0" distB="0" distL="0" distR="0" wp14:anchorId="07F64CE0" wp14:editId="0EEFDB02">
                      <wp:extent cx="201168" cy="173736"/>
                      <wp:effectExtent l="0" t="0" r="8890" b="0"/>
                      <wp:docPr id="110" name="Freeform 97">
                        <a:extLst xmlns:a="http://schemas.openxmlformats.org/drawingml/2006/main">
                          <a:ext uri="{FF2B5EF4-FFF2-40B4-BE49-F238E27FC236}">
                            <a16:creationId xmlns:a16="http://schemas.microsoft.com/office/drawing/2014/main" id="{B2C136C1-FCB7-6048-AFB0-EE7C6A785EBB}"/>
                          </a:ext>
                        </a:extLst>
                      </wp:docPr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1168" cy="173736"/>
                              </a:xfrm>
                              <a:custGeom>
                                <a:avLst/>
                                <a:gdLst>
                                  <a:gd name="T0" fmla="*/ 103463 w 497"/>
                                  <a:gd name="T1" fmla="*/ 104039 h 426"/>
                                  <a:gd name="T2" fmla="*/ 103463 w 497"/>
                                  <a:gd name="T3" fmla="*/ 104039 h 426"/>
                                  <a:gd name="T4" fmla="*/ 123256 w 497"/>
                                  <a:gd name="T5" fmla="*/ 104039 h 426"/>
                                  <a:gd name="T6" fmla="*/ 123256 w 497"/>
                                  <a:gd name="T7" fmla="*/ 123856 h 426"/>
                                  <a:gd name="T8" fmla="*/ 223120 w 497"/>
                                  <a:gd name="T9" fmla="*/ 123856 h 426"/>
                                  <a:gd name="T10" fmla="*/ 219072 w 497"/>
                                  <a:gd name="T11" fmla="*/ 59901 h 426"/>
                                  <a:gd name="T12" fmla="*/ 199279 w 497"/>
                                  <a:gd name="T13" fmla="*/ 36031 h 426"/>
                                  <a:gd name="T14" fmla="*/ 163292 w 497"/>
                                  <a:gd name="T15" fmla="*/ 36031 h 426"/>
                                  <a:gd name="T16" fmla="*/ 151596 w 497"/>
                                  <a:gd name="T17" fmla="*/ 12160 h 426"/>
                                  <a:gd name="T18" fmla="*/ 134952 w 497"/>
                                  <a:gd name="T19" fmla="*/ 0 h 426"/>
                                  <a:gd name="T20" fmla="*/ 87269 w 497"/>
                                  <a:gd name="T21" fmla="*/ 0 h 426"/>
                                  <a:gd name="T22" fmla="*/ 75573 w 497"/>
                                  <a:gd name="T23" fmla="*/ 12160 h 426"/>
                                  <a:gd name="T24" fmla="*/ 59829 w 497"/>
                                  <a:gd name="T25" fmla="*/ 36031 h 426"/>
                                  <a:gd name="T26" fmla="*/ 23841 w 497"/>
                                  <a:gd name="T27" fmla="*/ 36031 h 426"/>
                                  <a:gd name="T28" fmla="*/ 4049 w 497"/>
                                  <a:gd name="T29" fmla="*/ 59901 h 426"/>
                                  <a:gd name="T30" fmla="*/ 0 w 497"/>
                                  <a:gd name="T31" fmla="*/ 123856 h 426"/>
                                  <a:gd name="T32" fmla="*/ 103463 w 497"/>
                                  <a:gd name="T33" fmla="*/ 123856 h 426"/>
                                  <a:gd name="T34" fmla="*/ 103463 w 497"/>
                                  <a:gd name="T35" fmla="*/ 104039 h 426"/>
                                  <a:gd name="T36" fmla="*/ 83670 w 497"/>
                                  <a:gd name="T37" fmla="*/ 23870 h 426"/>
                                  <a:gd name="T38" fmla="*/ 83670 w 497"/>
                                  <a:gd name="T39" fmla="*/ 23870 h 426"/>
                                  <a:gd name="T40" fmla="*/ 95366 w 497"/>
                                  <a:gd name="T41" fmla="*/ 16214 h 426"/>
                                  <a:gd name="T42" fmla="*/ 127754 w 497"/>
                                  <a:gd name="T43" fmla="*/ 16214 h 426"/>
                                  <a:gd name="T44" fmla="*/ 139000 w 497"/>
                                  <a:gd name="T45" fmla="*/ 23870 h 426"/>
                                  <a:gd name="T46" fmla="*/ 143499 w 497"/>
                                  <a:gd name="T47" fmla="*/ 36031 h 426"/>
                                  <a:gd name="T48" fmla="*/ 79622 w 497"/>
                                  <a:gd name="T49" fmla="*/ 36031 h 426"/>
                                  <a:gd name="T50" fmla="*/ 83670 w 497"/>
                                  <a:gd name="T51" fmla="*/ 23870 h 426"/>
                                  <a:gd name="T52" fmla="*/ 123256 w 497"/>
                                  <a:gd name="T53" fmla="*/ 159887 h 426"/>
                                  <a:gd name="T54" fmla="*/ 123256 w 497"/>
                                  <a:gd name="T55" fmla="*/ 159887 h 426"/>
                                  <a:gd name="T56" fmla="*/ 103463 w 497"/>
                                  <a:gd name="T57" fmla="*/ 159887 h 426"/>
                                  <a:gd name="T58" fmla="*/ 103463 w 497"/>
                                  <a:gd name="T59" fmla="*/ 136016 h 426"/>
                                  <a:gd name="T60" fmla="*/ 4049 w 497"/>
                                  <a:gd name="T61" fmla="*/ 136016 h 426"/>
                                  <a:gd name="T62" fmla="*/ 7647 w 497"/>
                                  <a:gd name="T63" fmla="*/ 171597 h 426"/>
                                  <a:gd name="T64" fmla="*/ 27890 w 497"/>
                                  <a:gd name="T65" fmla="*/ 191414 h 426"/>
                                  <a:gd name="T66" fmla="*/ 195230 w 497"/>
                                  <a:gd name="T67" fmla="*/ 191414 h 426"/>
                                  <a:gd name="T68" fmla="*/ 215023 w 497"/>
                                  <a:gd name="T69" fmla="*/ 171597 h 426"/>
                                  <a:gd name="T70" fmla="*/ 219072 w 497"/>
                                  <a:gd name="T71" fmla="*/ 136016 h 426"/>
                                  <a:gd name="T72" fmla="*/ 123256 w 497"/>
                                  <a:gd name="T73" fmla="*/ 136016 h 426"/>
                                  <a:gd name="T74" fmla="*/ 123256 w 497"/>
                                  <a:gd name="T75" fmla="*/ 159887 h 426"/>
                                  <a:gd name="T76" fmla="*/ 0 60000 65536"/>
                                  <a:gd name="T77" fmla="*/ 0 60000 65536"/>
                                  <a:gd name="T78" fmla="*/ 0 60000 65536"/>
                                  <a:gd name="T79" fmla="*/ 0 60000 65536"/>
                                  <a:gd name="T80" fmla="*/ 0 60000 65536"/>
                                  <a:gd name="T81" fmla="*/ 0 60000 65536"/>
                                  <a:gd name="T82" fmla="*/ 0 60000 65536"/>
                                  <a:gd name="T83" fmla="*/ 0 60000 65536"/>
                                  <a:gd name="T84" fmla="*/ 0 60000 65536"/>
                                  <a:gd name="T85" fmla="*/ 0 60000 65536"/>
                                  <a:gd name="T86" fmla="*/ 0 60000 65536"/>
                                  <a:gd name="T87" fmla="*/ 0 60000 65536"/>
                                  <a:gd name="T88" fmla="*/ 0 60000 65536"/>
                                  <a:gd name="T89" fmla="*/ 0 60000 65536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</a:gdLst>
                                <a:ahLst/>
                                <a:cxnLst>
                                  <a:cxn ang="T76">
                                    <a:pos x="T0" y="T1"/>
                                  </a:cxn>
                                  <a:cxn ang="T77">
                                    <a:pos x="T2" y="T3"/>
                                  </a:cxn>
                                  <a:cxn ang="T78">
                                    <a:pos x="T4" y="T5"/>
                                  </a:cxn>
                                  <a:cxn ang="T79">
                                    <a:pos x="T6" y="T7"/>
                                  </a:cxn>
                                  <a:cxn ang="T80">
                                    <a:pos x="T8" y="T9"/>
                                  </a:cxn>
                                  <a:cxn ang="T81">
                                    <a:pos x="T10" y="T11"/>
                                  </a:cxn>
                                  <a:cxn ang="T82">
                                    <a:pos x="T12" y="T13"/>
                                  </a:cxn>
                                  <a:cxn ang="T83">
                                    <a:pos x="T14" y="T15"/>
                                  </a:cxn>
                                  <a:cxn ang="T84">
                                    <a:pos x="T16" y="T17"/>
                                  </a:cxn>
                                  <a:cxn ang="T85">
                                    <a:pos x="T18" y="T19"/>
                                  </a:cxn>
                                  <a:cxn ang="T86">
                                    <a:pos x="T20" y="T21"/>
                                  </a:cxn>
                                  <a:cxn ang="T87">
                                    <a:pos x="T22" y="T23"/>
                                  </a:cxn>
                                  <a:cxn ang="T88">
                                    <a:pos x="T24" y="T25"/>
                                  </a:cxn>
                                  <a:cxn ang="T89">
                                    <a:pos x="T26" y="T27"/>
                                  </a:cxn>
                                  <a:cxn ang="T90">
                                    <a:pos x="T28" y="T29"/>
                                  </a:cxn>
                                  <a:cxn ang="T91">
                                    <a:pos x="T30" y="T31"/>
                                  </a:cxn>
                                  <a:cxn ang="T92">
                                    <a:pos x="T32" y="T33"/>
                                  </a:cxn>
                                  <a:cxn ang="T93">
                                    <a:pos x="T34" y="T35"/>
                                  </a:cxn>
                                  <a:cxn ang="T94">
                                    <a:pos x="T36" y="T37"/>
                                  </a:cxn>
                                  <a:cxn ang="T95">
                                    <a:pos x="T38" y="T39"/>
                                  </a:cxn>
                                  <a:cxn ang="T96">
                                    <a:pos x="T40" y="T41"/>
                                  </a:cxn>
                                  <a:cxn ang="T97">
                                    <a:pos x="T42" y="T43"/>
                                  </a:cxn>
                                  <a:cxn ang="T98">
                                    <a:pos x="T44" y="T45"/>
                                  </a:cxn>
                                  <a:cxn ang="T99">
                                    <a:pos x="T46" y="T47"/>
                                  </a:cxn>
                                  <a:cxn ang="T100">
                                    <a:pos x="T48" y="T49"/>
                                  </a:cxn>
                                  <a:cxn ang="T101">
                                    <a:pos x="T50" y="T51"/>
                                  </a:cxn>
                                  <a:cxn ang="T102">
                                    <a:pos x="T52" y="T53"/>
                                  </a:cxn>
                                  <a:cxn ang="T103">
                                    <a:pos x="T54" y="T55"/>
                                  </a:cxn>
                                  <a:cxn ang="T104">
                                    <a:pos x="T56" y="T57"/>
                                  </a:cxn>
                                  <a:cxn ang="T105">
                                    <a:pos x="T58" y="T59"/>
                                  </a:cxn>
                                  <a:cxn ang="T106">
                                    <a:pos x="T60" y="T61"/>
                                  </a:cxn>
                                  <a:cxn ang="T107">
                                    <a:pos x="T62" y="T63"/>
                                  </a:cxn>
                                  <a:cxn ang="T108">
                                    <a:pos x="T64" y="T65"/>
                                  </a:cxn>
                                  <a:cxn ang="T109">
                                    <a:pos x="T66" y="T67"/>
                                  </a:cxn>
                                  <a:cxn ang="T110">
                                    <a:pos x="T68" y="T69"/>
                                  </a:cxn>
                                  <a:cxn ang="T111">
                                    <a:pos x="T70" y="T71"/>
                                  </a:cxn>
                                  <a:cxn ang="T112">
                                    <a:pos x="T72" y="T73"/>
                                  </a:cxn>
                                  <a:cxn ang="T113">
                                    <a:pos x="T74" y="T75"/>
                                  </a:cxn>
                                </a:cxnLst>
                                <a:rect l="0" t="0" r="r" b="b"/>
                                <a:pathLst>
                                  <a:path w="497" h="426">
                                    <a:moveTo>
                                      <a:pt x="230" y="231"/>
                                    </a:moveTo>
                                    <a:lnTo>
                                      <a:pt x="230" y="231"/>
                                    </a:lnTo>
                                    <a:cubicBezTo>
                                      <a:pt x="274" y="231"/>
                                      <a:pt x="274" y="231"/>
                                      <a:pt x="274" y="231"/>
                                    </a:cubicBezTo>
                                    <a:cubicBezTo>
                                      <a:pt x="274" y="275"/>
                                      <a:pt x="274" y="275"/>
                                      <a:pt x="274" y="275"/>
                                    </a:cubicBezTo>
                                    <a:cubicBezTo>
                                      <a:pt x="496" y="275"/>
                                      <a:pt x="496" y="275"/>
                                      <a:pt x="496" y="275"/>
                                    </a:cubicBezTo>
                                    <a:cubicBezTo>
                                      <a:pt x="496" y="275"/>
                                      <a:pt x="496" y="168"/>
                                      <a:pt x="487" y="133"/>
                                    </a:cubicBezTo>
                                    <a:cubicBezTo>
                                      <a:pt x="487" y="97"/>
                                      <a:pt x="478" y="80"/>
                                      <a:pt x="443" y="80"/>
                                    </a:cubicBezTo>
                                    <a:cubicBezTo>
                                      <a:pt x="363" y="80"/>
                                      <a:pt x="363" y="80"/>
                                      <a:pt x="363" y="80"/>
                                    </a:cubicBezTo>
                                    <a:cubicBezTo>
                                      <a:pt x="345" y="53"/>
                                      <a:pt x="337" y="27"/>
                                      <a:pt x="337" y="27"/>
                                    </a:cubicBezTo>
                                    <a:cubicBezTo>
                                      <a:pt x="328" y="9"/>
                                      <a:pt x="319" y="0"/>
                                      <a:pt x="300" y="0"/>
                                    </a:cubicBezTo>
                                    <a:cubicBezTo>
                                      <a:pt x="194" y="0"/>
                                      <a:pt x="194" y="0"/>
                                      <a:pt x="194" y="0"/>
                                    </a:cubicBezTo>
                                    <a:cubicBezTo>
                                      <a:pt x="177" y="0"/>
                                      <a:pt x="168" y="9"/>
                                      <a:pt x="168" y="27"/>
                                    </a:cubicBezTo>
                                    <a:cubicBezTo>
                                      <a:pt x="159" y="27"/>
                                      <a:pt x="150" y="53"/>
                                      <a:pt x="133" y="80"/>
                                    </a:cubicBezTo>
                                    <a:cubicBezTo>
                                      <a:pt x="53" y="80"/>
                                      <a:pt x="53" y="80"/>
                                      <a:pt x="53" y="80"/>
                                    </a:cubicBezTo>
                                    <a:cubicBezTo>
                                      <a:pt x="17" y="80"/>
                                      <a:pt x="9" y="97"/>
                                      <a:pt x="9" y="133"/>
                                    </a:cubicBezTo>
                                    <a:cubicBezTo>
                                      <a:pt x="0" y="168"/>
                                      <a:pt x="0" y="275"/>
                                      <a:pt x="0" y="275"/>
                                    </a:cubicBezTo>
                                    <a:cubicBezTo>
                                      <a:pt x="230" y="275"/>
                                      <a:pt x="230" y="275"/>
                                      <a:pt x="230" y="275"/>
                                    </a:cubicBezTo>
                                    <a:lnTo>
                                      <a:pt x="230" y="231"/>
                                    </a:lnTo>
                                    <a:close/>
                                    <a:moveTo>
                                      <a:pt x="186" y="53"/>
                                    </a:moveTo>
                                    <a:lnTo>
                                      <a:pt x="186" y="53"/>
                                    </a:lnTo>
                                    <a:cubicBezTo>
                                      <a:pt x="194" y="44"/>
                                      <a:pt x="194" y="36"/>
                                      <a:pt x="212" y="36"/>
                                    </a:cubicBezTo>
                                    <a:cubicBezTo>
                                      <a:pt x="284" y="36"/>
                                      <a:pt x="284" y="36"/>
                                      <a:pt x="284" y="36"/>
                                    </a:cubicBezTo>
                                    <a:cubicBezTo>
                                      <a:pt x="300" y="36"/>
                                      <a:pt x="300" y="44"/>
                                      <a:pt x="309" y="53"/>
                                    </a:cubicBezTo>
                                    <a:cubicBezTo>
                                      <a:pt x="309" y="53"/>
                                      <a:pt x="319" y="71"/>
                                      <a:pt x="319" y="80"/>
                                    </a:cubicBezTo>
                                    <a:cubicBezTo>
                                      <a:pt x="177" y="80"/>
                                      <a:pt x="177" y="80"/>
                                      <a:pt x="177" y="80"/>
                                    </a:cubicBezTo>
                                    <a:cubicBezTo>
                                      <a:pt x="186" y="71"/>
                                      <a:pt x="186" y="53"/>
                                      <a:pt x="186" y="53"/>
                                    </a:cubicBezTo>
                                    <a:close/>
                                    <a:moveTo>
                                      <a:pt x="274" y="355"/>
                                    </a:moveTo>
                                    <a:lnTo>
                                      <a:pt x="274" y="355"/>
                                    </a:lnTo>
                                    <a:cubicBezTo>
                                      <a:pt x="230" y="355"/>
                                      <a:pt x="230" y="355"/>
                                      <a:pt x="230" y="355"/>
                                    </a:cubicBezTo>
                                    <a:cubicBezTo>
                                      <a:pt x="230" y="302"/>
                                      <a:pt x="230" y="302"/>
                                      <a:pt x="230" y="302"/>
                                    </a:cubicBezTo>
                                    <a:cubicBezTo>
                                      <a:pt x="9" y="302"/>
                                      <a:pt x="9" y="302"/>
                                      <a:pt x="9" y="302"/>
                                    </a:cubicBezTo>
                                    <a:cubicBezTo>
                                      <a:pt x="9" y="302"/>
                                      <a:pt x="17" y="346"/>
                                      <a:pt x="17" y="381"/>
                                    </a:cubicBezTo>
                                    <a:cubicBezTo>
                                      <a:pt x="17" y="399"/>
                                      <a:pt x="26" y="425"/>
                                      <a:pt x="62" y="425"/>
                                    </a:cubicBezTo>
                                    <a:cubicBezTo>
                                      <a:pt x="434" y="425"/>
                                      <a:pt x="434" y="425"/>
                                      <a:pt x="434" y="425"/>
                                    </a:cubicBezTo>
                                    <a:cubicBezTo>
                                      <a:pt x="469" y="425"/>
                                      <a:pt x="478" y="399"/>
                                      <a:pt x="478" y="381"/>
                                    </a:cubicBezTo>
                                    <a:cubicBezTo>
                                      <a:pt x="478" y="346"/>
                                      <a:pt x="487" y="302"/>
                                      <a:pt x="487" y="302"/>
                                    </a:cubicBezTo>
                                    <a:cubicBezTo>
                                      <a:pt x="274" y="302"/>
                                      <a:pt x="274" y="302"/>
                                      <a:pt x="274" y="302"/>
                                    </a:cubicBezTo>
                                    <a:lnTo>
                                      <a:pt x="274" y="355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159FAC"/>
                              </a:solidFill>
                              <a:ln>
                                <a:noFill/>
                              </a:ln>
                              <a:effectLst/>
                            </wps:spPr>
                            <wps:bodyPr wrap="none" lIns="34290" tIns="17145" rIns="34290" bIns="17145" anchor="ctr"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 w14:anchorId="73C3567A" id="Freeform 97" o:spid="_x0000_s1026" style="width:15.85pt;height:13.7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2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" path="m230,231r,c274,231,274,231,274,231v,44,,44,,44c496,275,496,275,496,275v,,,-107,-9,-142c487,97,478,80,443,80v-80,,-80,,-80,c345,53,337,27,337,27,328,9,319,,300,,194,,194,,194,,177,,168,9,168,27v-9,,-18,26,-35,53c53,80,53,80,53,80,17,80,9,97,9,133,,168,,275,,275v230,,230,,230,l230,231xm186,53r,c194,44,194,36,212,36v72,,72,,72,c300,36,300,44,309,53v,,10,18,10,27c177,80,177,80,177,80v9,-9,9,-27,9,-27xm274,355r,c230,355,230,355,230,355v,-53,,-53,,-53c9,302,9,302,9,302v,,8,44,8,79c17,399,26,425,62,425v372,,372,,372,c469,425,478,399,478,381v,-35,9,-79,9,-79c274,302,274,302,274,302r,53xe" fillcolor="#159fac" stroked="f">
                      <v:path o:connecttype="custom" o:connectlocs="41878159,42430328;41878159,42430328;49889664,42430328;49889664,50512315;90311075,50512315;88672588,24429484;80661082,14694558;66094819,14694558;61360692,4959225;54623791,0;35323401,0;30589274,4959225;24216661,14694558;9649993,14694558;1638892,24429484;0,50512315;41878159,50512315;41878159,42430328;33866653,9734926;33866653,9734926;38600780,6612572;51710295,6612572;56262278,9734926;58083314,14694558;32228166,14694558;33866653,9734926;49889664,65206873;49889664,65206873;41878159,65206873;41878159,55471539;1638892,55471539;3095235,69982574;11288884,78064560;79022190,78064560;87033696,69982574;88672588,55471539;49889664,55471539;49889664,65206873" o:connectangles="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color w:val="545454"/>
                <w:sz w:val="28"/>
              </w:rPr>
              <w:t xml:space="preserve"> </w:t>
            </w:r>
            <w:r w:rsidR="00080DBF">
              <w:rPr>
                <w:rFonts w:cstheme="minorHAnsi"/>
                <w:b/>
                <w:color w:val="545454"/>
                <w:sz w:val="28"/>
              </w:rPr>
              <w:t>Previous</w:t>
            </w:r>
            <w:r w:rsidRPr="00A14F6C">
              <w:rPr>
                <w:rFonts w:cstheme="minorHAnsi"/>
                <w:b/>
                <w:color w:val="545454"/>
                <w:sz w:val="28"/>
              </w:rPr>
              <w:t xml:space="preserve"> Experience</w:t>
            </w:r>
            <w:r>
              <w:rPr>
                <w:rFonts w:cstheme="minorHAnsi"/>
                <w:b/>
                <w:color w:val="545454"/>
                <w:sz w:val="28"/>
              </w:rPr>
              <w:t xml:space="preserve"> </w:t>
            </w:r>
          </w:p>
          <w:p w14:paraId="6808A486" w14:textId="77777777" w:rsidR="00E27AFF" w:rsidRPr="00286E64" w:rsidRDefault="00E27AFF" w:rsidP="00E27AFF">
            <w:pPr>
              <w:spacing w:after="160" w:line="72" w:lineRule="auto"/>
              <w:rPr>
                <w:rFonts w:cstheme="minorHAnsi"/>
                <w:color w:val="545454"/>
                <w:sz w:val="20"/>
              </w:rPr>
            </w:pPr>
            <w:r w:rsidRPr="00286E64">
              <w:rPr>
                <w:rFonts w:cstheme="minorHAnsi"/>
                <w:noProof/>
                <w:color w:val="545454"/>
                <w:sz w:val="20"/>
              </w:rPr>
              <mc:AlternateContent>
                <mc:Choice Requires="wps">
                  <w:drawing>
                    <wp:inline distT="0" distB="0" distL="0" distR="0" wp14:anchorId="22B1A6F5" wp14:editId="145EC692">
                      <wp:extent cx="4883150" cy="0"/>
                      <wp:effectExtent l="0" t="0" r="31750" b="19050"/>
                      <wp:docPr id="111" name="Straight Connector 1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883150" cy="0"/>
                              </a:xfrm>
                              <a:prstGeom prst="line">
                                <a:avLst/>
                              </a:prstGeom>
                              <a:ln w="19050">
                                <a:solidFill>
                                  <a:srgbClr val="545454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6A179A87" id="Straight Connector 11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384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" strokecolor="#545454" strokeweight="1.5pt">
                      <w10:anchorlock/>
                    </v:line>
                  </w:pict>
                </mc:Fallback>
              </mc:AlternateContent>
            </w:r>
          </w:p>
          <w:p w14:paraId="2E9C89CA" w14:textId="77777777" w:rsidR="00C96821" w:rsidRPr="007D3884" w:rsidRDefault="00A4089B" w:rsidP="00895F67">
            <w:pPr>
              <w:shd w:val="clear" w:color="auto" w:fill="F2F2F2" w:themeFill="background1" w:themeFillShade="F2"/>
              <w:spacing w:after="120"/>
              <w:rPr>
                <w:rFonts w:cstheme="minorHAnsi"/>
                <w:b/>
                <w:color w:val="159FAC"/>
                <w:sz w:val="20"/>
              </w:rPr>
            </w:pPr>
            <w:r w:rsidRPr="00A4089B">
              <w:rPr>
                <w:rFonts w:cstheme="minorHAnsi"/>
                <w:b/>
                <w:color w:val="159FAC"/>
                <w:sz w:val="20"/>
              </w:rPr>
              <w:t>TCS, Gandhinaga</w:t>
            </w:r>
            <w:r>
              <w:rPr>
                <w:rFonts w:cstheme="minorHAnsi"/>
                <w:b/>
                <w:color w:val="159FAC"/>
                <w:sz w:val="20"/>
              </w:rPr>
              <w:t>r</w:t>
            </w:r>
            <w:r w:rsidR="00C96821">
              <w:rPr>
                <w:rFonts w:cstheme="minorHAnsi"/>
                <w:b/>
                <w:color w:val="159FAC"/>
                <w:sz w:val="20"/>
              </w:rPr>
              <w:t xml:space="preserve"> </w:t>
            </w:r>
            <w:r w:rsidR="00C96821">
              <w:rPr>
                <w:rFonts w:cstheme="minorHAnsi"/>
                <w:color w:val="545454"/>
                <w:sz w:val="20"/>
              </w:rPr>
              <w:t xml:space="preserve">| </w:t>
            </w:r>
            <w:r w:rsidR="00DF5B3E" w:rsidRPr="00DF5B3E">
              <w:rPr>
                <w:rFonts w:cstheme="minorHAnsi"/>
                <w:color w:val="545454"/>
                <w:sz w:val="20"/>
              </w:rPr>
              <w:t>Apr’10 – Jan’12</w:t>
            </w:r>
            <w:r w:rsidR="00C96821">
              <w:rPr>
                <w:rFonts w:cstheme="minorHAnsi"/>
                <w:color w:val="545454"/>
                <w:sz w:val="20"/>
              </w:rPr>
              <w:t xml:space="preserve"> | </w:t>
            </w:r>
            <w:r w:rsidR="00DF5B3E" w:rsidRPr="00DF5B3E">
              <w:rPr>
                <w:rFonts w:cstheme="minorHAnsi"/>
                <w:b/>
                <w:color w:val="545454"/>
                <w:sz w:val="20"/>
              </w:rPr>
              <w:t xml:space="preserve">IT Analyst </w:t>
            </w:r>
          </w:p>
          <w:p w14:paraId="465ECD72" w14:textId="77777777" w:rsidR="00895F67" w:rsidRDefault="00E27AFF" w:rsidP="00E27AFF">
            <w:pPr>
              <w:pStyle w:val="ListParagraph"/>
              <w:numPr>
                <w:ilvl w:val="0"/>
                <w:numId w:val="15"/>
              </w:numPr>
              <w:jc w:val="both"/>
              <w:rPr>
                <w:rFonts w:cstheme="minorHAnsi"/>
                <w:color w:val="545454"/>
                <w:sz w:val="20"/>
              </w:rPr>
            </w:pPr>
            <w:r w:rsidRPr="00E27AFF">
              <w:rPr>
                <w:rFonts w:cstheme="minorHAnsi"/>
                <w:color w:val="545454"/>
                <w:sz w:val="20"/>
              </w:rPr>
              <w:t xml:space="preserve">Tasked with the implementation of Oracle and storage-based data center solutions at client sites, </w:t>
            </w:r>
            <w:r>
              <w:rPr>
                <w:rFonts w:cstheme="minorHAnsi"/>
                <w:color w:val="545454"/>
                <w:sz w:val="20"/>
              </w:rPr>
              <w:t>ensuring</w:t>
            </w:r>
            <w:r w:rsidRPr="00E27AFF">
              <w:rPr>
                <w:rFonts w:cstheme="minorHAnsi"/>
                <w:color w:val="545454"/>
                <w:sz w:val="20"/>
              </w:rPr>
              <w:t xml:space="preserve"> optimal performance and high availability.</w:t>
            </w:r>
          </w:p>
          <w:p w14:paraId="3DFC57B2" w14:textId="77777777" w:rsidR="008413B3" w:rsidRDefault="008413B3" w:rsidP="008413B3">
            <w:pPr>
              <w:rPr>
                <w:rFonts w:cstheme="minorHAnsi"/>
                <w:color w:val="545454"/>
                <w:sz w:val="20"/>
              </w:rPr>
            </w:pPr>
          </w:p>
          <w:p w14:paraId="14BD13DE" w14:textId="77777777" w:rsidR="00BA7FCF" w:rsidRPr="007D3884" w:rsidRDefault="005069E0" w:rsidP="005069E0">
            <w:pPr>
              <w:shd w:val="clear" w:color="auto" w:fill="F2F2F2" w:themeFill="background1" w:themeFillShade="F2"/>
              <w:rPr>
                <w:rFonts w:cstheme="minorHAnsi"/>
                <w:b/>
                <w:color w:val="159FAC"/>
                <w:sz w:val="20"/>
              </w:rPr>
            </w:pPr>
            <w:r>
              <w:rPr>
                <w:rFonts w:cstheme="minorHAnsi"/>
                <w:b/>
                <w:color w:val="159FAC"/>
                <w:sz w:val="20"/>
              </w:rPr>
              <w:t>Mphasis, Pune</w:t>
            </w:r>
            <w:r w:rsidR="00BA7FCF">
              <w:rPr>
                <w:rFonts w:cstheme="minorHAnsi"/>
                <w:b/>
                <w:color w:val="159FAC"/>
                <w:sz w:val="20"/>
              </w:rPr>
              <w:t xml:space="preserve"> </w:t>
            </w:r>
            <w:r w:rsidR="00BA7FCF">
              <w:rPr>
                <w:rFonts w:cstheme="minorHAnsi"/>
                <w:color w:val="545454"/>
                <w:sz w:val="20"/>
              </w:rPr>
              <w:t xml:space="preserve">| </w:t>
            </w:r>
            <w:r w:rsidRPr="005069E0">
              <w:rPr>
                <w:rFonts w:cstheme="minorHAnsi"/>
                <w:color w:val="545454"/>
                <w:sz w:val="20"/>
              </w:rPr>
              <w:t>Mar’09 – Apr’10</w:t>
            </w:r>
            <w:r w:rsidR="00BA7FCF">
              <w:rPr>
                <w:rFonts w:cstheme="minorHAnsi"/>
                <w:color w:val="545454"/>
                <w:sz w:val="20"/>
              </w:rPr>
              <w:t xml:space="preserve"> | </w:t>
            </w:r>
            <w:r w:rsidR="005E6F6A" w:rsidRPr="005E6F6A">
              <w:rPr>
                <w:rFonts w:cstheme="minorHAnsi"/>
                <w:b/>
                <w:color w:val="545454"/>
                <w:sz w:val="20"/>
              </w:rPr>
              <w:t xml:space="preserve">Lead Engineer </w:t>
            </w:r>
          </w:p>
          <w:p w14:paraId="34AFFB13" w14:textId="77777777" w:rsidR="00BA7FCF" w:rsidRPr="00286E64" w:rsidRDefault="00BA7FCF" w:rsidP="008413B3">
            <w:pPr>
              <w:rPr>
                <w:rFonts w:cstheme="minorHAnsi"/>
                <w:color w:val="545454"/>
                <w:sz w:val="20"/>
              </w:rPr>
            </w:pPr>
          </w:p>
          <w:p w14:paraId="5E3FD00F" w14:textId="70048390" w:rsidR="008413B3" w:rsidRPr="007D3884" w:rsidRDefault="00151B5B" w:rsidP="00A4089B">
            <w:pPr>
              <w:shd w:val="clear" w:color="auto" w:fill="F2F2F2" w:themeFill="background1" w:themeFillShade="F2"/>
              <w:rPr>
                <w:rFonts w:cstheme="minorHAnsi"/>
                <w:b/>
                <w:color w:val="159FAC"/>
                <w:sz w:val="20"/>
              </w:rPr>
            </w:pPr>
            <w:r>
              <w:rPr>
                <w:rFonts w:cstheme="minorHAnsi"/>
                <w:b/>
                <w:color w:val="159FAC"/>
                <w:sz w:val="20"/>
              </w:rPr>
              <w:t>Satyam Computers, Mumbai</w:t>
            </w:r>
            <w:r w:rsidR="00E153D6">
              <w:rPr>
                <w:rFonts w:cstheme="minorHAnsi"/>
                <w:b/>
                <w:color w:val="159FAC"/>
                <w:sz w:val="20"/>
              </w:rPr>
              <w:t xml:space="preserve"> </w:t>
            </w:r>
            <w:r w:rsidR="008D751F">
              <w:rPr>
                <w:rFonts w:cstheme="minorHAnsi"/>
                <w:color w:val="545454"/>
                <w:sz w:val="20"/>
              </w:rPr>
              <w:t xml:space="preserve">| </w:t>
            </w:r>
            <w:r w:rsidR="005326F2" w:rsidRPr="005326F2">
              <w:rPr>
                <w:rFonts w:cstheme="minorHAnsi"/>
                <w:color w:val="545454"/>
                <w:sz w:val="20"/>
              </w:rPr>
              <w:t>Jul’0</w:t>
            </w:r>
            <w:r w:rsidR="005E21C0">
              <w:rPr>
                <w:rFonts w:cstheme="minorHAnsi"/>
                <w:color w:val="545454"/>
                <w:sz w:val="20"/>
              </w:rPr>
              <w:t>6</w:t>
            </w:r>
            <w:r w:rsidR="005326F2" w:rsidRPr="005326F2">
              <w:rPr>
                <w:rFonts w:cstheme="minorHAnsi"/>
                <w:color w:val="545454"/>
                <w:sz w:val="20"/>
              </w:rPr>
              <w:t xml:space="preserve"> – Feb’09</w:t>
            </w:r>
            <w:r w:rsidR="007D3884">
              <w:rPr>
                <w:rFonts w:cstheme="minorHAnsi"/>
                <w:color w:val="545454"/>
                <w:sz w:val="20"/>
              </w:rPr>
              <w:t xml:space="preserve"> | </w:t>
            </w:r>
            <w:r w:rsidR="007D3884">
              <w:rPr>
                <w:rFonts w:cstheme="minorHAnsi"/>
                <w:b/>
                <w:color w:val="545454"/>
                <w:sz w:val="20"/>
              </w:rPr>
              <w:t xml:space="preserve">System Engineer </w:t>
            </w:r>
          </w:p>
          <w:p w14:paraId="511DA637" w14:textId="77777777" w:rsidR="00E60360" w:rsidRDefault="00E60360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797E72DB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03092476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10C881BC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7725CBFB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000F665B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69D6626F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608B3110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56E61A23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54859D0F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24E73B51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55DB575C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5AB34275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2A095AC5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43EC105B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523C5643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6FC6350F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21EE6FCB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53439596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62CE8956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28778D06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0D69DE6C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31869466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12F7EB9E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4C16C8B7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211EF6CA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3BEE62D9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4352F2E7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603D5A1D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2CB6EE57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00E2575A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063DBFB6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09F05C73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20"/>
              </w:rPr>
            </w:pPr>
          </w:p>
          <w:p w14:paraId="651750A5" w14:textId="77777777" w:rsidR="00E60360" w:rsidRDefault="00E60360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4A7DB299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53396FC6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5D81D0C0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58323D13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1A5DEE40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2089D9C1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6373860C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61EA5865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764DF2F4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276E79CC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54434406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33958DDF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0B7068E0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72740A13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68B37DA6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48E84828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1225143B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3385CBEA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2EEC977E" w14:textId="77777777" w:rsidR="00F71986" w:rsidRDefault="00F71986" w:rsidP="00E60360">
            <w:pPr>
              <w:jc w:val="both"/>
              <w:rPr>
                <w:rFonts w:cstheme="minorHAnsi"/>
                <w:color w:val="545454"/>
                <w:sz w:val="18"/>
              </w:rPr>
            </w:pPr>
          </w:p>
          <w:p w14:paraId="457C7B30" w14:textId="77777777" w:rsidR="00F71986" w:rsidRPr="00F71986" w:rsidRDefault="00F71986" w:rsidP="00E60360">
            <w:pPr>
              <w:jc w:val="both"/>
              <w:rPr>
                <w:rFonts w:cstheme="minorHAnsi"/>
                <w:color w:val="545454"/>
              </w:rPr>
            </w:pPr>
          </w:p>
        </w:tc>
        <w:tc>
          <w:tcPr>
            <w:tcW w:w="270" w:type="dxa"/>
            <w:shd w:val="clear" w:color="auto" w:fill="auto"/>
          </w:tcPr>
          <w:p w14:paraId="538EC60A" w14:textId="77777777" w:rsidR="004A427D" w:rsidRPr="00286E64" w:rsidRDefault="004A427D" w:rsidP="00B6125A">
            <w:pPr>
              <w:ind w:right="245"/>
              <w:rPr>
                <w:rFonts w:cstheme="minorHAnsi"/>
                <w:color w:val="545454"/>
                <w:sz w:val="20"/>
              </w:rPr>
            </w:pPr>
          </w:p>
          <w:p w14:paraId="2750532A" w14:textId="77777777" w:rsidR="004A427D" w:rsidRPr="00237EA5" w:rsidRDefault="004A427D" w:rsidP="00B6125A">
            <w:pPr>
              <w:ind w:right="245"/>
              <w:rPr>
                <w:rFonts w:cstheme="minorHAnsi"/>
                <w:color w:val="545454"/>
              </w:rPr>
            </w:pPr>
          </w:p>
        </w:tc>
      </w:tr>
    </w:tbl>
    <w:p w14:paraId="5BD086D2" w14:textId="77777777" w:rsidR="00000000" w:rsidRPr="00566123" w:rsidRDefault="00000000" w:rsidP="004E787D">
      <w:pPr>
        <w:rPr>
          <w:sz w:val="2"/>
        </w:rPr>
      </w:pPr>
    </w:p>
    <w:sectPr w:rsidR="00722FC9" w:rsidRPr="00566123" w:rsidSect="00566123">
      <w:pgSz w:w="11906" w:h="16838" w:code="9"/>
      <w:pgMar w:top="0" w:right="720" w:bottom="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7" type="#_x0000_t75" style="width:9.5pt;height:9.5pt" o:bullet="t">
        <v:imagedata r:id="rId1" o:title="bullet"/>
      </v:shape>
    </w:pict>
  </w:numPicBullet>
  <w:numPicBullet w:numPicBulletId="1">
    <w:pict>
      <v:shape id="_x0000_i1068" type="#_x0000_t75" style="width:8pt;height:8pt" o:bullet="t">
        <v:imagedata r:id="rId2" o:title="bullet-grey"/>
      </v:shape>
    </w:pict>
  </w:numPicBullet>
  <w:numPicBullet w:numPicBulletId="2">
    <w:pict>
      <v:shape id="_x0000_i1069" type="#_x0000_t75" style="width:15pt;height:15pt;visibility:visible;mso-wrap-style:square" o:bullet="t">
        <v:imagedata r:id="rId3" o:title=""/>
      </v:shape>
    </w:pict>
  </w:numPicBullet>
  <w:numPicBullet w:numPicBulletId="3">
    <w:pict>
      <v:shape id="_x0000_i1070" type="#_x0000_t75" style="width:23pt;height:23pt" o:bullet="t">
        <v:imagedata r:id="rId4" o:title="pointer"/>
      </v:shape>
    </w:pict>
  </w:numPicBullet>
  <w:numPicBullet w:numPicBulletId="4">
    <w:pict>
      <v:shape id="_x0000_i1071" type="#_x0000_t75" style="width:41.5pt;height:41.5pt" o:bullet="t">
        <v:imagedata r:id="rId5" o:title="vsagde"/>
      </v:shape>
    </w:pict>
  </w:numPicBullet>
  <w:numPicBullet w:numPicBulletId="5">
    <w:pict>
      <v:shape id="_x0000_i1072" type="#_x0000_t75" style="width:86.5pt;height:86.5pt" o:bullet="t">
        <v:imagedata r:id="rId6" o:title="arrow circle"/>
      </v:shape>
    </w:pict>
  </w:numPicBullet>
  <w:numPicBullet w:numPicBulletId="6">
    <w:pict>
      <v:shape id="_x0000_i1073" type="#_x0000_t75" style="width:12pt;height:12pt" o:bullet="t">
        <v:imagedata r:id="rId7" o:title="bullet"/>
      </v:shape>
    </w:pict>
  </w:numPicBullet>
  <w:abstractNum w:abstractNumId="0" w15:restartNumberingAfterBreak="0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44FAE"/>
    <w:multiLevelType w:val="hybridMultilevel"/>
    <w:tmpl w:val="FD5C3A5C"/>
    <w:lvl w:ilvl="0" w:tplc="C1489678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312E7"/>
    <w:multiLevelType w:val="hybridMultilevel"/>
    <w:tmpl w:val="1FC08E28"/>
    <w:lvl w:ilvl="0" w:tplc="1486BE8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  <w:sz w:val="28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5" w15:restartNumberingAfterBreak="0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6" w15:restartNumberingAfterBreak="0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7" w15:restartNumberingAfterBreak="0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1D64B1"/>
    <w:multiLevelType w:val="hybridMultilevel"/>
    <w:tmpl w:val="53044D8A"/>
    <w:lvl w:ilvl="0" w:tplc="FE9C5E1A">
      <w:start w:val="1"/>
      <w:numFmt w:val="bullet"/>
      <w:lvlText w:val=""/>
      <w:lvlPicBulletId w:val="0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A2A17F9"/>
    <w:multiLevelType w:val="hybridMultilevel"/>
    <w:tmpl w:val="C054D2D8"/>
    <w:lvl w:ilvl="0" w:tplc="4EB25F7A">
      <w:start w:val="1"/>
      <w:numFmt w:val="bullet"/>
      <w:lvlText w:val=""/>
      <w:lvlPicBulletId w:val="6"/>
      <w:lvlJc w:val="left"/>
      <w:pPr>
        <w:ind w:left="716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6" w:hanging="360"/>
      </w:pPr>
      <w:rPr>
        <w:rFonts w:ascii="Wingdings" w:hAnsi="Wingdings" w:hint="default"/>
      </w:rPr>
    </w:lvl>
  </w:abstractNum>
  <w:abstractNum w:abstractNumId="12" w15:restartNumberingAfterBreak="0">
    <w:nsid w:val="4054288A"/>
    <w:multiLevelType w:val="hybridMultilevel"/>
    <w:tmpl w:val="003EC326"/>
    <w:lvl w:ilvl="0" w:tplc="0DB2D4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2EAAB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1531F2"/>
    <w:multiLevelType w:val="hybridMultilevel"/>
    <w:tmpl w:val="9F84F3A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6" w15:restartNumberingAfterBreak="0">
    <w:nsid w:val="6CDD2F8D"/>
    <w:multiLevelType w:val="hybridMultilevel"/>
    <w:tmpl w:val="02F60E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num w:numId="1" w16cid:durableId="30149540">
    <w:abstractNumId w:val="2"/>
  </w:num>
  <w:num w:numId="2" w16cid:durableId="1316450909">
    <w:abstractNumId w:val="8"/>
  </w:num>
  <w:num w:numId="3" w16cid:durableId="333341295">
    <w:abstractNumId w:val="14"/>
  </w:num>
  <w:num w:numId="4" w16cid:durableId="261307696">
    <w:abstractNumId w:val="4"/>
  </w:num>
  <w:num w:numId="5" w16cid:durableId="2096851971">
    <w:abstractNumId w:val="15"/>
  </w:num>
  <w:num w:numId="6" w16cid:durableId="874929266">
    <w:abstractNumId w:val="7"/>
  </w:num>
  <w:num w:numId="7" w16cid:durableId="987325006">
    <w:abstractNumId w:val="10"/>
  </w:num>
  <w:num w:numId="8" w16cid:durableId="1692485333">
    <w:abstractNumId w:val="17"/>
  </w:num>
  <w:num w:numId="9" w16cid:durableId="64686583">
    <w:abstractNumId w:val="5"/>
  </w:num>
  <w:num w:numId="10" w16cid:durableId="431172438">
    <w:abstractNumId w:val="6"/>
  </w:num>
  <w:num w:numId="11" w16cid:durableId="1862355920">
    <w:abstractNumId w:val="0"/>
  </w:num>
  <w:num w:numId="12" w16cid:durableId="446236565">
    <w:abstractNumId w:val="18"/>
  </w:num>
  <w:num w:numId="13" w16cid:durableId="1880193529">
    <w:abstractNumId w:val="12"/>
  </w:num>
  <w:num w:numId="14" w16cid:durableId="1893807328">
    <w:abstractNumId w:val="3"/>
  </w:num>
  <w:num w:numId="15" w16cid:durableId="2031762950">
    <w:abstractNumId w:val="1"/>
  </w:num>
  <w:num w:numId="16" w16cid:durableId="819541537">
    <w:abstractNumId w:val="9"/>
  </w:num>
  <w:num w:numId="17" w16cid:durableId="1950509014">
    <w:abstractNumId w:val="11"/>
  </w:num>
  <w:num w:numId="18" w16cid:durableId="1784613086">
    <w:abstractNumId w:val="13"/>
  </w:num>
  <w:num w:numId="19" w16cid:durableId="1037849119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2878"/>
    <w:rsid w:val="000043A4"/>
    <w:rsid w:val="0002017B"/>
    <w:rsid w:val="00027D15"/>
    <w:rsid w:val="00041A76"/>
    <w:rsid w:val="0004327E"/>
    <w:rsid w:val="0004701C"/>
    <w:rsid w:val="00050039"/>
    <w:rsid w:val="00054217"/>
    <w:rsid w:val="00061056"/>
    <w:rsid w:val="000636F0"/>
    <w:rsid w:val="00070EDC"/>
    <w:rsid w:val="0007744B"/>
    <w:rsid w:val="00080DBF"/>
    <w:rsid w:val="00082AB2"/>
    <w:rsid w:val="000871CC"/>
    <w:rsid w:val="00090073"/>
    <w:rsid w:val="00090C45"/>
    <w:rsid w:val="000A5C00"/>
    <w:rsid w:val="000B2B46"/>
    <w:rsid w:val="000B4CBF"/>
    <w:rsid w:val="000B65AE"/>
    <w:rsid w:val="000B6DED"/>
    <w:rsid w:val="000C3441"/>
    <w:rsid w:val="000C3908"/>
    <w:rsid w:val="000C395D"/>
    <w:rsid w:val="000D1D44"/>
    <w:rsid w:val="000E09AB"/>
    <w:rsid w:val="000E51A2"/>
    <w:rsid w:val="000F2553"/>
    <w:rsid w:val="000F753F"/>
    <w:rsid w:val="00104585"/>
    <w:rsid w:val="00106D32"/>
    <w:rsid w:val="00106F6C"/>
    <w:rsid w:val="0011151A"/>
    <w:rsid w:val="0011304B"/>
    <w:rsid w:val="00113239"/>
    <w:rsid w:val="00113BB2"/>
    <w:rsid w:val="00121373"/>
    <w:rsid w:val="00121C10"/>
    <w:rsid w:val="0013581A"/>
    <w:rsid w:val="00143A75"/>
    <w:rsid w:val="00145917"/>
    <w:rsid w:val="00147B62"/>
    <w:rsid w:val="00151B5B"/>
    <w:rsid w:val="0015776E"/>
    <w:rsid w:val="001776AB"/>
    <w:rsid w:val="00183D5D"/>
    <w:rsid w:val="00186C29"/>
    <w:rsid w:val="0019588A"/>
    <w:rsid w:val="001A08B3"/>
    <w:rsid w:val="001A11D9"/>
    <w:rsid w:val="001A3616"/>
    <w:rsid w:val="001A7925"/>
    <w:rsid w:val="001B3216"/>
    <w:rsid w:val="001B6770"/>
    <w:rsid w:val="001D0E82"/>
    <w:rsid w:val="001D5D18"/>
    <w:rsid w:val="001E5AD3"/>
    <w:rsid w:val="001E71AC"/>
    <w:rsid w:val="001E7456"/>
    <w:rsid w:val="00200A97"/>
    <w:rsid w:val="00201993"/>
    <w:rsid w:val="00205F1E"/>
    <w:rsid w:val="00206B5C"/>
    <w:rsid w:val="0021184A"/>
    <w:rsid w:val="00211FC7"/>
    <w:rsid w:val="002151B7"/>
    <w:rsid w:val="00231C7D"/>
    <w:rsid w:val="002341CB"/>
    <w:rsid w:val="00237DFB"/>
    <w:rsid w:val="00240175"/>
    <w:rsid w:val="00240906"/>
    <w:rsid w:val="00241399"/>
    <w:rsid w:val="00242832"/>
    <w:rsid w:val="00243E6A"/>
    <w:rsid w:val="00251DF5"/>
    <w:rsid w:val="002531B6"/>
    <w:rsid w:val="00261474"/>
    <w:rsid w:val="00281E70"/>
    <w:rsid w:val="00285C3A"/>
    <w:rsid w:val="00286E64"/>
    <w:rsid w:val="00290389"/>
    <w:rsid w:val="002A758F"/>
    <w:rsid w:val="002C0265"/>
    <w:rsid w:val="002C1745"/>
    <w:rsid w:val="002C7D70"/>
    <w:rsid w:val="002E1260"/>
    <w:rsid w:val="002E1C9D"/>
    <w:rsid w:val="002E1EC6"/>
    <w:rsid w:val="002E7518"/>
    <w:rsid w:val="003022E7"/>
    <w:rsid w:val="00305139"/>
    <w:rsid w:val="00307CC6"/>
    <w:rsid w:val="003111C1"/>
    <w:rsid w:val="00323E5D"/>
    <w:rsid w:val="00323FA3"/>
    <w:rsid w:val="00326E11"/>
    <w:rsid w:val="00333B0F"/>
    <w:rsid w:val="00336A9E"/>
    <w:rsid w:val="0034051C"/>
    <w:rsid w:val="0034201A"/>
    <w:rsid w:val="00342977"/>
    <w:rsid w:val="003443A3"/>
    <w:rsid w:val="00345B23"/>
    <w:rsid w:val="00347B74"/>
    <w:rsid w:val="00351515"/>
    <w:rsid w:val="00353B32"/>
    <w:rsid w:val="00360557"/>
    <w:rsid w:val="00361B46"/>
    <w:rsid w:val="00364CC3"/>
    <w:rsid w:val="003650AE"/>
    <w:rsid w:val="00382AA9"/>
    <w:rsid w:val="0038746C"/>
    <w:rsid w:val="003A33A1"/>
    <w:rsid w:val="003A392C"/>
    <w:rsid w:val="003A5122"/>
    <w:rsid w:val="003A60E1"/>
    <w:rsid w:val="003B3AB8"/>
    <w:rsid w:val="003B6D5E"/>
    <w:rsid w:val="003C0A0D"/>
    <w:rsid w:val="003C787F"/>
    <w:rsid w:val="003D7082"/>
    <w:rsid w:val="003E085C"/>
    <w:rsid w:val="003E32CC"/>
    <w:rsid w:val="003F0009"/>
    <w:rsid w:val="003F0857"/>
    <w:rsid w:val="003F67E6"/>
    <w:rsid w:val="003F732E"/>
    <w:rsid w:val="00403C5B"/>
    <w:rsid w:val="00406A4B"/>
    <w:rsid w:val="004103E1"/>
    <w:rsid w:val="00411254"/>
    <w:rsid w:val="00417797"/>
    <w:rsid w:val="0042510E"/>
    <w:rsid w:val="004252A3"/>
    <w:rsid w:val="00453A82"/>
    <w:rsid w:val="00456DCE"/>
    <w:rsid w:val="0046703E"/>
    <w:rsid w:val="00467517"/>
    <w:rsid w:val="00473DC0"/>
    <w:rsid w:val="0047497C"/>
    <w:rsid w:val="004769CB"/>
    <w:rsid w:val="00477F09"/>
    <w:rsid w:val="004807D6"/>
    <w:rsid w:val="0048169D"/>
    <w:rsid w:val="00487CF3"/>
    <w:rsid w:val="00492783"/>
    <w:rsid w:val="004A427D"/>
    <w:rsid w:val="004B08E0"/>
    <w:rsid w:val="004C3ADD"/>
    <w:rsid w:val="004C4B30"/>
    <w:rsid w:val="004C6271"/>
    <w:rsid w:val="004C793E"/>
    <w:rsid w:val="004D4D00"/>
    <w:rsid w:val="004E457B"/>
    <w:rsid w:val="004E7095"/>
    <w:rsid w:val="004E787D"/>
    <w:rsid w:val="004F53BC"/>
    <w:rsid w:val="004F5D22"/>
    <w:rsid w:val="004F7765"/>
    <w:rsid w:val="00505F70"/>
    <w:rsid w:val="005069E0"/>
    <w:rsid w:val="005151E7"/>
    <w:rsid w:val="00515884"/>
    <w:rsid w:val="005202CB"/>
    <w:rsid w:val="00520F6D"/>
    <w:rsid w:val="0052422F"/>
    <w:rsid w:val="00530C6E"/>
    <w:rsid w:val="005326F2"/>
    <w:rsid w:val="00534B58"/>
    <w:rsid w:val="00543313"/>
    <w:rsid w:val="00550FF3"/>
    <w:rsid w:val="0056237C"/>
    <w:rsid w:val="0056484F"/>
    <w:rsid w:val="00565309"/>
    <w:rsid w:val="00566123"/>
    <w:rsid w:val="00570119"/>
    <w:rsid w:val="00584CC8"/>
    <w:rsid w:val="005943CF"/>
    <w:rsid w:val="0059440A"/>
    <w:rsid w:val="00594B9A"/>
    <w:rsid w:val="00595596"/>
    <w:rsid w:val="005957C4"/>
    <w:rsid w:val="005A7A2E"/>
    <w:rsid w:val="005B7CF1"/>
    <w:rsid w:val="005C50B3"/>
    <w:rsid w:val="005C5292"/>
    <w:rsid w:val="005E21C0"/>
    <w:rsid w:val="005E6F6A"/>
    <w:rsid w:val="005E7F75"/>
    <w:rsid w:val="005F09CC"/>
    <w:rsid w:val="005F253D"/>
    <w:rsid w:val="005F5727"/>
    <w:rsid w:val="005F6744"/>
    <w:rsid w:val="005F7B3E"/>
    <w:rsid w:val="00603E01"/>
    <w:rsid w:val="006055C9"/>
    <w:rsid w:val="00606A78"/>
    <w:rsid w:val="00611256"/>
    <w:rsid w:val="00646227"/>
    <w:rsid w:val="006500FA"/>
    <w:rsid w:val="0067454D"/>
    <w:rsid w:val="00680BA6"/>
    <w:rsid w:val="00684CA4"/>
    <w:rsid w:val="00685916"/>
    <w:rsid w:val="00693BD0"/>
    <w:rsid w:val="006951EA"/>
    <w:rsid w:val="006957F1"/>
    <w:rsid w:val="00696DE9"/>
    <w:rsid w:val="006A11CE"/>
    <w:rsid w:val="006A2C85"/>
    <w:rsid w:val="006A34D7"/>
    <w:rsid w:val="006A57FB"/>
    <w:rsid w:val="006B55AD"/>
    <w:rsid w:val="006C25D8"/>
    <w:rsid w:val="006C2910"/>
    <w:rsid w:val="006C4A7A"/>
    <w:rsid w:val="006D0E43"/>
    <w:rsid w:val="006D203D"/>
    <w:rsid w:val="006E0CBF"/>
    <w:rsid w:val="006E2563"/>
    <w:rsid w:val="006E5572"/>
    <w:rsid w:val="006F03CD"/>
    <w:rsid w:val="0070445D"/>
    <w:rsid w:val="00712832"/>
    <w:rsid w:val="007128E4"/>
    <w:rsid w:val="00713EFD"/>
    <w:rsid w:val="00716D6A"/>
    <w:rsid w:val="00721243"/>
    <w:rsid w:val="00722CD2"/>
    <w:rsid w:val="007247F0"/>
    <w:rsid w:val="007255C5"/>
    <w:rsid w:val="00732C30"/>
    <w:rsid w:val="00735624"/>
    <w:rsid w:val="00737E39"/>
    <w:rsid w:val="0076181A"/>
    <w:rsid w:val="007631E5"/>
    <w:rsid w:val="00765B9A"/>
    <w:rsid w:val="00766F55"/>
    <w:rsid w:val="007817C7"/>
    <w:rsid w:val="00782F87"/>
    <w:rsid w:val="007933ED"/>
    <w:rsid w:val="00793700"/>
    <w:rsid w:val="00795E80"/>
    <w:rsid w:val="00795F4E"/>
    <w:rsid w:val="0079772D"/>
    <w:rsid w:val="00797FB5"/>
    <w:rsid w:val="007A78E7"/>
    <w:rsid w:val="007C2027"/>
    <w:rsid w:val="007C3AF7"/>
    <w:rsid w:val="007C71C3"/>
    <w:rsid w:val="007D3884"/>
    <w:rsid w:val="007D6AA1"/>
    <w:rsid w:val="007D791D"/>
    <w:rsid w:val="007E0313"/>
    <w:rsid w:val="007E0EF9"/>
    <w:rsid w:val="007E1AEB"/>
    <w:rsid w:val="007E2C30"/>
    <w:rsid w:val="007E69DA"/>
    <w:rsid w:val="007E702A"/>
    <w:rsid w:val="00801ED8"/>
    <w:rsid w:val="00804370"/>
    <w:rsid w:val="00805AD5"/>
    <w:rsid w:val="00815B83"/>
    <w:rsid w:val="008161BC"/>
    <w:rsid w:val="00821C10"/>
    <w:rsid w:val="008246C4"/>
    <w:rsid w:val="008413B3"/>
    <w:rsid w:val="008761EF"/>
    <w:rsid w:val="00876A4C"/>
    <w:rsid w:val="0088218D"/>
    <w:rsid w:val="00885E32"/>
    <w:rsid w:val="0088620B"/>
    <w:rsid w:val="00886EED"/>
    <w:rsid w:val="00887533"/>
    <w:rsid w:val="0088778D"/>
    <w:rsid w:val="00891A3C"/>
    <w:rsid w:val="00895F67"/>
    <w:rsid w:val="008A30F2"/>
    <w:rsid w:val="008A7BD1"/>
    <w:rsid w:val="008B0DEA"/>
    <w:rsid w:val="008B2D57"/>
    <w:rsid w:val="008B4603"/>
    <w:rsid w:val="008B600D"/>
    <w:rsid w:val="008B6C6A"/>
    <w:rsid w:val="008C586F"/>
    <w:rsid w:val="008D156F"/>
    <w:rsid w:val="008D5E74"/>
    <w:rsid w:val="008D751F"/>
    <w:rsid w:val="008E38FD"/>
    <w:rsid w:val="008E6F9E"/>
    <w:rsid w:val="008F591D"/>
    <w:rsid w:val="00900741"/>
    <w:rsid w:val="00906F28"/>
    <w:rsid w:val="0092037E"/>
    <w:rsid w:val="00920519"/>
    <w:rsid w:val="00926F7A"/>
    <w:rsid w:val="0094018C"/>
    <w:rsid w:val="00942638"/>
    <w:rsid w:val="00945836"/>
    <w:rsid w:val="00950582"/>
    <w:rsid w:val="009507DE"/>
    <w:rsid w:val="009600E2"/>
    <w:rsid w:val="00960B0F"/>
    <w:rsid w:val="00961533"/>
    <w:rsid w:val="00961C76"/>
    <w:rsid w:val="00963C32"/>
    <w:rsid w:val="00964009"/>
    <w:rsid w:val="009646D5"/>
    <w:rsid w:val="00973C5C"/>
    <w:rsid w:val="0097518E"/>
    <w:rsid w:val="00980D87"/>
    <w:rsid w:val="0098256C"/>
    <w:rsid w:val="0099202A"/>
    <w:rsid w:val="009A33A2"/>
    <w:rsid w:val="009A49F0"/>
    <w:rsid w:val="009A67A3"/>
    <w:rsid w:val="009C3468"/>
    <w:rsid w:val="009E3E38"/>
    <w:rsid w:val="009F2A13"/>
    <w:rsid w:val="00A016C2"/>
    <w:rsid w:val="00A03BA5"/>
    <w:rsid w:val="00A05F07"/>
    <w:rsid w:val="00A12DA9"/>
    <w:rsid w:val="00A171E9"/>
    <w:rsid w:val="00A20F4A"/>
    <w:rsid w:val="00A25FCB"/>
    <w:rsid w:val="00A300F9"/>
    <w:rsid w:val="00A34569"/>
    <w:rsid w:val="00A35969"/>
    <w:rsid w:val="00A366C9"/>
    <w:rsid w:val="00A377CA"/>
    <w:rsid w:val="00A400A9"/>
    <w:rsid w:val="00A4089B"/>
    <w:rsid w:val="00A44411"/>
    <w:rsid w:val="00A4557A"/>
    <w:rsid w:val="00A51679"/>
    <w:rsid w:val="00A55C71"/>
    <w:rsid w:val="00A6150D"/>
    <w:rsid w:val="00A62D8F"/>
    <w:rsid w:val="00A735ED"/>
    <w:rsid w:val="00A8088A"/>
    <w:rsid w:val="00A81C08"/>
    <w:rsid w:val="00A81CF3"/>
    <w:rsid w:val="00A9094E"/>
    <w:rsid w:val="00AB1B94"/>
    <w:rsid w:val="00AB4EB4"/>
    <w:rsid w:val="00AB50C8"/>
    <w:rsid w:val="00AC5E82"/>
    <w:rsid w:val="00AD1997"/>
    <w:rsid w:val="00AD7053"/>
    <w:rsid w:val="00AE2778"/>
    <w:rsid w:val="00AE2A2B"/>
    <w:rsid w:val="00AE4292"/>
    <w:rsid w:val="00AE6635"/>
    <w:rsid w:val="00AF186F"/>
    <w:rsid w:val="00AF1C41"/>
    <w:rsid w:val="00AF516E"/>
    <w:rsid w:val="00AF7A55"/>
    <w:rsid w:val="00AF7CEB"/>
    <w:rsid w:val="00B0155A"/>
    <w:rsid w:val="00B1557A"/>
    <w:rsid w:val="00B253B3"/>
    <w:rsid w:val="00B26035"/>
    <w:rsid w:val="00B273F6"/>
    <w:rsid w:val="00B3651B"/>
    <w:rsid w:val="00B429B0"/>
    <w:rsid w:val="00B449B1"/>
    <w:rsid w:val="00B57672"/>
    <w:rsid w:val="00B57FFA"/>
    <w:rsid w:val="00B618FB"/>
    <w:rsid w:val="00B61E6C"/>
    <w:rsid w:val="00B66799"/>
    <w:rsid w:val="00B749BE"/>
    <w:rsid w:val="00B75E6B"/>
    <w:rsid w:val="00B7613D"/>
    <w:rsid w:val="00B82214"/>
    <w:rsid w:val="00B90B5E"/>
    <w:rsid w:val="00B9270F"/>
    <w:rsid w:val="00B9284E"/>
    <w:rsid w:val="00BA028F"/>
    <w:rsid w:val="00BA1741"/>
    <w:rsid w:val="00BA1896"/>
    <w:rsid w:val="00BA509D"/>
    <w:rsid w:val="00BA7FCF"/>
    <w:rsid w:val="00BC00D4"/>
    <w:rsid w:val="00BC2B69"/>
    <w:rsid w:val="00BC47C5"/>
    <w:rsid w:val="00BC4CFF"/>
    <w:rsid w:val="00BC4D8A"/>
    <w:rsid w:val="00BF70B2"/>
    <w:rsid w:val="00C01E8C"/>
    <w:rsid w:val="00C04699"/>
    <w:rsid w:val="00C0595D"/>
    <w:rsid w:val="00C06ED5"/>
    <w:rsid w:val="00C147CF"/>
    <w:rsid w:val="00C22B9A"/>
    <w:rsid w:val="00C23E15"/>
    <w:rsid w:val="00C2733B"/>
    <w:rsid w:val="00C30C65"/>
    <w:rsid w:val="00C32EA4"/>
    <w:rsid w:val="00C36DBD"/>
    <w:rsid w:val="00C4240B"/>
    <w:rsid w:val="00C46EF6"/>
    <w:rsid w:val="00C60DA6"/>
    <w:rsid w:val="00C66BB3"/>
    <w:rsid w:val="00C6788D"/>
    <w:rsid w:val="00C71F00"/>
    <w:rsid w:val="00C75919"/>
    <w:rsid w:val="00C96821"/>
    <w:rsid w:val="00CA0B6A"/>
    <w:rsid w:val="00CA458B"/>
    <w:rsid w:val="00CA7E26"/>
    <w:rsid w:val="00CB2009"/>
    <w:rsid w:val="00CB3B2D"/>
    <w:rsid w:val="00CB62C5"/>
    <w:rsid w:val="00CC0024"/>
    <w:rsid w:val="00CD1BCA"/>
    <w:rsid w:val="00CE1E65"/>
    <w:rsid w:val="00CF13AB"/>
    <w:rsid w:val="00CF4642"/>
    <w:rsid w:val="00CF6FF5"/>
    <w:rsid w:val="00D007AD"/>
    <w:rsid w:val="00D070C7"/>
    <w:rsid w:val="00D1596B"/>
    <w:rsid w:val="00D20ED3"/>
    <w:rsid w:val="00D232E1"/>
    <w:rsid w:val="00D33527"/>
    <w:rsid w:val="00D3443D"/>
    <w:rsid w:val="00D35553"/>
    <w:rsid w:val="00D36936"/>
    <w:rsid w:val="00D377AA"/>
    <w:rsid w:val="00D40700"/>
    <w:rsid w:val="00D43E31"/>
    <w:rsid w:val="00D50A61"/>
    <w:rsid w:val="00D51427"/>
    <w:rsid w:val="00D51D8C"/>
    <w:rsid w:val="00D56692"/>
    <w:rsid w:val="00D567FB"/>
    <w:rsid w:val="00D61781"/>
    <w:rsid w:val="00D61AA3"/>
    <w:rsid w:val="00D7548C"/>
    <w:rsid w:val="00D77577"/>
    <w:rsid w:val="00D77911"/>
    <w:rsid w:val="00D829FF"/>
    <w:rsid w:val="00D87DA9"/>
    <w:rsid w:val="00D910DC"/>
    <w:rsid w:val="00D91638"/>
    <w:rsid w:val="00DA5410"/>
    <w:rsid w:val="00DA5B0F"/>
    <w:rsid w:val="00DA6F26"/>
    <w:rsid w:val="00DB0F35"/>
    <w:rsid w:val="00DB1558"/>
    <w:rsid w:val="00DC1334"/>
    <w:rsid w:val="00DD4F23"/>
    <w:rsid w:val="00DD5A27"/>
    <w:rsid w:val="00DE20AA"/>
    <w:rsid w:val="00DE63D2"/>
    <w:rsid w:val="00DF5B3E"/>
    <w:rsid w:val="00E0449A"/>
    <w:rsid w:val="00E10910"/>
    <w:rsid w:val="00E11A56"/>
    <w:rsid w:val="00E130D8"/>
    <w:rsid w:val="00E13F74"/>
    <w:rsid w:val="00E1498C"/>
    <w:rsid w:val="00E153D6"/>
    <w:rsid w:val="00E21DC5"/>
    <w:rsid w:val="00E22792"/>
    <w:rsid w:val="00E258C9"/>
    <w:rsid w:val="00E2622C"/>
    <w:rsid w:val="00E275C9"/>
    <w:rsid w:val="00E27AFF"/>
    <w:rsid w:val="00E36794"/>
    <w:rsid w:val="00E53093"/>
    <w:rsid w:val="00E5479E"/>
    <w:rsid w:val="00E5768C"/>
    <w:rsid w:val="00E577CB"/>
    <w:rsid w:val="00E60360"/>
    <w:rsid w:val="00E65FD7"/>
    <w:rsid w:val="00E66957"/>
    <w:rsid w:val="00E71F6A"/>
    <w:rsid w:val="00E734C2"/>
    <w:rsid w:val="00E746DF"/>
    <w:rsid w:val="00E8308F"/>
    <w:rsid w:val="00E843AC"/>
    <w:rsid w:val="00E86C97"/>
    <w:rsid w:val="00EA4FEB"/>
    <w:rsid w:val="00EB67B9"/>
    <w:rsid w:val="00EC0200"/>
    <w:rsid w:val="00EC0305"/>
    <w:rsid w:val="00ED100A"/>
    <w:rsid w:val="00ED7E01"/>
    <w:rsid w:val="00EE3982"/>
    <w:rsid w:val="00EF42E0"/>
    <w:rsid w:val="00F045D0"/>
    <w:rsid w:val="00F04A7F"/>
    <w:rsid w:val="00F11FA6"/>
    <w:rsid w:val="00F205A1"/>
    <w:rsid w:val="00F27F18"/>
    <w:rsid w:val="00F317F4"/>
    <w:rsid w:val="00F319B1"/>
    <w:rsid w:val="00F31A28"/>
    <w:rsid w:val="00F419D9"/>
    <w:rsid w:val="00F4237C"/>
    <w:rsid w:val="00F426FD"/>
    <w:rsid w:val="00F43E19"/>
    <w:rsid w:val="00F51650"/>
    <w:rsid w:val="00F524F4"/>
    <w:rsid w:val="00F52E89"/>
    <w:rsid w:val="00F55565"/>
    <w:rsid w:val="00F61842"/>
    <w:rsid w:val="00F6618F"/>
    <w:rsid w:val="00F71986"/>
    <w:rsid w:val="00F80200"/>
    <w:rsid w:val="00F8424E"/>
    <w:rsid w:val="00F90BE1"/>
    <w:rsid w:val="00F90DE2"/>
    <w:rsid w:val="00F93DB1"/>
    <w:rsid w:val="00FB1515"/>
    <w:rsid w:val="00FB15DB"/>
    <w:rsid w:val="00FB256D"/>
    <w:rsid w:val="00FC1DCC"/>
    <w:rsid w:val="00FD4AF6"/>
    <w:rsid w:val="00FD50A0"/>
    <w:rsid w:val="00FD5B95"/>
    <w:rsid w:val="00FD701A"/>
    <w:rsid w:val="00FE5316"/>
    <w:rsid w:val="00FF05CD"/>
    <w:rsid w:val="00FF266A"/>
    <w:rsid w:val="00FF3079"/>
    <w:rsid w:val="00FF74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9C810A5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C36DBD"/>
    <w:pPr>
      <w:spacing w:after="0" w:line="240" w:lineRule="auto"/>
    </w:pPr>
    <w:rPr>
      <w:rFonts w:eastAsiaTheme="minorEastAsia"/>
      <w:sz w:val="21"/>
      <w:szCs w:val="21"/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54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37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565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22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5207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06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9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5422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685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07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73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7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9289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6166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65880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105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46149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74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88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79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661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2762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2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9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747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41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7443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0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3793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6901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4919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426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9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9961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3372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5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8860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242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Colors" Target="diagrams/colors1.xml"/><Relationship Id="rId13" Type="http://schemas.openxmlformats.org/officeDocument/2006/relationships/image" Target="media/image11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diagramQuickStyle" Target="diagrams/quickStyle1.xml"/><Relationship Id="rId12" Type="http://schemas.openxmlformats.org/officeDocument/2006/relationships/image" Target="media/image10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diagramLayout" Target="diagrams/layout1.xml"/><Relationship Id="rId11" Type="http://schemas.openxmlformats.org/officeDocument/2006/relationships/image" Target="media/image9.png"/><Relationship Id="rId5" Type="http://schemas.openxmlformats.org/officeDocument/2006/relationships/diagramData" Target="diagrams/data1.xml"/><Relationship Id="rId15" Type="http://schemas.openxmlformats.org/officeDocument/2006/relationships/image" Target="media/image13.png"/><Relationship Id="rId10" Type="http://schemas.openxmlformats.org/officeDocument/2006/relationships/image" Target="media/image8.png"/><Relationship Id="rId4" Type="http://schemas.openxmlformats.org/officeDocument/2006/relationships/webSettings" Target="webSettings.xml"/><Relationship Id="rId9" Type="http://schemas.microsoft.com/office/2007/relationships/diagramDrawing" Target="diagrams/drawing1.xml"/><Relationship Id="rId14" Type="http://schemas.openxmlformats.org/officeDocument/2006/relationships/image" Target="media/image12.png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D85CDE60-B875-44FB-BA19-3A4C517DBDA5}" type="doc">
      <dgm:prSet loTypeId="urn:microsoft.com/office/officeart/2005/8/layout/vList2" loCatId="list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DF57181C-DE5C-4689-8CC4-DBEF6C4B2FF5}">
      <dgm:prSet phldrT="[Text]" custT="1"/>
      <dgm:spPr>
        <a:solidFill>
          <a:srgbClr val="159FAC"/>
        </a:solidFill>
        <a:ln>
          <a:solidFill>
            <a:srgbClr val="F2F2F2"/>
          </a:solidFill>
        </a:ln>
      </dgm:spPr>
      <dgm:t>
        <a:bodyPr/>
        <a:lstStyle/>
        <a:p>
          <a:r>
            <a:rPr lang="en-US" sz="1000"/>
            <a:t>Enterprise Architecture</a:t>
          </a:r>
        </a:p>
      </dgm:t>
    </dgm:pt>
    <dgm:pt modelId="{B6025640-45CB-4A39-9F91-2C86D5A7E14A}" type="sibTrans" cxnId="{481B6ACD-93AF-4642-88C7-9F6FC3B6A98A}">
      <dgm:prSet/>
      <dgm:spPr/>
      <dgm:t>
        <a:bodyPr/>
        <a:lstStyle/>
        <a:p>
          <a:endParaRPr lang="en-US"/>
        </a:p>
      </dgm:t>
    </dgm:pt>
    <dgm:pt modelId="{1F8A340C-872E-4343-B27E-B18A220D5208}" type="parTrans" cxnId="{481B6ACD-93AF-4642-88C7-9F6FC3B6A98A}">
      <dgm:prSet/>
      <dgm:spPr/>
      <dgm:t>
        <a:bodyPr/>
        <a:lstStyle/>
        <a:p>
          <a:endParaRPr lang="en-US"/>
        </a:p>
      </dgm:t>
    </dgm:pt>
    <dgm:pt modelId="{FA19655C-EF22-4752-AC66-54F3C854B17D}">
      <dgm:prSet phldrT="[Text]" custT="1"/>
      <dgm:spPr>
        <a:solidFill>
          <a:srgbClr val="159FAC"/>
        </a:solidFill>
        <a:ln>
          <a:solidFill>
            <a:srgbClr val="F2F2F2"/>
          </a:solidFill>
        </a:ln>
      </dgm:spPr>
      <dgm:t>
        <a:bodyPr/>
        <a:lstStyle/>
        <a:p>
          <a:r>
            <a:rPr lang="en-US" sz="1000"/>
            <a:t>Strategic Planning</a:t>
          </a:r>
        </a:p>
      </dgm:t>
    </dgm:pt>
    <dgm:pt modelId="{5E767DEA-3D6F-48CB-9124-5972751C5CDE}" type="sibTrans" cxnId="{754816F0-5F5E-418B-984B-018A01CABA40}">
      <dgm:prSet/>
      <dgm:spPr/>
      <dgm:t>
        <a:bodyPr/>
        <a:lstStyle/>
        <a:p>
          <a:endParaRPr lang="en-US"/>
        </a:p>
      </dgm:t>
    </dgm:pt>
    <dgm:pt modelId="{A7EA7751-C7ED-4806-9879-B3BBBC7FD23C}" type="parTrans" cxnId="{754816F0-5F5E-418B-984B-018A01CABA40}">
      <dgm:prSet/>
      <dgm:spPr/>
      <dgm:t>
        <a:bodyPr/>
        <a:lstStyle/>
        <a:p>
          <a:endParaRPr lang="en-US"/>
        </a:p>
      </dgm:t>
    </dgm:pt>
    <dgm:pt modelId="{7CD1AB59-BF94-43E0-AE5F-FBF259F424FE}">
      <dgm:prSet phldrT="[Text]" custT="1"/>
      <dgm:spPr>
        <a:solidFill>
          <a:srgbClr val="159FAC"/>
        </a:solidFill>
        <a:ln>
          <a:solidFill>
            <a:srgbClr val="F2F2F2"/>
          </a:solidFill>
        </a:ln>
      </dgm:spPr>
      <dgm:t>
        <a:bodyPr/>
        <a:lstStyle/>
        <a:p>
          <a:r>
            <a:rPr lang="en-US" sz="1000"/>
            <a:t>Performance Optimization</a:t>
          </a:r>
        </a:p>
      </dgm:t>
    </dgm:pt>
    <dgm:pt modelId="{B97CB8F9-51DE-4116-ADA6-DD409961AC80}" type="sibTrans" cxnId="{49294DED-E930-4F2D-839B-A8B20F6D87EC}">
      <dgm:prSet/>
      <dgm:spPr/>
      <dgm:t>
        <a:bodyPr/>
        <a:lstStyle/>
        <a:p>
          <a:endParaRPr lang="en-US"/>
        </a:p>
      </dgm:t>
    </dgm:pt>
    <dgm:pt modelId="{DF210935-E44D-46DC-B518-638DE351F149}" type="parTrans" cxnId="{49294DED-E930-4F2D-839B-A8B20F6D87EC}">
      <dgm:prSet/>
      <dgm:spPr/>
      <dgm:t>
        <a:bodyPr/>
        <a:lstStyle/>
        <a:p>
          <a:endParaRPr lang="en-US"/>
        </a:p>
      </dgm:t>
    </dgm:pt>
    <dgm:pt modelId="{53F6922F-6141-418E-9BA7-E0B59D27399E}">
      <dgm:prSet phldrT="[Text]" custT="1"/>
      <dgm:spPr>
        <a:solidFill>
          <a:srgbClr val="159FAC"/>
        </a:solidFill>
        <a:ln>
          <a:solidFill>
            <a:srgbClr val="F2F2F2"/>
          </a:solidFill>
        </a:ln>
      </dgm:spPr>
      <dgm:t>
        <a:bodyPr/>
        <a:lstStyle/>
        <a:p>
          <a:r>
            <a:rPr lang="en-US" sz="1000"/>
            <a:t>Automation Best Practices</a:t>
          </a:r>
        </a:p>
      </dgm:t>
    </dgm:pt>
    <dgm:pt modelId="{494D6E57-01D4-463F-962E-6DB012609F2C}" type="sibTrans" cxnId="{DF57F68A-DA6A-4173-ACEA-76F835393FDC}">
      <dgm:prSet/>
      <dgm:spPr/>
      <dgm:t>
        <a:bodyPr/>
        <a:lstStyle/>
        <a:p>
          <a:endParaRPr lang="en-US"/>
        </a:p>
      </dgm:t>
    </dgm:pt>
    <dgm:pt modelId="{B4F5BF8F-73B2-4C56-94C6-2CCF4722D8F6}" type="parTrans" cxnId="{DF57F68A-DA6A-4173-ACEA-76F835393FDC}">
      <dgm:prSet/>
      <dgm:spPr/>
      <dgm:t>
        <a:bodyPr/>
        <a:lstStyle/>
        <a:p>
          <a:endParaRPr lang="en-US"/>
        </a:p>
      </dgm:t>
    </dgm:pt>
    <dgm:pt modelId="{1436DD67-7A8B-4FC1-AC05-E11782F2A7A1}">
      <dgm:prSet phldrT="[Text]" custT="1"/>
      <dgm:spPr>
        <a:solidFill>
          <a:srgbClr val="159FAC"/>
        </a:solidFill>
        <a:ln>
          <a:solidFill>
            <a:srgbClr val="F2F2F2"/>
          </a:solidFill>
        </a:ln>
      </dgm:spPr>
      <dgm:t>
        <a:bodyPr/>
        <a:lstStyle/>
        <a:p>
          <a:r>
            <a:rPr lang="en-US" sz="1000"/>
            <a:t>Budgeting &amp; Cost Optimization</a:t>
          </a:r>
        </a:p>
      </dgm:t>
    </dgm:pt>
    <dgm:pt modelId="{85CA3CD2-EE1A-43E7-81C4-8F0864A1BFF6}" type="sibTrans" cxnId="{B072FC37-DDB1-400C-9D29-87C834CE11E6}">
      <dgm:prSet/>
      <dgm:spPr/>
      <dgm:t>
        <a:bodyPr/>
        <a:lstStyle/>
        <a:p>
          <a:endParaRPr lang="en-US"/>
        </a:p>
      </dgm:t>
    </dgm:pt>
    <dgm:pt modelId="{2A6B5F11-EBD2-433D-8686-6C6C5F491DC8}" type="parTrans" cxnId="{B072FC37-DDB1-400C-9D29-87C834CE11E6}">
      <dgm:prSet/>
      <dgm:spPr/>
      <dgm:t>
        <a:bodyPr/>
        <a:lstStyle/>
        <a:p>
          <a:endParaRPr lang="en-US"/>
        </a:p>
      </dgm:t>
    </dgm:pt>
    <dgm:pt modelId="{ACF97344-0A99-4559-AA67-6F2DFCD03631}">
      <dgm:prSet phldrT="[Text]" custT="1"/>
      <dgm:spPr>
        <a:solidFill>
          <a:srgbClr val="159FAC"/>
        </a:solidFill>
        <a:ln>
          <a:solidFill>
            <a:srgbClr val="F2F2F2"/>
          </a:solidFill>
        </a:ln>
      </dgm:spPr>
      <dgm:t>
        <a:bodyPr/>
        <a:lstStyle/>
        <a:p>
          <a:r>
            <a:rPr lang="en-US" sz="1000"/>
            <a:t>Vendor Coordination</a:t>
          </a:r>
        </a:p>
      </dgm:t>
    </dgm:pt>
    <dgm:pt modelId="{2ABF7B7C-C1AC-4D22-BD2C-B0D33D14DA01}" type="sibTrans" cxnId="{5B44C142-6B1B-4983-A85D-9C57D56E670D}">
      <dgm:prSet/>
      <dgm:spPr/>
      <dgm:t>
        <a:bodyPr/>
        <a:lstStyle/>
        <a:p>
          <a:endParaRPr lang="en-US"/>
        </a:p>
      </dgm:t>
    </dgm:pt>
    <dgm:pt modelId="{4170348C-97A0-43BE-ADAF-F851A0FCD0EA}" type="parTrans" cxnId="{5B44C142-6B1B-4983-A85D-9C57D56E670D}">
      <dgm:prSet/>
      <dgm:spPr/>
      <dgm:t>
        <a:bodyPr/>
        <a:lstStyle/>
        <a:p>
          <a:endParaRPr lang="en-US"/>
        </a:p>
      </dgm:t>
    </dgm:pt>
    <dgm:pt modelId="{4121ED99-9FE3-4325-BD97-3ACDADB1EB57}">
      <dgm:prSet phldrT="[Text]" custT="1"/>
      <dgm:spPr>
        <a:solidFill>
          <a:srgbClr val="159FAC"/>
        </a:solidFill>
        <a:ln>
          <a:solidFill>
            <a:srgbClr val="F2F2F2"/>
          </a:solidFill>
        </a:ln>
      </dgm:spPr>
      <dgm:t>
        <a:bodyPr/>
        <a:lstStyle/>
        <a:p>
          <a:r>
            <a:rPr lang="en-US" sz="1000"/>
            <a:t>Team Building &amp; Mentoring</a:t>
          </a:r>
        </a:p>
      </dgm:t>
    </dgm:pt>
    <dgm:pt modelId="{7096FC07-CE99-4D8C-A171-E1457A96F618}" type="sibTrans" cxnId="{FE412CD6-B72E-4BC6-AF8A-F59041555ADC}">
      <dgm:prSet/>
      <dgm:spPr/>
      <dgm:t>
        <a:bodyPr/>
        <a:lstStyle/>
        <a:p>
          <a:endParaRPr lang="en-US"/>
        </a:p>
      </dgm:t>
    </dgm:pt>
    <dgm:pt modelId="{7F0AE310-487E-48FC-BB22-441AF2BB1E55}" type="parTrans" cxnId="{FE412CD6-B72E-4BC6-AF8A-F59041555ADC}">
      <dgm:prSet/>
      <dgm:spPr/>
      <dgm:t>
        <a:bodyPr/>
        <a:lstStyle/>
        <a:p>
          <a:endParaRPr lang="en-US"/>
        </a:p>
      </dgm:t>
    </dgm:pt>
    <dgm:pt modelId="{8E0120C6-3BFF-49E0-B541-CE201614F94A}">
      <dgm:prSet phldrT="[Text]" custT="1"/>
      <dgm:spPr>
        <a:solidFill>
          <a:srgbClr val="159FAC"/>
        </a:solidFill>
        <a:ln>
          <a:solidFill>
            <a:srgbClr val="F2F2F2"/>
          </a:solidFill>
        </a:ln>
      </dgm:spPr>
      <dgm:t>
        <a:bodyPr/>
        <a:lstStyle/>
        <a:p>
          <a:r>
            <a:rPr lang="en-US" sz="1000"/>
            <a:t>Site Reliability Engineering</a:t>
          </a:r>
        </a:p>
      </dgm:t>
    </dgm:pt>
    <dgm:pt modelId="{87C09713-B085-42B2-84E3-117E4AE35166}" type="parTrans" cxnId="{A9E26353-7039-44FE-A628-70C3B8C023B8}">
      <dgm:prSet/>
      <dgm:spPr/>
      <dgm:t>
        <a:bodyPr/>
        <a:lstStyle/>
        <a:p>
          <a:endParaRPr lang="en-US"/>
        </a:p>
      </dgm:t>
    </dgm:pt>
    <dgm:pt modelId="{73EC03CC-A19D-4F50-8E48-D39CF3EBF615}" type="sibTrans" cxnId="{A9E26353-7039-44FE-A628-70C3B8C023B8}">
      <dgm:prSet/>
      <dgm:spPr/>
      <dgm:t>
        <a:bodyPr/>
        <a:lstStyle/>
        <a:p>
          <a:endParaRPr lang="en-US"/>
        </a:p>
      </dgm:t>
    </dgm:pt>
    <dgm:pt modelId="{EF31836A-E695-4A93-8B3D-FDA18EB9F276}">
      <dgm:prSet phldrT="[Text]" custT="1"/>
      <dgm:spPr>
        <a:solidFill>
          <a:srgbClr val="159FAC"/>
        </a:solidFill>
        <a:ln>
          <a:solidFill>
            <a:srgbClr val="F2F2F2"/>
          </a:solidFill>
        </a:ln>
      </dgm:spPr>
      <dgm:t>
        <a:bodyPr/>
        <a:lstStyle/>
        <a:p>
          <a:r>
            <a:rPr lang="en-US" sz="1000"/>
            <a:t>Client/ Stakeholder Engagement</a:t>
          </a:r>
        </a:p>
      </dgm:t>
    </dgm:pt>
    <dgm:pt modelId="{54CC01A0-B31A-425C-9542-55745C08C14C}" type="parTrans" cxnId="{8444DA97-6CCD-425D-91C5-3A256845394A}">
      <dgm:prSet/>
      <dgm:spPr/>
      <dgm:t>
        <a:bodyPr/>
        <a:lstStyle/>
        <a:p>
          <a:endParaRPr lang="en-US"/>
        </a:p>
      </dgm:t>
    </dgm:pt>
    <dgm:pt modelId="{8536DD40-73F8-4CA4-AB75-292843751EAB}" type="sibTrans" cxnId="{8444DA97-6CCD-425D-91C5-3A256845394A}">
      <dgm:prSet/>
      <dgm:spPr/>
      <dgm:t>
        <a:bodyPr/>
        <a:lstStyle/>
        <a:p>
          <a:endParaRPr lang="en-US"/>
        </a:p>
      </dgm:t>
    </dgm:pt>
    <dgm:pt modelId="{0C7E6ADC-68FA-4F32-9EE9-2A7D4F342912}">
      <dgm:prSet phldrT="[Text]" custT="1"/>
      <dgm:spPr>
        <a:solidFill>
          <a:srgbClr val="159FAC"/>
        </a:solidFill>
        <a:ln>
          <a:solidFill>
            <a:srgbClr val="F2F2F2"/>
          </a:solidFill>
        </a:ln>
      </dgm:spPr>
      <dgm:t>
        <a:bodyPr/>
        <a:lstStyle/>
        <a:p>
          <a:r>
            <a:rPr lang="en-US" sz="1000"/>
            <a:t>Operational Excellence</a:t>
          </a:r>
        </a:p>
      </dgm:t>
    </dgm:pt>
    <dgm:pt modelId="{04E91131-AE00-4D73-8E4E-1F6A10BD4E97}" type="sibTrans" cxnId="{39471E75-6BEE-46F4-8471-DF44A94430EC}">
      <dgm:prSet/>
      <dgm:spPr/>
      <dgm:t>
        <a:bodyPr/>
        <a:lstStyle/>
        <a:p>
          <a:endParaRPr lang="en-US"/>
        </a:p>
      </dgm:t>
    </dgm:pt>
    <dgm:pt modelId="{402B7A03-8789-4A94-B557-39F46F1E5562}" type="parTrans" cxnId="{39471E75-6BEE-46F4-8471-DF44A94430EC}">
      <dgm:prSet/>
      <dgm:spPr/>
      <dgm:t>
        <a:bodyPr/>
        <a:lstStyle/>
        <a:p>
          <a:endParaRPr lang="en-US"/>
        </a:p>
      </dgm:t>
    </dgm:pt>
    <dgm:pt modelId="{07FF1828-6BB1-47CC-BE52-ACF054890CFE}">
      <dgm:prSet phldrT="[Text]" custT="1"/>
      <dgm:spPr>
        <a:solidFill>
          <a:srgbClr val="159FAC"/>
        </a:solidFill>
        <a:ln>
          <a:solidFill>
            <a:srgbClr val="F2F2F2"/>
          </a:solidFill>
        </a:ln>
      </dgm:spPr>
      <dgm:t>
        <a:bodyPr/>
        <a:lstStyle/>
        <a:p>
          <a:r>
            <a:rPr lang="en-US" sz="1000"/>
            <a:t>Workflow Efficiency Improvement</a:t>
          </a:r>
        </a:p>
      </dgm:t>
    </dgm:pt>
    <dgm:pt modelId="{6CCD6F0B-88BA-4272-8D26-A279614D1980}" type="parTrans" cxnId="{75A68B7F-229D-4DCA-83EA-7BE7A7A39489}">
      <dgm:prSet/>
      <dgm:spPr/>
      <dgm:t>
        <a:bodyPr/>
        <a:lstStyle/>
        <a:p>
          <a:endParaRPr lang="en-US"/>
        </a:p>
      </dgm:t>
    </dgm:pt>
    <dgm:pt modelId="{8BCE96CD-CACB-48F9-A611-96A29964187F}" type="sibTrans" cxnId="{75A68B7F-229D-4DCA-83EA-7BE7A7A39489}">
      <dgm:prSet/>
      <dgm:spPr/>
      <dgm:t>
        <a:bodyPr/>
        <a:lstStyle/>
        <a:p>
          <a:endParaRPr lang="en-US"/>
        </a:p>
      </dgm:t>
    </dgm:pt>
    <dgm:pt modelId="{44BF2EF0-1186-44FE-91EF-A3EFCF90F379}">
      <dgm:prSet phldrT="[Text]" custT="1"/>
      <dgm:spPr>
        <a:solidFill>
          <a:srgbClr val="159FAC"/>
        </a:solidFill>
        <a:ln>
          <a:solidFill>
            <a:srgbClr val="F2F2F2"/>
          </a:solidFill>
        </a:ln>
      </dgm:spPr>
      <dgm:t>
        <a:bodyPr/>
        <a:lstStyle/>
        <a:p>
          <a:r>
            <a:rPr lang="en-US" sz="1000"/>
            <a:t>Technical Consulting</a:t>
          </a:r>
        </a:p>
      </dgm:t>
    </dgm:pt>
    <dgm:pt modelId="{BA31EB99-FB8A-4E1E-8BFB-E640F0B16DBC}" type="parTrans" cxnId="{93A6EDF4-E5D9-405E-8DDB-01B7F0490FE3}">
      <dgm:prSet/>
      <dgm:spPr/>
      <dgm:t>
        <a:bodyPr/>
        <a:lstStyle/>
        <a:p>
          <a:endParaRPr lang="en-US"/>
        </a:p>
      </dgm:t>
    </dgm:pt>
    <dgm:pt modelId="{2E2688A1-0F64-4C06-99F4-9CB250E9FA01}" type="sibTrans" cxnId="{93A6EDF4-E5D9-405E-8DDB-01B7F0490FE3}">
      <dgm:prSet/>
      <dgm:spPr/>
      <dgm:t>
        <a:bodyPr/>
        <a:lstStyle/>
        <a:p>
          <a:endParaRPr lang="en-US"/>
        </a:p>
      </dgm:t>
    </dgm:pt>
    <dgm:pt modelId="{D15AAD95-3501-4BEC-9BBA-5017F1DDD478}" type="pres">
      <dgm:prSet presAssocID="{D85CDE60-B875-44FB-BA19-3A4C517DBDA5}" presName="linear" presStyleCnt="0">
        <dgm:presLayoutVars>
          <dgm:animLvl val="lvl"/>
          <dgm:resizeHandles val="exact"/>
        </dgm:presLayoutVars>
      </dgm:prSet>
      <dgm:spPr/>
    </dgm:pt>
    <dgm:pt modelId="{8B462DBD-76C1-4CEA-9D37-C9FE9056601E}" type="pres">
      <dgm:prSet presAssocID="{DF57181C-DE5C-4689-8CC4-DBEF6C4B2FF5}" presName="parentText" presStyleLbl="node1" presStyleIdx="0" presStyleCnt="12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8DE56AD8-DC4F-4CD2-916B-9EAD08A5AA2F}" type="pres">
      <dgm:prSet presAssocID="{B6025640-45CB-4A39-9F91-2C86D5A7E14A}" presName="spacer" presStyleCnt="0"/>
      <dgm:spPr/>
    </dgm:pt>
    <dgm:pt modelId="{DD49F502-8AF8-40A8-9EFC-669A7A296FC4}" type="pres">
      <dgm:prSet presAssocID="{FA19655C-EF22-4752-AC66-54F3C854B17D}" presName="parentText" presStyleLbl="node1" presStyleIdx="1" presStyleCnt="12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FAC1E452-5FF7-42CF-8384-6517C8F2F74C}" type="pres">
      <dgm:prSet presAssocID="{5E767DEA-3D6F-48CB-9124-5972751C5CDE}" presName="spacer" presStyleCnt="0"/>
      <dgm:spPr/>
    </dgm:pt>
    <dgm:pt modelId="{1BBDBFDA-230E-4586-BF4E-3AF7B0247C5D}" type="pres">
      <dgm:prSet presAssocID="{44BF2EF0-1186-44FE-91EF-A3EFCF90F379}" presName="parentText" presStyleLbl="node1" presStyleIdx="2" presStyleCnt="12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290D5D0C-7BEF-41F4-A862-24533EC8BBDA}" type="pres">
      <dgm:prSet presAssocID="{2E2688A1-0F64-4C06-99F4-9CB250E9FA01}" presName="spacer" presStyleCnt="0"/>
      <dgm:spPr/>
    </dgm:pt>
    <dgm:pt modelId="{3F935C8C-7F1E-4068-BE12-662B6DB7AD7F}" type="pres">
      <dgm:prSet presAssocID="{0C7E6ADC-68FA-4F32-9EE9-2A7D4F342912}" presName="parentText" presStyleLbl="node1" presStyleIdx="3" presStyleCnt="12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9E72B65C-9836-409C-99BC-53B104FF4129}" type="pres">
      <dgm:prSet presAssocID="{04E91131-AE00-4D73-8E4E-1F6A10BD4E97}" presName="spacer" presStyleCnt="0"/>
      <dgm:spPr/>
    </dgm:pt>
    <dgm:pt modelId="{9656ED2F-6418-4170-A6B2-9060CCED2874}" type="pres">
      <dgm:prSet presAssocID="{7CD1AB59-BF94-43E0-AE5F-FBF259F424FE}" presName="parentText" presStyleLbl="node1" presStyleIdx="4" presStyleCnt="12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FBA3DC92-5CC2-4C7B-8F9C-90631D24953C}" type="pres">
      <dgm:prSet presAssocID="{B97CB8F9-51DE-4116-ADA6-DD409961AC80}" presName="spacer" presStyleCnt="0"/>
      <dgm:spPr/>
    </dgm:pt>
    <dgm:pt modelId="{9CCFA0FF-D4ED-4043-86DC-8B8FAD84EE11}" type="pres">
      <dgm:prSet presAssocID="{53F6922F-6141-418E-9BA7-E0B59D27399E}" presName="parentText" presStyleLbl="node1" presStyleIdx="5" presStyleCnt="12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0B76617B-06FB-423A-82B9-8495CB2B2E68}" type="pres">
      <dgm:prSet presAssocID="{494D6E57-01D4-463F-962E-6DB012609F2C}" presName="spacer" presStyleCnt="0"/>
      <dgm:spPr/>
    </dgm:pt>
    <dgm:pt modelId="{4D89C58E-E8B8-405D-BE8C-9B1DBBCA66E5}" type="pres">
      <dgm:prSet presAssocID="{1436DD67-7A8B-4FC1-AC05-E11782F2A7A1}" presName="parentText" presStyleLbl="node1" presStyleIdx="6" presStyleCnt="12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77DFA1E2-76DE-4870-B3D5-79DD49D99C08}" type="pres">
      <dgm:prSet presAssocID="{85CA3CD2-EE1A-43E7-81C4-8F0864A1BFF6}" presName="spacer" presStyleCnt="0"/>
      <dgm:spPr/>
    </dgm:pt>
    <dgm:pt modelId="{B5A6F607-3AE1-4FFB-8CA6-13EE986C0105}" type="pres">
      <dgm:prSet presAssocID="{ACF97344-0A99-4559-AA67-6F2DFCD03631}" presName="parentText" presStyleLbl="node1" presStyleIdx="7" presStyleCnt="12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B4804AB4-7299-4CEF-9A5F-31327DABF9B0}" type="pres">
      <dgm:prSet presAssocID="{2ABF7B7C-C1AC-4D22-BD2C-B0D33D14DA01}" presName="spacer" presStyleCnt="0"/>
      <dgm:spPr/>
    </dgm:pt>
    <dgm:pt modelId="{E7C61022-6FB9-4A33-A111-760FBA2D3448}" type="pres">
      <dgm:prSet presAssocID="{8E0120C6-3BFF-49E0-B541-CE201614F94A}" presName="parentText" presStyleLbl="node1" presStyleIdx="8" presStyleCnt="12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9E1B1813-8950-4A0D-8A2D-B30E01C97CF2}" type="pres">
      <dgm:prSet presAssocID="{73EC03CC-A19D-4F50-8E48-D39CF3EBF615}" presName="spacer" presStyleCnt="0"/>
      <dgm:spPr/>
    </dgm:pt>
    <dgm:pt modelId="{E4026409-E454-491B-939C-7FB934F274BD}" type="pres">
      <dgm:prSet presAssocID="{07FF1828-6BB1-47CC-BE52-ACF054890CFE}" presName="parentText" presStyleLbl="node1" presStyleIdx="9" presStyleCnt="12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BC22D3BB-3BD1-4873-B846-AE7B23FA4AC9}" type="pres">
      <dgm:prSet presAssocID="{8BCE96CD-CACB-48F9-A611-96A29964187F}" presName="spacer" presStyleCnt="0"/>
      <dgm:spPr/>
    </dgm:pt>
    <dgm:pt modelId="{80B98F84-450E-40A1-8107-E517F302C64F}" type="pres">
      <dgm:prSet presAssocID="{4121ED99-9FE3-4325-BD97-3ACDADB1EB57}" presName="parentText" presStyleLbl="node1" presStyleIdx="10" presStyleCnt="12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  <dgm:pt modelId="{284FEF7F-75D7-4794-BBA7-8A4C3D16CE13}" type="pres">
      <dgm:prSet presAssocID="{7096FC07-CE99-4D8C-A171-E1457A96F618}" presName="spacer" presStyleCnt="0"/>
      <dgm:spPr/>
    </dgm:pt>
    <dgm:pt modelId="{7A500EB9-7036-4776-A99F-5DB300B3E291}" type="pres">
      <dgm:prSet presAssocID="{EF31836A-E695-4A93-8B3D-FDA18EB9F276}" presName="parentText" presStyleLbl="node1" presStyleIdx="11" presStyleCnt="12">
        <dgm:presLayoutVars>
          <dgm:chMax val="0"/>
          <dgm:bulletEnabled val="1"/>
        </dgm:presLayoutVars>
      </dgm:prSet>
      <dgm:spPr>
        <a:prstGeom prst="plaque">
          <a:avLst/>
        </a:prstGeom>
      </dgm:spPr>
    </dgm:pt>
  </dgm:ptLst>
  <dgm:cxnLst>
    <dgm:cxn modelId="{FD520B07-A2B0-4F24-8308-E95FF3E62288}" type="presOf" srcId="{0C7E6ADC-68FA-4F32-9EE9-2A7D4F342912}" destId="{3F935C8C-7F1E-4068-BE12-662B6DB7AD7F}" srcOrd="0" destOrd="0" presId="urn:microsoft.com/office/officeart/2005/8/layout/vList2"/>
    <dgm:cxn modelId="{02090908-959F-4463-9ABD-4F57E570A182}" type="presOf" srcId="{53F6922F-6141-418E-9BA7-E0B59D27399E}" destId="{9CCFA0FF-D4ED-4043-86DC-8B8FAD84EE11}" srcOrd="0" destOrd="0" presId="urn:microsoft.com/office/officeart/2005/8/layout/vList2"/>
    <dgm:cxn modelId="{A1A28615-83FC-47AA-9357-1327F86D575E}" type="presOf" srcId="{FA19655C-EF22-4752-AC66-54F3C854B17D}" destId="{DD49F502-8AF8-40A8-9EFC-669A7A296FC4}" srcOrd="0" destOrd="0" presId="urn:microsoft.com/office/officeart/2005/8/layout/vList2"/>
    <dgm:cxn modelId="{C0BF9122-1185-4147-B24E-F9722A8AC1BC}" type="presOf" srcId="{D85CDE60-B875-44FB-BA19-3A4C517DBDA5}" destId="{D15AAD95-3501-4BEC-9BBA-5017F1DDD478}" srcOrd="0" destOrd="0" presId="urn:microsoft.com/office/officeart/2005/8/layout/vList2"/>
    <dgm:cxn modelId="{4524B12E-2CD0-46EB-8D2F-C297B0AAF60C}" type="presOf" srcId="{7CD1AB59-BF94-43E0-AE5F-FBF259F424FE}" destId="{9656ED2F-6418-4170-A6B2-9060CCED2874}" srcOrd="0" destOrd="0" presId="urn:microsoft.com/office/officeart/2005/8/layout/vList2"/>
    <dgm:cxn modelId="{B072FC37-DDB1-400C-9D29-87C834CE11E6}" srcId="{D85CDE60-B875-44FB-BA19-3A4C517DBDA5}" destId="{1436DD67-7A8B-4FC1-AC05-E11782F2A7A1}" srcOrd="6" destOrd="0" parTransId="{2A6B5F11-EBD2-433D-8686-6C6C5F491DC8}" sibTransId="{85CA3CD2-EE1A-43E7-81C4-8F0864A1BFF6}"/>
    <dgm:cxn modelId="{D559C53B-DEF4-494E-935A-1865045D9BA0}" type="presOf" srcId="{44BF2EF0-1186-44FE-91EF-A3EFCF90F379}" destId="{1BBDBFDA-230E-4586-BF4E-3AF7B0247C5D}" srcOrd="0" destOrd="0" presId="urn:microsoft.com/office/officeart/2005/8/layout/vList2"/>
    <dgm:cxn modelId="{5B44C142-6B1B-4983-A85D-9C57D56E670D}" srcId="{D85CDE60-B875-44FB-BA19-3A4C517DBDA5}" destId="{ACF97344-0A99-4559-AA67-6F2DFCD03631}" srcOrd="7" destOrd="0" parTransId="{4170348C-97A0-43BE-ADAF-F851A0FCD0EA}" sibTransId="{2ABF7B7C-C1AC-4D22-BD2C-B0D33D14DA01}"/>
    <dgm:cxn modelId="{F8BE7E43-B109-4CCE-B210-8F6B08B2804B}" type="presOf" srcId="{DF57181C-DE5C-4689-8CC4-DBEF6C4B2FF5}" destId="{8B462DBD-76C1-4CEA-9D37-C9FE9056601E}" srcOrd="0" destOrd="0" presId="urn:microsoft.com/office/officeart/2005/8/layout/vList2"/>
    <dgm:cxn modelId="{A9E26353-7039-44FE-A628-70C3B8C023B8}" srcId="{D85CDE60-B875-44FB-BA19-3A4C517DBDA5}" destId="{8E0120C6-3BFF-49E0-B541-CE201614F94A}" srcOrd="8" destOrd="0" parTransId="{87C09713-B085-42B2-84E3-117E4AE35166}" sibTransId="{73EC03CC-A19D-4F50-8E48-D39CF3EBF615}"/>
    <dgm:cxn modelId="{39471E75-6BEE-46F4-8471-DF44A94430EC}" srcId="{D85CDE60-B875-44FB-BA19-3A4C517DBDA5}" destId="{0C7E6ADC-68FA-4F32-9EE9-2A7D4F342912}" srcOrd="3" destOrd="0" parTransId="{402B7A03-8789-4A94-B557-39F46F1E5562}" sibTransId="{04E91131-AE00-4D73-8E4E-1F6A10BD4E97}"/>
    <dgm:cxn modelId="{75A68B7F-229D-4DCA-83EA-7BE7A7A39489}" srcId="{D85CDE60-B875-44FB-BA19-3A4C517DBDA5}" destId="{07FF1828-6BB1-47CC-BE52-ACF054890CFE}" srcOrd="9" destOrd="0" parTransId="{6CCD6F0B-88BA-4272-8D26-A279614D1980}" sibTransId="{8BCE96CD-CACB-48F9-A611-96A29964187F}"/>
    <dgm:cxn modelId="{4081AB7F-3D9C-4FE1-8E6D-F776162A6204}" type="presOf" srcId="{8E0120C6-3BFF-49E0-B541-CE201614F94A}" destId="{E7C61022-6FB9-4A33-A111-760FBA2D3448}" srcOrd="0" destOrd="0" presId="urn:microsoft.com/office/officeart/2005/8/layout/vList2"/>
    <dgm:cxn modelId="{FB7DA184-41A7-4BED-8BB2-FF728E718D9F}" type="presOf" srcId="{EF31836A-E695-4A93-8B3D-FDA18EB9F276}" destId="{7A500EB9-7036-4776-A99F-5DB300B3E291}" srcOrd="0" destOrd="0" presId="urn:microsoft.com/office/officeart/2005/8/layout/vList2"/>
    <dgm:cxn modelId="{DF57F68A-DA6A-4173-ACEA-76F835393FDC}" srcId="{D85CDE60-B875-44FB-BA19-3A4C517DBDA5}" destId="{53F6922F-6141-418E-9BA7-E0B59D27399E}" srcOrd="5" destOrd="0" parTransId="{B4F5BF8F-73B2-4C56-94C6-2CCF4722D8F6}" sibTransId="{494D6E57-01D4-463F-962E-6DB012609F2C}"/>
    <dgm:cxn modelId="{A763D48E-EFDC-4E61-A88A-3A44BBCFBF63}" type="presOf" srcId="{07FF1828-6BB1-47CC-BE52-ACF054890CFE}" destId="{E4026409-E454-491B-939C-7FB934F274BD}" srcOrd="0" destOrd="0" presId="urn:microsoft.com/office/officeart/2005/8/layout/vList2"/>
    <dgm:cxn modelId="{8444DA97-6CCD-425D-91C5-3A256845394A}" srcId="{D85CDE60-B875-44FB-BA19-3A4C517DBDA5}" destId="{EF31836A-E695-4A93-8B3D-FDA18EB9F276}" srcOrd="11" destOrd="0" parTransId="{54CC01A0-B31A-425C-9542-55745C08C14C}" sibTransId="{8536DD40-73F8-4CA4-AB75-292843751EAB}"/>
    <dgm:cxn modelId="{C5E4ECBE-EC02-436C-91B6-6E323E770A05}" type="presOf" srcId="{1436DD67-7A8B-4FC1-AC05-E11782F2A7A1}" destId="{4D89C58E-E8B8-405D-BE8C-9B1DBBCA66E5}" srcOrd="0" destOrd="0" presId="urn:microsoft.com/office/officeart/2005/8/layout/vList2"/>
    <dgm:cxn modelId="{A96507BF-2F98-4622-8F5F-1696809D0A8A}" type="presOf" srcId="{4121ED99-9FE3-4325-BD97-3ACDADB1EB57}" destId="{80B98F84-450E-40A1-8107-E517F302C64F}" srcOrd="0" destOrd="0" presId="urn:microsoft.com/office/officeart/2005/8/layout/vList2"/>
    <dgm:cxn modelId="{481B6ACD-93AF-4642-88C7-9F6FC3B6A98A}" srcId="{D85CDE60-B875-44FB-BA19-3A4C517DBDA5}" destId="{DF57181C-DE5C-4689-8CC4-DBEF6C4B2FF5}" srcOrd="0" destOrd="0" parTransId="{1F8A340C-872E-4343-B27E-B18A220D5208}" sibTransId="{B6025640-45CB-4A39-9F91-2C86D5A7E14A}"/>
    <dgm:cxn modelId="{FE412CD6-B72E-4BC6-AF8A-F59041555ADC}" srcId="{D85CDE60-B875-44FB-BA19-3A4C517DBDA5}" destId="{4121ED99-9FE3-4325-BD97-3ACDADB1EB57}" srcOrd="10" destOrd="0" parTransId="{7F0AE310-487E-48FC-BB22-441AF2BB1E55}" sibTransId="{7096FC07-CE99-4D8C-A171-E1457A96F618}"/>
    <dgm:cxn modelId="{407ECDE3-BE90-4912-8E02-A79F2ACA424F}" type="presOf" srcId="{ACF97344-0A99-4559-AA67-6F2DFCD03631}" destId="{B5A6F607-3AE1-4FFB-8CA6-13EE986C0105}" srcOrd="0" destOrd="0" presId="urn:microsoft.com/office/officeart/2005/8/layout/vList2"/>
    <dgm:cxn modelId="{49294DED-E930-4F2D-839B-A8B20F6D87EC}" srcId="{D85CDE60-B875-44FB-BA19-3A4C517DBDA5}" destId="{7CD1AB59-BF94-43E0-AE5F-FBF259F424FE}" srcOrd="4" destOrd="0" parTransId="{DF210935-E44D-46DC-B518-638DE351F149}" sibTransId="{B97CB8F9-51DE-4116-ADA6-DD409961AC80}"/>
    <dgm:cxn modelId="{754816F0-5F5E-418B-984B-018A01CABA40}" srcId="{D85CDE60-B875-44FB-BA19-3A4C517DBDA5}" destId="{FA19655C-EF22-4752-AC66-54F3C854B17D}" srcOrd="1" destOrd="0" parTransId="{A7EA7751-C7ED-4806-9879-B3BBBC7FD23C}" sibTransId="{5E767DEA-3D6F-48CB-9124-5972751C5CDE}"/>
    <dgm:cxn modelId="{93A6EDF4-E5D9-405E-8DDB-01B7F0490FE3}" srcId="{D85CDE60-B875-44FB-BA19-3A4C517DBDA5}" destId="{44BF2EF0-1186-44FE-91EF-A3EFCF90F379}" srcOrd="2" destOrd="0" parTransId="{BA31EB99-FB8A-4E1E-8BFB-E640F0B16DBC}" sibTransId="{2E2688A1-0F64-4C06-99F4-9CB250E9FA01}"/>
    <dgm:cxn modelId="{F39D95D4-5248-4ADF-A5F8-D7CA8E5C532B}" type="presParOf" srcId="{D15AAD95-3501-4BEC-9BBA-5017F1DDD478}" destId="{8B462DBD-76C1-4CEA-9D37-C9FE9056601E}" srcOrd="0" destOrd="0" presId="urn:microsoft.com/office/officeart/2005/8/layout/vList2"/>
    <dgm:cxn modelId="{0FD20915-7BAD-4742-BA34-866EBA3A0695}" type="presParOf" srcId="{D15AAD95-3501-4BEC-9BBA-5017F1DDD478}" destId="{8DE56AD8-DC4F-4CD2-916B-9EAD08A5AA2F}" srcOrd="1" destOrd="0" presId="urn:microsoft.com/office/officeart/2005/8/layout/vList2"/>
    <dgm:cxn modelId="{6E733912-E0D5-469B-B7F3-512DF67D32C3}" type="presParOf" srcId="{D15AAD95-3501-4BEC-9BBA-5017F1DDD478}" destId="{DD49F502-8AF8-40A8-9EFC-669A7A296FC4}" srcOrd="2" destOrd="0" presId="urn:microsoft.com/office/officeart/2005/8/layout/vList2"/>
    <dgm:cxn modelId="{1017A3D0-17D0-4A12-B916-D5C1051C3C08}" type="presParOf" srcId="{D15AAD95-3501-4BEC-9BBA-5017F1DDD478}" destId="{FAC1E452-5FF7-42CF-8384-6517C8F2F74C}" srcOrd="3" destOrd="0" presId="urn:microsoft.com/office/officeart/2005/8/layout/vList2"/>
    <dgm:cxn modelId="{D1C65A16-CA61-4938-8FF3-0746B7CBEA6C}" type="presParOf" srcId="{D15AAD95-3501-4BEC-9BBA-5017F1DDD478}" destId="{1BBDBFDA-230E-4586-BF4E-3AF7B0247C5D}" srcOrd="4" destOrd="0" presId="urn:microsoft.com/office/officeart/2005/8/layout/vList2"/>
    <dgm:cxn modelId="{82841D1F-E96C-4F0A-B57E-D60C420E08D9}" type="presParOf" srcId="{D15AAD95-3501-4BEC-9BBA-5017F1DDD478}" destId="{290D5D0C-7BEF-41F4-A862-24533EC8BBDA}" srcOrd="5" destOrd="0" presId="urn:microsoft.com/office/officeart/2005/8/layout/vList2"/>
    <dgm:cxn modelId="{92793E22-580C-45EE-9A34-12D61B932DFF}" type="presParOf" srcId="{D15AAD95-3501-4BEC-9BBA-5017F1DDD478}" destId="{3F935C8C-7F1E-4068-BE12-662B6DB7AD7F}" srcOrd="6" destOrd="0" presId="urn:microsoft.com/office/officeart/2005/8/layout/vList2"/>
    <dgm:cxn modelId="{0E0D20F0-D2F9-494A-A90B-646022C9CE72}" type="presParOf" srcId="{D15AAD95-3501-4BEC-9BBA-5017F1DDD478}" destId="{9E72B65C-9836-409C-99BC-53B104FF4129}" srcOrd="7" destOrd="0" presId="urn:microsoft.com/office/officeart/2005/8/layout/vList2"/>
    <dgm:cxn modelId="{792BB20D-C289-42A4-8814-901F473B5707}" type="presParOf" srcId="{D15AAD95-3501-4BEC-9BBA-5017F1DDD478}" destId="{9656ED2F-6418-4170-A6B2-9060CCED2874}" srcOrd="8" destOrd="0" presId="urn:microsoft.com/office/officeart/2005/8/layout/vList2"/>
    <dgm:cxn modelId="{722E35C9-9611-403D-A0B4-F708DCFF20E3}" type="presParOf" srcId="{D15AAD95-3501-4BEC-9BBA-5017F1DDD478}" destId="{FBA3DC92-5CC2-4C7B-8F9C-90631D24953C}" srcOrd="9" destOrd="0" presId="urn:microsoft.com/office/officeart/2005/8/layout/vList2"/>
    <dgm:cxn modelId="{08CCD77F-3505-417E-85A6-495998EE2682}" type="presParOf" srcId="{D15AAD95-3501-4BEC-9BBA-5017F1DDD478}" destId="{9CCFA0FF-D4ED-4043-86DC-8B8FAD84EE11}" srcOrd="10" destOrd="0" presId="urn:microsoft.com/office/officeart/2005/8/layout/vList2"/>
    <dgm:cxn modelId="{0B64EA7B-5049-4BB1-881D-6DB6E76288DD}" type="presParOf" srcId="{D15AAD95-3501-4BEC-9BBA-5017F1DDD478}" destId="{0B76617B-06FB-423A-82B9-8495CB2B2E68}" srcOrd="11" destOrd="0" presId="urn:microsoft.com/office/officeart/2005/8/layout/vList2"/>
    <dgm:cxn modelId="{761F4D28-5420-41C1-AB73-6778A9B2DAE6}" type="presParOf" srcId="{D15AAD95-3501-4BEC-9BBA-5017F1DDD478}" destId="{4D89C58E-E8B8-405D-BE8C-9B1DBBCA66E5}" srcOrd="12" destOrd="0" presId="urn:microsoft.com/office/officeart/2005/8/layout/vList2"/>
    <dgm:cxn modelId="{DEEF1AF3-8950-4871-BCFA-8E7CCEF6A4C3}" type="presParOf" srcId="{D15AAD95-3501-4BEC-9BBA-5017F1DDD478}" destId="{77DFA1E2-76DE-4870-B3D5-79DD49D99C08}" srcOrd="13" destOrd="0" presId="urn:microsoft.com/office/officeart/2005/8/layout/vList2"/>
    <dgm:cxn modelId="{700A5C59-55BB-4093-B1C4-3200189C6EBB}" type="presParOf" srcId="{D15AAD95-3501-4BEC-9BBA-5017F1DDD478}" destId="{B5A6F607-3AE1-4FFB-8CA6-13EE986C0105}" srcOrd="14" destOrd="0" presId="urn:microsoft.com/office/officeart/2005/8/layout/vList2"/>
    <dgm:cxn modelId="{47E0BBC3-2F03-4071-A0C3-36A896E5CF38}" type="presParOf" srcId="{D15AAD95-3501-4BEC-9BBA-5017F1DDD478}" destId="{B4804AB4-7299-4CEF-9A5F-31327DABF9B0}" srcOrd="15" destOrd="0" presId="urn:microsoft.com/office/officeart/2005/8/layout/vList2"/>
    <dgm:cxn modelId="{0D56C4B0-F464-4ECE-A057-6BFA33AD1DF7}" type="presParOf" srcId="{D15AAD95-3501-4BEC-9BBA-5017F1DDD478}" destId="{E7C61022-6FB9-4A33-A111-760FBA2D3448}" srcOrd="16" destOrd="0" presId="urn:microsoft.com/office/officeart/2005/8/layout/vList2"/>
    <dgm:cxn modelId="{B213F553-F3BE-45E5-992C-B3DE8E98EE5B}" type="presParOf" srcId="{D15AAD95-3501-4BEC-9BBA-5017F1DDD478}" destId="{9E1B1813-8950-4A0D-8A2D-B30E01C97CF2}" srcOrd="17" destOrd="0" presId="urn:microsoft.com/office/officeart/2005/8/layout/vList2"/>
    <dgm:cxn modelId="{7A4BA382-04D0-4AF2-914C-BE1213565760}" type="presParOf" srcId="{D15AAD95-3501-4BEC-9BBA-5017F1DDD478}" destId="{E4026409-E454-491B-939C-7FB934F274BD}" srcOrd="18" destOrd="0" presId="urn:microsoft.com/office/officeart/2005/8/layout/vList2"/>
    <dgm:cxn modelId="{FAADC35A-BB25-40EF-938B-7D99DB93D08A}" type="presParOf" srcId="{D15AAD95-3501-4BEC-9BBA-5017F1DDD478}" destId="{BC22D3BB-3BD1-4873-B846-AE7B23FA4AC9}" srcOrd="19" destOrd="0" presId="urn:microsoft.com/office/officeart/2005/8/layout/vList2"/>
    <dgm:cxn modelId="{1B9FA30F-B337-4D3F-8482-BE769201ADF3}" type="presParOf" srcId="{D15AAD95-3501-4BEC-9BBA-5017F1DDD478}" destId="{80B98F84-450E-40A1-8107-E517F302C64F}" srcOrd="20" destOrd="0" presId="urn:microsoft.com/office/officeart/2005/8/layout/vList2"/>
    <dgm:cxn modelId="{21FC8C74-7D8E-466D-8943-C1DF62865792}" type="presParOf" srcId="{D15AAD95-3501-4BEC-9BBA-5017F1DDD478}" destId="{284FEF7F-75D7-4794-BBA7-8A4C3D16CE13}" srcOrd="21" destOrd="0" presId="urn:microsoft.com/office/officeart/2005/8/layout/vList2"/>
    <dgm:cxn modelId="{0270255B-A62B-4555-B428-E8FE9289DC45}" type="presParOf" srcId="{D15AAD95-3501-4BEC-9BBA-5017F1DDD478}" destId="{7A500EB9-7036-4776-A99F-5DB300B3E291}" srcOrd="22" destOrd="0" presId="urn:microsoft.com/office/officeart/2005/8/layout/vList2"/>
  </dgm:cxnLst>
  <dgm:bg/>
  <dgm:whole/>
  <dgm:extLst>
    <a:ext uri="http://schemas.microsoft.com/office/drawing/2008/diagram">
      <dsp:dataModelExt xmlns:dsp="http://schemas.microsoft.com/office/drawing/2008/diagram" relId="rId9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B462DBD-76C1-4CEA-9D37-C9FE9056601E}">
      <dsp:nvSpPr>
        <dsp:cNvPr id="0" name=""/>
        <dsp:cNvSpPr/>
      </dsp:nvSpPr>
      <dsp:spPr>
        <a:xfrm>
          <a:off x="0" y="1362"/>
          <a:ext cx="1924050" cy="213867"/>
        </a:xfrm>
        <a:prstGeom prst="plaque">
          <a:avLst/>
        </a:prstGeom>
        <a:solidFill>
          <a:srgbClr val="159FAC"/>
        </a:solidFill>
        <a:ln w="25400" cap="flat" cmpd="sng" algn="ctr">
          <a:solidFill>
            <a:srgbClr val="F2F2F2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Enterprise Architecture</a:t>
          </a:r>
        </a:p>
      </dsp:txBody>
      <dsp:txXfrm>
        <a:off x="25205" y="26567"/>
        <a:ext cx="1873640" cy="163457"/>
      </dsp:txXfrm>
    </dsp:sp>
    <dsp:sp modelId="{DD49F502-8AF8-40A8-9EFC-669A7A296FC4}">
      <dsp:nvSpPr>
        <dsp:cNvPr id="0" name=""/>
        <dsp:cNvSpPr/>
      </dsp:nvSpPr>
      <dsp:spPr>
        <a:xfrm>
          <a:off x="0" y="225974"/>
          <a:ext cx="1924050" cy="213867"/>
        </a:xfrm>
        <a:prstGeom prst="plaque">
          <a:avLst/>
        </a:prstGeom>
        <a:solidFill>
          <a:srgbClr val="159FAC"/>
        </a:solidFill>
        <a:ln w="25400" cap="flat" cmpd="sng" algn="ctr">
          <a:solidFill>
            <a:srgbClr val="F2F2F2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trategic Planning</a:t>
          </a:r>
        </a:p>
      </dsp:txBody>
      <dsp:txXfrm>
        <a:off x="25205" y="251179"/>
        <a:ext cx="1873640" cy="163457"/>
      </dsp:txXfrm>
    </dsp:sp>
    <dsp:sp modelId="{1BBDBFDA-230E-4586-BF4E-3AF7B0247C5D}">
      <dsp:nvSpPr>
        <dsp:cNvPr id="0" name=""/>
        <dsp:cNvSpPr/>
      </dsp:nvSpPr>
      <dsp:spPr>
        <a:xfrm>
          <a:off x="0" y="450585"/>
          <a:ext cx="1924050" cy="213867"/>
        </a:xfrm>
        <a:prstGeom prst="plaque">
          <a:avLst/>
        </a:prstGeom>
        <a:solidFill>
          <a:srgbClr val="159FAC"/>
        </a:solidFill>
        <a:ln w="25400" cap="flat" cmpd="sng" algn="ctr">
          <a:solidFill>
            <a:srgbClr val="F2F2F2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Technical Consulting</a:t>
          </a:r>
        </a:p>
      </dsp:txBody>
      <dsp:txXfrm>
        <a:off x="25205" y="475790"/>
        <a:ext cx="1873640" cy="163457"/>
      </dsp:txXfrm>
    </dsp:sp>
    <dsp:sp modelId="{3F935C8C-7F1E-4068-BE12-662B6DB7AD7F}">
      <dsp:nvSpPr>
        <dsp:cNvPr id="0" name=""/>
        <dsp:cNvSpPr/>
      </dsp:nvSpPr>
      <dsp:spPr>
        <a:xfrm>
          <a:off x="0" y="675197"/>
          <a:ext cx="1924050" cy="213867"/>
        </a:xfrm>
        <a:prstGeom prst="plaque">
          <a:avLst/>
        </a:prstGeom>
        <a:solidFill>
          <a:srgbClr val="159FAC"/>
        </a:solidFill>
        <a:ln w="25400" cap="flat" cmpd="sng" algn="ctr">
          <a:solidFill>
            <a:srgbClr val="F2F2F2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Operational Excellence</a:t>
          </a:r>
        </a:p>
      </dsp:txBody>
      <dsp:txXfrm>
        <a:off x="25205" y="700402"/>
        <a:ext cx="1873640" cy="163457"/>
      </dsp:txXfrm>
    </dsp:sp>
    <dsp:sp modelId="{9656ED2F-6418-4170-A6B2-9060CCED2874}">
      <dsp:nvSpPr>
        <dsp:cNvPr id="0" name=""/>
        <dsp:cNvSpPr/>
      </dsp:nvSpPr>
      <dsp:spPr>
        <a:xfrm>
          <a:off x="0" y="899808"/>
          <a:ext cx="1924050" cy="213867"/>
        </a:xfrm>
        <a:prstGeom prst="plaque">
          <a:avLst/>
        </a:prstGeom>
        <a:solidFill>
          <a:srgbClr val="159FAC"/>
        </a:solidFill>
        <a:ln w="25400" cap="flat" cmpd="sng" algn="ctr">
          <a:solidFill>
            <a:srgbClr val="F2F2F2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Performance Optimization</a:t>
          </a:r>
        </a:p>
      </dsp:txBody>
      <dsp:txXfrm>
        <a:off x="25205" y="925013"/>
        <a:ext cx="1873640" cy="163457"/>
      </dsp:txXfrm>
    </dsp:sp>
    <dsp:sp modelId="{9CCFA0FF-D4ED-4043-86DC-8B8FAD84EE11}">
      <dsp:nvSpPr>
        <dsp:cNvPr id="0" name=""/>
        <dsp:cNvSpPr/>
      </dsp:nvSpPr>
      <dsp:spPr>
        <a:xfrm>
          <a:off x="0" y="1124420"/>
          <a:ext cx="1924050" cy="213867"/>
        </a:xfrm>
        <a:prstGeom prst="plaque">
          <a:avLst/>
        </a:prstGeom>
        <a:solidFill>
          <a:srgbClr val="159FAC"/>
        </a:solidFill>
        <a:ln w="25400" cap="flat" cmpd="sng" algn="ctr">
          <a:solidFill>
            <a:srgbClr val="F2F2F2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Automation Best Practices</a:t>
          </a:r>
        </a:p>
      </dsp:txBody>
      <dsp:txXfrm>
        <a:off x="25205" y="1149625"/>
        <a:ext cx="1873640" cy="163457"/>
      </dsp:txXfrm>
    </dsp:sp>
    <dsp:sp modelId="{4D89C58E-E8B8-405D-BE8C-9B1DBBCA66E5}">
      <dsp:nvSpPr>
        <dsp:cNvPr id="0" name=""/>
        <dsp:cNvSpPr/>
      </dsp:nvSpPr>
      <dsp:spPr>
        <a:xfrm>
          <a:off x="0" y="1349031"/>
          <a:ext cx="1924050" cy="213867"/>
        </a:xfrm>
        <a:prstGeom prst="plaque">
          <a:avLst/>
        </a:prstGeom>
        <a:solidFill>
          <a:srgbClr val="159FAC"/>
        </a:solidFill>
        <a:ln w="25400" cap="flat" cmpd="sng" algn="ctr">
          <a:solidFill>
            <a:srgbClr val="F2F2F2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Budgeting &amp; Cost Optimization</a:t>
          </a:r>
        </a:p>
      </dsp:txBody>
      <dsp:txXfrm>
        <a:off x="25205" y="1374236"/>
        <a:ext cx="1873640" cy="163457"/>
      </dsp:txXfrm>
    </dsp:sp>
    <dsp:sp modelId="{B5A6F607-3AE1-4FFB-8CA6-13EE986C0105}">
      <dsp:nvSpPr>
        <dsp:cNvPr id="0" name=""/>
        <dsp:cNvSpPr/>
      </dsp:nvSpPr>
      <dsp:spPr>
        <a:xfrm>
          <a:off x="0" y="1573643"/>
          <a:ext cx="1924050" cy="213867"/>
        </a:xfrm>
        <a:prstGeom prst="plaque">
          <a:avLst/>
        </a:prstGeom>
        <a:solidFill>
          <a:srgbClr val="159FAC"/>
        </a:solidFill>
        <a:ln w="25400" cap="flat" cmpd="sng" algn="ctr">
          <a:solidFill>
            <a:srgbClr val="F2F2F2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Vendor Coordination</a:t>
          </a:r>
        </a:p>
      </dsp:txBody>
      <dsp:txXfrm>
        <a:off x="25205" y="1598848"/>
        <a:ext cx="1873640" cy="163457"/>
      </dsp:txXfrm>
    </dsp:sp>
    <dsp:sp modelId="{E7C61022-6FB9-4A33-A111-760FBA2D3448}">
      <dsp:nvSpPr>
        <dsp:cNvPr id="0" name=""/>
        <dsp:cNvSpPr/>
      </dsp:nvSpPr>
      <dsp:spPr>
        <a:xfrm>
          <a:off x="0" y="1798254"/>
          <a:ext cx="1924050" cy="213867"/>
        </a:xfrm>
        <a:prstGeom prst="plaque">
          <a:avLst/>
        </a:prstGeom>
        <a:solidFill>
          <a:srgbClr val="159FAC"/>
        </a:solidFill>
        <a:ln w="25400" cap="flat" cmpd="sng" algn="ctr">
          <a:solidFill>
            <a:srgbClr val="F2F2F2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Site Reliability Engineering</a:t>
          </a:r>
        </a:p>
      </dsp:txBody>
      <dsp:txXfrm>
        <a:off x="25205" y="1823459"/>
        <a:ext cx="1873640" cy="163457"/>
      </dsp:txXfrm>
    </dsp:sp>
    <dsp:sp modelId="{E4026409-E454-491B-939C-7FB934F274BD}">
      <dsp:nvSpPr>
        <dsp:cNvPr id="0" name=""/>
        <dsp:cNvSpPr/>
      </dsp:nvSpPr>
      <dsp:spPr>
        <a:xfrm>
          <a:off x="0" y="2022866"/>
          <a:ext cx="1924050" cy="213867"/>
        </a:xfrm>
        <a:prstGeom prst="plaque">
          <a:avLst/>
        </a:prstGeom>
        <a:solidFill>
          <a:srgbClr val="159FAC"/>
        </a:solidFill>
        <a:ln w="25400" cap="flat" cmpd="sng" algn="ctr">
          <a:solidFill>
            <a:srgbClr val="F2F2F2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Workflow Efficiency Improvement</a:t>
          </a:r>
        </a:p>
      </dsp:txBody>
      <dsp:txXfrm>
        <a:off x="25205" y="2048071"/>
        <a:ext cx="1873640" cy="163457"/>
      </dsp:txXfrm>
    </dsp:sp>
    <dsp:sp modelId="{80B98F84-450E-40A1-8107-E517F302C64F}">
      <dsp:nvSpPr>
        <dsp:cNvPr id="0" name=""/>
        <dsp:cNvSpPr/>
      </dsp:nvSpPr>
      <dsp:spPr>
        <a:xfrm>
          <a:off x="0" y="2247477"/>
          <a:ext cx="1924050" cy="213867"/>
        </a:xfrm>
        <a:prstGeom prst="plaque">
          <a:avLst/>
        </a:prstGeom>
        <a:solidFill>
          <a:srgbClr val="159FAC"/>
        </a:solidFill>
        <a:ln w="25400" cap="flat" cmpd="sng" algn="ctr">
          <a:solidFill>
            <a:srgbClr val="F2F2F2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Team Building &amp; Mentoring</a:t>
          </a:r>
        </a:p>
      </dsp:txBody>
      <dsp:txXfrm>
        <a:off x="25205" y="2272682"/>
        <a:ext cx="1873640" cy="163457"/>
      </dsp:txXfrm>
    </dsp:sp>
    <dsp:sp modelId="{7A500EB9-7036-4776-A99F-5DB300B3E291}">
      <dsp:nvSpPr>
        <dsp:cNvPr id="0" name=""/>
        <dsp:cNvSpPr/>
      </dsp:nvSpPr>
      <dsp:spPr>
        <a:xfrm>
          <a:off x="0" y="2472089"/>
          <a:ext cx="1924050" cy="213867"/>
        </a:xfrm>
        <a:prstGeom prst="plaque">
          <a:avLst/>
        </a:prstGeom>
        <a:solidFill>
          <a:srgbClr val="159FAC"/>
        </a:solidFill>
        <a:ln w="25400" cap="flat" cmpd="sng" algn="ctr">
          <a:solidFill>
            <a:srgbClr val="F2F2F2"/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/>
            <a:t>Client/ Stakeholder Engagement</a:t>
          </a:r>
        </a:p>
      </dsp:txBody>
      <dsp:txXfrm>
        <a:off x="25205" y="2497294"/>
        <a:ext cx="1873640" cy="16345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vList2">
  <dgm:title val=""/>
  <dgm:desc val=""/>
  <dgm:catLst>
    <dgm:cat type="list" pri="3000"/>
    <dgm:cat type="convert" pri="1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2">
          <dgm:prSet phldr="1"/>
        </dgm:pt>
        <dgm:pt modelId="21">
          <dgm:prSet phldr="1"/>
        </dgm:pt>
      </dgm:ptLst>
      <dgm:cxnLst>
        <dgm:cxn modelId="4" srcId="0" destId="1" srcOrd="0" destOrd="0"/>
        <dgm:cxn modelId="5" srcId="0" destId="2" srcOrd="1" destOrd="0"/>
        <dgm:cxn modelId="12" srcId="1" destId="11" srcOrd="0" destOrd="0"/>
        <dgm:cxn modelId="23" srcId="2" destId="21" srcOrd="0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animLvl val="lvl"/>
      <dgm:resizeHandles val="exact"/>
    </dgm:varLst>
    <dgm:alg type="lin">
      <dgm:param type="linDir" val="fromT"/>
      <dgm:param type="vertAlign" val="mid"/>
    </dgm:alg>
    <dgm:shape xmlns:r="http://schemas.openxmlformats.org/officeDocument/2006/relationships" r:blip="">
      <dgm:adjLst/>
    </dgm:shape>
    <dgm:presOf/>
    <dgm:constrLst>
      <dgm:constr type="w" for="ch" forName="parentText" refType="w"/>
      <dgm:constr type="h" for="ch" forName="parentText" refType="primFontSz" refFor="ch" refForName="parentText" fact="0.52"/>
      <dgm:constr type="w" for="ch" forName="childText" refType="w"/>
      <dgm:constr type="h" for="ch" forName="childText" refType="primFontSz" refFor="ch" refForName="parentText" fact="0.46"/>
      <dgm:constr type="h" for="ch" forName="parentText" op="equ"/>
      <dgm:constr type="primFontSz" for="ch" forName="parentText" op="equ" val="65"/>
      <dgm:constr type="primFontSz" for="ch" forName="childText" refType="primFontSz" refFor="ch" refForName="parentText" op="equ"/>
      <dgm:constr type="h" for="ch" forName="spacer" refType="primFontSz" refFor="ch" refForName="parentText" fact="0.08"/>
    </dgm:constrLst>
    <dgm:ruleLst>
      <dgm:rule type="primFontSz" for="ch" forName="parentText" val="5" fact="NaN" max="NaN"/>
    </dgm:ruleLst>
    <dgm:forEach name="Name0" axis="ch" ptType="node">
      <dgm:layoutNode name="parentText" styleLbl="node1">
        <dgm:varLst>
          <dgm:chMax val="0"/>
          <dgm:bulletEnabled val="1"/>
        </dgm:varLst>
        <dgm:alg type="tx">
          <dgm:param type="parTxLTRAlign" val="l"/>
          <dgm:param type="parTxRTLAlign" val="r"/>
        </dgm:alg>
        <dgm:shape xmlns:r="http://schemas.openxmlformats.org/officeDocument/2006/relationships" type="roundRect" r:blip="">
          <dgm:adjLst/>
        </dgm:shape>
        <dgm:presOf axis="self"/>
        <dgm:constrLst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h" val="INF" fact="NaN" max="NaN"/>
        </dgm:ruleLst>
      </dgm:layoutNode>
      <dgm:choose name="Name1">
        <dgm:if name="Name2" axis="ch" ptType="node" func="cnt" op="gte" val="1">
          <dgm:layoutNode name="childText" styleLbl="revTx">
            <dgm:varLst>
              <dgm:bulletEnabled val="1"/>
            </dgm:varLst>
            <dgm:alg type="tx">
              <dgm:param type="stBulletLvl" val="1"/>
              <dgm:param type="lnSpAfChP" val="20"/>
            </dgm:alg>
            <dgm:shape xmlns:r="http://schemas.openxmlformats.org/officeDocument/2006/relationships" type="rect" r:blip="">
              <dgm:adjLst/>
            </dgm:shape>
            <dgm:presOf axis="des" ptType="node"/>
            <dgm:constrLst>
              <dgm:constr type="tMarg" refType="primFontSz" fact="0.1"/>
              <dgm:constr type="bMarg" refType="primFontSz" fact="0.1"/>
              <dgm:constr type="lMarg" refType="w" fact="0.09"/>
            </dgm:constrLst>
            <dgm:ruleLst>
              <dgm:rule type="h" val="INF" fact="NaN" max="NaN"/>
            </dgm:ruleLst>
          </dgm:layoutNode>
        </dgm:if>
        <dgm:else name="Name3">
          <dgm:choose name="Name4">
            <dgm:if name="Name5" axis="par ch" ptType="doc node" func="cnt" op="gte" val="2">
              <dgm:forEach name="Name6" axis="followSib" ptType="sibTrans" cnt="1">
                <dgm:layoutNode name="spacer">
                  <dgm:alg type="sp"/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</dgm:layoutNode>
              </dgm:forEach>
            </dgm:if>
            <dgm:else name="Name7"/>
          </dgm:choose>
        </dgm:else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530</Words>
  <Characters>8727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Ashish Kumar Tripathi</cp:lastModifiedBy>
  <cp:revision>2</cp:revision>
  <dcterms:created xsi:type="dcterms:W3CDTF">2025-01-07T08:36:00Z</dcterms:created>
  <dcterms:modified xsi:type="dcterms:W3CDTF">2025-01-07T08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b4507a88dcc1987401059e803b44d0206c1d563acf91f7b8e2b1c1549e26ef4</vt:lpwstr>
  </property>
</Properties>
</file>